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69BE79" w14:textId="77777777" w:rsidR="00295E61" w:rsidRPr="00E45D9B" w:rsidRDefault="00295E61" w:rsidP="003838C3">
      <w:pPr>
        <w:rPr>
          <w:rFonts w:ascii="EYInterstate" w:hAnsi="EYInterstate"/>
        </w:rPr>
      </w:pPr>
    </w:p>
    <w:p w14:paraId="1C69BE7A" w14:textId="77777777" w:rsidR="00295E61" w:rsidRPr="00E45D9B" w:rsidRDefault="00295E61" w:rsidP="003838C3">
      <w:pPr>
        <w:rPr>
          <w:rFonts w:ascii="EYInterstate" w:hAnsi="EYInterstate"/>
        </w:rPr>
      </w:pPr>
    </w:p>
    <w:p w14:paraId="1C69BE7D" w14:textId="52B8B29E" w:rsidR="00BE1902" w:rsidRPr="00BE1902" w:rsidRDefault="00D154A3" w:rsidP="005E64C0">
      <w:pPr>
        <w:pStyle w:val="EYCoverTitle"/>
        <w:spacing w:before="0" w:line="240" w:lineRule="auto"/>
        <w:ind w:left="0" w:right="1699"/>
        <w:jc w:val="center"/>
        <w:outlineLvl w:val="9"/>
        <w:rPr>
          <w:rFonts w:ascii="EYInterstate" w:hAnsi="EYInterstate"/>
          <w:color w:val="auto"/>
          <w:sz w:val="52"/>
          <w:szCs w:val="52"/>
          <w:lang w:val="en-GB"/>
        </w:rPr>
      </w:pPr>
      <w:r>
        <w:rPr>
          <w:rFonts w:ascii="EYInterstate" w:hAnsi="EYInterstate"/>
          <w:color w:val="auto"/>
          <w:sz w:val="52"/>
          <w:szCs w:val="52"/>
          <w:lang w:val="en-GB"/>
        </w:rPr>
        <w:t>Jmeter 4.0 Remote Testing-Challenges and Solutions</w:t>
      </w:r>
      <w:r w:rsidR="00B01177">
        <w:rPr>
          <w:rFonts w:ascii="EYInterstate" w:hAnsi="EYInterstate"/>
          <w:color w:val="auto"/>
          <w:sz w:val="52"/>
          <w:szCs w:val="52"/>
          <w:lang w:val="en-GB"/>
        </w:rPr>
        <w:t xml:space="preserve">   </w:t>
      </w:r>
    </w:p>
    <w:p w14:paraId="1C69BE7E" w14:textId="04C38F42" w:rsidR="00AC6379" w:rsidRPr="00E45D9B" w:rsidRDefault="005E64C0" w:rsidP="005E64C0">
      <w:pPr>
        <w:pStyle w:val="DocumentSubject"/>
        <w:widowControl/>
        <w:tabs>
          <w:tab w:val="left" w:pos="7880"/>
        </w:tabs>
        <w:spacing w:before="720" w:after="240"/>
        <w:rPr>
          <w:rFonts w:ascii="EYInterstate" w:hAnsi="EYInterstate" w:cs="Arial"/>
          <w:b/>
          <w:sz w:val="52"/>
        </w:rPr>
      </w:pPr>
      <w:r>
        <w:rPr>
          <w:rFonts w:ascii="EYInterstate" w:hAnsi="EYInterstate" w:cs="Arial"/>
          <w:b/>
          <w:sz w:val="52"/>
        </w:rPr>
        <w:tab/>
      </w:r>
    </w:p>
    <w:p w14:paraId="1C69BE7F" w14:textId="77777777" w:rsidR="00D34840" w:rsidRPr="00E45D9B" w:rsidRDefault="00D34840" w:rsidP="00112D47">
      <w:pPr>
        <w:pStyle w:val="DocumentSubject"/>
        <w:widowControl/>
        <w:spacing w:before="720" w:after="240"/>
        <w:rPr>
          <w:rFonts w:ascii="EYInterstate" w:hAnsi="EYInterstate" w:cs="Arial"/>
          <w:b/>
          <w:sz w:val="36"/>
          <w:szCs w:val="36"/>
        </w:rPr>
      </w:pPr>
      <w:r w:rsidRPr="00E45D9B">
        <w:rPr>
          <w:rFonts w:ascii="EYInterstate" w:hAnsi="EYInterstate"/>
          <w:noProof/>
          <w:lang w:val="en-IN" w:eastAsia="en-IN"/>
        </w:rPr>
        <w:drawing>
          <wp:inline distT="0" distB="0" distL="0" distR="0" wp14:anchorId="1C69BF2C" wp14:editId="1C69BF2D">
            <wp:extent cx="6908800" cy="266709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ndscape beam_PN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08800" cy="2667099"/>
                    </a:xfrm>
                    <a:prstGeom prst="rect">
                      <a:avLst/>
                    </a:prstGeom>
                  </pic:spPr>
                </pic:pic>
              </a:graphicData>
            </a:graphic>
          </wp:inline>
        </w:drawing>
      </w:r>
    </w:p>
    <w:p w14:paraId="1C69BE80" w14:textId="77777777" w:rsidR="00295E61" w:rsidRPr="00E45D9B" w:rsidRDefault="00295E61" w:rsidP="003838C3">
      <w:pPr>
        <w:rPr>
          <w:rFonts w:ascii="EYInterstate" w:hAnsi="EYInterstate"/>
        </w:rPr>
      </w:pPr>
    </w:p>
    <w:p w14:paraId="1C69BE81" w14:textId="77777777" w:rsidR="004C6A5D" w:rsidRPr="00E45D9B" w:rsidRDefault="004C6A5D" w:rsidP="003838C3">
      <w:pPr>
        <w:rPr>
          <w:rFonts w:ascii="EYInterstate" w:hAnsi="EYInterstate"/>
        </w:rPr>
      </w:pPr>
    </w:p>
    <w:p w14:paraId="1C69BE82" w14:textId="77777777" w:rsidR="00D34840" w:rsidRPr="00E45D9B" w:rsidRDefault="00D34840" w:rsidP="003838C3">
      <w:pPr>
        <w:rPr>
          <w:rFonts w:ascii="EYInterstate" w:hAnsi="EYInterstate"/>
        </w:rPr>
      </w:pPr>
    </w:p>
    <w:p w14:paraId="1C69BE83" w14:textId="77777777" w:rsidR="00D34840" w:rsidRPr="00E45D9B" w:rsidRDefault="00D34840" w:rsidP="003838C3">
      <w:pPr>
        <w:rPr>
          <w:rFonts w:ascii="EYInterstate" w:hAnsi="EYInterstate"/>
        </w:rPr>
      </w:pPr>
    </w:p>
    <w:p w14:paraId="1C69BE84" w14:textId="77777777" w:rsidR="00295E61" w:rsidRPr="00E45D9B" w:rsidRDefault="00D34840" w:rsidP="003838C3">
      <w:pPr>
        <w:rPr>
          <w:rFonts w:ascii="EYInterstate" w:hAnsi="EYInterstate"/>
        </w:rPr>
      </w:pPr>
      <w:r w:rsidRPr="00E45D9B">
        <w:rPr>
          <w:rFonts w:ascii="EYInterstate" w:hAnsi="EYInterstate"/>
          <w:noProof/>
          <w:lang w:val="en-IN" w:eastAsia="en-IN"/>
        </w:rPr>
        <w:t xml:space="preserve">                   </w:t>
      </w:r>
      <w:r w:rsidRPr="00E45D9B">
        <w:rPr>
          <w:rFonts w:ascii="EYInterstate" w:hAnsi="EYInterstate"/>
          <w:noProof/>
          <w:lang w:val="en-IN" w:eastAsia="en-IN"/>
        </w:rPr>
        <w:drawing>
          <wp:inline distT="0" distB="0" distL="0" distR="0" wp14:anchorId="1C69BF2E" wp14:editId="1C69BF2F">
            <wp:extent cx="1078903" cy="8289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Y_logo new.png"/>
                    <pic:cNvPicPr/>
                  </pic:nvPicPr>
                  <pic:blipFill>
                    <a:blip r:embed="rId14">
                      <a:extLst>
                        <a:ext uri="{28A0092B-C50C-407E-A947-70E740481C1C}">
                          <a14:useLocalDpi xmlns:a14="http://schemas.microsoft.com/office/drawing/2010/main" val="0"/>
                        </a:ext>
                      </a:extLst>
                    </a:blip>
                    <a:stretch>
                      <a:fillRect/>
                    </a:stretch>
                  </pic:blipFill>
                  <pic:spPr>
                    <a:xfrm>
                      <a:off x="0" y="0"/>
                      <a:ext cx="1078903" cy="828988"/>
                    </a:xfrm>
                    <a:prstGeom prst="rect">
                      <a:avLst/>
                    </a:prstGeom>
                  </pic:spPr>
                </pic:pic>
              </a:graphicData>
            </a:graphic>
          </wp:inline>
        </w:drawing>
      </w:r>
      <w:r w:rsidR="00295E61" w:rsidRPr="00E45D9B">
        <w:rPr>
          <w:rFonts w:ascii="EYInterstate" w:hAnsi="EYInterstate"/>
        </w:rPr>
        <w:br w:type="page"/>
      </w:r>
    </w:p>
    <w:p w14:paraId="1C69BE85" w14:textId="77777777" w:rsidR="006C7B65" w:rsidRPr="00E3584D" w:rsidRDefault="00AD7E71" w:rsidP="00F8024C">
      <w:pPr>
        <w:pStyle w:val="TOCHeading"/>
        <w:rPr>
          <w:rFonts w:ascii="EYInterstate" w:hAnsi="EYInterstate" w:cs="Arial"/>
          <w:color w:val="auto"/>
          <w:sz w:val="36"/>
          <w:szCs w:val="36"/>
        </w:rPr>
      </w:pPr>
      <w:r w:rsidRPr="00E3584D">
        <w:rPr>
          <w:rFonts w:ascii="EYInterstate" w:hAnsi="EYInterstate" w:cs="Arial"/>
          <w:color w:val="auto"/>
          <w:sz w:val="36"/>
          <w:szCs w:val="36"/>
        </w:rPr>
        <w:lastRenderedPageBreak/>
        <w:t>Contents</w:t>
      </w:r>
    </w:p>
    <w:p w14:paraId="1C69BE86" w14:textId="77777777" w:rsidR="00E3584D" w:rsidRPr="00E3584D" w:rsidRDefault="00E3584D" w:rsidP="00E3584D">
      <w:pPr>
        <w:rPr>
          <w:lang w:val="en-US" w:eastAsia="en-US"/>
        </w:rPr>
      </w:pPr>
    </w:p>
    <w:p w14:paraId="468F6245" w14:textId="77777777" w:rsidR="004A7AF6" w:rsidRDefault="00BE1902">
      <w:pPr>
        <w:pStyle w:val="TOC1"/>
        <w:rPr>
          <w:rFonts w:asciiTheme="minorHAnsi" w:eastAsiaTheme="minorEastAsia" w:hAnsiTheme="minorHAnsi" w:cstheme="minorBidi"/>
          <w:noProof/>
          <w:sz w:val="22"/>
          <w:szCs w:val="22"/>
          <w:lang w:val="en-IN" w:eastAsia="en-IN"/>
        </w:rPr>
      </w:pPr>
      <w:r w:rsidRPr="006C14D7">
        <w:rPr>
          <w:rFonts w:ascii="EYInterstate" w:hAnsi="EYInterstate"/>
          <w:b/>
          <w:kern w:val="12"/>
          <w:lang w:val="en-US"/>
        </w:rPr>
        <w:fldChar w:fldCharType="begin"/>
      </w:r>
      <w:r w:rsidRPr="006C14D7">
        <w:rPr>
          <w:rFonts w:ascii="EYInterstate" w:hAnsi="EYInterstate"/>
        </w:rPr>
        <w:instrText xml:space="preserve"> TOC \o "1-3" \h \z \u </w:instrText>
      </w:r>
      <w:r w:rsidRPr="006C14D7">
        <w:rPr>
          <w:rFonts w:ascii="EYInterstate" w:hAnsi="EYInterstate"/>
          <w:b/>
          <w:kern w:val="12"/>
          <w:lang w:val="en-US"/>
        </w:rPr>
        <w:fldChar w:fldCharType="separate"/>
      </w:r>
      <w:hyperlink w:anchor="_Toc517254269" w:history="1">
        <w:r w:rsidR="004A7AF6" w:rsidRPr="00521AFD">
          <w:rPr>
            <w:rStyle w:val="Hyperlink"/>
            <w:noProof/>
          </w:rPr>
          <w:t>1.</w:t>
        </w:r>
        <w:r w:rsidR="004A7AF6">
          <w:rPr>
            <w:rFonts w:asciiTheme="minorHAnsi" w:eastAsiaTheme="minorEastAsia" w:hAnsiTheme="minorHAnsi" w:cstheme="minorBidi"/>
            <w:noProof/>
            <w:sz w:val="22"/>
            <w:szCs w:val="22"/>
            <w:lang w:val="en-IN" w:eastAsia="en-IN"/>
          </w:rPr>
          <w:tab/>
        </w:r>
        <w:r w:rsidR="004A7AF6" w:rsidRPr="00521AFD">
          <w:rPr>
            <w:rStyle w:val="Hyperlink"/>
            <w:rFonts w:ascii="EYInterstate" w:hAnsi="EYInterstate" w:cs="Arial"/>
            <w:noProof/>
          </w:rPr>
          <w:t>Introduction</w:t>
        </w:r>
        <w:r w:rsidR="004A7AF6">
          <w:rPr>
            <w:noProof/>
            <w:webHidden/>
          </w:rPr>
          <w:tab/>
        </w:r>
        <w:r w:rsidR="004A7AF6">
          <w:rPr>
            <w:noProof/>
            <w:webHidden/>
          </w:rPr>
          <w:fldChar w:fldCharType="begin"/>
        </w:r>
        <w:r w:rsidR="004A7AF6">
          <w:rPr>
            <w:noProof/>
            <w:webHidden/>
          </w:rPr>
          <w:instrText xml:space="preserve"> PAGEREF _Toc517254269 \h </w:instrText>
        </w:r>
        <w:r w:rsidR="004A7AF6">
          <w:rPr>
            <w:noProof/>
            <w:webHidden/>
          </w:rPr>
        </w:r>
        <w:r w:rsidR="004A7AF6">
          <w:rPr>
            <w:noProof/>
            <w:webHidden/>
          </w:rPr>
          <w:fldChar w:fldCharType="separate"/>
        </w:r>
        <w:r w:rsidR="004A7AF6">
          <w:rPr>
            <w:noProof/>
            <w:webHidden/>
          </w:rPr>
          <w:t>4</w:t>
        </w:r>
        <w:r w:rsidR="004A7AF6">
          <w:rPr>
            <w:noProof/>
            <w:webHidden/>
          </w:rPr>
          <w:fldChar w:fldCharType="end"/>
        </w:r>
      </w:hyperlink>
    </w:p>
    <w:p w14:paraId="05B9D94C" w14:textId="77777777" w:rsidR="004A7AF6" w:rsidRDefault="004A7AF6">
      <w:pPr>
        <w:pStyle w:val="TOC1"/>
        <w:rPr>
          <w:rFonts w:asciiTheme="minorHAnsi" w:eastAsiaTheme="minorEastAsia" w:hAnsiTheme="minorHAnsi" w:cstheme="minorBidi"/>
          <w:noProof/>
          <w:sz w:val="22"/>
          <w:szCs w:val="22"/>
          <w:lang w:val="en-IN" w:eastAsia="en-IN"/>
        </w:rPr>
      </w:pPr>
      <w:hyperlink w:anchor="_Toc517254270" w:history="1">
        <w:r w:rsidRPr="00521AFD">
          <w:rPr>
            <w:rStyle w:val="Hyperlink"/>
            <w:rFonts w:ascii="EYInterstate" w:hAnsi="EYInterstate" w:cs="Arial"/>
            <w:noProof/>
          </w:rPr>
          <w:t>2.</w:t>
        </w:r>
        <w:r>
          <w:rPr>
            <w:rFonts w:asciiTheme="minorHAnsi" w:eastAsiaTheme="minorEastAsia" w:hAnsiTheme="minorHAnsi" w:cstheme="minorBidi"/>
            <w:noProof/>
            <w:sz w:val="22"/>
            <w:szCs w:val="22"/>
            <w:lang w:val="en-IN" w:eastAsia="en-IN"/>
          </w:rPr>
          <w:tab/>
        </w:r>
        <w:r w:rsidRPr="00521AFD">
          <w:rPr>
            <w:rStyle w:val="Hyperlink"/>
            <w:rFonts w:ascii="EYInterstate" w:hAnsi="EYInterstate" w:cs="Arial"/>
            <w:noProof/>
          </w:rPr>
          <w:t>Basic Requirements for Distributed Testing</w:t>
        </w:r>
        <w:r>
          <w:rPr>
            <w:noProof/>
            <w:webHidden/>
          </w:rPr>
          <w:tab/>
        </w:r>
        <w:r>
          <w:rPr>
            <w:noProof/>
            <w:webHidden/>
          </w:rPr>
          <w:fldChar w:fldCharType="begin"/>
        </w:r>
        <w:r>
          <w:rPr>
            <w:noProof/>
            <w:webHidden/>
          </w:rPr>
          <w:instrText xml:space="preserve"> PAGEREF _Toc517254270 \h </w:instrText>
        </w:r>
        <w:r>
          <w:rPr>
            <w:noProof/>
            <w:webHidden/>
          </w:rPr>
        </w:r>
        <w:r>
          <w:rPr>
            <w:noProof/>
            <w:webHidden/>
          </w:rPr>
          <w:fldChar w:fldCharType="separate"/>
        </w:r>
        <w:r>
          <w:rPr>
            <w:noProof/>
            <w:webHidden/>
          </w:rPr>
          <w:t>4</w:t>
        </w:r>
        <w:r>
          <w:rPr>
            <w:noProof/>
            <w:webHidden/>
          </w:rPr>
          <w:fldChar w:fldCharType="end"/>
        </w:r>
      </w:hyperlink>
    </w:p>
    <w:p w14:paraId="45D1DF1F" w14:textId="77777777" w:rsidR="004A7AF6" w:rsidRDefault="004A7AF6">
      <w:pPr>
        <w:pStyle w:val="TOC1"/>
        <w:rPr>
          <w:rFonts w:asciiTheme="minorHAnsi" w:eastAsiaTheme="minorEastAsia" w:hAnsiTheme="minorHAnsi" w:cstheme="minorBidi"/>
          <w:noProof/>
          <w:sz w:val="22"/>
          <w:szCs w:val="22"/>
          <w:lang w:val="en-IN" w:eastAsia="en-IN"/>
        </w:rPr>
      </w:pPr>
      <w:hyperlink w:anchor="_Toc517254271" w:history="1">
        <w:r w:rsidRPr="00521AFD">
          <w:rPr>
            <w:rStyle w:val="Hyperlink"/>
            <w:rFonts w:ascii="EYInterstate" w:hAnsi="EYInterstate" w:cs="Arial"/>
            <w:noProof/>
          </w:rPr>
          <w:t>3.</w:t>
        </w:r>
        <w:r>
          <w:rPr>
            <w:rFonts w:asciiTheme="minorHAnsi" w:eastAsiaTheme="minorEastAsia" w:hAnsiTheme="minorHAnsi" w:cstheme="minorBidi"/>
            <w:noProof/>
            <w:sz w:val="22"/>
            <w:szCs w:val="22"/>
            <w:lang w:val="en-IN" w:eastAsia="en-IN"/>
          </w:rPr>
          <w:tab/>
        </w:r>
        <w:r w:rsidRPr="00521AFD">
          <w:rPr>
            <w:rStyle w:val="Hyperlink"/>
            <w:rFonts w:ascii="EYInterstate" w:hAnsi="EYInterstate" w:cs="Arial"/>
            <w:noProof/>
          </w:rPr>
          <w:t>Challenges and Solutions</w:t>
        </w:r>
        <w:r>
          <w:rPr>
            <w:noProof/>
            <w:webHidden/>
          </w:rPr>
          <w:tab/>
        </w:r>
        <w:r>
          <w:rPr>
            <w:noProof/>
            <w:webHidden/>
          </w:rPr>
          <w:fldChar w:fldCharType="begin"/>
        </w:r>
        <w:r>
          <w:rPr>
            <w:noProof/>
            <w:webHidden/>
          </w:rPr>
          <w:instrText xml:space="preserve"> PAGEREF _Toc517254271 \h </w:instrText>
        </w:r>
        <w:r>
          <w:rPr>
            <w:noProof/>
            <w:webHidden/>
          </w:rPr>
        </w:r>
        <w:r>
          <w:rPr>
            <w:noProof/>
            <w:webHidden/>
          </w:rPr>
          <w:fldChar w:fldCharType="separate"/>
        </w:r>
        <w:r>
          <w:rPr>
            <w:noProof/>
            <w:webHidden/>
          </w:rPr>
          <w:t>4</w:t>
        </w:r>
        <w:r>
          <w:rPr>
            <w:noProof/>
            <w:webHidden/>
          </w:rPr>
          <w:fldChar w:fldCharType="end"/>
        </w:r>
      </w:hyperlink>
    </w:p>
    <w:p w14:paraId="1F69900A" w14:textId="77777777" w:rsidR="004A7AF6" w:rsidRDefault="004A7AF6">
      <w:pPr>
        <w:pStyle w:val="TOC2"/>
        <w:rPr>
          <w:rFonts w:asciiTheme="minorHAnsi" w:eastAsiaTheme="minorEastAsia" w:hAnsiTheme="minorHAnsi" w:cstheme="minorBidi"/>
          <w:noProof/>
          <w:sz w:val="22"/>
          <w:szCs w:val="22"/>
          <w:lang w:val="en-IN" w:eastAsia="en-IN"/>
        </w:rPr>
      </w:pPr>
      <w:hyperlink w:anchor="_Toc517254272" w:history="1">
        <w:r w:rsidRPr="00521AFD">
          <w:rPr>
            <w:rStyle w:val="Hyperlink"/>
            <w:noProof/>
            <w:lang w:val="en"/>
          </w:rPr>
          <w:t>Challenge 1: LAN issues</w:t>
        </w:r>
        <w:r>
          <w:rPr>
            <w:noProof/>
            <w:webHidden/>
          </w:rPr>
          <w:tab/>
        </w:r>
        <w:r>
          <w:rPr>
            <w:noProof/>
            <w:webHidden/>
          </w:rPr>
          <w:fldChar w:fldCharType="begin"/>
        </w:r>
        <w:r>
          <w:rPr>
            <w:noProof/>
            <w:webHidden/>
          </w:rPr>
          <w:instrText xml:space="preserve"> PAGEREF _Toc517254272 \h </w:instrText>
        </w:r>
        <w:r>
          <w:rPr>
            <w:noProof/>
            <w:webHidden/>
          </w:rPr>
        </w:r>
        <w:r>
          <w:rPr>
            <w:noProof/>
            <w:webHidden/>
          </w:rPr>
          <w:fldChar w:fldCharType="separate"/>
        </w:r>
        <w:r>
          <w:rPr>
            <w:noProof/>
            <w:webHidden/>
          </w:rPr>
          <w:t>4</w:t>
        </w:r>
        <w:r>
          <w:rPr>
            <w:noProof/>
            <w:webHidden/>
          </w:rPr>
          <w:fldChar w:fldCharType="end"/>
        </w:r>
      </w:hyperlink>
    </w:p>
    <w:p w14:paraId="2FC79910" w14:textId="77777777" w:rsidR="004A7AF6" w:rsidRDefault="004A7AF6">
      <w:pPr>
        <w:pStyle w:val="TOC2"/>
        <w:rPr>
          <w:rFonts w:asciiTheme="minorHAnsi" w:eastAsiaTheme="minorEastAsia" w:hAnsiTheme="minorHAnsi" w:cstheme="minorBidi"/>
          <w:noProof/>
          <w:sz w:val="22"/>
          <w:szCs w:val="22"/>
          <w:lang w:val="en-IN" w:eastAsia="en-IN"/>
        </w:rPr>
      </w:pPr>
      <w:hyperlink w:anchor="_Toc517254273" w:history="1">
        <w:r w:rsidRPr="00521AFD">
          <w:rPr>
            <w:rStyle w:val="Hyperlink"/>
            <w:noProof/>
            <w:lang w:val="en"/>
          </w:rPr>
          <w:t>Challenge 2: Connection Refused to host</w:t>
        </w:r>
        <w:r>
          <w:rPr>
            <w:noProof/>
            <w:webHidden/>
          </w:rPr>
          <w:tab/>
        </w:r>
        <w:r>
          <w:rPr>
            <w:noProof/>
            <w:webHidden/>
          </w:rPr>
          <w:fldChar w:fldCharType="begin"/>
        </w:r>
        <w:r>
          <w:rPr>
            <w:noProof/>
            <w:webHidden/>
          </w:rPr>
          <w:instrText xml:space="preserve"> PAGEREF _Toc517254273 \h </w:instrText>
        </w:r>
        <w:r>
          <w:rPr>
            <w:noProof/>
            <w:webHidden/>
          </w:rPr>
        </w:r>
        <w:r>
          <w:rPr>
            <w:noProof/>
            <w:webHidden/>
          </w:rPr>
          <w:fldChar w:fldCharType="separate"/>
        </w:r>
        <w:r>
          <w:rPr>
            <w:noProof/>
            <w:webHidden/>
          </w:rPr>
          <w:t>4</w:t>
        </w:r>
        <w:r>
          <w:rPr>
            <w:noProof/>
            <w:webHidden/>
          </w:rPr>
          <w:fldChar w:fldCharType="end"/>
        </w:r>
      </w:hyperlink>
    </w:p>
    <w:p w14:paraId="1C69BE8A" w14:textId="77777777" w:rsidR="00734174" w:rsidRDefault="00BE1902" w:rsidP="00BE1902">
      <w:pPr>
        <w:rPr>
          <w:rFonts w:ascii="EYInterstate" w:hAnsi="EYInterstate"/>
        </w:rPr>
      </w:pPr>
      <w:r w:rsidRPr="006C14D7">
        <w:rPr>
          <w:rFonts w:ascii="EYInterstate" w:hAnsi="EYInterstate"/>
        </w:rPr>
        <w:fldChar w:fldCharType="end"/>
      </w:r>
    </w:p>
    <w:p w14:paraId="1C69BE8B" w14:textId="77777777" w:rsidR="00CE0923" w:rsidRDefault="00CE0923" w:rsidP="006D0291">
      <w:pPr>
        <w:rPr>
          <w:rFonts w:ascii="EYInterstate" w:hAnsi="EYInterstate"/>
        </w:rPr>
      </w:pPr>
      <w:bookmarkStart w:id="0" w:name="_GoBack"/>
      <w:bookmarkEnd w:id="0"/>
    </w:p>
    <w:p w14:paraId="1C69BE8C" w14:textId="77777777" w:rsidR="00CE0923" w:rsidRDefault="00CE0923" w:rsidP="006D0291">
      <w:pPr>
        <w:rPr>
          <w:rFonts w:ascii="EYInterstate" w:hAnsi="EYInterstate"/>
        </w:rPr>
      </w:pPr>
    </w:p>
    <w:p w14:paraId="1C69BE8D" w14:textId="77777777" w:rsidR="00CE0923" w:rsidRDefault="00CE0923" w:rsidP="006D0291">
      <w:pPr>
        <w:rPr>
          <w:rFonts w:ascii="EYInterstate" w:hAnsi="EYInterstate"/>
        </w:rPr>
      </w:pPr>
    </w:p>
    <w:p w14:paraId="1C69BE8E" w14:textId="77777777" w:rsidR="00091B40" w:rsidRDefault="00091B40" w:rsidP="006D0291">
      <w:pPr>
        <w:rPr>
          <w:rFonts w:ascii="EYInterstate" w:hAnsi="EYInterstate"/>
        </w:rPr>
      </w:pPr>
    </w:p>
    <w:p w14:paraId="1C69BE8F" w14:textId="77777777" w:rsidR="00091B40" w:rsidRDefault="00091B40" w:rsidP="006D0291">
      <w:pPr>
        <w:rPr>
          <w:rFonts w:ascii="EYInterstate" w:hAnsi="EYInterstate"/>
        </w:rPr>
      </w:pPr>
    </w:p>
    <w:p w14:paraId="1C69BE90" w14:textId="77777777" w:rsidR="00091B40" w:rsidRDefault="00091B40" w:rsidP="006D0291">
      <w:pPr>
        <w:rPr>
          <w:rFonts w:ascii="EYInterstate" w:hAnsi="EYInterstate"/>
        </w:rPr>
      </w:pPr>
    </w:p>
    <w:p w14:paraId="1C69BE91" w14:textId="77777777" w:rsidR="00091B40" w:rsidRDefault="00091B40" w:rsidP="006D0291">
      <w:pPr>
        <w:rPr>
          <w:rFonts w:ascii="EYInterstate" w:hAnsi="EYInterstate"/>
        </w:rPr>
      </w:pPr>
    </w:p>
    <w:p w14:paraId="1C69BE92" w14:textId="77777777" w:rsidR="00091B40" w:rsidRDefault="00091B40" w:rsidP="006D0291">
      <w:pPr>
        <w:rPr>
          <w:rFonts w:ascii="EYInterstate" w:hAnsi="EYInterstate"/>
        </w:rPr>
      </w:pPr>
    </w:p>
    <w:p w14:paraId="1C69BE93" w14:textId="77777777" w:rsidR="00091B40" w:rsidRDefault="00091B40" w:rsidP="006D0291">
      <w:pPr>
        <w:rPr>
          <w:rFonts w:ascii="EYInterstate" w:hAnsi="EYInterstate"/>
        </w:rPr>
      </w:pPr>
    </w:p>
    <w:p w14:paraId="1C69BE94" w14:textId="77777777" w:rsidR="00091B40" w:rsidRDefault="00091B40" w:rsidP="006D0291">
      <w:pPr>
        <w:rPr>
          <w:rFonts w:ascii="EYInterstate" w:hAnsi="EYInterstate"/>
        </w:rPr>
      </w:pPr>
    </w:p>
    <w:p w14:paraId="1C69BE95" w14:textId="77777777" w:rsidR="00091B40" w:rsidRDefault="00091B40" w:rsidP="006D0291">
      <w:pPr>
        <w:rPr>
          <w:rFonts w:ascii="EYInterstate" w:hAnsi="EYInterstate"/>
        </w:rPr>
      </w:pPr>
    </w:p>
    <w:p w14:paraId="1C69BE96" w14:textId="77777777" w:rsidR="00091B40" w:rsidRDefault="00091B40" w:rsidP="006D0291">
      <w:pPr>
        <w:rPr>
          <w:rFonts w:ascii="EYInterstate" w:hAnsi="EYInterstate"/>
        </w:rPr>
      </w:pPr>
    </w:p>
    <w:p w14:paraId="1C69BE97" w14:textId="77777777" w:rsidR="00091B40" w:rsidRDefault="00091B40" w:rsidP="006D0291">
      <w:pPr>
        <w:rPr>
          <w:rFonts w:ascii="EYInterstate" w:hAnsi="EYInterstate"/>
        </w:rPr>
      </w:pPr>
    </w:p>
    <w:p w14:paraId="1C69BE98" w14:textId="77777777" w:rsidR="00091B40" w:rsidRDefault="00091B40" w:rsidP="006D0291">
      <w:pPr>
        <w:rPr>
          <w:rFonts w:ascii="EYInterstate" w:hAnsi="EYInterstate"/>
        </w:rPr>
      </w:pPr>
    </w:p>
    <w:p w14:paraId="1C69BE99" w14:textId="77777777" w:rsidR="00091B40" w:rsidRDefault="00091B40" w:rsidP="006D0291">
      <w:pPr>
        <w:rPr>
          <w:rFonts w:ascii="EYInterstate" w:hAnsi="EYInterstate"/>
        </w:rPr>
      </w:pPr>
    </w:p>
    <w:p w14:paraId="1C69BE9A" w14:textId="77777777" w:rsidR="00091B40" w:rsidRDefault="00091B40" w:rsidP="006D0291">
      <w:pPr>
        <w:rPr>
          <w:rFonts w:ascii="EYInterstate" w:hAnsi="EYInterstate"/>
        </w:rPr>
      </w:pPr>
    </w:p>
    <w:p w14:paraId="1C69BE9B" w14:textId="77777777" w:rsidR="00091B40" w:rsidRDefault="00091B40" w:rsidP="006D0291">
      <w:pPr>
        <w:rPr>
          <w:rFonts w:ascii="EYInterstate" w:hAnsi="EYInterstate"/>
        </w:rPr>
      </w:pPr>
    </w:p>
    <w:p w14:paraId="1C69BE9C" w14:textId="77777777" w:rsidR="00091B40" w:rsidRDefault="00091B40" w:rsidP="006D0291">
      <w:pPr>
        <w:rPr>
          <w:rFonts w:ascii="EYInterstate" w:hAnsi="EYInterstate"/>
        </w:rPr>
      </w:pPr>
    </w:p>
    <w:p w14:paraId="1C69BEA1" w14:textId="77777777" w:rsidR="00CE0923" w:rsidRDefault="00CE0923" w:rsidP="006D0291">
      <w:pPr>
        <w:rPr>
          <w:rFonts w:ascii="EYInterstate" w:hAnsi="EYInterstate"/>
        </w:rPr>
      </w:pPr>
    </w:p>
    <w:p w14:paraId="1C69BEA2" w14:textId="77777777" w:rsidR="00CE0923" w:rsidRDefault="00CE0923" w:rsidP="006D0291">
      <w:pPr>
        <w:rPr>
          <w:rFonts w:ascii="EYInterstate" w:hAnsi="EYInterstate"/>
        </w:rPr>
      </w:pPr>
    </w:p>
    <w:p w14:paraId="1C69BEA3" w14:textId="77777777" w:rsidR="00CE0923" w:rsidRDefault="00CE0923" w:rsidP="006D0291">
      <w:pPr>
        <w:rPr>
          <w:rFonts w:ascii="EYInterstate" w:hAnsi="EYInterstate"/>
        </w:rPr>
      </w:pPr>
    </w:p>
    <w:p w14:paraId="1C69BEA4" w14:textId="77777777" w:rsidR="002A6973" w:rsidRDefault="002A6973" w:rsidP="00F900C5">
      <w:pPr>
        <w:rPr>
          <w:rFonts w:ascii="EYInterstate" w:hAnsi="EYInterstate" w:cs="Arial"/>
          <w:b/>
          <w:sz w:val="28"/>
          <w:szCs w:val="28"/>
        </w:rPr>
      </w:pPr>
      <w:bookmarkStart w:id="1" w:name="_Toc180997516"/>
      <w:bookmarkStart w:id="2" w:name="_Toc185997278"/>
      <w:bookmarkStart w:id="3" w:name="_Toc212879732"/>
      <w:bookmarkStart w:id="4" w:name="_Toc321409644"/>
    </w:p>
    <w:p w14:paraId="1C69BEA5" w14:textId="77777777" w:rsidR="00112D47" w:rsidRPr="00E3584D" w:rsidRDefault="00112D47" w:rsidP="00F900C5">
      <w:pPr>
        <w:rPr>
          <w:rFonts w:ascii="EYInterstate" w:hAnsi="EYInterstate" w:cs="Arial"/>
          <w:b/>
          <w:sz w:val="36"/>
          <w:szCs w:val="36"/>
        </w:rPr>
      </w:pPr>
      <w:r w:rsidRPr="00E3584D">
        <w:rPr>
          <w:rFonts w:ascii="EYInterstate" w:hAnsi="EYInterstate" w:cs="Arial"/>
          <w:b/>
          <w:sz w:val="36"/>
          <w:szCs w:val="36"/>
        </w:rPr>
        <w:lastRenderedPageBreak/>
        <w:t>Prepared By</w:t>
      </w:r>
      <w:bookmarkEnd w:id="1"/>
      <w:bookmarkEnd w:id="2"/>
      <w:bookmarkEnd w:id="3"/>
      <w:bookmarkEnd w:id="4"/>
    </w:p>
    <w:p w14:paraId="1C69BEA6" w14:textId="77777777" w:rsidR="00112D47" w:rsidRDefault="00112D47" w:rsidP="003838C3">
      <w:pPr>
        <w:rPr>
          <w:rFonts w:ascii="EYInterstate" w:hAnsi="EYInterstate" w:cs="Arial"/>
          <w:sz w:val="20"/>
          <w:szCs w:val="20"/>
        </w:rPr>
      </w:pPr>
      <w:r w:rsidRPr="00E3584D">
        <w:rPr>
          <w:rFonts w:ascii="EYInterstate" w:hAnsi="EYInterstate" w:cs="Arial"/>
          <w:sz w:val="20"/>
          <w:szCs w:val="20"/>
        </w:rPr>
        <w:t xml:space="preserve">If you have any questions about this document, please contact the following individual. </w:t>
      </w:r>
    </w:p>
    <w:p w14:paraId="1C69BEA7" w14:textId="77777777" w:rsidR="0096566A" w:rsidRPr="00E3584D" w:rsidRDefault="0096566A" w:rsidP="003838C3">
      <w:pPr>
        <w:rPr>
          <w:rFonts w:ascii="EYInterstate" w:hAnsi="EYInterstate" w:cs="Arial"/>
          <w:sz w:val="20"/>
          <w:szCs w:val="20"/>
        </w:rPr>
      </w:pPr>
    </w:p>
    <w:tbl>
      <w:tblPr>
        <w:tblW w:w="66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04"/>
        <w:gridCol w:w="3906"/>
      </w:tblGrid>
      <w:tr w:rsidR="005E68A4" w:rsidRPr="00E45D9B" w14:paraId="1C69BEAA" w14:textId="77777777" w:rsidTr="005E68A4">
        <w:trPr>
          <w:trHeight w:val="352"/>
        </w:trPr>
        <w:tc>
          <w:tcPr>
            <w:tcW w:w="2704" w:type="dxa"/>
            <w:shd w:val="pct10" w:color="000000" w:fill="auto"/>
          </w:tcPr>
          <w:p w14:paraId="1C69BEA8" w14:textId="77777777" w:rsidR="005E68A4" w:rsidRPr="00E3584D" w:rsidRDefault="005E68A4" w:rsidP="003838C3">
            <w:pPr>
              <w:rPr>
                <w:rFonts w:ascii="EYInterstate" w:hAnsi="EYInterstate" w:cs="Arial"/>
                <w:b/>
                <w:sz w:val="20"/>
                <w:szCs w:val="20"/>
              </w:rPr>
            </w:pPr>
            <w:r w:rsidRPr="00E3584D">
              <w:rPr>
                <w:rFonts w:ascii="EYInterstate" w:hAnsi="EYInterstate" w:cs="Arial"/>
                <w:b/>
                <w:sz w:val="20"/>
                <w:szCs w:val="20"/>
              </w:rPr>
              <w:t>Name</w:t>
            </w:r>
          </w:p>
        </w:tc>
        <w:tc>
          <w:tcPr>
            <w:tcW w:w="3906" w:type="dxa"/>
            <w:shd w:val="pct10" w:color="000000" w:fill="auto"/>
          </w:tcPr>
          <w:p w14:paraId="1C69BEA9" w14:textId="77777777" w:rsidR="005E68A4" w:rsidRPr="00E3584D" w:rsidRDefault="005E68A4" w:rsidP="003838C3">
            <w:pPr>
              <w:rPr>
                <w:rFonts w:ascii="EYInterstate" w:hAnsi="EYInterstate" w:cs="Arial"/>
                <w:b/>
                <w:sz w:val="20"/>
                <w:szCs w:val="20"/>
              </w:rPr>
            </w:pPr>
            <w:r w:rsidRPr="00E3584D">
              <w:rPr>
                <w:rFonts w:ascii="EYInterstate" w:hAnsi="EYInterstate" w:cs="Arial"/>
                <w:b/>
                <w:sz w:val="20"/>
                <w:szCs w:val="20"/>
              </w:rPr>
              <w:t>Role</w:t>
            </w:r>
          </w:p>
        </w:tc>
      </w:tr>
      <w:tr w:rsidR="005E68A4" w:rsidRPr="00E45D9B" w14:paraId="1C69BEAD" w14:textId="77777777" w:rsidTr="005E68A4">
        <w:trPr>
          <w:trHeight w:val="352"/>
        </w:trPr>
        <w:tc>
          <w:tcPr>
            <w:tcW w:w="2704" w:type="dxa"/>
            <w:shd w:val="clear" w:color="auto" w:fill="auto"/>
          </w:tcPr>
          <w:p w14:paraId="1C69BEAB" w14:textId="48B2367E" w:rsidR="005E68A4" w:rsidRPr="00E3584D" w:rsidRDefault="00207773" w:rsidP="009F132E">
            <w:pPr>
              <w:rPr>
                <w:rFonts w:ascii="EYInterstate" w:hAnsi="EYInterstate" w:cs="Arial"/>
                <w:sz w:val="20"/>
                <w:szCs w:val="20"/>
              </w:rPr>
            </w:pPr>
            <w:r>
              <w:rPr>
                <w:rFonts w:ascii="EYInterstate" w:hAnsi="EYInterstate" w:cs="Arial"/>
                <w:sz w:val="20"/>
                <w:szCs w:val="20"/>
              </w:rPr>
              <w:t>Lalithambika N K</w:t>
            </w:r>
          </w:p>
        </w:tc>
        <w:tc>
          <w:tcPr>
            <w:tcW w:w="3906" w:type="dxa"/>
            <w:shd w:val="clear" w:color="auto" w:fill="auto"/>
          </w:tcPr>
          <w:p w14:paraId="1C69BEAC" w14:textId="0C2C9363" w:rsidR="005E68A4" w:rsidRPr="00E3584D" w:rsidRDefault="0022462E" w:rsidP="004D5663">
            <w:pPr>
              <w:rPr>
                <w:rFonts w:ascii="EYInterstate" w:hAnsi="EYInterstate" w:cs="Arial"/>
                <w:sz w:val="20"/>
                <w:szCs w:val="20"/>
              </w:rPr>
            </w:pPr>
            <w:r>
              <w:rPr>
                <w:rFonts w:ascii="EYInterstate" w:hAnsi="EYInterstate" w:cs="Arial"/>
                <w:sz w:val="20"/>
                <w:szCs w:val="20"/>
              </w:rPr>
              <w:t>Senior Test Lead</w:t>
            </w:r>
          </w:p>
        </w:tc>
      </w:tr>
      <w:tr w:rsidR="005E68A4" w:rsidRPr="00E45D9B" w14:paraId="1C69BEB0" w14:textId="77777777" w:rsidTr="005E68A4">
        <w:trPr>
          <w:trHeight w:val="352"/>
        </w:trPr>
        <w:tc>
          <w:tcPr>
            <w:tcW w:w="2704" w:type="dxa"/>
          </w:tcPr>
          <w:p w14:paraId="1C69BEAE" w14:textId="6CE348F7" w:rsidR="005E68A4" w:rsidRPr="00E45D9B" w:rsidRDefault="005E68A4" w:rsidP="009F132E">
            <w:pPr>
              <w:pStyle w:val="TabularData"/>
              <w:rPr>
                <w:rFonts w:ascii="EYInterstate" w:hAnsi="EYInterstate"/>
              </w:rPr>
            </w:pPr>
          </w:p>
        </w:tc>
        <w:tc>
          <w:tcPr>
            <w:tcW w:w="3906" w:type="dxa"/>
          </w:tcPr>
          <w:p w14:paraId="1C69BEAF" w14:textId="77777777" w:rsidR="005E68A4" w:rsidRPr="00E45D9B" w:rsidRDefault="005E68A4" w:rsidP="00C62612">
            <w:pPr>
              <w:rPr>
                <w:rFonts w:ascii="EYInterstate" w:hAnsi="EYInterstate"/>
                <w:sz w:val="20"/>
                <w:szCs w:val="20"/>
              </w:rPr>
            </w:pPr>
          </w:p>
        </w:tc>
      </w:tr>
      <w:tr w:rsidR="005E68A4" w:rsidRPr="00E45D9B" w14:paraId="1C69BEB3" w14:textId="77777777" w:rsidTr="005E68A4">
        <w:trPr>
          <w:trHeight w:val="352"/>
        </w:trPr>
        <w:tc>
          <w:tcPr>
            <w:tcW w:w="2704" w:type="dxa"/>
          </w:tcPr>
          <w:p w14:paraId="1C69BEB1" w14:textId="77777777" w:rsidR="005E68A4" w:rsidRPr="00E45D9B" w:rsidRDefault="005E68A4" w:rsidP="00C62612">
            <w:pPr>
              <w:pStyle w:val="TabularData"/>
              <w:rPr>
                <w:rFonts w:ascii="EYInterstate" w:hAnsi="EYInterstate"/>
              </w:rPr>
            </w:pPr>
          </w:p>
        </w:tc>
        <w:tc>
          <w:tcPr>
            <w:tcW w:w="3906" w:type="dxa"/>
          </w:tcPr>
          <w:p w14:paraId="1C69BEB2" w14:textId="77777777" w:rsidR="005E68A4" w:rsidRPr="00E45D9B" w:rsidRDefault="005E68A4" w:rsidP="00C62612">
            <w:pPr>
              <w:pStyle w:val="TabularData"/>
              <w:rPr>
                <w:rFonts w:ascii="EYInterstate" w:hAnsi="EYInterstate"/>
              </w:rPr>
            </w:pPr>
          </w:p>
        </w:tc>
      </w:tr>
      <w:tr w:rsidR="005E68A4" w:rsidRPr="00E45D9B" w14:paraId="1C69BEB6" w14:textId="77777777" w:rsidTr="005E68A4">
        <w:trPr>
          <w:trHeight w:val="383"/>
        </w:trPr>
        <w:tc>
          <w:tcPr>
            <w:tcW w:w="2704" w:type="dxa"/>
          </w:tcPr>
          <w:p w14:paraId="1C69BEB4" w14:textId="77777777" w:rsidR="005E68A4" w:rsidRPr="00E45D9B" w:rsidRDefault="005E68A4" w:rsidP="003838C3">
            <w:pPr>
              <w:rPr>
                <w:rFonts w:ascii="EYInterstate" w:hAnsi="EYInterstate"/>
              </w:rPr>
            </w:pPr>
          </w:p>
        </w:tc>
        <w:tc>
          <w:tcPr>
            <w:tcW w:w="3906" w:type="dxa"/>
          </w:tcPr>
          <w:p w14:paraId="1C69BEB5" w14:textId="77777777" w:rsidR="005E68A4" w:rsidRPr="00E45D9B" w:rsidRDefault="005E68A4" w:rsidP="003838C3">
            <w:pPr>
              <w:rPr>
                <w:rFonts w:ascii="EYInterstate" w:hAnsi="EYInterstate"/>
              </w:rPr>
            </w:pPr>
          </w:p>
        </w:tc>
      </w:tr>
      <w:tr w:rsidR="005E68A4" w:rsidRPr="00E45D9B" w14:paraId="1C69BEB9" w14:textId="77777777" w:rsidTr="005E68A4">
        <w:trPr>
          <w:trHeight w:val="413"/>
        </w:trPr>
        <w:tc>
          <w:tcPr>
            <w:tcW w:w="2704" w:type="dxa"/>
          </w:tcPr>
          <w:p w14:paraId="1C69BEB7" w14:textId="77777777" w:rsidR="005E68A4" w:rsidRPr="00E45D9B" w:rsidRDefault="005E68A4" w:rsidP="003838C3">
            <w:pPr>
              <w:rPr>
                <w:rFonts w:ascii="EYInterstate" w:hAnsi="EYInterstate"/>
              </w:rPr>
            </w:pPr>
          </w:p>
        </w:tc>
        <w:tc>
          <w:tcPr>
            <w:tcW w:w="3906" w:type="dxa"/>
          </w:tcPr>
          <w:p w14:paraId="1C69BEB8" w14:textId="77777777" w:rsidR="005E68A4" w:rsidRPr="00E45D9B" w:rsidRDefault="005E68A4" w:rsidP="003838C3">
            <w:pPr>
              <w:rPr>
                <w:rFonts w:ascii="EYInterstate" w:hAnsi="EYInterstate"/>
              </w:rPr>
            </w:pPr>
          </w:p>
        </w:tc>
      </w:tr>
    </w:tbl>
    <w:p w14:paraId="1C69BEBA" w14:textId="77777777" w:rsidR="00F900C5" w:rsidRPr="00E45D9B" w:rsidRDefault="00F900C5" w:rsidP="00F900C5">
      <w:pPr>
        <w:rPr>
          <w:rFonts w:ascii="EYInterstate" w:hAnsi="EYInterstate"/>
          <w:b/>
          <w:sz w:val="28"/>
          <w:szCs w:val="28"/>
        </w:rPr>
      </w:pPr>
      <w:bookmarkStart w:id="5" w:name="_Toc180997517"/>
      <w:bookmarkStart w:id="6" w:name="_Toc185997279"/>
      <w:bookmarkStart w:id="7" w:name="_Toc212879733"/>
    </w:p>
    <w:p w14:paraId="1C69BEBB" w14:textId="77777777" w:rsidR="007775B2" w:rsidRPr="00057BF9" w:rsidRDefault="00A27E11" w:rsidP="005B47F6">
      <w:pPr>
        <w:pStyle w:val="Heading1"/>
        <w:numPr>
          <w:ilvl w:val="0"/>
          <w:numId w:val="14"/>
        </w:numPr>
        <w:rPr>
          <w:sz w:val="36"/>
          <w:szCs w:val="36"/>
        </w:rPr>
      </w:pPr>
      <w:bookmarkStart w:id="8" w:name="_Toc180997518"/>
      <w:bookmarkStart w:id="9" w:name="_Toc185997280"/>
      <w:bookmarkStart w:id="10" w:name="_Toc14838393"/>
      <w:bookmarkEnd w:id="5"/>
      <w:bookmarkEnd w:id="6"/>
      <w:bookmarkEnd w:id="7"/>
      <w:r w:rsidRPr="00F3746D">
        <w:rPr>
          <w:rFonts w:ascii="EYInterstate" w:hAnsi="EYInterstate"/>
        </w:rPr>
        <w:br w:type="page"/>
      </w:r>
      <w:bookmarkStart w:id="11" w:name="_Toc469988715"/>
      <w:bookmarkStart w:id="12" w:name="_Toc517254269"/>
      <w:bookmarkEnd w:id="8"/>
      <w:bookmarkEnd w:id="9"/>
      <w:r w:rsidR="0050208E" w:rsidRPr="00057BF9">
        <w:rPr>
          <w:rFonts w:ascii="EYInterstate" w:hAnsi="EYInterstate" w:cs="Arial"/>
          <w:sz w:val="36"/>
          <w:szCs w:val="36"/>
        </w:rPr>
        <w:lastRenderedPageBreak/>
        <w:t>Introduction</w:t>
      </w:r>
      <w:bookmarkEnd w:id="11"/>
      <w:bookmarkEnd w:id="12"/>
    </w:p>
    <w:p w14:paraId="1C69BEBF" w14:textId="536A4156" w:rsidR="00BE1902" w:rsidRDefault="007F5F51" w:rsidP="006B7EBD">
      <w:pPr>
        <w:ind w:left="643"/>
        <w:jc w:val="both"/>
        <w:rPr>
          <w:rFonts w:ascii="EYInterstate" w:hAnsi="EYInterstate"/>
        </w:rPr>
      </w:pPr>
      <w:r>
        <w:rPr>
          <w:rStyle w:val="Emphasis"/>
          <w:rFonts w:ascii="EYInterstate" w:hAnsi="EYInterstate" w:cs="Arial"/>
          <w:i w:val="0"/>
          <w:sz w:val="20"/>
          <w:szCs w:val="20"/>
        </w:rPr>
        <w:t xml:space="preserve">            In Apache Jmeter distributed testing we might face some challenges. This document will focus on some of the challenges and solutions while creating a distributed environment using Jmeter version 4.0</w:t>
      </w:r>
      <w:bookmarkStart w:id="13" w:name="_Toc469988716"/>
    </w:p>
    <w:p w14:paraId="1C69BEC0" w14:textId="3D89A6E3" w:rsidR="00BE1902" w:rsidRDefault="007F5F51" w:rsidP="00BE1902">
      <w:pPr>
        <w:pStyle w:val="Heading1"/>
        <w:numPr>
          <w:ilvl w:val="0"/>
          <w:numId w:val="14"/>
        </w:numPr>
        <w:rPr>
          <w:rFonts w:ascii="EYInterstate" w:hAnsi="EYInterstate" w:cs="Arial"/>
          <w:sz w:val="36"/>
          <w:szCs w:val="36"/>
        </w:rPr>
      </w:pPr>
      <w:bookmarkStart w:id="14" w:name="_Toc517254270"/>
      <w:r>
        <w:rPr>
          <w:rFonts w:ascii="EYInterstate" w:hAnsi="EYInterstate" w:cs="Arial"/>
          <w:sz w:val="36"/>
          <w:szCs w:val="36"/>
        </w:rPr>
        <w:t>Basic Requireme</w:t>
      </w:r>
      <w:r w:rsidR="002E0598">
        <w:rPr>
          <w:rFonts w:ascii="EYInterstate" w:hAnsi="EYInterstate" w:cs="Arial"/>
          <w:sz w:val="36"/>
          <w:szCs w:val="36"/>
        </w:rPr>
        <w:t>nts</w:t>
      </w:r>
      <w:r w:rsidR="00DC33C5">
        <w:rPr>
          <w:rFonts w:ascii="EYInterstate" w:hAnsi="EYInterstate" w:cs="Arial"/>
          <w:sz w:val="36"/>
          <w:szCs w:val="36"/>
        </w:rPr>
        <w:t xml:space="preserve"> for Distributed Testing</w:t>
      </w:r>
      <w:bookmarkEnd w:id="14"/>
    </w:p>
    <w:p w14:paraId="38F7831A" w14:textId="77777777" w:rsidR="009D1DE1" w:rsidRDefault="009D1DE1" w:rsidP="006D5903">
      <w:pPr>
        <w:ind w:left="720" w:firstLine="720"/>
        <w:jc w:val="both"/>
        <w:rPr>
          <w:rStyle w:val="Emphasis"/>
          <w:rFonts w:ascii="EYInterstate" w:hAnsi="EYInterstate" w:cs="Arial"/>
          <w:i w:val="0"/>
          <w:sz w:val="20"/>
          <w:szCs w:val="20"/>
        </w:rPr>
      </w:pPr>
      <w:r w:rsidRPr="009D1DE1">
        <w:rPr>
          <w:rStyle w:val="Emphasis"/>
          <w:rFonts w:ascii="EYInterstate" w:hAnsi="EYInterstate" w:cs="Arial"/>
          <w:i w:val="0"/>
          <w:sz w:val="20"/>
          <w:szCs w:val="20"/>
        </w:rPr>
        <w:t xml:space="preserve">Basic prerequisites for distributed testing are explained in the following document </w:t>
      </w:r>
      <w:hyperlink r:id="rId15" w:history="1">
        <w:r w:rsidRPr="009D1DE1">
          <w:rPr>
            <w:rStyle w:val="Emphasis"/>
            <w:rFonts w:ascii="EYInterstate" w:hAnsi="EYInterstate" w:cs="Arial"/>
            <w:i w:val="0"/>
            <w:sz w:val="20"/>
            <w:szCs w:val="20"/>
          </w:rPr>
          <w:t>https://jmeter.apache.org/usermanual/jmeter_distributed_testing_step_by_step.pdf</w:t>
        </w:r>
      </w:hyperlink>
      <w:r>
        <w:rPr>
          <w:rStyle w:val="Emphasis"/>
          <w:rFonts w:ascii="EYInterstate" w:hAnsi="EYInterstate" w:cs="Arial"/>
          <w:i w:val="0"/>
          <w:sz w:val="20"/>
          <w:szCs w:val="20"/>
        </w:rPr>
        <w:t xml:space="preserve"> </w:t>
      </w:r>
    </w:p>
    <w:p w14:paraId="7F588F32" w14:textId="0A6D3DB6" w:rsidR="009D1DE1" w:rsidRDefault="009D1DE1" w:rsidP="009D1DE1">
      <w:pPr>
        <w:ind w:left="643"/>
        <w:jc w:val="both"/>
        <w:rPr>
          <w:rStyle w:val="Emphasis"/>
          <w:rFonts w:ascii="EYInterstate" w:hAnsi="EYInterstate" w:cs="Arial"/>
          <w:i w:val="0"/>
          <w:sz w:val="20"/>
          <w:szCs w:val="20"/>
        </w:rPr>
      </w:pPr>
      <w:r w:rsidRPr="009D1DE1">
        <w:rPr>
          <w:rStyle w:val="Emphasis"/>
          <w:rFonts w:ascii="EYInterstate" w:hAnsi="EYInterstate" w:cs="Arial"/>
          <w:i w:val="0"/>
          <w:sz w:val="20"/>
          <w:szCs w:val="20"/>
        </w:rPr>
        <w:t>Adding few more points on top of this which is particularly important for Jmeter 4.0 remote testing.</w:t>
      </w:r>
    </w:p>
    <w:p w14:paraId="5EEFD6E8" w14:textId="77777777" w:rsidR="001B2266" w:rsidRPr="001B2266" w:rsidRDefault="001B2266" w:rsidP="001B2266">
      <w:pPr>
        <w:pStyle w:val="ListParagraph"/>
        <w:widowControl w:val="0"/>
        <w:numPr>
          <w:ilvl w:val="0"/>
          <w:numId w:val="29"/>
        </w:numPr>
        <w:autoSpaceDE w:val="0"/>
        <w:autoSpaceDN w:val="0"/>
        <w:adjustRightInd w:val="0"/>
        <w:spacing w:after="200" w:line="276" w:lineRule="auto"/>
        <w:jc w:val="both"/>
        <w:rPr>
          <w:rStyle w:val="Emphasis"/>
          <w:rFonts w:ascii="EYInterstate" w:hAnsi="EYInterstate" w:cs="Arial"/>
          <w:sz w:val="20"/>
          <w:szCs w:val="20"/>
        </w:rPr>
      </w:pPr>
      <w:r w:rsidRPr="001B2266">
        <w:rPr>
          <w:rStyle w:val="Emphasis"/>
          <w:rFonts w:ascii="EYInterstate" w:hAnsi="EYInterstate" w:cs="Arial"/>
          <w:sz w:val="20"/>
          <w:szCs w:val="20"/>
        </w:rPr>
        <w:t>Setting up SSL</w:t>
      </w:r>
    </w:p>
    <w:p w14:paraId="32146018" w14:textId="77777777" w:rsidR="001B2266" w:rsidRPr="001B2266" w:rsidRDefault="001B2266" w:rsidP="001B2266">
      <w:pPr>
        <w:widowControl w:val="0"/>
        <w:autoSpaceDE w:val="0"/>
        <w:autoSpaceDN w:val="0"/>
        <w:adjustRightInd w:val="0"/>
        <w:spacing w:after="200" w:line="276" w:lineRule="auto"/>
        <w:ind w:left="720"/>
        <w:jc w:val="both"/>
        <w:rPr>
          <w:rStyle w:val="Emphasis"/>
          <w:rFonts w:ascii="EYInterstate" w:hAnsi="EYInterstate" w:cs="Arial"/>
          <w:sz w:val="20"/>
          <w:szCs w:val="20"/>
        </w:rPr>
      </w:pPr>
      <w:r w:rsidRPr="001B2266">
        <w:rPr>
          <w:rStyle w:val="Emphasis"/>
          <w:rFonts w:ascii="EYInterstate" w:hAnsi="EYInterstate" w:cs="Arial"/>
          <w:sz w:val="20"/>
          <w:szCs w:val="20"/>
        </w:rPr>
        <w:t>Create one key/cert pair for all Jmeter Server and Client by running the script located in bin directory (called bin/create-rmi-keystore.bat).  Note the following points.</w:t>
      </w:r>
    </w:p>
    <w:p w14:paraId="52B73C14" w14:textId="77777777" w:rsidR="001B2266" w:rsidRPr="001B2266" w:rsidRDefault="001B2266" w:rsidP="001B2266">
      <w:pPr>
        <w:pStyle w:val="ListParagraph"/>
        <w:widowControl w:val="0"/>
        <w:numPr>
          <w:ilvl w:val="0"/>
          <w:numId w:val="28"/>
        </w:numPr>
        <w:autoSpaceDE w:val="0"/>
        <w:autoSpaceDN w:val="0"/>
        <w:adjustRightInd w:val="0"/>
        <w:spacing w:after="200" w:line="276" w:lineRule="auto"/>
        <w:jc w:val="both"/>
        <w:rPr>
          <w:rStyle w:val="Emphasis"/>
          <w:rFonts w:ascii="EYInterstate" w:hAnsi="EYInterstate" w:cs="Arial"/>
          <w:sz w:val="20"/>
          <w:szCs w:val="20"/>
        </w:rPr>
      </w:pPr>
      <w:r w:rsidRPr="001B2266">
        <w:rPr>
          <w:rStyle w:val="Emphasis"/>
          <w:rFonts w:ascii="EYInterstate" w:hAnsi="EYInterstate" w:cs="Arial"/>
          <w:sz w:val="20"/>
          <w:szCs w:val="20"/>
        </w:rPr>
        <w:t>Set first and last name as “</w:t>
      </w:r>
      <w:proofErr w:type="spellStart"/>
      <w:r w:rsidRPr="001B2266">
        <w:rPr>
          <w:rStyle w:val="Emphasis"/>
          <w:rFonts w:ascii="EYInterstate" w:hAnsi="EYInterstate" w:cs="Arial"/>
          <w:sz w:val="20"/>
          <w:szCs w:val="20"/>
        </w:rPr>
        <w:t>rmi</w:t>
      </w:r>
      <w:proofErr w:type="spellEnd"/>
      <w:r w:rsidRPr="001B2266">
        <w:rPr>
          <w:rStyle w:val="Emphasis"/>
          <w:rFonts w:ascii="EYInterstate" w:hAnsi="EYInterstate" w:cs="Arial"/>
          <w:sz w:val="20"/>
          <w:szCs w:val="20"/>
        </w:rPr>
        <w:t>”</w:t>
      </w:r>
    </w:p>
    <w:p w14:paraId="5A88B06B" w14:textId="77777777" w:rsidR="001B2266" w:rsidRPr="001B2266" w:rsidRDefault="001B2266" w:rsidP="001B2266">
      <w:pPr>
        <w:pStyle w:val="ListParagraph"/>
        <w:widowControl w:val="0"/>
        <w:numPr>
          <w:ilvl w:val="0"/>
          <w:numId w:val="28"/>
        </w:numPr>
        <w:autoSpaceDE w:val="0"/>
        <w:autoSpaceDN w:val="0"/>
        <w:adjustRightInd w:val="0"/>
        <w:spacing w:after="200" w:line="276" w:lineRule="auto"/>
        <w:jc w:val="both"/>
        <w:rPr>
          <w:rStyle w:val="Emphasis"/>
          <w:rFonts w:ascii="EYInterstate" w:hAnsi="EYInterstate" w:cs="Arial"/>
          <w:sz w:val="20"/>
          <w:szCs w:val="20"/>
        </w:rPr>
      </w:pPr>
      <w:r w:rsidRPr="001B2266">
        <w:rPr>
          <w:rStyle w:val="Emphasis"/>
          <w:rFonts w:ascii="EYInterstate" w:hAnsi="EYInterstate" w:cs="Arial"/>
          <w:sz w:val="20"/>
          <w:szCs w:val="20"/>
        </w:rPr>
        <w:t xml:space="preserve">Set </w:t>
      </w:r>
      <w:proofErr w:type="spellStart"/>
      <w:r w:rsidRPr="001B2266">
        <w:rPr>
          <w:rStyle w:val="Emphasis"/>
          <w:rFonts w:ascii="EYInterstate" w:hAnsi="EYInterstate" w:cs="Arial"/>
          <w:sz w:val="20"/>
          <w:szCs w:val="20"/>
        </w:rPr>
        <w:t>rmi-keystore</w:t>
      </w:r>
      <w:proofErr w:type="spellEnd"/>
      <w:r w:rsidRPr="001B2266">
        <w:rPr>
          <w:rStyle w:val="Emphasis"/>
          <w:rFonts w:ascii="EYInterstate" w:hAnsi="EYInterstate" w:cs="Arial"/>
          <w:sz w:val="20"/>
          <w:szCs w:val="20"/>
        </w:rPr>
        <w:t xml:space="preserve"> password to "</w:t>
      </w:r>
      <w:proofErr w:type="spellStart"/>
      <w:r w:rsidRPr="001B2266">
        <w:rPr>
          <w:rStyle w:val="Emphasis"/>
          <w:rFonts w:ascii="EYInterstate" w:hAnsi="EYInterstate" w:cs="Arial"/>
          <w:sz w:val="20"/>
          <w:szCs w:val="20"/>
        </w:rPr>
        <w:t>changeit</w:t>
      </w:r>
      <w:proofErr w:type="spellEnd"/>
      <w:r w:rsidRPr="001B2266">
        <w:rPr>
          <w:rStyle w:val="Emphasis"/>
          <w:rFonts w:ascii="EYInterstate" w:hAnsi="EYInterstate" w:cs="Arial"/>
          <w:sz w:val="20"/>
          <w:szCs w:val="20"/>
        </w:rPr>
        <w:t>"</w:t>
      </w:r>
    </w:p>
    <w:p w14:paraId="48E4DAF4" w14:textId="77777777" w:rsidR="001B2266" w:rsidRPr="001B2266" w:rsidRDefault="001B2266" w:rsidP="001B2266">
      <w:pPr>
        <w:pStyle w:val="ListParagraph"/>
        <w:widowControl w:val="0"/>
        <w:numPr>
          <w:ilvl w:val="0"/>
          <w:numId w:val="28"/>
        </w:numPr>
        <w:autoSpaceDE w:val="0"/>
        <w:autoSpaceDN w:val="0"/>
        <w:adjustRightInd w:val="0"/>
        <w:spacing w:after="200" w:line="276" w:lineRule="auto"/>
        <w:jc w:val="both"/>
        <w:rPr>
          <w:rStyle w:val="Emphasis"/>
          <w:rFonts w:ascii="EYInterstate" w:hAnsi="EYInterstate" w:cs="Arial"/>
          <w:sz w:val="20"/>
          <w:szCs w:val="20"/>
        </w:rPr>
      </w:pPr>
      <w:r w:rsidRPr="001B2266">
        <w:rPr>
          <w:rStyle w:val="Emphasis"/>
          <w:rFonts w:ascii="EYInterstate" w:hAnsi="EYInterstate" w:cs="Arial"/>
          <w:sz w:val="20"/>
          <w:szCs w:val="20"/>
        </w:rPr>
        <w:t>Copy the file bin/</w:t>
      </w:r>
      <w:proofErr w:type="spellStart"/>
      <w:r w:rsidRPr="001B2266">
        <w:rPr>
          <w:rStyle w:val="Emphasis"/>
          <w:rFonts w:ascii="EYInterstate" w:hAnsi="EYInterstate" w:cs="Arial"/>
          <w:sz w:val="20"/>
          <w:szCs w:val="20"/>
        </w:rPr>
        <w:t>rmi_keystore.jks</w:t>
      </w:r>
      <w:proofErr w:type="spellEnd"/>
      <w:r w:rsidRPr="001B2266">
        <w:rPr>
          <w:rStyle w:val="Emphasis"/>
          <w:rFonts w:ascii="EYInterstate" w:hAnsi="EYInterstate" w:cs="Arial"/>
          <w:sz w:val="20"/>
          <w:szCs w:val="20"/>
        </w:rPr>
        <w:t xml:space="preserve"> to every Jmeter server and client you want to use for your distributed testing setup</w:t>
      </w:r>
    </w:p>
    <w:p w14:paraId="0EB09391" w14:textId="77777777" w:rsidR="001B2266" w:rsidRPr="001B2266" w:rsidRDefault="001B2266" w:rsidP="001B2266">
      <w:pPr>
        <w:pStyle w:val="ListParagraph"/>
        <w:widowControl w:val="0"/>
        <w:numPr>
          <w:ilvl w:val="0"/>
          <w:numId w:val="28"/>
        </w:numPr>
        <w:autoSpaceDE w:val="0"/>
        <w:autoSpaceDN w:val="0"/>
        <w:adjustRightInd w:val="0"/>
        <w:spacing w:after="200" w:line="276" w:lineRule="auto"/>
        <w:jc w:val="both"/>
        <w:rPr>
          <w:rStyle w:val="Emphasis"/>
          <w:rFonts w:ascii="EYInterstate" w:hAnsi="EYInterstate" w:cs="Arial"/>
          <w:sz w:val="20"/>
          <w:szCs w:val="20"/>
        </w:rPr>
      </w:pPr>
      <w:r w:rsidRPr="001B2266">
        <w:rPr>
          <w:rStyle w:val="Emphasis"/>
          <w:rFonts w:ascii="EYInterstate" w:hAnsi="EYInterstate" w:cs="Arial"/>
          <w:sz w:val="20"/>
          <w:szCs w:val="20"/>
        </w:rPr>
        <w:t xml:space="preserve">Default expiration date of </w:t>
      </w:r>
      <w:proofErr w:type="spellStart"/>
      <w:r w:rsidRPr="001B2266">
        <w:rPr>
          <w:rStyle w:val="Emphasis"/>
          <w:rFonts w:ascii="EYInterstate" w:hAnsi="EYInterstate" w:cs="Arial"/>
          <w:sz w:val="20"/>
          <w:szCs w:val="20"/>
        </w:rPr>
        <w:t>keystore</w:t>
      </w:r>
      <w:proofErr w:type="spellEnd"/>
      <w:r w:rsidRPr="001B2266">
        <w:rPr>
          <w:rStyle w:val="Emphasis"/>
          <w:rFonts w:ascii="EYInterstate" w:hAnsi="EYInterstate" w:cs="Arial"/>
          <w:sz w:val="20"/>
          <w:szCs w:val="20"/>
        </w:rPr>
        <w:t xml:space="preserve"> is 7 days. Please ensure to update the </w:t>
      </w:r>
      <w:proofErr w:type="spellStart"/>
      <w:r w:rsidRPr="001B2266">
        <w:rPr>
          <w:rStyle w:val="Emphasis"/>
          <w:rFonts w:ascii="EYInterstate" w:hAnsi="EYInterstate" w:cs="Arial"/>
          <w:sz w:val="20"/>
          <w:szCs w:val="20"/>
        </w:rPr>
        <w:t>keystore</w:t>
      </w:r>
      <w:proofErr w:type="spellEnd"/>
      <w:r w:rsidRPr="001B2266">
        <w:rPr>
          <w:rStyle w:val="Emphasis"/>
          <w:rFonts w:ascii="EYInterstate" w:hAnsi="EYInterstate" w:cs="Arial"/>
          <w:sz w:val="20"/>
          <w:szCs w:val="20"/>
        </w:rPr>
        <w:t xml:space="preserve"> if there is failure related to </w:t>
      </w:r>
      <w:proofErr w:type="spellStart"/>
      <w:r w:rsidRPr="001B2266">
        <w:rPr>
          <w:rStyle w:val="Emphasis"/>
          <w:rFonts w:ascii="EYInterstate" w:hAnsi="EYInterstate" w:cs="Arial"/>
          <w:sz w:val="20"/>
          <w:szCs w:val="20"/>
        </w:rPr>
        <w:t>keystore</w:t>
      </w:r>
      <w:proofErr w:type="spellEnd"/>
      <w:r w:rsidRPr="001B2266">
        <w:rPr>
          <w:rStyle w:val="Emphasis"/>
          <w:rFonts w:ascii="EYInterstate" w:hAnsi="EYInterstate" w:cs="Arial"/>
          <w:sz w:val="20"/>
          <w:szCs w:val="20"/>
        </w:rPr>
        <w:t>.</w:t>
      </w:r>
    </w:p>
    <w:p w14:paraId="2719DBBF" w14:textId="77777777" w:rsidR="001B2266" w:rsidRPr="001B2266" w:rsidRDefault="001B2266" w:rsidP="001B2266">
      <w:pPr>
        <w:widowControl w:val="0"/>
        <w:autoSpaceDE w:val="0"/>
        <w:autoSpaceDN w:val="0"/>
        <w:adjustRightInd w:val="0"/>
        <w:spacing w:after="200" w:line="276" w:lineRule="auto"/>
        <w:ind w:left="1080" w:firstLine="720"/>
        <w:rPr>
          <w:rStyle w:val="Emphasis"/>
          <w:rFonts w:ascii="EYInterstate" w:hAnsi="EYInterstate" w:cs="Arial"/>
          <w:sz w:val="20"/>
          <w:szCs w:val="20"/>
        </w:rPr>
      </w:pPr>
      <w:r w:rsidRPr="001B2266">
        <w:rPr>
          <w:rStyle w:val="Emphasis"/>
          <w:rFonts w:ascii="EYInterstate" w:hAnsi="EYInterstate" w:cs="Arial"/>
          <w:sz w:val="20"/>
          <w:szCs w:val="20"/>
        </w:rPr>
        <w:t xml:space="preserve">Reference:  </w:t>
      </w:r>
      <w:hyperlink r:id="rId16" w:history="1">
        <w:r w:rsidRPr="001B2266">
          <w:rPr>
            <w:rStyle w:val="Emphasis"/>
            <w:rFonts w:ascii="EYInterstate" w:hAnsi="EYInterstate" w:cs="Arial"/>
            <w:sz w:val="20"/>
            <w:szCs w:val="20"/>
          </w:rPr>
          <w:t>http://jmeter.apache.org/usermanual/remote-test.html</w:t>
        </w:r>
      </w:hyperlink>
    </w:p>
    <w:p w14:paraId="260FFF76" w14:textId="3EEC9D49" w:rsidR="001B2266" w:rsidRPr="001B2266" w:rsidRDefault="001B2266" w:rsidP="001B2266">
      <w:pPr>
        <w:pStyle w:val="ListParagraph"/>
        <w:widowControl w:val="0"/>
        <w:numPr>
          <w:ilvl w:val="0"/>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Make sure the following in</w:t>
      </w:r>
      <w:r w:rsidR="00C9565C">
        <w:rPr>
          <w:rStyle w:val="Emphasis"/>
          <w:rFonts w:ascii="EYInterstate" w:hAnsi="EYInterstate" w:cs="Arial"/>
          <w:sz w:val="20"/>
          <w:szCs w:val="20"/>
        </w:rPr>
        <w:t xml:space="preserve"> all nodes</w:t>
      </w:r>
      <w:r w:rsidR="00C47E3B">
        <w:rPr>
          <w:rStyle w:val="Emphasis"/>
          <w:rFonts w:ascii="EYInterstate" w:hAnsi="EYInterstate" w:cs="Arial"/>
          <w:sz w:val="20"/>
          <w:szCs w:val="20"/>
        </w:rPr>
        <w:t xml:space="preserve"> </w:t>
      </w:r>
      <w:r w:rsidR="00C9565C">
        <w:rPr>
          <w:rStyle w:val="Emphasis"/>
          <w:rFonts w:ascii="EYInterstate" w:hAnsi="EYInterstate" w:cs="Arial"/>
          <w:sz w:val="20"/>
          <w:szCs w:val="20"/>
        </w:rPr>
        <w:t>(</w:t>
      </w:r>
      <w:r w:rsidRPr="001B2266">
        <w:rPr>
          <w:rStyle w:val="Emphasis"/>
          <w:rFonts w:ascii="EYInterstate" w:hAnsi="EYInterstate" w:cs="Arial"/>
          <w:sz w:val="20"/>
          <w:szCs w:val="20"/>
        </w:rPr>
        <w:t>master and slaves</w:t>
      </w:r>
      <w:r w:rsidR="00C9565C">
        <w:rPr>
          <w:rStyle w:val="Emphasis"/>
          <w:rFonts w:ascii="EYInterstate" w:hAnsi="EYInterstate" w:cs="Arial"/>
          <w:sz w:val="20"/>
          <w:szCs w:val="20"/>
        </w:rPr>
        <w:t>)</w:t>
      </w:r>
      <w:r w:rsidRPr="001B2266">
        <w:rPr>
          <w:rStyle w:val="Emphasis"/>
          <w:rFonts w:ascii="EYInterstate" w:hAnsi="EYInterstate" w:cs="Arial"/>
          <w:sz w:val="20"/>
          <w:szCs w:val="20"/>
        </w:rPr>
        <w:t xml:space="preserve">. </w:t>
      </w:r>
    </w:p>
    <w:p w14:paraId="4EC819DF" w14:textId="77777777" w:rsidR="001B2266" w:rsidRPr="001B2266" w:rsidRDefault="001B2266" w:rsidP="001B2266">
      <w:pPr>
        <w:pStyle w:val="ListParagraph"/>
        <w:widowControl w:val="0"/>
        <w:numPr>
          <w:ilvl w:val="2"/>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 xml:space="preserve">Same version of Java </w:t>
      </w:r>
    </w:p>
    <w:p w14:paraId="6D956F34" w14:textId="77777777" w:rsidR="001B2266" w:rsidRPr="001B2266" w:rsidRDefault="001B2266" w:rsidP="001B2266">
      <w:pPr>
        <w:pStyle w:val="ListParagraph"/>
        <w:widowControl w:val="0"/>
        <w:numPr>
          <w:ilvl w:val="2"/>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 xml:space="preserve">Same version of Jmeter </w:t>
      </w:r>
    </w:p>
    <w:p w14:paraId="18D80D03" w14:textId="77777777" w:rsidR="001B2266" w:rsidRPr="001B2266" w:rsidRDefault="001B2266" w:rsidP="001B2266">
      <w:pPr>
        <w:pStyle w:val="ListParagraph"/>
        <w:widowControl w:val="0"/>
        <w:numPr>
          <w:ilvl w:val="2"/>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Same version of Jmeter Plugins</w:t>
      </w:r>
    </w:p>
    <w:p w14:paraId="3377EDF4" w14:textId="77777777" w:rsidR="001B2266" w:rsidRPr="001B2266" w:rsidRDefault="001B2266" w:rsidP="001B2266">
      <w:pPr>
        <w:pStyle w:val="ListParagraph"/>
        <w:widowControl w:val="0"/>
        <w:numPr>
          <w:ilvl w:val="2"/>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Modify Properties files accordingly in master and slaves</w:t>
      </w:r>
    </w:p>
    <w:p w14:paraId="1AF07685" w14:textId="77777777" w:rsidR="001B2266" w:rsidRPr="001B2266" w:rsidRDefault="001B2266" w:rsidP="001B2266">
      <w:pPr>
        <w:pStyle w:val="ListParagraph"/>
        <w:widowControl w:val="0"/>
        <w:numPr>
          <w:ilvl w:val="2"/>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Same Data files and folders</w:t>
      </w:r>
    </w:p>
    <w:p w14:paraId="15FF8DBB" w14:textId="77777777" w:rsidR="001B2266" w:rsidRPr="001B2266" w:rsidRDefault="001B2266" w:rsidP="001B2266">
      <w:pPr>
        <w:pStyle w:val="ListParagraph"/>
        <w:widowControl w:val="0"/>
        <w:numPr>
          <w:ilvl w:val="2"/>
          <w:numId w:val="29"/>
        </w:numPr>
        <w:autoSpaceDE w:val="0"/>
        <w:autoSpaceDN w:val="0"/>
        <w:adjustRightInd w:val="0"/>
        <w:spacing w:after="200" w:line="276" w:lineRule="auto"/>
        <w:rPr>
          <w:rStyle w:val="Emphasis"/>
          <w:rFonts w:ascii="EYInterstate" w:hAnsi="EYInterstate" w:cs="Arial"/>
          <w:sz w:val="20"/>
          <w:szCs w:val="20"/>
        </w:rPr>
      </w:pPr>
      <w:r w:rsidRPr="001B2266">
        <w:rPr>
          <w:rStyle w:val="Emphasis"/>
          <w:rFonts w:ascii="EYInterstate" w:hAnsi="EYInterstate" w:cs="Arial"/>
          <w:sz w:val="20"/>
          <w:szCs w:val="20"/>
        </w:rPr>
        <w:t>Same directory tree</w:t>
      </w:r>
    </w:p>
    <w:p w14:paraId="21F2EEBB" w14:textId="68952364" w:rsidR="003216A9" w:rsidRDefault="004D1393" w:rsidP="003216A9">
      <w:pPr>
        <w:pStyle w:val="Heading1"/>
        <w:numPr>
          <w:ilvl w:val="0"/>
          <w:numId w:val="14"/>
        </w:numPr>
        <w:rPr>
          <w:rFonts w:ascii="EYInterstate" w:hAnsi="EYInterstate" w:cs="Arial"/>
          <w:sz w:val="36"/>
          <w:szCs w:val="36"/>
        </w:rPr>
      </w:pPr>
      <w:bookmarkStart w:id="15" w:name="_Toc517254271"/>
      <w:r>
        <w:rPr>
          <w:rFonts w:ascii="EYInterstate" w:hAnsi="EYInterstate" w:cs="Arial"/>
          <w:sz w:val="36"/>
          <w:szCs w:val="36"/>
        </w:rPr>
        <w:t>Challenges</w:t>
      </w:r>
      <w:r w:rsidR="003216A9">
        <w:rPr>
          <w:rFonts w:ascii="EYInterstate" w:hAnsi="EYInterstate" w:cs="Arial"/>
          <w:sz w:val="36"/>
          <w:szCs w:val="36"/>
        </w:rPr>
        <w:t xml:space="preserve"> and Solutions</w:t>
      </w:r>
      <w:bookmarkEnd w:id="15"/>
    </w:p>
    <w:p w14:paraId="6B6E4106" w14:textId="1DA8D1ED" w:rsidR="005D6EC5" w:rsidRDefault="005D6EC5" w:rsidP="005D6EC5">
      <w:pPr>
        <w:pStyle w:val="Heading2"/>
        <w:rPr>
          <w:lang w:val="en"/>
        </w:rPr>
      </w:pPr>
      <w:r>
        <w:rPr>
          <w:lang w:val="en"/>
        </w:rPr>
        <w:tab/>
      </w:r>
      <w:bookmarkStart w:id="16" w:name="_Toc517254272"/>
      <w:r w:rsidR="004D1393">
        <w:rPr>
          <w:lang w:val="en"/>
        </w:rPr>
        <w:t xml:space="preserve">Challenge </w:t>
      </w:r>
      <w:r w:rsidRPr="005D6EC5">
        <w:rPr>
          <w:lang w:val="en"/>
        </w:rPr>
        <w:t>1:</w:t>
      </w:r>
      <w:r w:rsidR="00B2061C">
        <w:rPr>
          <w:lang w:val="en"/>
        </w:rPr>
        <w:t xml:space="preserve"> LAN issues</w:t>
      </w:r>
      <w:bookmarkEnd w:id="16"/>
    </w:p>
    <w:p w14:paraId="772C6CFA" w14:textId="77777777" w:rsidR="005D6EC5" w:rsidRDefault="005D6EC5" w:rsidP="005D6EC5">
      <w:pPr>
        <w:widowControl w:val="0"/>
        <w:autoSpaceDE w:val="0"/>
        <w:autoSpaceDN w:val="0"/>
        <w:adjustRightInd w:val="0"/>
        <w:spacing w:after="200" w:line="276" w:lineRule="auto"/>
        <w:rPr>
          <w:rFonts w:ascii="Calibri" w:hAnsi="Calibri" w:cs="Calibri"/>
          <w:lang w:val="en"/>
        </w:rPr>
      </w:pPr>
      <w:r>
        <w:rPr>
          <w:lang w:val="en"/>
        </w:rPr>
        <w:tab/>
      </w:r>
      <w:r w:rsidRPr="005D6EC5">
        <w:rPr>
          <w:rStyle w:val="Emphasis"/>
          <w:rFonts w:ascii="EYInterstate" w:hAnsi="EYInterstate" w:cs="Arial"/>
          <w:sz w:val="20"/>
          <w:szCs w:val="20"/>
        </w:rPr>
        <w:t>Not able to download and update Jmeter Plugins from inside office LAN</w:t>
      </w:r>
    </w:p>
    <w:p w14:paraId="5700B36C" w14:textId="77777777" w:rsidR="005D6EC5" w:rsidRDefault="005D6EC5" w:rsidP="005D6EC5">
      <w:pPr>
        <w:widowControl w:val="0"/>
        <w:autoSpaceDE w:val="0"/>
        <w:autoSpaceDN w:val="0"/>
        <w:adjustRightInd w:val="0"/>
        <w:spacing w:after="200" w:line="276" w:lineRule="auto"/>
        <w:ind w:firstLine="720"/>
        <w:rPr>
          <w:rFonts w:cs="Arial"/>
          <w:b/>
          <w:bCs/>
          <w:i/>
          <w:iCs/>
          <w:sz w:val="28"/>
          <w:szCs w:val="28"/>
          <w:lang w:val="en"/>
        </w:rPr>
      </w:pPr>
      <w:r w:rsidRPr="005D6EC5">
        <w:rPr>
          <w:rFonts w:cs="Arial"/>
          <w:b/>
          <w:bCs/>
          <w:i/>
          <w:iCs/>
          <w:sz w:val="28"/>
          <w:szCs w:val="28"/>
          <w:lang w:val="en"/>
        </w:rPr>
        <w:t>Solution</w:t>
      </w:r>
    </w:p>
    <w:p w14:paraId="5463C0F1" w14:textId="77777777" w:rsidR="005D6EC5" w:rsidRPr="005D6EC5" w:rsidRDefault="005D6EC5" w:rsidP="005D6EC5">
      <w:pPr>
        <w:widowControl w:val="0"/>
        <w:autoSpaceDE w:val="0"/>
        <w:autoSpaceDN w:val="0"/>
        <w:adjustRightInd w:val="0"/>
        <w:spacing w:after="200" w:line="276" w:lineRule="auto"/>
        <w:ind w:firstLine="720"/>
        <w:rPr>
          <w:rStyle w:val="Emphasis"/>
          <w:rFonts w:ascii="EYInterstate" w:hAnsi="EYInterstate" w:cs="Arial"/>
          <w:sz w:val="20"/>
          <w:szCs w:val="20"/>
        </w:rPr>
      </w:pPr>
      <w:r w:rsidRPr="005D6EC5">
        <w:rPr>
          <w:rStyle w:val="Emphasis"/>
          <w:rFonts w:ascii="EYInterstate" w:hAnsi="EYInterstate" w:cs="Arial"/>
          <w:sz w:val="20"/>
          <w:szCs w:val="20"/>
        </w:rPr>
        <w:t>Run Jmeter behind proxy. Detailed procedure is explained in attached document.</w:t>
      </w:r>
    </w:p>
    <w:bookmarkStart w:id="17" w:name="_MON_1590849106"/>
    <w:bookmarkEnd w:id="17"/>
    <w:p w14:paraId="11EDBC90" w14:textId="77777777" w:rsidR="005D6EC5" w:rsidRDefault="005D6EC5" w:rsidP="005D6EC5">
      <w:pPr>
        <w:widowControl w:val="0"/>
        <w:autoSpaceDE w:val="0"/>
        <w:autoSpaceDN w:val="0"/>
        <w:adjustRightInd w:val="0"/>
        <w:spacing w:after="200" w:line="276" w:lineRule="auto"/>
        <w:ind w:firstLine="720"/>
        <w:rPr>
          <w:rFonts w:ascii="Calibri" w:hAnsi="Calibri" w:cs="Calibri"/>
          <w:lang w:val="en"/>
        </w:rPr>
      </w:pPr>
      <w:r>
        <w:rPr>
          <w:rFonts w:ascii="Calibri" w:hAnsi="Calibri" w:cs="Calibri"/>
          <w:lang w:val="en"/>
        </w:rPr>
        <w:object w:dxaOrig="1508" w:dyaOrig="984" w14:anchorId="64B02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7" o:title=""/>
          </v:shape>
          <o:OLEObject Type="Embed" ProgID="Word.Document.12" ShapeID="_x0000_i1025" DrawAspect="Icon" ObjectID="_1590996103" r:id="rId18">
            <o:FieldCodes>\s</o:FieldCodes>
          </o:OLEObject>
        </w:object>
      </w:r>
    </w:p>
    <w:p w14:paraId="71548B5A" w14:textId="708A2C83" w:rsidR="006B7EBD" w:rsidRPr="000F2C35" w:rsidRDefault="004D1393" w:rsidP="000F2C35">
      <w:pPr>
        <w:pStyle w:val="Heading2"/>
        <w:ind w:firstLine="720"/>
        <w:rPr>
          <w:lang w:val="en"/>
        </w:rPr>
      </w:pPr>
      <w:bookmarkStart w:id="18" w:name="_Toc517254273"/>
      <w:r>
        <w:rPr>
          <w:lang w:val="en"/>
        </w:rPr>
        <w:t xml:space="preserve">Challenge </w:t>
      </w:r>
      <w:r w:rsidR="006B7EBD" w:rsidRPr="006B7EBD">
        <w:rPr>
          <w:lang w:val="en"/>
        </w:rPr>
        <w:t>2</w:t>
      </w:r>
      <w:r w:rsidR="006B7EBD" w:rsidRPr="000F2C35">
        <w:rPr>
          <w:lang w:val="en"/>
        </w:rPr>
        <w:t>:</w:t>
      </w:r>
      <w:r w:rsidR="00B2061C">
        <w:rPr>
          <w:lang w:val="en"/>
        </w:rPr>
        <w:t xml:space="preserve"> Connection Refused to host</w:t>
      </w:r>
      <w:bookmarkEnd w:id="18"/>
    </w:p>
    <w:p w14:paraId="6C3A9B35" w14:textId="6E3DFF31" w:rsidR="006B7EBD" w:rsidRPr="007F24DF" w:rsidRDefault="006B7EBD" w:rsidP="007F24DF">
      <w:pPr>
        <w:widowControl w:val="0"/>
        <w:autoSpaceDE w:val="0"/>
        <w:autoSpaceDN w:val="0"/>
        <w:adjustRightInd w:val="0"/>
        <w:spacing w:after="200" w:line="276" w:lineRule="auto"/>
        <w:ind w:left="720"/>
        <w:jc w:val="both"/>
        <w:rPr>
          <w:rStyle w:val="Emphasis"/>
          <w:rFonts w:ascii="EYInterstate" w:hAnsi="EYInterstate" w:cs="Arial"/>
          <w:sz w:val="20"/>
          <w:szCs w:val="20"/>
        </w:rPr>
      </w:pPr>
      <w:r w:rsidRPr="007F24DF">
        <w:rPr>
          <w:rStyle w:val="Emphasis"/>
          <w:rFonts w:ascii="EYInterstate" w:hAnsi="EYInterstate" w:cs="Arial"/>
          <w:sz w:val="20"/>
          <w:szCs w:val="20"/>
        </w:rPr>
        <w:t>Connection refused to host exception on Master (Windows 10, Jmeter 4.0) when using Windows 7 as slave machine</w:t>
      </w:r>
      <w:r w:rsidR="00AB0BC0">
        <w:rPr>
          <w:rStyle w:val="Emphasis"/>
          <w:rFonts w:ascii="EYInterstate" w:hAnsi="EYInterstate" w:cs="Arial"/>
          <w:sz w:val="20"/>
          <w:szCs w:val="20"/>
        </w:rPr>
        <w:t>.</w:t>
      </w:r>
    </w:p>
    <w:p w14:paraId="75449E6E" w14:textId="77777777" w:rsidR="006B7EBD" w:rsidRDefault="006B7EBD" w:rsidP="006B7EBD">
      <w:pPr>
        <w:widowControl w:val="0"/>
        <w:autoSpaceDE w:val="0"/>
        <w:autoSpaceDN w:val="0"/>
        <w:adjustRightInd w:val="0"/>
        <w:spacing w:after="200" w:line="276" w:lineRule="auto"/>
        <w:ind w:firstLine="720"/>
        <w:rPr>
          <w:rFonts w:cs="Arial"/>
          <w:b/>
          <w:bCs/>
          <w:i/>
          <w:iCs/>
          <w:sz w:val="28"/>
          <w:szCs w:val="28"/>
          <w:lang w:val="en"/>
        </w:rPr>
      </w:pPr>
      <w:r w:rsidRPr="005D6EC5">
        <w:rPr>
          <w:rFonts w:cs="Arial"/>
          <w:b/>
          <w:bCs/>
          <w:i/>
          <w:iCs/>
          <w:sz w:val="28"/>
          <w:szCs w:val="28"/>
          <w:lang w:val="en"/>
        </w:rPr>
        <w:lastRenderedPageBreak/>
        <w:t>Solution</w:t>
      </w:r>
    </w:p>
    <w:p w14:paraId="5FAFDE98" w14:textId="77777777" w:rsidR="006B7EBD" w:rsidRPr="006B7EBD" w:rsidRDefault="006B7EBD" w:rsidP="007F24DF">
      <w:pPr>
        <w:widowControl w:val="0"/>
        <w:autoSpaceDE w:val="0"/>
        <w:autoSpaceDN w:val="0"/>
        <w:adjustRightInd w:val="0"/>
        <w:spacing w:after="200" w:line="276" w:lineRule="auto"/>
        <w:ind w:left="360" w:firstLine="720"/>
        <w:rPr>
          <w:rStyle w:val="Emphasis"/>
          <w:rFonts w:ascii="EYInterstate" w:hAnsi="EYInterstate" w:cs="Arial"/>
          <w:sz w:val="20"/>
          <w:szCs w:val="20"/>
        </w:rPr>
      </w:pPr>
      <w:r w:rsidRPr="006B7EBD">
        <w:rPr>
          <w:rStyle w:val="Emphasis"/>
          <w:rFonts w:ascii="EYInterstate" w:hAnsi="EYInterstate" w:cs="Arial"/>
          <w:sz w:val="20"/>
          <w:szCs w:val="20"/>
        </w:rPr>
        <w:t>Tell your java to use IPV4 setting instead of IPV6, in slave machine (Windows 7),</w:t>
      </w:r>
      <w:r w:rsidRPr="006B7EBD">
        <w:rPr>
          <w:rStyle w:val="Emphasis"/>
          <w:rFonts w:ascii="EYInterstate" w:hAnsi="EYInterstate"/>
          <w:sz w:val="20"/>
          <w:szCs w:val="20"/>
        </w:rPr>
        <w:t xml:space="preserve"> </w:t>
      </w:r>
      <w:r w:rsidRPr="006B7EBD">
        <w:rPr>
          <w:rStyle w:val="Emphasis"/>
          <w:rFonts w:ascii="EYInterstate" w:hAnsi="EYInterstate" w:cs="Arial"/>
          <w:sz w:val="20"/>
          <w:szCs w:val="20"/>
        </w:rPr>
        <w:t>as Windows 10 might be using IPv6 addresses by default. This can be achieved in different ways:</w:t>
      </w:r>
    </w:p>
    <w:p w14:paraId="78FB5464" w14:textId="77777777" w:rsidR="006B7EBD" w:rsidRPr="006B7EBD" w:rsidRDefault="006B7EBD" w:rsidP="007F24DF">
      <w:pPr>
        <w:pStyle w:val="ListParagraph"/>
        <w:widowControl w:val="0"/>
        <w:numPr>
          <w:ilvl w:val="0"/>
          <w:numId w:val="30"/>
        </w:numPr>
        <w:autoSpaceDE w:val="0"/>
        <w:autoSpaceDN w:val="0"/>
        <w:adjustRightInd w:val="0"/>
        <w:spacing w:after="200" w:line="276" w:lineRule="auto"/>
        <w:rPr>
          <w:rStyle w:val="Emphasis"/>
          <w:rFonts w:ascii="EYInterstate" w:hAnsi="EYInterstate" w:cs="Arial"/>
          <w:sz w:val="20"/>
          <w:szCs w:val="20"/>
        </w:rPr>
      </w:pPr>
      <w:r w:rsidRPr="006B7EBD">
        <w:rPr>
          <w:rStyle w:val="Emphasis"/>
          <w:rFonts w:ascii="EYInterstate" w:hAnsi="EYInterstate" w:cs="Arial"/>
          <w:sz w:val="20"/>
          <w:szCs w:val="20"/>
        </w:rPr>
        <w:t xml:space="preserve">Add the property to </w:t>
      </w:r>
      <w:proofErr w:type="spellStart"/>
      <w:r w:rsidRPr="006B7EBD">
        <w:rPr>
          <w:rStyle w:val="Emphasis"/>
          <w:rFonts w:ascii="EYInterstate" w:hAnsi="EYInterstate" w:cs="Arial"/>
          <w:sz w:val="20"/>
          <w:szCs w:val="20"/>
        </w:rPr>
        <w:t>system.properties</w:t>
      </w:r>
      <w:proofErr w:type="spellEnd"/>
      <w:r w:rsidRPr="006B7EBD">
        <w:rPr>
          <w:rStyle w:val="Emphasis"/>
          <w:rFonts w:ascii="EYInterstate" w:hAnsi="EYInterstate" w:cs="Arial"/>
          <w:sz w:val="20"/>
          <w:szCs w:val="20"/>
        </w:rPr>
        <w:t xml:space="preserve"> file (lives under "bin" folder of your </w:t>
      </w:r>
      <w:proofErr w:type="spellStart"/>
      <w:r w:rsidRPr="006B7EBD">
        <w:rPr>
          <w:rStyle w:val="Emphasis"/>
          <w:rFonts w:ascii="EYInterstate" w:hAnsi="EYInterstate" w:cs="Arial"/>
          <w:sz w:val="20"/>
          <w:szCs w:val="20"/>
        </w:rPr>
        <w:t>JMeter</w:t>
      </w:r>
      <w:proofErr w:type="spellEnd"/>
      <w:r w:rsidRPr="006B7EBD">
        <w:rPr>
          <w:rStyle w:val="Emphasis"/>
          <w:rFonts w:ascii="EYInterstate" w:hAnsi="EYInterstate" w:cs="Arial"/>
          <w:sz w:val="20"/>
          <w:szCs w:val="20"/>
        </w:rPr>
        <w:t xml:space="preserve"> server installation)</w:t>
      </w:r>
    </w:p>
    <w:p w14:paraId="5CE1851A" w14:textId="77777777" w:rsidR="006B7EBD" w:rsidRPr="006B7EBD" w:rsidRDefault="006B7EBD" w:rsidP="007F24DF">
      <w:pPr>
        <w:pStyle w:val="ListParagraph"/>
        <w:widowControl w:val="0"/>
        <w:autoSpaceDE w:val="0"/>
        <w:autoSpaceDN w:val="0"/>
        <w:adjustRightInd w:val="0"/>
        <w:spacing w:after="200" w:line="276" w:lineRule="auto"/>
        <w:rPr>
          <w:rStyle w:val="Emphasis"/>
          <w:rFonts w:ascii="EYInterstate" w:hAnsi="EYInterstate" w:cs="Arial"/>
          <w:sz w:val="20"/>
          <w:szCs w:val="20"/>
        </w:rPr>
      </w:pPr>
      <w:r w:rsidRPr="006B7EBD">
        <w:rPr>
          <w:rStyle w:val="Emphasis"/>
          <w:rFonts w:ascii="EYInterstate" w:hAnsi="EYInterstate" w:cs="Arial"/>
          <w:sz w:val="20"/>
          <w:szCs w:val="20"/>
        </w:rPr>
        <w:t>java.net.preferIPv4Stack=true</w:t>
      </w:r>
    </w:p>
    <w:p w14:paraId="52BC0B30" w14:textId="77777777" w:rsidR="006B7EBD" w:rsidRPr="006B7EBD" w:rsidRDefault="006B7EBD" w:rsidP="007F24DF">
      <w:pPr>
        <w:pStyle w:val="ListParagraph"/>
        <w:widowControl w:val="0"/>
        <w:autoSpaceDE w:val="0"/>
        <w:autoSpaceDN w:val="0"/>
        <w:adjustRightInd w:val="0"/>
        <w:spacing w:after="200" w:line="276" w:lineRule="auto"/>
        <w:rPr>
          <w:rStyle w:val="Emphasis"/>
          <w:rFonts w:ascii="EYInterstate" w:hAnsi="EYInterstate" w:cs="Arial"/>
          <w:sz w:val="20"/>
          <w:szCs w:val="20"/>
        </w:rPr>
      </w:pPr>
      <w:r w:rsidRPr="006B7EBD">
        <w:rPr>
          <w:rStyle w:val="Emphasis"/>
          <w:rFonts w:ascii="EYInterstate" w:hAnsi="EYInterstate" w:cs="Arial"/>
          <w:sz w:val="20"/>
          <w:szCs w:val="20"/>
        </w:rPr>
        <w:t>Restart Jmeter server to pick up the change</w:t>
      </w:r>
    </w:p>
    <w:p w14:paraId="13061AFD" w14:textId="3A9CBC04" w:rsidR="006B7EBD" w:rsidRPr="006B7EBD" w:rsidRDefault="006B7EBD" w:rsidP="007F24DF">
      <w:pPr>
        <w:pStyle w:val="ListParagraph"/>
        <w:widowControl w:val="0"/>
        <w:autoSpaceDE w:val="0"/>
        <w:autoSpaceDN w:val="0"/>
        <w:adjustRightInd w:val="0"/>
        <w:spacing w:after="200" w:line="276" w:lineRule="auto"/>
        <w:rPr>
          <w:rStyle w:val="Emphasis"/>
          <w:rFonts w:ascii="EYInterstate" w:hAnsi="EYInterstate" w:cs="Arial"/>
          <w:sz w:val="20"/>
          <w:szCs w:val="20"/>
        </w:rPr>
      </w:pPr>
      <w:r w:rsidRPr="006B7EBD">
        <w:rPr>
          <w:rStyle w:val="Emphasis"/>
          <w:rFonts w:ascii="EYInterstate" w:hAnsi="EYInterstate" w:cs="Arial"/>
          <w:sz w:val="20"/>
          <w:szCs w:val="20"/>
        </w:rPr>
        <w:t>Repeat the same steps for every remote slave and the master node</w:t>
      </w:r>
    </w:p>
    <w:p w14:paraId="6C461A9F" w14:textId="77777777" w:rsidR="006B7EBD" w:rsidRPr="006B7EBD" w:rsidRDefault="006B7EBD" w:rsidP="007F24DF">
      <w:pPr>
        <w:pStyle w:val="ListParagraph"/>
        <w:numPr>
          <w:ilvl w:val="0"/>
          <w:numId w:val="30"/>
        </w:numPr>
        <w:shd w:val="clear" w:color="auto" w:fill="FFFFFF"/>
        <w:spacing w:after="240"/>
        <w:rPr>
          <w:rStyle w:val="Emphasis"/>
          <w:rFonts w:ascii="EYInterstate" w:hAnsi="EYInterstate" w:cs="Arial"/>
          <w:sz w:val="20"/>
          <w:szCs w:val="20"/>
        </w:rPr>
      </w:pPr>
      <w:r w:rsidRPr="006B7EBD">
        <w:rPr>
          <w:rStyle w:val="Emphasis"/>
          <w:rFonts w:ascii="EYInterstate" w:hAnsi="EYInterstate" w:cs="Arial"/>
          <w:sz w:val="20"/>
          <w:szCs w:val="20"/>
        </w:rPr>
        <w:t>Next option is to pass the value via -D command-line argument like:</w:t>
      </w:r>
    </w:p>
    <w:p w14:paraId="5878473D" w14:textId="303E4814" w:rsidR="006B7EBD" w:rsidRPr="006B7EBD" w:rsidRDefault="006B7EBD" w:rsidP="007F24DF">
      <w:pPr>
        <w:pStyle w:val="ListParagraph"/>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Style w:val="Emphasis"/>
          <w:rFonts w:ascii="EYInterstate" w:hAnsi="EYInterstate" w:cs="Arial"/>
          <w:sz w:val="20"/>
          <w:szCs w:val="20"/>
        </w:rPr>
      </w:pPr>
      <w:proofErr w:type="spellStart"/>
      <w:proofErr w:type="gramStart"/>
      <w:r w:rsidRPr="006B7EBD">
        <w:rPr>
          <w:rStyle w:val="Emphasis"/>
          <w:rFonts w:ascii="EYInterstate" w:hAnsi="EYInterstate" w:cs="Arial"/>
          <w:sz w:val="20"/>
          <w:szCs w:val="20"/>
        </w:rPr>
        <w:t>jmeter</w:t>
      </w:r>
      <w:proofErr w:type="spellEnd"/>
      <w:r w:rsidRPr="006B7EBD">
        <w:rPr>
          <w:rStyle w:val="Emphasis"/>
          <w:rFonts w:ascii="EYInterstate" w:hAnsi="EYInterstate" w:cs="Arial"/>
          <w:sz w:val="20"/>
          <w:szCs w:val="20"/>
        </w:rPr>
        <w:t>-server</w:t>
      </w:r>
      <w:proofErr w:type="gramEnd"/>
      <w:r w:rsidRPr="006B7EBD">
        <w:rPr>
          <w:rStyle w:val="Emphasis"/>
          <w:rFonts w:ascii="EYInterstate" w:hAnsi="EYInterstate" w:cs="Arial"/>
          <w:sz w:val="20"/>
          <w:szCs w:val="20"/>
        </w:rPr>
        <w:t xml:space="preserve"> -Djava.net.preferIPv4Stack=true</w:t>
      </w:r>
    </w:p>
    <w:p w14:paraId="1951C435" w14:textId="77777777" w:rsidR="006B7EBD" w:rsidRPr="006B7EBD" w:rsidRDefault="006B7EBD" w:rsidP="007F24DF">
      <w:pPr>
        <w:pStyle w:val="ListParagraph"/>
        <w:widowControl w:val="0"/>
        <w:numPr>
          <w:ilvl w:val="0"/>
          <w:numId w:val="30"/>
        </w:numPr>
        <w:autoSpaceDE w:val="0"/>
        <w:autoSpaceDN w:val="0"/>
        <w:adjustRightInd w:val="0"/>
        <w:spacing w:after="200" w:line="276" w:lineRule="auto"/>
        <w:rPr>
          <w:rStyle w:val="Emphasis"/>
          <w:rFonts w:ascii="EYInterstate" w:hAnsi="EYInterstate" w:cs="Arial"/>
          <w:sz w:val="20"/>
          <w:szCs w:val="20"/>
        </w:rPr>
      </w:pPr>
      <w:r w:rsidRPr="006B7EBD">
        <w:rPr>
          <w:rStyle w:val="Emphasis"/>
          <w:rFonts w:ascii="EYInterstate" w:hAnsi="EYInterstate" w:cs="Arial"/>
          <w:sz w:val="20"/>
          <w:szCs w:val="20"/>
        </w:rPr>
        <w:t>Another option is use the following command from command prompt.</w:t>
      </w:r>
    </w:p>
    <w:p w14:paraId="70E0DEF2" w14:textId="605FECF3" w:rsidR="006B7EBD" w:rsidRPr="006B7EBD" w:rsidRDefault="006B7EBD" w:rsidP="007F24DF">
      <w:pPr>
        <w:pStyle w:val="ListParagraph"/>
        <w:widowControl w:val="0"/>
        <w:autoSpaceDE w:val="0"/>
        <w:autoSpaceDN w:val="0"/>
        <w:adjustRightInd w:val="0"/>
        <w:spacing w:after="200" w:line="276" w:lineRule="auto"/>
        <w:rPr>
          <w:rStyle w:val="Emphasis"/>
          <w:rFonts w:ascii="EYInterstate" w:hAnsi="EYInterstate" w:cs="Arial"/>
          <w:sz w:val="20"/>
          <w:szCs w:val="20"/>
        </w:rPr>
      </w:pPr>
      <w:proofErr w:type="spellStart"/>
      <w:proofErr w:type="gramStart"/>
      <w:r w:rsidRPr="006B7EBD">
        <w:rPr>
          <w:rStyle w:val="Emphasis"/>
          <w:rFonts w:ascii="EYInterstate" w:hAnsi="EYInterstate" w:cs="Arial"/>
          <w:sz w:val="20"/>
          <w:szCs w:val="20"/>
        </w:rPr>
        <w:t>setx</w:t>
      </w:r>
      <w:proofErr w:type="spellEnd"/>
      <w:proofErr w:type="gramEnd"/>
      <w:r w:rsidRPr="006B7EBD">
        <w:rPr>
          <w:rStyle w:val="Emphasis"/>
          <w:rFonts w:ascii="EYInterstate" w:hAnsi="EYInterstate" w:cs="Arial"/>
          <w:sz w:val="20"/>
          <w:szCs w:val="20"/>
        </w:rPr>
        <w:t xml:space="preserve"> _JAVA_OPTIONS -Djava.net.preferIPv4Stack=true</w:t>
      </w:r>
    </w:p>
    <w:p w14:paraId="36B91418" w14:textId="7E7574B5" w:rsidR="006B7EBD" w:rsidRPr="006B7EBD" w:rsidRDefault="006B7EBD" w:rsidP="002D7E54">
      <w:pPr>
        <w:pStyle w:val="ListParagraph"/>
        <w:widowControl w:val="0"/>
        <w:autoSpaceDE w:val="0"/>
        <w:autoSpaceDN w:val="0"/>
        <w:adjustRightInd w:val="0"/>
        <w:spacing w:after="200" w:line="276" w:lineRule="auto"/>
        <w:rPr>
          <w:rStyle w:val="Emphasis"/>
          <w:rFonts w:ascii="EYInterstate" w:hAnsi="EYInterstate" w:cs="Arial"/>
          <w:sz w:val="20"/>
          <w:szCs w:val="20"/>
        </w:rPr>
      </w:pPr>
      <w:r w:rsidRPr="006B7EBD">
        <w:rPr>
          <w:rStyle w:val="Emphasis"/>
          <w:rFonts w:ascii="EYInterstate" w:hAnsi="EYInterstate" w:cs="Arial"/>
          <w:sz w:val="20"/>
          <w:szCs w:val="20"/>
        </w:rPr>
        <w:t>It will set the environment variable. Then start Jmeter server.</w:t>
      </w:r>
    </w:p>
    <w:p w14:paraId="154AA8CE" w14:textId="74DFD4A3" w:rsidR="006B7EBD" w:rsidRDefault="006B7EBD" w:rsidP="006B7EBD">
      <w:pPr>
        <w:widowControl w:val="0"/>
        <w:autoSpaceDE w:val="0"/>
        <w:autoSpaceDN w:val="0"/>
        <w:adjustRightInd w:val="0"/>
        <w:spacing w:after="200" w:line="276" w:lineRule="auto"/>
        <w:ind w:firstLine="720"/>
        <w:rPr>
          <w:rFonts w:ascii="Calibri" w:hAnsi="Calibri" w:cs="Calibri"/>
          <w:u w:val="single"/>
          <w:lang w:val="en"/>
        </w:rPr>
      </w:pPr>
      <w:r>
        <w:rPr>
          <w:noProof/>
          <w:lang w:val="en-IN" w:eastAsia="en-IN"/>
        </w:rPr>
        <w:drawing>
          <wp:inline distT="0" distB="0" distL="0" distR="0" wp14:anchorId="49ED5E63" wp14:editId="0145476F">
            <wp:extent cx="5236108" cy="2965450"/>
            <wp:effectExtent l="171450" t="171450" r="174625" b="1778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49080" cy="297279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E21C4D1" w14:textId="77777777" w:rsidR="00861323" w:rsidRPr="00861323" w:rsidRDefault="00861323" w:rsidP="00861323">
      <w:pPr>
        <w:widowControl w:val="0"/>
        <w:autoSpaceDE w:val="0"/>
        <w:autoSpaceDN w:val="0"/>
        <w:adjustRightInd w:val="0"/>
        <w:spacing w:before="100" w:after="100"/>
        <w:ind w:left="720"/>
        <w:jc w:val="both"/>
        <w:rPr>
          <w:rStyle w:val="Emphasis"/>
          <w:rFonts w:ascii="EYInterstate" w:hAnsi="EYInterstate" w:cs="Arial"/>
          <w:sz w:val="20"/>
          <w:szCs w:val="20"/>
        </w:rPr>
      </w:pPr>
      <w:r w:rsidRPr="00861323">
        <w:rPr>
          <w:rStyle w:val="Emphasis"/>
          <w:rFonts w:ascii="EYInterstate" w:hAnsi="EYInterstate" w:cs="Arial"/>
          <w:sz w:val="20"/>
          <w:szCs w:val="20"/>
        </w:rPr>
        <w:t>Reference:</w:t>
      </w:r>
    </w:p>
    <w:p w14:paraId="70888DC5" w14:textId="77777777" w:rsidR="00861323" w:rsidRPr="00861323" w:rsidRDefault="006B3D21" w:rsidP="00861323">
      <w:pPr>
        <w:pStyle w:val="NormalWeb"/>
        <w:ind w:left="720"/>
        <w:jc w:val="both"/>
        <w:rPr>
          <w:rStyle w:val="Emphasis"/>
          <w:rFonts w:ascii="EYInterstate" w:hAnsi="EYInterstate" w:cs="Arial"/>
          <w:sz w:val="20"/>
          <w:szCs w:val="20"/>
          <w:lang w:val="en-GB" w:eastAsia="en-GB"/>
        </w:rPr>
      </w:pPr>
      <w:hyperlink r:id="rId20" w:tgtFrame="_blank" w:history="1">
        <w:r w:rsidR="00861323" w:rsidRPr="00861323">
          <w:rPr>
            <w:rStyle w:val="Emphasis"/>
            <w:rFonts w:ascii="EYInterstate" w:hAnsi="EYInterstate" w:cs="Arial"/>
            <w:sz w:val="20"/>
            <w:szCs w:val="20"/>
            <w:lang w:val="en-GB" w:eastAsia="en-GB"/>
          </w:rPr>
          <w:t>IPv6</w:t>
        </w:r>
      </w:hyperlink>
      <w:r w:rsidR="00861323" w:rsidRPr="00861323">
        <w:rPr>
          <w:rStyle w:val="Emphasis"/>
          <w:rFonts w:ascii="EYInterstate" w:hAnsi="EYInterstate" w:cs="Arial"/>
          <w:sz w:val="20"/>
          <w:szCs w:val="20"/>
          <w:lang w:val="en-GB" w:eastAsia="en-GB"/>
        </w:rPr>
        <w:t xml:space="preserve"> is the advanced version of IP, which is the address and identification system for computers and devices on the internet. Currently, most devices on the internet are identified in the network through IPv4. </w:t>
      </w:r>
      <w:hyperlink r:id="rId21" w:tgtFrame="_blank" w:history="1">
        <w:r w:rsidR="00861323" w:rsidRPr="00861323">
          <w:rPr>
            <w:rStyle w:val="Emphasis"/>
            <w:rFonts w:ascii="EYInterstate" w:hAnsi="EYInterstate" w:cs="Arial"/>
            <w:sz w:val="20"/>
            <w:szCs w:val="20"/>
            <w:lang w:val="en-GB" w:eastAsia="en-GB"/>
          </w:rPr>
          <w:t>IPv4</w:t>
        </w:r>
      </w:hyperlink>
      <w:r w:rsidR="00861323" w:rsidRPr="00861323">
        <w:rPr>
          <w:rStyle w:val="Emphasis"/>
          <w:rFonts w:ascii="EYInterstate" w:hAnsi="EYInterstate" w:cs="Arial"/>
          <w:sz w:val="20"/>
          <w:szCs w:val="20"/>
          <w:lang w:val="en-GB" w:eastAsia="en-GB"/>
        </w:rPr>
        <w:t xml:space="preserve"> is based on 32 bit addresses, represented by 4 decimal numbers with dots between them (</w:t>
      </w:r>
      <w:proofErr w:type="spellStart"/>
      <w:r w:rsidR="00861323" w:rsidRPr="00861323">
        <w:rPr>
          <w:rStyle w:val="Emphasis"/>
          <w:rFonts w:ascii="EYInterstate" w:hAnsi="EYInterstate" w:cs="Arial"/>
          <w:sz w:val="20"/>
          <w:szCs w:val="20"/>
          <w:lang w:val="en-GB" w:eastAsia="en-GB"/>
        </w:rPr>
        <w:t>e.g</w:t>
      </w:r>
      <w:proofErr w:type="spellEnd"/>
      <w:r w:rsidR="00861323" w:rsidRPr="00861323">
        <w:rPr>
          <w:rStyle w:val="Emphasis"/>
          <w:rFonts w:ascii="EYInterstate" w:hAnsi="EYInterstate" w:cs="Arial"/>
          <w:sz w:val="20"/>
          <w:szCs w:val="20"/>
          <w:lang w:val="en-GB" w:eastAsia="en-GB"/>
        </w:rPr>
        <w:t xml:space="preserve"> 100.15.1.17). The need to create an advanced version of IP came from the concern that the number of possible IPs would run out, with the growing number of devices on the internet. </w:t>
      </w:r>
    </w:p>
    <w:p w14:paraId="41B3A48B" w14:textId="77777777" w:rsidR="00861323" w:rsidRDefault="00861323" w:rsidP="00861323">
      <w:pPr>
        <w:pStyle w:val="NormalWeb"/>
        <w:ind w:left="720"/>
        <w:jc w:val="both"/>
        <w:rPr>
          <w:rStyle w:val="Emphasis"/>
          <w:rFonts w:ascii="EYInterstate" w:hAnsi="EYInterstate" w:cs="Arial"/>
          <w:sz w:val="20"/>
          <w:szCs w:val="20"/>
          <w:lang w:val="en-GB" w:eastAsia="en-GB"/>
        </w:rPr>
      </w:pPr>
      <w:r w:rsidRPr="00861323">
        <w:rPr>
          <w:rStyle w:val="Emphasis"/>
          <w:rFonts w:ascii="EYInterstate" w:hAnsi="EYInterstate" w:cs="Arial"/>
          <w:sz w:val="20"/>
          <w:szCs w:val="20"/>
          <w:lang w:val="en-GB" w:eastAsia="en-GB"/>
        </w:rPr>
        <w:t>As a result, IPv6 was created, and it consists of addresses made of 128 bits, represented by 8 groups of four hexadecimal digits, separated by colons (</w:t>
      </w:r>
      <w:proofErr w:type="spellStart"/>
      <w:r w:rsidRPr="00861323">
        <w:rPr>
          <w:rStyle w:val="Emphasis"/>
          <w:rFonts w:ascii="EYInterstate" w:hAnsi="EYInterstate" w:cs="Arial"/>
          <w:sz w:val="20"/>
          <w:szCs w:val="20"/>
          <w:lang w:val="en-GB" w:eastAsia="en-GB"/>
        </w:rPr>
        <w:t>e.g</w:t>
      </w:r>
      <w:proofErr w:type="spellEnd"/>
      <w:r w:rsidRPr="00861323">
        <w:rPr>
          <w:rStyle w:val="Emphasis"/>
          <w:rFonts w:ascii="EYInterstate" w:hAnsi="EYInterstate" w:cs="Arial"/>
          <w:sz w:val="20"/>
          <w:szCs w:val="20"/>
          <w:lang w:val="en-GB" w:eastAsia="en-GB"/>
        </w:rPr>
        <w:t xml:space="preserve"> AB01:C002:0000:9067</w:t>
      </w:r>
      <w:proofErr w:type="gramStart"/>
      <w:r w:rsidRPr="00861323">
        <w:rPr>
          <w:rStyle w:val="Emphasis"/>
          <w:rFonts w:ascii="EYInterstate" w:hAnsi="EYInterstate" w:cs="Arial"/>
          <w:sz w:val="20"/>
          <w:szCs w:val="20"/>
          <w:lang w:val="en-GB" w:eastAsia="en-GB"/>
        </w:rPr>
        <w:t>:DEFA:C79G:H333:BAC1</w:t>
      </w:r>
      <w:proofErr w:type="gramEnd"/>
      <w:r w:rsidRPr="00861323">
        <w:rPr>
          <w:rStyle w:val="Emphasis"/>
          <w:rFonts w:ascii="EYInterstate" w:hAnsi="EYInterstate" w:cs="Arial"/>
          <w:sz w:val="20"/>
          <w:szCs w:val="20"/>
          <w:lang w:val="en-GB" w:eastAsia="en-GB"/>
        </w:rPr>
        <w:t>). The length of these addresses can sometimes be shortened.</w:t>
      </w:r>
    </w:p>
    <w:p w14:paraId="7B0B5077" w14:textId="77777777" w:rsidR="002D7E54" w:rsidRPr="00861323" w:rsidRDefault="006B3D21" w:rsidP="002D7E54">
      <w:pPr>
        <w:widowControl w:val="0"/>
        <w:autoSpaceDE w:val="0"/>
        <w:autoSpaceDN w:val="0"/>
        <w:adjustRightInd w:val="0"/>
        <w:spacing w:before="100" w:after="100"/>
        <w:ind w:left="720"/>
        <w:jc w:val="both"/>
        <w:rPr>
          <w:rStyle w:val="Emphasis"/>
          <w:rFonts w:ascii="EYInterstate" w:hAnsi="EYInterstate" w:cs="Arial"/>
          <w:sz w:val="20"/>
          <w:szCs w:val="20"/>
        </w:rPr>
      </w:pPr>
      <w:hyperlink r:id="rId22" w:history="1">
        <w:r w:rsidR="002D7E54" w:rsidRPr="00861323">
          <w:rPr>
            <w:rStyle w:val="Emphasis"/>
            <w:rFonts w:ascii="EYInterstate" w:hAnsi="EYInterstate" w:cs="Arial"/>
            <w:sz w:val="20"/>
            <w:szCs w:val="20"/>
          </w:rPr>
          <w:t>https://stackoverflow.com/questions/49147263/jmeter-server4-0-using-ipv6</w:t>
        </w:r>
      </w:hyperlink>
    </w:p>
    <w:p w14:paraId="7C1AEA3A" w14:textId="77777777" w:rsidR="002D7E54" w:rsidRPr="009D1DE1" w:rsidRDefault="006B3D21" w:rsidP="002D7E54">
      <w:pPr>
        <w:widowControl w:val="0"/>
        <w:autoSpaceDE w:val="0"/>
        <w:autoSpaceDN w:val="0"/>
        <w:adjustRightInd w:val="0"/>
        <w:spacing w:before="100" w:after="100"/>
        <w:ind w:left="720"/>
        <w:jc w:val="both"/>
      </w:pPr>
      <w:hyperlink r:id="rId23" w:history="1">
        <w:r w:rsidR="002D7E54" w:rsidRPr="00861323">
          <w:rPr>
            <w:rStyle w:val="Emphasis"/>
            <w:rFonts w:ascii="EYInterstate" w:hAnsi="EYInterstate" w:cs="Arial"/>
            <w:sz w:val="20"/>
            <w:szCs w:val="20"/>
          </w:rPr>
          <w:t>https://knowledgeworldforyou.wordpress.com/tag/jmeter/</w:t>
        </w:r>
      </w:hyperlink>
    </w:p>
    <w:bookmarkEnd w:id="10"/>
    <w:bookmarkEnd w:id="13"/>
    <w:p w14:paraId="1C69BEC1" w14:textId="77777777" w:rsidR="00BE1902" w:rsidRDefault="00BE1902" w:rsidP="00BE1902">
      <w:pPr>
        <w:pStyle w:val="BodyText"/>
        <w:ind w:left="720"/>
        <w:rPr>
          <w:rFonts w:ascii="EYInterstate" w:hAnsi="EYInterstate"/>
        </w:rPr>
      </w:pPr>
    </w:p>
    <w:sectPr w:rsidR="00BE1902" w:rsidSect="00F900C5">
      <w:headerReference w:type="default" r:id="rId24"/>
      <w:footerReference w:type="even" r:id="rId25"/>
      <w:footerReference w:type="default" r:id="rId26"/>
      <w:pgSz w:w="12240" w:h="15840" w:code="1"/>
      <w:pgMar w:top="680" w:right="680" w:bottom="680" w:left="680" w:header="720" w:footer="720" w:gutter="0"/>
      <w:cols w:space="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96C5B" w14:textId="77777777" w:rsidR="006B3D21" w:rsidRDefault="006B3D21" w:rsidP="003838C3">
      <w:r>
        <w:separator/>
      </w:r>
    </w:p>
  </w:endnote>
  <w:endnote w:type="continuationSeparator" w:id="0">
    <w:p w14:paraId="1CBEE421" w14:textId="77777777" w:rsidR="006B3D21" w:rsidRDefault="006B3D21" w:rsidP="00383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EYInterstate Light">
    <w:panose1 w:val="02000506000000020004"/>
    <w:charset w:val="00"/>
    <w:family w:val="auto"/>
    <w:pitch w:val="variable"/>
    <w:sig w:usb0="A00002AF" w:usb1="5000206A"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EYInterstate">
    <w:panose1 w:val="02000503020000020004"/>
    <w:charset w:val="00"/>
    <w:family w:val="auto"/>
    <w:pitch w:val="variable"/>
    <w:sig w:usb0="800002AF" w:usb1="5000204A"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9BF3A" w14:textId="77777777" w:rsidR="004400CB" w:rsidRDefault="004400CB" w:rsidP="003838C3"/>
  <w:p w14:paraId="1C69BF3B" w14:textId="77777777" w:rsidR="004400CB" w:rsidRDefault="004400CB" w:rsidP="003838C3"/>
  <w:p w14:paraId="1C69BF3C" w14:textId="77777777" w:rsidR="004400CB" w:rsidRDefault="004400CB" w:rsidP="003838C3">
    <w:r>
      <w:fldChar w:fldCharType="begin"/>
    </w:r>
    <w:r>
      <w:instrText>page \\* arabic</w:instrText>
    </w:r>
    <w:r>
      <w:fldChar w:fldCharType="separate"/>
    </w:r>
    <w:r>
      <w:rPr>
        <w:noProof/>
      </w:rPr>
      <w:t>2</w:t>
    </w:r>
    <w:r>
      <w:rPr>
        <w:noProof/>
      </w:rPr>
      <w:fldChar w:fldCharType="end"/>
    </w:r>
  </w:p>
  <w:p w14:paraId="1C69BF3D" w14:textId="77777777" w:rsidR="004400CB" w:rsidRDefault="004400CB" w:rsidP="003838C3"/>
  <w:p w14:paraId="1C69BF3E" w14:textId="77777777" w:rsidR="004400CB" w:rsidRDefault="004400CB" w:rsidP="003838C3"/>
  <w:p w14:paraId="1C69BF3F" w14:textId="77777777" w:rsidR="004400CB" w:rsidRDefault="004400CB" w:rsidP="003838C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113488"/>
      <w:docPartObj>
        <w:docPartGallery w:val="Page Numbers (Bottom of Page)"/>
        <w:docPartUnique/>
      </w:docPartObj>
    </w:sdtPr>
    <w:sdtEndPr>
      <w:rPr>
        <w:noProof/>
      </w:rPr>
    </w:sdtEndPr>
    <w:sdtContent>
      <w:p w14:paraId="1C69BF40" w14:textId="77777777" w:rsidR="0096566A" w:rsidRDefault="0096566A" w:rsidP="0096566A">
        <w:pPr>
          <w:pStyle w:val="Footer"/>
          <w:jc w:val="right"/>
        </w:pPr>
        <w:r>
          <w:fldChar w:fldCharType="begin"/>
        </w:r>
        <w:r>
          <w:instrText xml:space="preserve"> PAGE   \* MERGEFORMAT </w:instrText>
        </w:r>
        <w:r>
          <w:fldChar w:fldCharType="separate"/>
        </w:r>
        <w:r w:rsidR="004A7AF6">
          <w:rPr>
            <w:noProof/>
          </w:rPr>
          <w:t>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47D2C" w14:textId="77777777" w:rsidR="006B3D21" w:rsidRDefault="006B3D21" w:rsidP="003838C3">
      <w:r>
        <w:separator/>
      </w:r>
    </w:p>
  </w:footnote>
  <w:footnote w:type="continuationSeparator" w:id="0">
    <w:p w14:paraId="362700A5" w14:textId="77777777" w:rsidR="006B3D21" w:rsidRDefault="006B3D21" w:rsidP="003838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9BF39" w14:textId="27D8795F" w:rsidR="009A6F4C" w:rsidRPr="00603798" w:rsidRDefault="00603798" w:rsidP="009A6F4C">
    <w:pPr>
      <w:pStyle w:val="Header"/>
      <w:jc w:val="right"/>
      <w:rPr>
        <w:lang w:val="en-IN"/>
      </w:rPr>
    </w:pPr>
    <w:r>
      <w:rPr>
        <w:lang w:val="en-IN"/>
      </w:rPr>
      <w:t>EY GDS Testing Team, Ind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52321"/>
    <w:multiLevelType w:val="hybridMultilevel"/>
    <w:tmpl w:val="AF9EAC6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79049E1"/>
    <w:multiLevelType w:val="hybridMultilevel"/>
    <w:tmpl w:val="A106CF94"/>
    <w:lvl w:ilvl="0" w:tplc="4009000B">
      <w:start w:val="1"/>
      <w:numFmt w:val="bullet"/>
      <w:lvlText w:val=""/>
      <w:lvlJc w:val="left"/>
      <w:pPr>
        <w:ind w:left="1287" w:hanging="360"/>
      </w:pPr>
      <w:rPr>
        <w:rFonts w:ascii="Wingdings" w:hAnsi="Wingding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 w15:restartNumberingAfterBreak="0">
    <w:nsid w:val="0BFF6E79"/>
    <w:multiLevelType w:val="multilevel"/>
    <w:tmpl w:val="340407D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971676"/>
    <w:multiLevelType w:val="multilevel"/>
    <w:tmpl w:val="B3CC3CD6"/>
    <w:lvl w:ilvl="0">
      <w:start w:val="1"/>
      <w:numFmt w:val="bullet"/>
      <w:pStyle w:val="TableBullet1"/>
      <w:lvlText w:val="►"/>
      <w:lvlJc w:val="left"/>
      <w:pPr>
        <w:tabs>
          <w:tab w:val="num" w:pos="142"/>
        </w:tabs>
        <w:ind w:left="142" w:hanging="142"/>
      </w:pPr>
      <w:rPr>
        <w:rFonts w:ascii="Arial" w:hAnsi="Arial" w:hint="default"/>
        <w:color w:val="auto"/>
        <w:sz w:val="12"/>
      </w:rPr>
    </w:lvl>
    <w:lvl w:ilvl="1">
      <w:start w:val="1"/>
      <w:numFmt w:val="bullet"/>
      <w:pStyle w:val="TableBullet2"/>
      <w:lvlText w:val="►"/>
      <w:lvlJc w:val="left"/>
      <w:pPr>
        <w:tabs>
          <w:tab w:val="num" w:pos="284"/>
        </w:tabs>
        <w:ind w:left="284" w:hanging="142"/>
      </w:pPr>
      <w:rPr>
        <w:rFonts w:ascii="Arial" w:hAnsi="Arial" w:hint="default"/>
        <w:color w:val="auto"/>
        <w:sz w:val="12"/>
      </w:rPr>
    </w:lvl>
    <w:lvl w:ilvl="2">
      <w:start w:val="1"/>
      <w:numFmt w:val="bullet"/>
      <w:pStyle w:val="TableBullet3"/>
      <w:lvlText w:val="►"/>
      <w:lvlJc w:val="left"/>
      <w:pPr>
        <w:tabs>
          <w:tab w:val="num" w:pos="425"/>
        </w:tabs>
        <w:ind w:left="425" w:hanging="141"/>
      </w:pPr>
      <w:rPr>
        <w:rFonts w:ascii="Arial" w:hAnsi="Arial" w:hint="default"/>
        <w:color w:val="auto"/>
        <w:sz w:val="12"/>
      </w:rPr>
    </w:lvl>
    <w:lvl w:ilvl="3">
      <w:start w:val="1"/>
      <w:numFmt w:val="none"/>
      <w:lvlText w:val=""/>
      <w:lvlJc w:val="left"/>
      <w:pPr>
        <w:tabs>
          <w:tab w:val="num" w:pos="1497"/>
        </w:tabs>
        <w:ind w:left="1497" w:hanging="360"/>
      </w:pPr>
      <w:rPr>
        <w:rFonts w:cs="Times New Roman" w:hint="default"/>
      </w:rPr>
    </w:lvl>
    <w:lvl w:ilvl="4">
      <w:start w:val="1"/>
      <w:numFmt w:val="none"/>
      <w:lvlText w:val=""/>
      <w:lvlJc w:val="left"/>
      <w:pPr>
        <w:tabs>
          <w:tab w:val="num" w:pos="1857"/>
        </w:tabs>
        <w:ind w:left="1857" w:hanging="360"/>
      </w:pPr>
      <w:rPr>
        <w:rFonts w:cs="Times New Roman" w:hint="default"/>
      </w:rPr>
    </w:lvl>
    <w:lvl w:ilvl="5">
      <w:start w:val="1"/>
      <w:numFmt w:val="none"/>
      <w:lvlText w:val=""/>
      <w:lvlJc w:val="left"/>
      <w:pPr>
        <w:tabs>
          <w:tab w:val="num" w:pos="2217"/>
        </w:tabs>
        <w:ind w:left="2217" w:hanging="360"/>
      </w:pPr>
      <w:rPr>
        <w:rFonts w:cs="Times New Roman" w:hint="default"/>
      </w:rPr>
    </w:lvl>
    <w:lvl w:ilvl="6">
      <w:start w:val="1"/>
      <w:numFmt w:val="none"/>
      <w:lvlText w:val=""/>
      <w:lvlJc w:val="left"/>
      <w:pPr>
        <w:tabs>
          <w:tab w:val="num" w:pos="2577"/>
        </w:tabs>
        <w:ind w:left="2577" w:hanging="360"/>
      </w:pPr>
      <w:rPr>
        <w:rFonts w:cs="Times New Roman" w:hint="default"/>
      </w:rPr>
    </w:lvl>
    <w:lvl w:ilvl="7">
      <w:start w:val="1"/>
      <w:numFmt w:val="none"/>
      <w:lvlText w:val=""/>
      <w:lvlJc w:val="left"/>
      <w:pPr>
        <w:tabs>
          <w:tab w:val="num" w:pos="2937"/>
        </w:tabs>
        <w:ind w:left="2937" w:hanging="360"/>
      </w:pPr>
      <w:rPr>
        <w:rFonts w:cs="Times New Roman" w:hint="default"/>
      </w:rPr>
    </w:lvl>
    <w:lvl w:ilvl="8">
      <w:start w:val="1"/>
      <w:numFmt w:val="none"/>
      <w:lvlText w:val=""/>
      <w:lvlJc w:val="left"/>
      <w:pPr>
        <w:tabs>
          <w:tab w:val="num" w:pos="3297"/>
        </w:tabs>
        <w:ind w:left="3297" w:hanging="360"/>
      </w:pPr>
      <w:rPr>
        <w:rFonts w:cs="Times New Roman" w:hint="default"/>
      </w:rPr>
    </w:lvl>
  </w:abstractNum>
  <w:abstractNum w:abstractNumId="4" w15:restartNumberingAfterBreak="0">
    <w:nsid w:val="0F9572CB"/>
    <w:multiLevelType w:val="hybridMultilevel"/>
    <w:tmpl w:val="72549296"/>
    <w:lvl w:ilvl="0" w:tplc="4009000F">
      <w:start w:val="1"/>
      <w:numFmt w:val="decimal"/>
      <w:lvlText w:val="%1."/>
      <w:lvlJc w:val="left"/>
      <w:pPr>
        <w:ind w:left="1363" w:hanging="360"/>
      </w:pPr>
    </w:lvl>
    <w:lvl w:ilvl="1" w:tplc="40090019" w:tentative="1">
      <w:start w:val="1"/>
      <w:numFmt w:val="lowerLetter"/>
      <w:lvlText w:val="%2."/>
      <w:lvlJc w:val="left"/>
      <w:pPr>
        <w:ind w:left="2083" w:hanging="360"/>
      </w:pPr>
    </w:lvl>
    <w:lvl w:ilvl="2" w:tplc="4009001B" w:tentative="1">
      <w:start w:val="1"/>
      <w:numFmt w:val="lowerRoman"/>
      <w:lvlText w:val="%3."/>
      <w:lvlJc w:val="right"/>
      <w:pPr>
        <w:ind w:left="2803" w:hanging="180"/>
      </w:pPr>
    </w:lvl>
    <w:lvl w:ilvl="3" w:tplc="4009000F" w:tentative="1">
      <w:start w:val="1"/>
      <w:numFmt w:val="decimal"/>
      <w:lvlText w:val="%4."/>
      <w:lvlJc w:val="left"/>
      <w:pPr>
        <w:ind w:left="3523" w:hanging="360"/>
      </w:pPr>
    </w:lvl>
    <w:lvl w:ilvl="4" w:tplc="40090019" w:tentative="1">
      <w:start w:val="1"/>
      <w:numFmt w:val="lowerLetter"/>
      <w:lvlText w:val="%5."/>
      <w:lvlJc w:val="left"/>
      <w:pPr>
        <w:ind w:left="4243" w:hanging="360"/>
      </w:pPr>
    </w:lvl>
    <w:lvl w:ilvl="5" w:tplc="4009001B" w:tentative="1">
      <w:start w:val="1"/>
      <w:numFmt w:val="lowerRoman"/>
      <w:lvlText w:val="%6."/>
      <w:lvlJc w:val="right"/>
      <w:pPr>
        <w:ind w:left="4963" w:hanging="180"/>
      </w:pPr>
    </w:lvl>
    <w:lvl w:ilvl="6" w:tplc="4009000F" w:tentative="1">
      <w:start w:val="1"/>
      <w:numFmt w:val="decimal"/>
      <w:lvlText w:val="%7."/>
      <w:lvlJc w:val="left"/>
      <w:pPr>
        <w:ind w:left="5683" w:hanging="360"/>
      </w:pPr>
    </w:lvl>
    <w:lvl w:ilvl="7" w:tplc="40090019" w:tentative="1">
      <w:start w:val="1"/>
      <w:numFmt w:val="lowerLetter"/>
      <w:lvlText w:val="%8."/>
      <w:lvlJc w:val="left"/>
      <w:pPr>
        <w:ind w:left="6403" w:hanging="360"/>
      </w:pPr>
    </w:lvl>
    <w:lvl w:ilvl="8" w:tplc="4009001B" w:tentative="1">
      <w:start w:val="1"/>
      <w:numFmt w:val="lowerRoman"/>
      <w:lvlText w:val="%9."/>
      <w:lvlJc w:val="right"/>
      <w:pPr>
        <w:ind w:left="7123" w:hanging="180"/>
      </w:pPr>
    </w:lvl>
  </w:abstractNum>
  <w:abstractNum w:abstractNumId="5" w15:restartNumberingAfterBreak="0">
    <w:nsid w:val="11F16B27"/>
    <w:multiLevelType w:val="hybridMultilevel"/>
    <w:tmpl w:val="1916C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8A218C"/>
    <w:multiLevelType w:val="hybridMultilevel"/>
    <w:tmpl w:val="25DCB51C"/>
    <w:lvl w:ilvl="0" w:tplc="4009000B">
      <w:start w:val="1"/>
      <w:numFmt w:val="bullet"/>
      <w:lvlText w:val=""/>
      <w:lvlJc w:val="left"/>
      <w:pPr>
        <w:ind w:left="1287" w:hanging="360"/>
      </w:pPr>
      <w:rPr>
        <w:rFonts w:ascii="Wingdings" w:hAnsi="Wingdings" w:hint="default"/>
      </w:rPr>
    </w:lvl>
    <w:lvl w:ilvl="1" w:tplc="40090003">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7" w15:restartNumberingAfterBreak="0">
    <w:nsid w:val="28E357D7"/>
    <w:multiLevelType w:val="multilevel"/>
    <w:tmpl w:val="43D48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380C24"/>
    <w:multiLevelType w:val="hybridMultilevel"/>
    <w:tmpl w:val="9836EDCA"/>
    <w:lvl w:ilvl="0" w:tplc="F42606FC">
      <w:start w:val="1"/>
      <w:numFmt w:val="bullet"/>
      <w:pStyle w:val="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8CD6054"/>
    <w:multiLevelType w:val="hybridMultilevel"/>
    <w:tmpl w:val="8ED02C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9B21861"/>
    <w:multiLevelType w:val="hybridMultilevel"/>
    <w:tmpl w:val="DC924DFE"/>
    <w:lvl w:ilvl="0" w:tplc="4009001B">
      <w:start w:val="1"/>
      <w:numFmt w:val="lowerRoman"/>
      <w:lvlText w:val="%1."/>
      <w:lvlJc w:val="righ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1" w15:restartNumberingAfterBreak="0">
    <w:nsid w:val="3C56602F"/>
    <w:multiLevelType w:val="hybridMultilevel"/>
    <w:tmpl w:val="9252B962"/>
    <w:lvl w:ilvl="0" w:tplc="4009000B">
      <w:start w:val="1"/>
      <w:numFmt w:val="bullet"/>
      <w:lvlText w:val=""/>
      <w:lvlJc w:val="left"/>
      <w:pPr>
        <w:ind w:left="1287" w:hanging="360"/>
      </w:pPr>
      <w:rPr>
        <w:rFonts w:ascii="Wingdings" w:hAnsi="Wingding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2" w15:restartNumberingAfterBreak="0">
    <w:nsid w:val="3DCD1EF8"/>
    <w:multiLevelType w:val="hybridMultilevel"/>
    <w:tmpl w:val="98FEF42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45F21733"/>
    <w:multiLevelType w:val="hybridMultilevel"/>
    <w:tmpl w:val="673CC8A2"/>
    <w:lvl w:ilvl="0" w:tplc="CD3ACF68">
      <w:start w:val="1"/>
      <w:numFmt w:val="decimal"/>
      <w:lvlText w:val="%1."/>
      <w:lvlJc w:val="left"/>
      <w:pPr>
        <w:ind w:left="1003" w:hanging="360"/>
      </w:pPr>
      <w:rPr>
        <w:rFonts w:hint="default"/>
      </w:rPr>
    </w:lvl>
    <w:lvl w:ilvl="1" w:tplc="40090019">
      <w:start w:val="1"/>
      <w:numFmt w:val="lowerLetter"/>
      <w:lvlText w:val="%2."/>
      <w:lvlJc w:val="left"/>
      <w:pPr>
        <w:ind w:left="1723" w:hanging="360"/>
      </w:pPr>
    </w:lvl>
    <w:lvl w:ilvl="2" w:tplc="4009001B">
      <w:start w:val="1"/>
      <w:numFmt w:val="lowerRoman"/>
      <w:lvlText w:val="%3."/>
      <w:lvlJc w:val="right"/>
      <w:pPr>
        <w:ind w:left="2443" w:hanging="180"/>
      </w:pPr>
    </w:lvl>
    <w:lvl w:ilvl="3" w:tplc="4009000F" w:tentative="1">
      <w:start w:val="1"/>
      <w:numFmt w:val="decimal"/>
      <w:lvlText w:val="%4."/>
      <w:lvlJc w:val="left"/>
      <w:pPr>
        <w:ind w:left="3163" w:hanging="360"/>
      </w:pPr>
    </w:lvl>
    <w:lvl w:ilvl="4" w:tplc="40090019" w:tentative="1">
      <w:start w:val="1"/>
      <w:numFmt w:val="lowerLetter"/>
      <w:lvlText w:val="%5."/>
      <w:lvlJc w:val="left"/>
      <w:pPr>
        <w:ind w:left="3883" w:hanging="360"/>
      </w:pPr>
    </w:lvl>
    <w:lvl w:ilvl="5" w:tplc="4009001B" w:tentative="1">
      <w:start w:val="1"/>
      <w:numFmt w:val="lowerRoman"/>
      <w:lvlText w:val="%6."/>
      <w:lvlJc w:val="right"/>
      <w:pPr>
        <w:ind w:left="4603" w:hanging="180"/>
      </w:pPr>
    </w:lvl>
    <w:lvl w:ilvl="6" w:tplc="4009000F" w:tentative="1">
      <w:start w:val="1"/>
      <w:numFmt w:val="decimal"/>
      <w:lvlText w:val="%7."/>
      <w:lvlJc w:val="left"/>
      <w:pPr>
        <w:ind w:left="5323" w:hanging="360"/>
      </w:pPr>
    </w:lvl>
    <w:lvl w:ilvl="7" w:tplc="40090019" w:tentative="1">
      <w:start w:val="1"/>
      <w:numFmt w:val="lowerLetter"/>
      <w:lvlText w:val="%8."/>
      <w:lvlJc w:val="left"/>
      <w:pPr>
        <w:ind w:left="6043" w:hanging="360"/>
      </w:pPr>
    </w:lvl>
    <w:lvl w:ilvl="8" w:tplc="4009001B" w:tentative="1">
      <w:start w:val="1"/>
      <w:numFmt w:val="lowerRoman"/>
      <w:lvlText w:val="%9."/>
      <w:lvlJc w:val="right"/>
      <w:pPr>
        <w:ind w:left="6763" w:hanging="180"/>
      </w:pPr>
    </w:lvl>
  </w:abstractNum>
  <w:abstractNum w:abstractNumId="14" w15:restartNumberingAfterBreak="0">
    <w:nsid w:val="46672B65"/>
    <w:multiLevelType w:val="hybridMultilevel"/>
    <w:tmpl w:val="F404EFD6"/>
    <w:lvl w:ilvl="0" w:tplc="4009000B">
      <w:start w:val="1"/>
      <w:numFmt w:val="bullet"/>
      <w:lvlText w:val=""/>
      <w:lvlJc w:val="left"/>
      <w:pPr>
        <w:ind w:left="1287" w:hanging="360"/>
      </w:pPr>
      <w:rPr>
        <w:rFonts w:ascii="Wingdings" w:hAnsi="Wingding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5" w15:restartNumberingAfterBreak="0">
    <w:nsid w:val="46FF66CB"/>
    <w:multiLevelType w:val="hybridMultilevel"/>
    <w:tmpl w:val="3ADEABA2"/>
    <w:lvl w:ilvl="0" w:tplc="B02E634E">
      <w:start w:val="1"/>
      <w:numFmt w:val="decimal"/>
      <w:pStyle w:val="GraphTableheader"/>
      <w:lvlText w:val="Figure%1 :"/>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0E64E9F"/>
    <w:multiLevelType w:val="hybridMultilevel"/>
    <w:tmpl w:val="B894A36C"/>
    <w:lvl w:ilvl="0" w:tplc="07EC61F0">
      <w:start w:val="1"/>
      <w:numFmt w:val="decimal"/>
      <w:pStyle w:val="TOC2"/>
      <w:lvlText w:val="%1."/>
      <w:lvlJc w:val="left"/>
      <w:pPr>
        <w:ind w:left="1429" w:hanging="720"/>
      </w:pPr>
      <w:rPr>
        <w:rFonts w:hint="default"/>
        <w:color w:val="auto"/>
        <w:sz w:val="24"/>
        <w:u w:val="none"/>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7" w15:restartNumberingAfterBreak="0">
    <w:nsid w:val="55C82F08"/>
    <w:multiLevelType w:val="hybridMultilevel"/>
    <w:tmpl w:val="E9225E6E"/>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9321810"/>
    <w:multiLevelType w:val="multilevel"/>
    <w:tmpl w:val="3A0C63B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A93C20"/>
    <w:multiLevelType w:val="multilevel"/>
    <w:tmpl w:val="DF706804"/>
    <w:lvl w:ilvl="0">
      <w:start w:val="1"/>
      <w:numFmt w:val="decimal"/>
      <w:lvlText w:val="%1."/>
      <w:lvlJc w:val="left"/>
      <w:pPr>
        <w:tabs>
          <w:tab w:val="num" w:pos="643"/>
        </w:tabs>
        <w:ind w:left="643" w:hanging="360"/>
      </w:pPr>
      <w:rPr>
        <w:rFonts w:hint="default"/>
        <w:b/>
      </w:r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494C39"/>
    <w:multiLevelType w:val="hybridMultilevel"/>
    <w:tmpl w:val="DB0E220A"/>
    <w:lvl w:ilvl="0" w:tplc="40090001">
      <w:start w:val="1"/>
      <w:numFmt w:val="bullet"/>
      <w:lvlText w:val=""/>
      <w:lvlJc w:val="left"/>
      <w:pPr>
        <w:ind w:left="1647" w:hanging="360"/>
      </w:pPr>
      <w:rPr>
        <w:rFonts w:ascii="Symbol" w:hAnsi="Symbol" w:hint="default"/>
      </w:rPr>
    </w:lvl>
    <w:lvl w:ilvl="1" w:tplc="40090003" w:tentative="1">
      <w:start w:val="1"/>
      <w:numFmt w:val="bullet"/>
      <w:lvlText w:val="o"/>
      <w:lvlJc w:val="left"/>
      <w:pPr>
        <w:ind w:left="2367" w:hanging="360"/>
      </w:pPr>
      <w:rPr>
        <w:rFonts w:ascii="Courier New" w:hAnsi="Courier New" w:cs="Courier New" w:hint="default"/>
      </w:rPr>
    </w:lvl>
    <w:lvl w:ilvl="2" w:tplc="40090005" w:tentative="1">
      <w:start w:val="1"/>
      <w:numFmt w:val="bullet"/>
      <w:lvlText w:val=""/>
      <w:lvlJc w:val="left"/>
      <w:pPr>
        <w:ind w:left="3087" w:hanging="360"/>
      </w:pPr>
      <w:rPr>
        <w:rFonts w:ascii="Wingdings" w:hAnsi="Wingdings" w:hint="default"/>
      </w:rPr>
    </w:lvl>
    <w:lvl w:ilvl="3" w:tplc="40090001" w:tentative="1">
      <w:start w:val="1"/>
      <w:numFmt w:val="bullet"/>
      <w:lvlText w:val=""/>
      <w:lvlJc w:val="left"/>
      <w:pPr>
        <w:ind w:left="3807" w:hanging="360"/>
      </w:pPr>
      <w:rPr>
        <w:rFonts w:ascii="Symbol" w:hAnsi="Symbol" w:hint="default"/>
      </w:rPr>
    </w:lvl>
    <w:lvl w:ilvl="4" w:tplc="40090003" w:tentative="1">
      <w:start w:val="1"/>
      <w:numFmt w:val="bullet"/>
      <w:lvlText w:val="o"/>
      <w:lvlJc w:val="left"/>
      <w:pPr>
        <w:ind w:left="4527" w:hanging="360"/>
      </w:pPr>
      <w:rPr>
        <w:rFonts w:ascii="Courier New" w:hAnsi="Courier New" w:cs="Courier New" w:hint="default"/>
      </w:rPr>
    </w:lvl>
    <w:lvl w:ilvl="5" w:tplc="40090005" w:tentative="1">
      <w:start w:val="1"/>
      <w:numFmt w:val="bullet"/>
      <w:lvlText w:val=""/>
      <w:lvlJc w:val="left"/>
      <w:pPr>
        <w:ind w:left="5247" w:hanging="360"/>
      </w:pPr>
      <w:rPr>
        <w:rFonts w:ascii="Wingdings" w:hAnsi="Wingdings" w:hint="default"/>
      </w:rPr>
    </w:lvl>
    <w:lvl w:ilvl="6" w:tplc="40090001" w:tentative="1">
      <w:start w:val="1"/>
      <w:numFmt w:val="bullet"/>
      <w:lvlText w:val=""/>
      <w:lvlJc w:val="left"/>
      <w:pPr>
        <w:ind w:left="5967" w:hanging="360"/>
      </w:pPr>
      <w:rPr>
        <w:rFonts w:ascii="Symbol" w:hAnsi="Symbol" w:hint="default"/>
      </w:rPr>
    </w:lvl>
    <w:lvl w:ilvl="7" w:tplc="40090003" w:tentative="1">
      <w:start w:val="1"/>
      <w:numFmt w:val="bullet"/>
      <w:lvlText w:val="o"/>
      <w:lvlJc w:val="left"/>
      <w:pPr>
        <w:ind w:left="6687" w:hanging="360"/>
      </w:pPr>
      <w:rPr>
        <w:rFonts w:ascii="Courier New" w:hAnsi="Courier New" w:cs="Courier New" w:hint="default"/>
      </w:rPr>
    </w:lvl>
    <w:lvl w:ilvl="8" w:tplc="40090005" w:tentative="1">
      <w:start w:val="1"/>
      <w:numFmt w:val="bullet"/>
      <w:lvlText w:val=""/>
      <w:lvlJc w:val="left"/>
      <w:pPr>
        <w:ind w:left="7407" w:hanging="360"/>
      </w:pPr>
      <w:rPr>
        <w:rFonts w:ascii="Wingdings" w:hAnsi="Wingdings" w:hint="default"/>
      </w:rPr>
    </w:lvl>
  </w:abstractNum>
  <w:abstractNum w:abstractNumId="21" w15:restartNumberingAfterBreak="0">
    <w:nsid w:val="644F6434"/>
    <w:multiLevelType w:val="hybridMultilevel"/>
    <w:tmpl w:val="07964666"/>
    <w:lvl w:ilvl="0" w:tplc="0AC0ABB0">
      <w:start w:val="1"/>
      <w:numFmt w:val="bullet"/>
      <w:pStyle w:val="Bulletcopywithparaspace"/>
      <w:lvlText w:val="►"/>
      <w:lvlJc w:val="left"/>
      <w:pPr>
        <w:tabs>
          <w:tab w:val="num" w:pos="1080"/>
        </w:tabs>
        <w:ind w:left="1080" w:hanging="360"/>
      </w:pPr>
      <w:rPr>
        <w:rFonts w:ascii="Arial" w:hAnsi="Arial" w:hint="default"/>
        <w:color w:val="000000"/>
        <w:sz w:val="14"/>
        <w:szCs w:val="14"/>
      </w:rPr>
    </w:lvl>
    <w:lvl w:ilvl="1" w:tplc="04090003">
      <w:start w:val="1"/>
      <w:numFmt w:val="bullet"/>
      <w:lvlText w:val="o"/>
      <w:lvlJc w:val="left"/>
      <w:pPr>
        <w:tabs>
          <w:tab w:val="num" w:pos="1080"/>
        </w:tabs>
        <w:ind w:left="1080" w:hanging="360"/>
      </w:pPr>
      <w:rPr>
        <w:rFonts w:ascii="Courier New" w:hAnsi="Courier New" w:cs="Courier New" w:hint="default"/>
      </w:rPr>
    </w:lvl>
    <w:lvl w:ilvl="2" w:tplc="0AC0ABB0">
      <w:start w:val="1"/>
      <w:numFmt w:val="bullet"/>
      <w:lvlText w:val="►"/>
      <w:lvlJc w:val="left"/>
      <w:pPr>
        <w:tabs>
          <w:tab w:val="num" w:pos="1800"/>
        </w:tabs>
        <w:ind w:left="1800" w:hanging="360"/>
      </w:pPr>
      <w:rPr>
        <w:rFonts w:ascii="Arial" w:hAnsi="Arial" w:hint="default"/>
        <w:b w:val="0"/>
        <w:color w:val="000000"/>
        <w:sz w:val="14"/>
        <w:szCs w:val="14"/>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9397B44"/>
    <w:multiLevelType w:val="hybridMultilevel"/>
    <w:tmpl w:val="FA46E12E"/>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color w:val="auto"/>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6FE2067E"/>
    <w:multiLevelType w:val="hybridMultilevel"/>
    <w:tmpl w:val="11F0A050"/>
    <w:lvl w:ilvl="0" w:tplc="11B49BAE">
      <w:start w:val="1"/>
      <w:numFmt w:val="decimal"/>
      <w:pStyle w:val="Heading1"/>
      <w:lvlText w:val="%1."/>
      <w:lvlJc w:val="left"/>
      <w:pPr>
        <w:tabs>
          <w:tab w:val="num" w:pos="360"/>
        </w:tabs>
        <w:ind w:left="360" w:hanging="360"/>
      </w:pPr>
      <w:rPr>
        <w:sz w:val="28"/>
        <w:szCs w:val="28"/>
      </w:rPr>
    </w:lvl>
    <w:lvl w:ilvl="1" w:tplc="04090001" w:tentative="1">
      <w:start w:val="1"/>
      <w:numFmt w:val="lowerLetter"/>
      <w:lvlText w:val="%2."/>
      <w:lvlJc w:val="left"/>
      <w:pPr>
        <w:tabs>
          <w:tab w:val="num" w:pos="1734"/>
        </w:tabs>
        <w:ind w:left="1734" w:hanging="360"/>
      </w:pPr>
    </w:lvl>
    <w:lvl w:ilvl="2" w:tplc="0409001B" w:tentative="1">
      <w:start w:val="1"/>
      <w:numFmt w:val="lowerRoman"/>
      <w:lvlText w:val="%3."/>
      <w:lvlJc w:val="right"/>
      <w:pPr>
        <w:tabs>
          <w:tab w:val="num" w:pos="2454"/>
        </w:tabs>
        <w:ind w:left="2454" w:hanging="180"/>
      </w:pPr>
    </w:lvl>
    <w:lvl w:ilvl="3" w:tplc="0409000F" w:tentative="1">
      <w:start w:val="1"/>
      <w:numFmt w:val="decimal"/>
      <w:lvlText w:val="%4."/>
      <w:lvlJc w:val="left"/>
      <w:pPr>
        <w:tabs>
          <w:tab w:val="num" w:pos="3174"/>
        </w:tabs>
        <w:ind w:left="3174" w:hanging="360"/>
      </w:pPr>
    </w:lvl>
    <w:lvl w:ilvl="4" w:tplc="04090019" w:tentative="1">
      <w:start w:val="1"/>
      <w:numFmt w:val="lowerLetter"/>
      <w:lvlText w:val="%5."/>
      <w:lvlJc w:val="left"/>
      <w:pPr>
        <w:tabs>
          <w:tab w:val="num" w:pos="3894"/>
        </w:tabs>
        <w:ind w:left="3894" w:hanging="360"/>
      </w:pPr>
    </w:lvl>
    <w:lvl w:ilvl="5" w:tplc="0409001B" w:tentative="1">
      <w:start w:val="1"/>
      <w:numFmt w:val="lowerRoman"/>
      <w:lvlText w:val="%6."/>
      <w:lvlJc w:val="right"/>
      <w:pPr>
        <w:tabs>
          <w:tab w:val="num" w:pos="4614"/>
        </w:tabs>
        <w:ind w:left="4614" w:hanging="180"/>
      </w:pPr>
    </w:lvl>
    <w:lvl w:ilvl="6" w:tplc="0409000F" w:tentative="1">
      <w:start w:val="1"/>
      <w:numFmt w:val="decimal"/>
      <w:lvlText w:val="%7."/>
      <w:lvlJc w:val="left"/>
      <w:pPr>
        <w:tabs>
          <w:tab w:val="num" w:pos="5334"/>
        </w:tabs>
        <w:ind w:left="5334" w:hanging="360"/>
      </w:pPr>
    </w:lvl>
    <w:lvl w:ilvl="7" w:tplc="04090019" w:tentative="1">
      <w:start w:val="1"/>
      <w:numFmt w:val="lowerLetter"/>
      <w:lvlText w:val="%8."/>
      <w:lvlJc w:val="left"/>
      <w:pPr>
        <w:tabs>
          <w:tab w:val="num" w:pos="6054"/>
        </w:tabs>
        <w:ind w:left="6054" w:hanging="360"/>
      </w:pPr>
    </w:lvl>
    <w:lvl w:ilvl="8" w:tplc="0409001B" w:tentative="1">
      <w:start w:val="1"/>
      <w:numFmt w:val="lowerRoman"/>
      <w:lvlText w:val="%9."/>
      <w:lvlJc w:val="right"/>
      <w:pPr>
        <w:tabs>
          <w:tab w:val="num" w:pos="6774"/>
        </w:tabs>
        <w:ind w:left="6774" w:hanging="180"/>
      </w:pPr>
    </w:lvl>
  </w:abstractNum>
  <w:abstractNum w:abstractNumId="24" w15:restartNumberingAfterBreak="0">
    <w:nsid w:val="706A627B"/>
    <w:multiLevelType w:val="hybridMultilevel"/>
    <w:tmpl w:val="28AA8878"/>
    <w:lvl w:ilvl="0" w:tplc="DE4CC1F8">
      <w:start w:val="1"/>
      <w:numFmt w:val="bullet"/>
      <w:lvlText w:val="►"/>
      <w:lvlJc w:val="left"/>
      <w:pPr>
        <w:tabs>
          <w:tab w:val="num" w:pos="720"/>
        </w:tabs>
        <w:ind w:left="720" w:hanging="360"/>
      </w:pPr>
      <w:rPr>
        <w:rFonts w:ascii="Arial" w:hAnsi="Arial" w:hint="default"/>
      </w:rPr>
    </w:lvl>
    <w:lvl w:ilvl="1" w:tplc="40090001">
      <w:start w:val="1"/>
      <w:numFmt w:val="bullet"/>
      <w:lvlText w:val=""/>
      <w:lvlJc w:val="left"/>
      <w:pPr>
        <w:tabs>
          <w:tab w:val="num" w:pos="1440"/>
        </w:tabs>
        <w:ind w:left="1440" w:hanging="360"/>
      </w:pPr>
      <w:rPr>
        <w:rFonts w:ascii="Symbol" w:hAnsi="Symbol" w:hint="default"/>
      </w:rPr>
    </w:lvl>
    <w:lvl w:ilvl="2" w:tplc="483C9724" w:tentative="1">
      <w:start w:val="1"/>
      <w:numFmt w:val="bullet"/>
      <w:lvlText w:val="►"/>
      <w:lvlJc w:val="left"/>
      <w:pPr>
        <w:tabs>
          <w:tab w:val="num" w:pos="2160"/>
        </w:tabs>
        <w:ind w:left="2160" w:hanging="360"/>
      </w:pPr>
      <w:rPr>
        <w:rFonts w:ascii="Arial" w:hAnsi="Arial" w:hint="default"/>
      </w:rPr>
    </w:lvl>
    <w:lvl w:ilvl="3" w:tplc="E8DCF752" w:tentative="1">
      <w:start w:val="1"/>
      <w:numFmt w:val="bullet"/>
      <w:lvlText w:val="►"/>
      <w:lvlJc w:val="left"/>
      <w:pPr>
        <w:tabs>
          <w:tab w:val="num" w:pos="2880"/>
        </w:tabs>
        <w:ind w:left="2880" w:hanging="360"/>
      </w:pPr>
      <w:rPr>
        <w:rFonts w:ascii="Arial" w:hAnsi="Arial" w:hint="default"/>
      </w:rPr>
    </w:lvl>
    <w:lvl w:ilvl="4" w:tplc="C66EE354" w:tentative="1">
      <w:start w:val="1"/>
      <w:numFmt w:val="bullet"/>
      <w:lvlText w:val="►"/>
      <w:lvlJc w:val="left"/>
      <w:pPr>
        <w:tabs>
          <w:tab w:val="num" w:pos="3600"/>
        </w:tabs>
        <w:ind w:left="3600" w:hanging="360"/>
      </w:pPr>
      <w:rPr>
        <w:rFonts w:ascii="Arial" w:hAnsi="Arial" w:hint="default"/>
      </w:rPr>
    </w:lvl>
    <w:lvl w:ilvl="5" w:tplc="BE2C2394" w:tentative="1">
      <w:start w:val="1"/>
      <w:numFmt w:val="bullet"/>
      <w:lvlText w:val="►"/>
      <w:lvlJc w:val="left"/>
      <w:pPr>
        <w:tabs>
          <w:tab w:val="num" w:pos="4320"/>
        </w:tabs>
        <w:ind w:left="4320" w:hanging="360"/>
      </w:pPr>
      <w:rPr>
        <w:rFonts w:ascii="Arial" w:hAnsi="Arial" w:hint="default"/>
      </w:rPr>
    </w:lvl>
    <w:lvl w:ilvl="6" w:tplc="554CB7C6" w:tentative="1">
      <w:start w:val="1"/>
      <w:numFmt w:val="bullet"/>
      <w:lvlText w:val="►"/>
      <w:lvlJc w:val="left"/>
      <w:pPr>
        <w:tabs>
          <w:tab w:val="num" w:pos="5040"/>
        </w:tabs>
        <w:ind w:left="5040" w:hanging="360"/>
      </w:pPr>
      <w:rPr>
        <w:rFonts w:ascii="Arial" w:hAnsi="Arial" w:hint="default"/>
      </w:rPr>
    </w:lvl>
    <w:lvl w:ilvl="7" w:tplc="DB3C410C" w:tentative="1">
      <w:start w:val="1"/>
      <w:numFmt w:val="bullet"/>
      <w:lvlText w:val="►"/>
      <w:lvlJc w:val="left"/>
      <w:pPr>
        <w:tabs>
          <w:tab w:val="num" w:pos="5760"/>
        </w:tabs>
        <w:ind w:left="5760" w:hanging="360"/>
      </w:pPr>
      <w:rPr>
        <w:rFonts w:ascii="Arial" w:hAnsi="Arial" w:hint="default"/>
      </w:rPr>
    </w:lvl>
    <w:lvl w:ilvl="8" w:tplc="E62A78F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5A875EA"/>
    <w:multiLevelType w:val="hybridMultilevel"/>
    <w:tmpl w:val="87A0A53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7C21A0D"/>
    <w:multiLevelType w:val="hybridMultilevel"/>
    <w:tmpl w:val="7CAC7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7" w15:restartNumberingAfterBreak="0">
    <w:nsid w:val="78214A4B"/>
    <w:multiLevelType w:val="hybridMultilevel"/>
    <w:tmpl w:val="E52A1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8F30D8"/>
    <w:multiLevelType w:val="multilevel"/>
    <w:tmpl w:val="7B6C7702"/>
    <w:styleLink w:val="ParaNumbering"/>
    <w:lvl w:ilvl="0">
      <w:start w:val="1"/>
      <w:numFmt w:val="decimal"/>
      <w:lvlRestart w:val="0"/>
      <w:lvlText w:val=""/>
      <w:lvlJc w:val="left"/>
      <w:pPr>
        <w:tabs>
          <w:tab w:val="num" w:pos="0"/>
        </w:tabs>
        <w:ind w:left="0" w:firstLine="0"/>
      </w:pPr>
      <w:rPr>
        <w:b/>
        <w:color w:val="7F7E82"/>
        <w:sz w:val="32"/>
      </w:rPr>
    </w:lvl>
    <w:lvl w:ilvl="1">
      <w:start w:val="1"/>
      <w:numFmt w:val="decimal"/>
      <w:lvlText w:val=""/>
      <w:lvlJc w:val="left"/>
      <w:pPr>
        <w:tabs>
          <w:tab w:val="num" w:pos="0"/>
        </w:tabs>
        <w:ind w:left="0" w:firstLine="0"/>
      </w:pPr>
      <w:rPr>
        <w:rFonts w:hint="default"/>
        <w:b/>
        <w:color w:val="000000"/>
        <w:sz w:val="28"/>
      </w:rPr>
    </w:lvl>
    <w:lvl w:ilvl="2">
      <w:start w:val="1"/>
      <w:numFmt w:val="decimal"/>
      <w:lvlRestart w:val="1"/>
      <w:lvlText w:val=""/>
      <w:lvlJc w:val="left"/>
      <w:pPr>
        <w:tabs>
          <w:tab w:val="num" w:pos="0"/>
        </w:tabs>
        <w:ind w:left="0" w:firstLine="0"/>
      </w:pPr>
      <w:rPr>
        <w:rFonts w:hint="default"/>
        <w:b/>
        <w:color w:val="000000"/>
        <w:sz w:val="24"/>
      </w:rPr>
    </w:lvl>
    <w:lvl w:ilvl="3">
      <w:start w:val="1"/>
      <w:numFmt w:val="decimal"/>
      <w:lvlRestart w:val="1"/>
      <w:lvlText w:val=""/>
      <w:lvlJc w:val="left"/>
      <w:pPr>
        <w:tabs>
          <w:tab w:val="num" w:pos="0"/>
        </w:tabs>
        <w:ind w:left="0" w:firstLine="0"/>
      </w:pPr>
      <w:rPr>
        <w:rFonts w:hint="default"/>
        <w:b/>
        <w:color w:val="000000"/>
        <w:sz w:val="20"/>
      </w:rPr>
    </w:lvl>
    <w:lvl w:ilvl="4">
      <w:start w:val="1"/>
      <w:numFmt w:val="decimal"/>
      <w:lvlRestart w:val="1"/>
      <w:pStyle w:val="EYBodytextwithparaspace"/>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29" w15:restartNumberingAfterBreak="0">
    <w:nsid w:val="7EC23827"/>
    <w:multiLevelType w:val="hybridMultilevel"/>
    <w:tmpl w:val="EE5826D6"/>
    <w:lvl w:ilvl="0" w:tplc="F71809F6">
      <w:start w:val="1"/>
      <w:numFmt w:val="decimal"/>
      <w:lvlText w:val="%1."/>
      <w:lvlJc w:val="left"/>
      <w:pPr>
        <w:ind w:left="1287" w:hanging="360"/>
      </w:pPr>
      <w:rPr>
        <w:rFont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num w:numId="1">
    <w:abstractNumId w:val="8"/>
  </w:num>
  <w:num w:numId="2">
    <w:abstractNumId w:val="23"/>
  </w:num>
  <w:num w:numId="3">
    <w:abstractNumId w:val="28"/>
  </w:num>
  <w:num w:numId="4">
    <w:abstractNumId w:val="3"/>
  </w:num>
  <w:num w:numId="5">
    <w:abstractNumId w:val="16"/>
  </w:num>
  <w:num w:numId="6">
    <w:abstractNumId w:val="6"/>
  </w:num>
  <w:num w:numId="7">
    <w:abstractNumId w:val="1"/>
  </w:num>
  <w:num w:numId="8">
    <w:abstractNumId w:val="29"/>
  </w:num>
  <w:num w:numId="9">
    <w:abstractNumId w:val="14"/>
  </w:num>
  <w:num w:numId="10">
    <w:abstractNumId w:val="15"/>
  </w:num>
  <w:num w:numId="11">
    <w:abstractNumId w:val="11"/>
  </w:num>
  <w:num w:numId="12">
    <w:abstractNumId w:val="18"/>
  </w:num>
  <w:num w:numId="13">
    <w:abstractNumId w:val="0"/>
  </w:num>
  <w:num w:numId="14">
    <w:abstractNumId w:val="19"/>
  </w:num>
  <w:num w:numId="15">
    <w:abstractNumId w:val="21"/>
  </w:num>
  <w:num w:numId="16">
    <w:abstractNumId w:val="7"/>
  </w:num>
  <w:num w:numId="17">
    <w:abstractNumId w:val="17"/>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2"/>
  </w:num>
  <w:num w:numId="21">
    <w:abstractNumId w:val="24"/>
  </w:num>
  <w:num w:numId="22">
    <w:abstractNumId w:val="27"/>
  </w:num>
  <w:num w:numId="23">
    <w:abstractNumId w:val="5"/>
  </w:num>
  <w:num w:numId="24">
    <w:abstractNumId w:val="22"/>
  </w:num>
  <w:num w:numId="25">
    <w:abstractNumId w:val="9"/>
  </w:num>
  <w:num w:numId="26">
    <w:abstractNumId w:val="2"/>
  </w:num>
  <w:num w:numId="27">
    <w:abstractNumId w:val="4"/>
  </w:num>
  <w:num w:numId="28">
    <w:abstractNumId w:val="10"/>
  </w:num>
  <w:num w:numId="29">
    <w:abstractNumId w:val="13"/>
  </w:num>
  <w:num w:numId="30">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sjA3NjEzMzc3MTdT0lEKTi0uzszPAykwrAUAL6A2viwAAAA="/>
  </w:docVars>
  <w:rsids>
    <w:rsidRoot w:val="007A7E0E"/>
    <w:rsid w:val="00000A46"/>
    <w:rsid w:val="00000DAD"/>
    <w:rsid w:val="00000E42"/>
    <w:rsid w:val="00000F72"/>
    <w:rsid w:val="00001FD7"/>
    <w:rsid w:val="000029F3"/>
    <w:rsid w:val="00004494"/>
    <w:rsid w:val="00006956"/>
    <w:rsid w:val="000069BE"/>
    <w:rsid w:val="000105F6"/>
    <w:rsid w:val="0001160E"/>
    <w:rsid w:val="00011BEA"/>
    <w:rsid w:val="00011C77"/>
    <w:rsid w:val="00011D83"/>
    <w:rsid w:val="00011E8E"/>
    <w:rsid w:val="00012703"/>
    <w:rsid w:val="00012BE0"/>
    <w:rsid w:val="00013654"/>
    <w:rsid w:val="0001378F"/>
    <w:rsid w:val="00013F08"/>
    <w:rsid w:val="00014285"/>
    <w:rsid w:val="00015196"/>
    <w:rsid w:val="00015B3C"/>
    <w:rsid w:val="00015BC8"/>
    <w:rsid w:val="00015D79"/>
    <w:rsid w:val="000161A4"/>
    <w:rsid w:val="000162FE"/>
    <w:rsid w:val="000163A8"/>
    <w:rsid w:val="000164B1"/>
    <w:rsid w:val="000203DA"/>
    <w:rsid w:val="000209F7"/>
    <w:rsid w:val="0002143E"/>
    <w:rsid w:val="0002152D"/>
    <w:rsid w:val="00021B78"/>
    <w:rsid w:val="00021FD3"/>
    <w:rsid w:val="0002243D"/>
    <w:rsid w:val="00022A1D"/>
    <w:rsid w:val="0002341F"/>
    <w:rsid w:val="00023EF5"/>
    <w:rsid w:val="00023F54"/>
    <w:rsid w:val="00024DC6"/>
    <w:rsid w:val="0002565B"/>
    <w:rsid w:val="00025CEE"/>
    <w:rsid w:val="000264A5"/>
    <w:rsid w:val="000333BC"/>
    <w:rsid w:val="00035083"/>
    <w:rsid w:val="000350C5"/>
    <w:rsid w:val="00035455"/>
    <w:rsid w:val="00035AD8"/>
    <w:rsid w:val="00036B2B"/>
    <w:rsid w:val="00037923"/>
    <w:rsid w:val="00037F6D"/>
    <w:rsid w:val="00040832"/>
    <w:rsid w:val="000417BC"/>
    <w:rsid w:val="0004257D"/>
    <w:rsid w:val="00043052"/>
    <w:rsid w:val="00043355"/>
    <w:rsid w:val="00043DA2"/>
    <w:rsid w:val="0004438F"/>
    <w:rsid w:val="00044977"/>
    <w:rsid w:val="000460C1"/>
    <w:rsid w:val="000461A3"/>
    <w:rsid w:val="0004644B"/>
    <w:rsid w:val="0004660F"/>
    <w:rsid w:val="00047D1B"/>
    <w:rsid w:val="000522D4"/>
    <w:rsid w:val="00052EF5"/>
    <w:rsid w:val="000547F5"/>
    <w:rsid w:val="00054A33"/>
    <w:rsid w:val="000559D5"/>
    <w:rsid w:val="00056049"/>
    <w:rsid w:val="00056B9A"/>
    <w:rsid w:val="00056EE5"/>
    <w:rsid w:val="00057BF9"/>
    <w:rsid w:val="00057E37"/>
    <w:rsid w:val="000603EF"/>
    <w:rsid w:val="000615F9"/>
    <w:rsid w:val="000616C0"/>
    <w:rsid w:val="00061F0E"/>
    <w:rsid w:val="000626DD"/>
    <w:rsid w:val="000627B3"/>
    <w:rsid w:val="00062A38"/>
    <w:rsid w:val="00063625"/>
    <w:rsid w:val="00063FD8"/>
    <w:rsid w:val="0006412D"/>
    <w:rsid w:val="00064178"/>
    <w:rsid w:val="000643D9"/>
    <w:rsid w:val="00065C85"/>
    <w:rsid w:val="00066B22"/>
    <w:rsid w:val="000674E2"/>
    <w:rsid w:val="0006765B"/>
    <w:rsid w:val="00070C85"/>
    <w:rsid w:val="0007137D"/>
    <w:rsid w:val="0007170F"/>
    <w:rsid w:val="000718B4"/>
    <w:rsid w:val="00071CA6"/>
    <w:rsid w:val="00071F01"/>
    <w:rsid w:val="00072505"/>
    <w:rsid w:val="0007428C"/>
    <w:rsid w:val="000742B3"/>
    <w:rsid w:val="0007519D"/>
    <w:rsid w:val="00076B28"/>
    <w:rsid w:val="00077B44"/>
    <w:rsid w:val="00077B8B"/>
    <w:rsid w:val="00077C5E"/>
    <w:rsid w:val="00077DFF"/>
    <w:rsid w:val="00080949"/>
    <w:rsid w:val="00081F6E"/>
    <w:rsid w:val="000820AD"/>
    <w:rsid w:val="00083915"/>
    <w:rsid w:val="00083D31"/>
    <w:rsid w:val="00083D5C"/>
    <w:rsid w:val="00083F9A"/>
    <w:rsid w:val="00084236"/>
    <w:rsid w:val="00084309"/>
    <w:rsid w:val="0008473F"/>
    <w:rsid w:val="00084BCF"/>
    <w:rsid w:val="000854E5"/>
    <w:rsid w:val="00085D10"/>
    <w:rsid w:val="0008600C"/>
    <w:rsid w:val="0008659F"/>
    <w:rsid w:val="0008738A"/>
    <w:rsid w:val="00090456"/>
    <w:rsid w:val="00090AEA"/>
    <w:rsid w:val="0009128F"/>
    <w:rsid w:val="00091B40"/>
    <w:rsid w:val="00091EDA"/>
    <w:rsid w:val="00092D09"/>
    <w:rsid w:val="00093357"/>
    <w:rsid w:val="00093396"/>
    <w:rsid w:val="00094AE5"/>
    <w:rsid w:val="00094B67"/>
    <w:rsid w:val="00095161"/>
    <w:rsid w:val="00095AF6"/>
    <w:rsid w:val="00095B25"/>
    <w:rsid w:val="00096EBE"/>
    <w:rsid w:val="000970B4"/>
    <w:rsid w:val="00097217"/>
    <w:rsid w:val="0009752B"/>
    <w:rsid w:val="000A03DE"/>
    <w:rsid w:val="000A0604"/>
    <w:rsid w:val="000A0B15"/>
    <w:rsid w:val="000A245E"/>
    <w:rsid w:val="000A56AB"/>
    <w:rsid w:val="000B0B39"/>
    <w:rsid w:val="000B19F2"/>
    <w:rsid w:val="000B1A08"/>
    <w:rsid w:val="000B1C87"/>
    <w:rsid w:val="000B2655"/>
    <w:rsid w:val="000B2763"/>
    <w:rsid w:val="000B385D"/>
    <w:rsid w:val="000B4B34"/>
    <w:rsid w:val="000B4B5C"/>
    <w:rsid w:val="000B5360"/>
    <w:rsid w:val="000B585C"/>
    <w:rsid w:val="000B5CFA"/>
    <w:rsid w:val="000B62DE"/>
    <w:rsid w:val="000B6DB2"/>
    <w:rsid w:val="000C03A9"/>
    <w:rsid w:val="000C211A"/>
    <w:rsid w:val="000C3795"/>
    <w:rsid w:val="000C4024"/>
    <w:rsid w:val="000C49B0"/>
    <w:rsid w:val="000C56F5"/>
    <w:rsid w:val="000C6730"/>
    <w:rsid w:val="000C7BC5"/>
    <w:rsid w:val="000D0E27"/>
    <w:rsid w:val="000D1E9F"/>
    <w:rsid w:val="000D215A"/>
    <w:rsid w:val="000D2746"/>
    <w:rsid w:val="000D3FD5"/>
    <w:rsid w:val="000D4245"/>
    <w:rsid w:val="000D48DB"/>
    <w:rsid w:val="000D4937"/>
    <w:rsid w:val="000D5F79"/>
    <w:rsid w:val="000E04A2"/>
    <w:rsid w:val="000E117D"/>
    <w:rsid w:val="000E1537"/>
    <w:rsid w:val="000E18AF"/>
    <w:rsid w:val="000E24F6"/>
    <w:rsid w:val="000E2799"/>
    <w:rsid w:val="000E3057"/>
    <w:rsid w:val="000E4090"/>
    <w:rsid w:val="000E45B9"/>
    <w:rsid w:val="000E59A6"/>
    <w:rsid w:val="000E5EF0"/>
    <w:rsid w:val="000E60A8"/>
    <w:rsid w:val="000E662A"/>
    <w:rsid w:val="000E6B99"/>
    <w:rsid w:val="000F076C"/>
    <w:rsid w:val="000F1368"/>
    <w:rsid w:val="000F16DF"/>
    <w:rsid w:val="000F24D0"/>
    <w:rsid w:val="000F25E5"/>
    <w:rsid w:val="000F2C35"/>
    <w:rsid w:val="000F2D55"/>
    <w:rsid w:val="000F32DD"/>
    <w:rsid w:val="000F3B5C"/>
    <w:rsid w:val="000F40EF"/>
    <w:rsid w:val="000F43FC"/>
    <w:rsid w:val="000F5E3B"/>
    <w:rsid w:val="000F607C"/>
    <w:rsid w:val="000F6FBB"/>
    <w:rsid w:val="000F7054"/>
    <w:rsid w:val="000F70C2"/>
    <w:rsid w:val="00100708"/>
    <w:rsid w:val="00101D16"/>
    <w:rsid w:val="00102655"/>
    <w:rsid w:val="0010275D"/>
    <w:rsid w:val="00102DDB"/>
    <w:rsid w:val="0010327E"/>
    <w:rsid w:val="00103AC8"/>
    <w:rsid w:val="00104654"/>
    <w:rsid w:val="0010494C"/>
    <w:rsid w:val="001049B9"/>
    <w:rsid w:val="00104D91"/>
    <w:rsid w:val="00105965"/>
    <w:rsid w:val="001067B2"/>
    <w:rsid w:val="00107EA4"/>
    <w:rsid w:val="0011008F"/>
    <w:rsid w:val="00110F53"/>
    <w:rsid w:val="001129D0"/>
    <w:rsid w:val="00112D47"/>
    <w:rsid w:val="00112F55"/>
    <w:rsid w:val="001132B5"/>
    <w:rsid w:val="0011339A"/>
    <w:rsid w:val="00113C1A"/>
    <w:rsid w:val="001144B4"/>
    <w:rsid w:val="0011481E"/>
    <w:rsid w:val="001161BC"/>
    <w:rsid w:val="001163C5"/>
    <w:rsid w:val="001171B2"/>
    <w:rsid w:val="00117F33"/>
    <w:rsid w:val="00121866"/>
    <w:rsid w:val="00123083"/>
    <w:rsid w:val="001251F8"/>
    <w:rsid w:val="00125B86"/>
    <w:rsid w:val="00126509"/>
    <w:rsid w:val="00127225"/>
    <w:rsid w:val="00127C6F"/>
    <w:rsid w:val="001312A2"/>
    <w:rsid w:val="00131753"/>
    <w:rsid w:val="00131956"/>
    <w:rsid w:val="00132AA3"/>
    <w:rsid w:val="00132CFA"/>
    <w:rsid w:val="0013306B"/>
    <w:rsid w:val="00133264"/>
    <w:rsid w:val="001338BA"/>
    <w:rsid w:val="001338CC"/>
    <w:rsid w:val="00133B52"/>
    <w:rsid w:val="00133EE1"/>
    <w:rsid w:val="001345B4"/>
    <w:rsid w:val="001348F7"/>
    <w:rsid w:val="00135AFB"/>
    <w:rsid w:val="00136E6E"/>
    <w:rsid w:val="00137550"/>
    <w:rsid w:val="0013756F"/>
    <w:rsid w:val="0013797C"/>
    <w:rsid w:val="00137E07"/>
    <w:rsid w:val="001405B1"/>
    <w:rsid w:val="0014166D"/>
    <w:rsid w:val="00141F5F"/>
    <w:rsid w:val="00142188"/>
    <w:rsid w:val="0014283E"/>
    <w:rsid w:val="00142DEF"/>
    <w:rsid w:val="00143708"/>
    <w:rsid w:val="00146D1D"/>
    <w:rsid w:val="001479E2"/>
    <w:rsid w:val="00147F74"/>
    <w:rsid w:val="00153062"/>
    <w:rsid w:val="001530FE"/>
    <w:rsid w:val="00155BAE"/>
    <w:rsid w:val="001567B2"/>
    <w:rsid w:val="0015708A"/>
    <w:rsid w:val="00157A7C"/>
    <w:rsid w:val="00157C08"/>
    <w:rsid w:val="001606FB"/>
    <w:rsid w:val="00160CFB"/>
    <w:rsid w:val="001610FF"/>
    <w:rsid w:val="001631F8"/>
    <w:rsid w:val="001636AB"/>
    <w:rsid w:val="00163E77"/>
    <w:rsid w:val="00164154"/>
    <w:rsid w:val="00164660"/>
    <w:rsid w:val="0016493B"/>
    <w:rsid w:val="00166CF2"/>
    <w:rsid w:val="00166F3C"/>
    <w:rsid w:val="001704DC"/>
    <w:rsid w:val="001708F0"/>
    <w:rsid w:val="00170975"/>
    <w:rsid w:val="00170D10"/>
    <w:rsid w:val="00171F29"/>
    <w:rsid w:val="0017249D"/>
    <w:rsid w:val="00172FD4"/>
    <w:rsid w:val="00173098"/>
    <w:rsid w:val="0017314B"/>
    <w:rsid w:val="00173E2A"/>
    <w:rsid w:val="00174EB7"/>
    <w:rsid w:val="00175327"/>
    <w:rsid w:val="001755E7"/>
    <w:rsid w:val="00176058"/>
    <w:rsid w:val="00177E1A"/>
    <w:rsid w:val="001802AB"/>
    <w:rsid w:val="001803DE"/>
    <w:rsid w:val="001806F4"/>
    <w:rsid w:val="00181256"/>
    <w:rsid w:val="00181410"/>
    <w:rsid w:val="0018238C"/>
    <w:rsid w:val="00182D41"/>
    <w:rsid w:val="00183098"/>
    <w:rsid w:val="0018504A"/>
    <w:rsid w:val="00185823"/>
    <w:rsid w:val="001858AF"/>
    <w:rsid w:val="00185D40"/>
    <w:rsid w:val="00187866"/>
    <w:rsid w:val="00187F24"/>
    <w:rsid w:val="00190C66"/>
    <w:rsid w:val="00190C71"/>
    <w:rsid w:val="001916D1"/>
    <w:rsid w:val="001919C9"/>
    <w:rsid w:val="00191DE5"/>
    <w:rsid w:val="00193300"/>
    <w:rsid w:val="00193E7E"/>
    <w:rsid w:val="001943EF"/>
    <w:rsid w:val="0019476A"/>
    <w:rsid w:val="0019496D"/>
    <w:rsid w:val="0019502B"/>
    <w:rsid w:val="00195067"/>
    <w:rsid w:val="001951B0"/>
    <w:rsid w:val="001957EC"/>
    <w:rsid w:val="00195DB9"/>
    <w:rsid w:val="00196009"/>
    <w:rsid w:val="0019626A"/>
    <w:rsid w:val="001962D5"/>
    <w:rsid w:val="001968C5"/>
    <w:rsid w:val="001978C8"/>
    <w:rsid w:val="00197F69"/>
    <w:rsid w:val="001A1260"/>
    <w:rsid w:val="001A156F"/>
    <w:rsid w:val="001A19F0"/>
    <w:rsid w:val="001A1BD2"/>
    <w:rsid w:val="001A2E15"/>
    <w:rsid w:val="001A3170"/>
    <w:rsid w:val="001A4F7F"/>
    <w:rsid w:val="001A52AE"/>
    <w:rsid w:val="001A6911"/>
    <w:rsid w:val="001A7230"/>
    <w:rsid w:val="001A7876"/>
    <w:rsid w:val="001B14D6"/>
    <w:rsid w:val="001B189D"/>
    <w:rsid w:val="001B2266"/>
    <w:rsid w:val="001B2C20"/>
    <w:rsid w:val="001B3584"/>
    <w:rsid w:val="001B38CF"/>
    <w:rsid w:val="001B3C85"/>
    <w:rsid w:val="001B3EAC"/>
    <w:rsid w:val="001B6294"/>
    <w:rsid w:val="001B6D44"/>
    <w:rsid w:val="001B722C"/>
    <w:rsid w:val="001C0023"/>
    <w:rsid w:val="001C0CFC"/>
    <w:rsid w:val="001C0DE3"/>
    <w:rsid w:val="001C0E63"/>
    <w:rsid w:val="001C24C7"/>
    <w:rsid w:val="001C27CA"/>
    <w:rsid w:val="001C2961"/>
    <w:rsid w:val="001C2B6D"/>
    <w:rsid w:val="001C2E3A"/>
    <w:rsid w:val="001C3768"/>
    <w:rsid w:val="001C3A60"/>
    <w:rsid w:val="001C3AB1"/>
    <w:rsid w:val="001C3EA6"/>
    <w:rsid w:val="001C4A39"/>
    <w:rsid w:val="001C5057"/>
    <w:rsid w:val="001C5169"/>
    <w:rsid w:val="001C58DA"/>
    <w:rsid w:val="001C606A"/>
    <w:rsid w:val="001C61A5"/>
    <w:rsid w:val="001D0578"/>
    <w:rsid w:val="001D0B7A"/>
    <w:rsid w:val="001D18B1"/>
    <w:rsid w:val="001D3D0D"/>
    <w:rsid w:val="001D4F29"/>
    <w:rsid w:val="001D53D8"/>
    <w:rsid w:val="001D5443"/>
    <w:rsid w:val="001D6813"/>
    <w:rsid w:val="001E04E2"/>
    <w:rsid w:val="001E148E"/>
    <w:rsid w:val="001E14E4"/>
    <w:rsid w:val="001E16E2"/>
    <w:rsid w:val="001E2351"/>
    <w:rsid w:val="001E2582"/>
    <w:rsid w:val="001E30E1"/>
    <w:rsid w:val="001E3259"/>
    <w:rsid w:val="001E400B"/>
    <w:rsid w:val="001E48A9"/>
    <w:rsid w:val="001E5147"/>
    <w:rsid w:val="001E55C4"/>
    <w:rsid w:val="001E64FC"/>
    <w:rsid w:val="001E6884"/>
    <w:rsid w:val="001E6926"/>
    <w:rsid w:val="001E7302"/>
    <w:rsid w:val="001E7C38"/>
    <w:rsid w:val="001F15D7"/>
    <w:rsid w:val="001F24AB"/>
    <w:rsid w:val="001F2B65"/>
    <w:rsid w:val="001F2CFD"/>
    <w:rsid w:val="001F2E1B"/>
    <w:rsid w:val="001F327F"/>
    <w:rsid w:val="001F3585"/>
    <w:rsid w:val="001F45F6"/>
    <w:rsid w:val="001F4DAD"/>
    <w:rsid w:val="001F6D9D"/>
    <w:rsid w:val="001F71A7"/>
    <w:rsid w:val="001F76ED"/>
    <w:rsid w:val="002008C6"/>
    <w:rsid w:val="002020ED"/>
    <w:rsid w:val="00202313"/>
    <w:rsid w:val="00204177"/>
    <w:rsid w:val="00204AE5"/>
    <w:rsid w:val="00207773"/>
    <w:rsid w:val="00210327"/>
    <w:rsid w:val="00210A3B"/>
    <w:rsid w:val="00212D09"/>
    <w:rsid w:val="0021373C"/>
    <w:rsid w:val="0021455F"/>
    <w:rsid w:val="00215102"/>
    <w:rsid w:val="00215969"/>
    <w:rsid w:val="00216409"/>
    <w:rsid w:val="00217AE1"/>
    <w:rsid w:val="00217DDF"/>
    <w:rsid w:val="00220C90"/>
    <w:rsid w:val="00220F81"/>
    <w:rsid w:val="00221299"/>
    <w:rsid w:val="0022180D"/>
    <w:rsid w:val="002224C4"/>
    <w:rsid w:val="002229DA"/>
    <w:rsid w:val="0022304B"/>
    <w:rsid w:val="00223119"/>
    <w:rsid w:val="00223162"/>
    <w:rsid w:val="00223948"/>
    <w:rsid w:val="00223C3E"/>
    <w:rsid w:val="0022462E"/>
    <w:rsid w:val="0022500B"/>
    <w:rsid w:val="002264F7"/>
    <w:rsid w:val="0022790E"/>
    <w:rsid w:val="00227E48"/>
    <w:rsid w:val="00230836"/>
    <w:rsid w:val="00230BA6"/>
    <w:rsid w:val="00231AF9"/>
    <w:rsid w:val="00232704"/>
    <w:rsid w:val="0023278C"/>
    <w:rsid w:val="0023396A"/>
    <w:rsid w:val="002339FA"/>
    <w:rsid w:val="00233B75"/>
    <w:rsid w:val="00236FF5"/>
    <w:rsid w:val="00240B72"/>
    <w:rsid w:val="00240E3E"/>
    <w:rsid w:val="00240EC9"/>
    <w:rsid w:val="00241054"/>
    <w:rsid w:val="002413CB"/>
    <w:rsid w:val="00241C79"/>
    <w:rsid w:val="00242784"/>
    <w:rsid w:val="0024302C"/>
    <w:rsid w:val="00243922"/>
    <w:rsid w:val="00243A03"/>
    <w:rsid w:val="00243C8C"/>
    <w:rsid w:val="002443A6"/>
    <w:rsid w:val="002447AE"/>
    <w:rsid w:val="00244D41"/>
    <w:rsid w:val="002456CA"/>
    <w:rsid w:val="0024574D"/>
    <w:rsid w:val="00252C73"/>
    <w:rsid w:val="00253213"/>
    <w:rsid w:val="00253BA1"/>
    <w:rsid w:val="00254344"/>
    <w:rsid w:val="002549F5"/>
    <w:rsid w:val="00255C1B"/>
    <w:rsid w:val="00261EE4"/>
    <w:rsid w:val="00262158"/>
    <w:rsid w:val="00263453"/>
    <w:rsid w:val="00263B59"/>
    <w:rsid w:val="002652C4"/>
    <w:rsid w:val="002655AB"/>
    <w:rsid w:val="002658EA"/>
    <w:rsid w:val="002661D5"/>
    <w:rsid w:val="0026662F"/>
    <w:rsid w:val="00272FF1"/>
    <w:rsid w:val="0027324B"/>
    <w:rsid w:val="00273413"/>
    <w:rsid w:val="0027394F"/>
    <w:rsid w:val="0027423B"/>
    <w:rsid w:val="0027501F"/>
    <w:rsid w:val="00275D60"/>
    <w:rsid w:val="00277282"/>
    <w:rsid w:val="0027738D"/>
    <w:rsid w:val="0027775D"/>
    <w:rsid w:val="0027777C"/>
    <w:rsid w:val="00277C26"/>
    <w:rsid w:val="002804EE"/>
    <w:rsid w:val="00281088"/>
    <w:rsid w:val="00281B74"/>
    <w:rsid w:val="00281BFE"/>
    <w:rsid w:val="00282920"/>
    <w:rsid w:val="00282D36"/>
    <w:rsid w:val="00282FE5"/>
    <w:rsid w:val="00283C42"/>
    <w:rsid w:val="00283D83"/>
    <w:rsid w:val="00284FFB"/>
    <w:rsid w:val="002852BD"/>
    <w:rsid w:val="00285B81"/>
    <w:rsid w:val="00285C47"/>
    <w:rsid w:val="00287D6E"/>
    <w:rsid w:val="002931C5"/>
    <w:rsid w:val="0029349F"/>
    <w:rsid w:val="00293FBD"/>
    <w:rsid w:val="00294373"/>
    <w:rsid w:val="00295E46"/>
    <w:rsid w:val="00295E61"/>
    <w:rsid w:val="00296451"/>
    <w:rsid w:val="002971C8"/>
    <w:rsid w:val="002A04DF"/>
    <w:rsid w:val="002A0ADC"/>
    <w:rsid w:val="002A1E3E"/>
    <w:rsid w:val="002A27E5"/>
    <w:rsid w:val="002A2815"/>
    <w:rsid w:val="002A3666"/>
    <w:rsid w:val="002A3787"/>
    <w:rsid w:val="002A3A4A"/>
    <w:rsid w:val="002A49C7"/>
    <w:rsid w:val="002A4C9D"/>
    <w:rsid w:val="002A696F"/>
    <w:rsid w:val="002A6973"/>
    <w:rsid w:val="002A7FC3"/>
    <w:rsid w:val="002B029B"/>
    <w:rsid w:val="002B1A3B"/>
    <w:rsid w:val="002B23CD"/>
    <w:rsid w:val="002B28DB"/>
    <w:rsid w:val="002B29B0"/>
    <w:rsid w:val="002B2F9C"/>
    <w:rsid w:val="002B3664"/>
    <w:rsid w:val="002B5455"/>
    <w:rsid w:val="002B55E3"/>
    <w:rsid w:val="002B5F3E"/>
    <w:rsid w:val="002B6BB2"/>
    <w:rsid w:val="002B6F2E"/>
    <w:rsid w:val="002C0553"/>
    <w:rsid w:val="002C075B"/>
    <w:rsid w:val="002C2963"/>
    <w:rsid w:val="002C3A67"/>
    <w:rsid w:val="002C3BF4"/>
    <w:rsid w:val="002C4B5D"/>
    <w:rsid w:val="002C4BBA"/>
    <w:rsid w:val="002C4E5A"/>
    <w:rsid w:val="002C4E88"/>
    <w:rsid w:val="002C5236"/>
    <w:rsid w:val="002C588C"/>
    <w:rsid w:val="002C6036"/>
    <w:rsid w:val="002D02F0"/>
    <w:rsid w:val="002D0334"/>
    <w:rsid w:val="002D07A3"/>
    <w:rsid w:val="002D089C"/>
    <w:rsid w:val="002D12BF"/>
    <w:rsid w:val="002D12FF"/>
    <w:rsid w:val="002D1498"/>
    <w:rsid w:val="002D1A37"/>
    <w:rsid w:val="002D28E4"/>
    <w:rsid w:val="002D4866"/>
    <w:rsid w:val="002D4C0D"/>
    <w:rsid w:val="002D5715"/>
    <w:rsid w:val="002D5733"/>
    <w:rsid w:val="002D5D2F"/>
    <w:rsid w:val="002D6D19"/>
    <w:rsid w:val="002D6EF2"/>
    <w:rsid w:val="002D763F"/>
    <w:rsid w:val="002D7E54"/>
    <w:rsid w:val="002E0598"/>
    <w:rsid w:val="002E067E"/>
    <w:rsid w:val="002E13CC"/>
    <w:rsid w:val="002E1970"/>
    <w:rsid w:val="002E1CFD"/>
    <w:rsid w:val="002E4103"/>
    <w:rsid w:val="002E4337"/>
    <w:rsid w:val="002E4816"/>
    <w:rsid w:val="002E513B"/>
    <w:rsid w:val="002E5B65"/>
    <w:rsid w:val="002E6A7F"/>
    <w:rsid w:val="002E7926"/>
    <w:rsid w:val="002F22CF"/>
    <w:rsid w:val="002F3375"/>
    <w:rsid w:val="002F4352"/>
    <w:rsid w:val="002F47D3"/>
    <w:rsid w:val="002F5B2C"/>
    <w:rsid w:val="002F798B"/>
    <w:rsid w:val="00300AF2"/>
    <w:rsid w:val="00300B69"/>
    <w:rsid w:val="00301614"/>
    <w:rsid w:val="00301EF6"/>
    <w:rsid w:val="0030278C"/>
    <w:rsid w:val="003032CD"/>
    <w:rsid w:val="00304779"/>
    <w:rsid w:val="00304FC2"/>
    <w:rsid w:val="003058E6"/>
    <w:rsid w:val="00306D2F"/>
    <w:rsid w:val="003101D4"/>
    <w:rsid w:val="003109A2"/>
    <w:rsid w:val="00310FC3"/>
    <w:rsid w:val="003127D1"/>
    <w:rsid w:val="00312BDE"/>
    <w:rsid w:val="00312BF5"/>
    <w:rsid w:val="0031434F"/>
    <w:rsid w:val="00316291"/>
    <w:rsid w:val="00316F1D"/>
    <w:rsid w:val="003173FD"/>
    <w:rsid w:val="00317530"/>
    <w:rsid w:val="003207DA"/>
    <w:rsid w:val="00320F8E"/>
    <w:rsid w:val="00321427"/>
    <w:rsid w:val="003216A9"/>
    <w:rsid w:val="0032362C"/>
    <w:rsid w:val="00323DC4"/>
    <w:rsid w:val="00324047"/>
    <w:rsid w:val="00324A89"/>
    <w:rsid w:val="00325294"/>
    <w:rsid w:val="00325DBB"/>
    <w:rsid w:val="00325E74"/>
    <w:rsid w:val="00326B98"/>
    <w:rsid w:val="003278A2"/>
    <w:rsid w:val="00327BD8"/>
    <w:rsid w:val="00330137"/>
    <w:rsid w:val="00330CA7"/>
    <w:rsid w:val="00333120"/>
    <w:rsid w:val="00333C72"/>
    <w:rsid w:val="00333F58"/>
    <w:rsid w:val="00334518"/>
    <w:rsid w:val="00334FF1"/>
    <w:rsid w:val="00335C8D"/>
    <w:rsid w:val="0033695D"/>
    <w:rsid w:val="00341A5B"/>
    <w:rsid w:val="003447AB"/>
    <w:rsid w:val="003460B2"/>
    <w:rsid w:val="003472B3"/>
    <w:rsid w:val="00347431"/>
    <w:rsid w:val="003476E6"/>
    <w:rsid w:val="003479B7"/>
    <w:rsid w:val="00350BF3"/>
    <w:rsid w:val="00351B45"/>
    <w:rsid w:val="00351BBA"/>
    <w:rsid w:val="00351E01"/>
    <w:rsid w:val="0035201F"/>
    <w:rsid w:val="003522DA"/>
    <w:rsid w:val="00352DFF"/>
    <w:rsid w:val="00352EA9"/>
    <w:rsid w:val="00352ED9"/>
    <w:rsid w:val="0035318F"/>
    <w:rsid w:val="003532E7"/>
    <w:rsid w:val="0035358B"/>
    <w:rsid w:val="003537D2"/>
    <w:rsid w:val="0035496B"/>
    <w:rsid w:val="003574EE"/>
    <w:rsid w:val="003575D3"/>
    <w:rsid w:val="00357F29"/>
    <w:rsid w:val="00360B0A"/>
    <w:rsid w:val="003619DF"/>
    <w:rsid w:val="00363937"/>
    <w:rsid w:val="00364170"/>
    <w:rsid w:val="0036486D"/>
    <w:rsid w:val="00364BFB"/>
    <w:rsid w:val="0036591C"/>
    <w:rsid w:val="00365E05"/>
    <w:rsid w:val="0036651B"/>
    <w:rsid w:val="00367008"/>
    <w:rsid w:val="00367678"/>
    <w:rsid w:val="003703CB"/>
    <w:rsid w:val="003711B2"/>
    <w:rsid w:val="003719B7"/>
    <w:rsid w:val="00371F72"/>
    <w:rsid w:val="0037209B"/>
    <w:rsid w:val="003725B1"/>
    <w:rsid w:val="003726F1"/>
    <w:rsid w:val="00372BCF"/>
    <w:rsid w:val="003735E6"/>
    <w:rsid w:val="00373660"/>
    <w:rsid w:val="0037369E"/>
    <w:rsid w:val="003742FD"/>
    <w:rsid w:val="00374351"/>
    <w:rsid w:val="0037638B"/>
    <w:rsid w:val="00376573"/>
    <w:rsid w:val="00376611"/>
    <w:rsid w:val="00376DC8"/>
    <w:rsid w:val="00380150"/>
    <w:rsid w:val="00381A3B"/>
    <w:rsid w:val="00382687"/>
    <w:rsid w:val="00382C9B"/>
    <w:rsid w:val="0038333D"/>
    <w:rsid w:val="0038361B"/>
    <w:rsid w:val="003838C3"/>
    <w:rsid w:val="00383A88"/>
    <w:rsid w:val="003840A8"/>
    <w:rsid w:val="003845F9"/>
    <w:rsid w:val="003848F5"/>
    <w:rsid w:val="00385D76"/>
    <w:rsid w:val="0038627C"/>
    <w:rsid w:val="003868DD"/>
    <w:rsid w:val="00386BD0"/>
    <w:rsid w:val="00387F04"/>
    <w:rsid w:val="00390329"/>
    <w:rsid w:val="0039043F"/>
    <w:rsid w:val="0039117B"/>
    <w:rsid w:val="003912CD"/>
    <w:rsid w:val="00392654"/>
    <w:rsid w:val="00393BD4"/>
    <w:rsid w:val="003943A0"/>
    <w:rsid w:val="0039490A"/>
    <w:rsid w:val="00394E7D"/>
    <w:rsid w:val="003952A2"/>
    <w:rsid w:val="003952BA"/>
    <w:rsid w:val="00395449"/>
    <w:rsid w:val="00395687"/>
    <w:rsid w:val="00395B04"/>
    <w:rsid w:val="00397398"/>
    <w:rsid w:val="003A0DE4"/>
    <w:rsid w:val="003A10B5"/>
    <w:rsid w:val="003A315D"/>
    <w:rsid w:val="003A36EB"/>
    <w:rsid w:val="003A50B5"/>
    <w:rsid w:val="003A6C8A"/>
    <w:rsid w:val="003A7886"/>
    <w:rsid w:val="003A7955"/>
    <w:rsid w:val="003B06ED"/>
    <w:rsid w:val="003B0959"/>
    <w:rsid w:val="003B0D46"/>
    <w:rsid w:val="003B0F9E"/>
    <w:rsid w:val="003B230F"/>
    <w:rsid w:val="003B27C4"/>
    <w:rsid w:val="003B3EF9"/>
    <w:rsid w:val="003B4BEA"/>
    <w:rsid w:val="003B4CC3"/>
    <w:rsid w:val="003B641F"/>
    <w:rsid w:val="003B6CF0"/>
    <w:rsid w:val="003B7231"/>
    <w:rsid w:val="003B72F6"/>
    <w:rsid w:val="003B73E8"/>
    <w:rsid w:val="003C01E0"/>
    <w:rsid w:val="003C032E"/>
    <w:rsid w:val="003C060C"/>
    <w:rsid w:val="003C0798"/>
    <w:rsid w:val="003C0D6E"/>
    <w:rsid w:val="003C19C4"/>
    <w:rsid w:val="003C20AA"/>
    <w:rsid w:val="003C26FE"/>
    <w:rsid w:val="003C3277"/>
    <w:rsid w:val="003C330B"/>
    <w:rsid w:val="003C34A0"/>
    <w:rsid w:val="003C41D9"/>
    <w:rsid w:val="003C5013"/>
    <w:rsid w:val="003C510C"/>
    <w:rsid w:val="003C5538"/>
    <w:rsid w:val="003C665B"/>
    <w:rsid w:val="003C67EB"/>
    <w:rsid w:val="003D060C"/>
    <w:rsid w:val="003D06CA"/>
    <w:rsid w:val="003D0BAF"/>
    <w:rsid w:val="003D2134"/>
    <w:rsid w:val="003D23E6"/>
    <w:rsid w:val="003D2ED5"/>
    <w:rsid w:val="003D307C"/>
    <w:rsid w:val="003D41A7"/>
    <w:rsid w:val="003D49B0"/>
    <w:rsid w:val="003D5289"/>
    <w:rsid w:val="003D61F6"/>
    <w:rsid w:val="003D69A3"/>
    <w:rsid w:val="003D6C4E"/>
    <w:rsid w:val="003D7C37"/>
    <w:rsid w:val="003D7E5F"/>
    <w:rsid w:val="003E02EF"/>
    <w:rsid w:val="003E074B"/>
    <w:rsid w:val="003E08B1"/>
    <w:rsid w:val="003E0F5D"/>
    <w:rsid w:val="003E169C"/>
    <w:rsid w:val="003E2330"/>
    <w:rsid w:val="003E23E1"/>
    <w:rsid w:val="003E2B91"/>
    <w:rsid w:val="003E4D43"/>
    <w:rsid w:val="003E5518"/>
    <w:rsid w:val="003E58D7"/>
    <w:rsid w:val="003E6468"/>
    <w:rsid w:val="003E6F10"/>
    <w:rsid w:val="003F02D0"/>
    <w:rsid w:val="003F1279"/>
    <w:rsid w:val="003F19ED"/>
    <w:rsid w:val="003F1A42"/>
    <w:rsid w:val="003F240C"/>
    <w:rsid w:val="003F2791"/>
    <w:rsid w:val="003F352C"/>
    <w:rsid w:val="003F42AA"/>
    <w:rsid w:val="003F5027"/>
    <w:rsid w:val="003F52BF"/>
    <w:rsid w:val="003F55A8"/>
    <w:rsid w:val="003F59FC"/>
    <w:rsid w:val="003F6B7B"/>
    <w:rsid w:val="003F7030"/>
    <w:rsid w:val="003F728F"/>
    <w:rsid w:val="0040049B"/>
    <w:rsid w:val="004008C7"/>
    <w:rsid w:val="004016E3"/>
    <w:rsid w:val="00402172"/>
    <w:rsid w:val="0040229D"/>
    <w:rsid w:val="00402F22"/>
    <w:rsid w:val="004034E0"/>
    <w:rsid w:val="00403940"/>
    <w:rsid w:val="004040F5"/>
    <w:rsid w:val="004057FC"/>
    <w:rsid w:val="00406BD6"/>
    <w:rsid w:val="00407DA3"/>
    <w:rsid w:val="00410734"/>
    <w:rsid w:val="00411573"/>
    <w:rsid w:val="00411B36"/>
    <w:rsid w:val="00411BC2"/>
    <w:rsid w:val="00411C8B"/>
    <w:rsid w:val="00413589"/>
    <w:rsid w:val="00413E28"/>
    <w:rsid w:val="004145E9"/>
    <w:rsid w:val="004149F3"/>
    <w:rsid w:val="00414B6E"/>
    <w:rsid w:val="00414C4A"/>
    <w:rsid w:val="00415402"/>
    <w:rsid w:val="00415ADB"/>
    <w:rsid w:val="00416381"/>
    <w:rsid w:val="00416FB3"/>
    <w:rsid w:val="00416FE7"/>
    <w:rsid w:val="0042021C"/>
    <w:rsid w:val="00420377"/>
    <w:rsid w:val="00421D25"/>
    <w:rsid w:val="00421D71"/>
    <w:rsid w:val="00422809"/>
    <w:rsid w:val="004229C4"/>
    <w:rsid w:val="00423640"/>
    <w:rsid w:val="00423B9D"/>
    <w:rsid w:val="004241FA"/>
    <w:rsid w:val="00424732"/>
    <w:rsid w:val="00425635"/>
    <w:rsid w:val="00425BFF"/>
    <w:rsid w:val="00425CB9"/>
    <w:rsid w:val="00426F16"/>
    <w:rsid w:val="00430214"/>
    <w:rsid w:val="00430A57"/>
    <w:rsid w:val="00430E98"/>
    <w:rsid w:val="00431342"/>
    <w:rsid w:val="00431451"/>
    <w:rsid w:val="0043248A"/>
    <w:rsid w:val="0043288F"/>
    <w:rsid w:val="00432BEB"/>
    <w:rsid w:val="00432D22"/>
    <w:rsid w:val="004337D7"/>
    <w:rsid w:val="0043394E"/>
    <w:rsid w:val="0043396C"/>
    <w:rsid w:val="0043429A"/>
    <w:rsid w:val="00434652"/>
    <w:rsid w:val="00434EA3"/>
    <w:rsid w:val="004354E2"/>
    <w:rsid w:val="00435555"/>
    <w:rsid w:val="0043572E"/>
    <w:rsid w:val="00435D83"/>
    <w:rsid w:val="00436103"/>
    <w:rsid w:val="00436AA3"/>
    <w:rsid w:val="0043712D"/>
    <w:rsid w:val="004374F6"/>
    <w:rsid w:val="004400CB"/>
    <w:rsid w:val="00440153"/>
    <w:rsid w:val="004405D7"/>
    <w:rsid w:val="00441553"/>
    <w:rsid w:val="004416D6"/>
    <w:rsid w:val="00441A11"/>
    <w:rsid w:val="00441A74"/>
    <w:rsid w:val="0044229A"/>
    <w:rsid w:val="00442841"/>
    <w:rsid w:val="00442F5C"/>
    <w:rsid w:val="00442F76"/>
    <w:rsid w:val="00444ACE"/>
    <w:rsid w:val="00444D00"/>
    <w:rsid w:val="0044570C"/>
    <w:rsid w:val="00446A88"/>
    <w:rsid w:val="0044751F"/>
    <w:rsid w:val="0044754B"/>
    <w:rsid w:val="004479FE"/>
    <w:rsid w:val="00447E68"/>
    <w:rsid w:val="00450152"/>
    <w:rsid w:val="00453835"/>
    <w:rsid w:val="00455246"/>
    <w:rsid w:val="00455C23"/>
    <w:rsid w:val="00455E0E"/>
    <w:rsid w:val="004562A3"/>
    <w:rsid w:val="004562B4"/>
    <w:rsid w:val="00460EB5"/>
    <w:rsid w:val="004617DC"/>
    <w:rsid w:val="00461D3A"/>
    <w:rsid w:val="004636A3"/>
    <w:rsid w:val="004636D8"/>
    <w:rsid w:val="00463A98"/>
    <w:rsid w:val="00463B14"/>
    <w:rsid w:val="004653DE"/>
    <w:rsid w:val="004654CC"/>
    <w:rsid w:val="0046657C"/>
    <w:rsid w:val="00466A47"/>
    <w:rsid w:val="004670E2"/>
    <w:rsid w:val="004677A4"/>
    <w:rsid w:val="00467AB7"/>
    <w:rsid w:val="00470CEE"/>
    <w:rsid w:val="00471D8A"/>
    <w:rsid w:val="0047310E"/>
    <w:rsid w:val="004740EF"/>
    <w:rsid w:val="00474DFE"/>
    <w:rsid w:val="00475F14"/>
    <w:rsid w:val="00476174"/>
    <w:rsid w:val="004775CD"/>
    <w:rsid w:val="004801AC"/>
    <w:rsid w:val="004806D4"/>
    <w:rsid w:val="00480835"/>
    <w:rsid w:val="00480B18"/>
    <w:rsid w:val="00480DFF"/>
    <w:rsid w:val="0048157D"/>
    <w:rsid w:val="004816B4"/>
    <w:rsid w:val="00482562"/>
    <w:rsid w:val="00483278"/>
    <w:rsid w:val="004833FD"/>
    <w:rsid w:val="00483D51"/>
    <w:rsid w:val="0048444C"/>
    <w:rsid w:val="00487C6F"/>
    <w:rsid w:val="00490073"/>
    <w:rsid w:val="004906B4"/>
    <w:rsid w:val="00491DF0"/>
    <w:rsid w:val="00492CEE"/>
    <w:rsid w:val="00494171"/>
    <w:rsid w:val="004956CC"/>
    <w:rsid w:val="004969CA"/>
    <w:rsid w:val="00497500"/>
    <w:rsid w:val="004A0B5A"/>
    <w:rsid w:val="004A1836"/>
    <w:rsid w:val="004A1C1F"/>
    <w:rsid w:val="004A2645"/>
    <w:rsid w:val="004A26F0"/>
    <w:rsid w:val="004A2721"/>
    <w:rsid w:val="004A2908"/>
    <w:rsid w:val="004A39DA"/>
    <w:rsid w:val="004A4398"/>
    <w:rsid w:val="004A478B"/>
    <w:rsid w:val="004A4BA7"/>
    <w:rsid w:val="004A7AF6"/>
    <w:rsid w:val="004A7E96"/>
    <w:rsid w:val="004B3316"/>
    <w:rsid w:val="004B37FD"/>
    <w:rsid w:val="004B395F"/>
    <w:rsid w:val="004B50E3"/>
    <w:rsid w:val="004B51B1"/>
    <w:rsid w:val="004B6459"/>
    <w:rsid w:val="004B66D3"/>
    <w:rsid w:val="004B7DB7"/>
    <w:rsid w:val="004C0AB0"/>
    <w:rsid w:val="004C11B4"/>
    <w:rsid w:val="004C2636"/>
    <w:rsid w:val="004C3143"/>
    <w:rsid w:val="004C3CB9"/>
    <w:rsid w:val="004C44DC"/>
    <w:rsid w:val="004C4529"/>
    <w:rsid w:val="004C452F"/>
    <w:rsid w:val="004C53B1"/>
    <w:rsid w:val="004C5994"/>
    <w:rsid w:val="004C5A21"/>
    <w:rsid w:val="004C6043"/>
    <w:rsid w:val="004C6A5D"/>
    <w:rsid w:val="004C6C9B"/>
    <w:rsid w:val="004C6F82"/>
    <w:rsid w:val="004C77AD"/>
    <w:rsid w:val="004C7EAA"/>
    <w:rsid w:val="004D1393"/>
    <w:rsid w:val="004D29B6"/>
    <w:rsid w:val="004D2EFA"/>
    <w:rsid w:val="004D2FA5"/>
    <w:rsid w:val="004D3E72"/>
    <w:rsid w:val="004D4780"/>
    <w:rsid w:val="004D4C73"/>
    <w:rsid w:val="004D5663"/>
    <w:rsid w:val="004D5962"/>
    <w:rsid w:val="004D5F5D"/>
    <w:rsid w:val="004D644B"/>
    <w:rsid w:val="004D6CD4"/>
    <w:rsid w:val="004D71F9"/>
    <w:rsid w:val="004E075C"/>
    <w:rsid w:val="004E1E9C"/>
    <w:rsid w:val="004E2F0C"/>
    <w:rsid w:val="004E30EE"/>
    <w:rsid w:val="004E3534"/>
    <w:rsid w:val="004E4925"/>
    <w:rsid w:val="004E4C23"/>
    <w:rsid w:val="004E5F3B"/>
    <w:rsid w:val="004E6036"/>
    <w:rsid w:val="004E7F3D"/>
    <w:rsid w:val="004F004B"/>
    <w:rsid w:val="004F07DC"/>
    <w:rsid w:val="004F10E2"/>
    <w:rsid w:val="004F370F"/>
    <w:rsid w:val="004F3776"/>
    <w:rsid w:val="004F397B"/>
    <w:rsid w:val="004F3CBC"/>
    <w:rsid w:val="004F3EB0"/>
    <w:rsid w:val="004F4853"/>
    <w:rsid w:val="004F5486"/>
    <w:rsid w:val="004F565B"/>
    <w:rsid w:val="004F591B"/>
    <w:rsid w:val="004F5E6D"/>
    <w:rsid w:val="004F6A5F"/>
    <w:rsid w:val="004F7394"/>
    <w:rsid w:val="004F7D42"/>
    <w:rsid w:val="004F7EA1"/>
    <w:rsid w:val="00500BF6"/>
    <w:rsid w:val="005010FB"/>
    <w:rsid w:val="00501D6B"/>
    <w:rsid w:val="00501E9C"/>
    <w:rsid w:val="0050208E"/>
    <w:rsid w:val="00502A67"/>
    <w:rsid w:val="00502E30"/>
    <w:rsid w:val="00502F12"/>
    <w:rsid w:val="005030A7"/>
    <w:rsid w:val="00504D82"/>
    <w:rsid w:val="00504F3D"/>
    <w:rsid w:val="00505A06"/>
    <w:rsid w:val="005068DA"/>
    <w:rsid w:val="005104EE"/>
    <w:rsid w:val="005109BB"/>
    <w:rsid w:val="00510E20"/>
    <w:rsid w:val="00511E3F"/>
    <w:rsid w:val="00511FDF"/>
    <w:rsid w:val="00512B2A"/>
    <w:rsid w:val="00512CE0"/>
    <w:rsid w:val="00512F83"/>
    <w:rsid w:val="005134B8"/>
    <w:rsid w:val="00514016"/>
    <w:rsid w:val="0051417D"/>
    <w:rsid w:val="005143AA"/>
    <w:rsid w:val="0051518B"/>
    <w:rsid w:val="005156EC"/>
    <w:rsid w:val="00515C08"/>
    <w:rsid w:val="005161D2"/>
    <w:rsid w:val="00516A39"/>
    <w:rsid w:val="00516C3E"/>
    <w:rsid w:val="00516FB1"/>
    <w:rsid w:val="00520353"/>
    <w:rsid w:val="00520915"/>
    <w:rsid w:val="00520BD8"/>
    <w:rsid w:val="00520CB2"/>
    <w:rsid w:val="00522B21"/>
    <w:rsid w:val="00522BE9"/>
    <w:rsid w:val="0052343B"/>
    <w:rsid w:val="005235D2"/>
    <w:rsid w:val="00525604"/>
    <w:rsid w:val="00525957"/>
    <w:rsid w:val="005268ED"/>
    <w:rsid w:val="00526C0B"/>
    <w:rsid w:val="005276B1"/>
    <w:rsid w:val="005279A0"/>
    <w:rsid w:val="00527C67"/>
    <w:rsid w:val="005309FC"/>
    <w:rsid w:val="00533F9C"/>
    <w:rsid w:val="00534733"/>
    <w:rsid w:val="00534822"/>
    <w:rsid w:val="005354DC"/>
    <w:rsid w:val="0053584D"/>
    <w:rsid w:val="005367C2"/>
    <w:rsid w:val="00537613"/>
    <w:rsid w:val="005404D5"/>
    <w:rsid w:val="0054188E"/>
    <w:rsid w:val="005421D6"/>
    <w:rsid w:val="0054224C"/>
    <w:rsid w:val="00542394"/>
    <w:rsid w:val="00543078"/>
    <w:rsid w:val="00543D92"/>
    <w:rsid w:val="00544771"/>
    <w:rsid w:val="005457B6"/>
    <w:rsid w:val="00545C19"/>
    <w:rsid w:val="0054646B"/>
    <w:rsid w:val="00546D97"/>
    <w:rsid w:val="0054767E"/>
    <w:rsid w:val="00547727"/>
    <w:rsid w:val="0055004A"/>
    <w:rsid w:val="00550D9D"/>
    <w:rsid w:val="00551529"/>
    <w:rsid w:val="005517B6"/>
    <w:rsid w:val="00552E19"/>
    <w:rsid w:val="005539F1"/>
    <w:rsid w:val="00553EA7"/>
    <w:rsid w:val="00553EB2"/>
    <w:rsid w:val="005544F4"/>
    <w:rsid w:val="00554EFE"/>
    <w:rsid w:val="0055580D"/>
    <w:rsid w:val="00556562"/>
    <w:rsid w:val="00556DE5"/>
    <w:rsid w:val="005575DB"/>
    <w:rsid w:val="00561212"/>
    <w:rsid w:val="00561340"/>
    <w:rsid w:val="00561DFD"/>
    <w:rsid w:val="00561F49"/>
    <w:rsid w:val="00562420"/>
    <w:rsid w:val="00562D65"/>
    <w:rsid w:val="005652B1"/>
    <w:rsid w:val="00565757"/>
    <w:rsid w:val="00565CA3"/>
    <w:rsid w:val="00565EE9"/>
    <w:rsid w:val="005674FA"/>
    <w:rsid w:val="00567AE0"/>
    <w:rsid w:val="00567F2E"/>
    <w:rsid w:val="00570397"/>
    <w:rsid w:val="005707C8"/>
    <w:rsid w:val="005708A8"/>
    <w:rsid w:val="00571C0E"/>
    <w:rsid w:val="00571CC0"/>
    <w:rsid w:val="0057202B"/>
    <w:rsid w:val="00573355"/>
    <w:rsid w:val="00573E0D"/>
    <w:rsid w:val="00574865"/>
    <w:rsid w:val="00575854"/>
    <w:rsid w:val="00576240"/>
    <w:rsid w:val="0057688D"/>
    <w:rsid w:val="00576BEF"/>
    <w:rsid w:val="00577533"/>
    <w:rsid w:val="005776FE"/>
    <w:rsid w:val="00580377"/>
    <w:rsid w:val="005807F0"/>
    <w:rsid w:val="0058094B"/>
    <w:rsid w:val="00580D93"/>
    <w:rsid w:val="0058102D"/>
    <w:rsid w:val="00582A9C"/>
    <w:rsid w:val="00583812"/>
    <w:rsid w:val="00584377"/>
    <w:rsid w:val="00584D21"/>
    <w:rsid w:val="00585162"/>
    <w:rsid w:val="00585182"/>
    <w:rsid w:val="0058585A"/>
    <w:rsid w:val="0058634F"/>
    <w:rsid w:val="005864C7"/>
    <w:rsid w:val="0059064B"/>
    <w:rsid w:val="005916D3"/>
    <w:rsid w:val="00591892"/>
    <w:rsid w:val="00591CF1"/>
    <w:rsid w:val="0059245C"/>
    <w:rsid w:val="00592D52"/>
    <w:rsid w:val="005930A7"/>
    <w:rsid w:val="0059378B"/>
    <w:rsid w:val="005942BA"/>
    <w:rsid w:val="00594697"/>
    <w:rsid w:val="005956B5"/>
    <w:rsid w:val="00595841"/>
    <w:rsid w:val="00595FBE"/>
    <w:rsid w:val="0059603C"/>
    <w:rsid w:val="005961EE"/>
    <w:rsid w:val="005962B5"/>
    <w:rsid w:val="005963F8"/>
    <w:rsid w:val="00596916"/>
    <w:rsid w:val="005972A1"/>
    <w:rsid w:val="005A5976"/>
    <w:rsid w:val="005A5FF5"/>
    <w:rsid w:val="005A7472"/>
    <w:rsid w:val="005A76A2"/>
    <w:rsid w:val="005B1AC0"/>
    <w:rsid w:val="005B3054"/>
    <w:rsid w:val="005B3356"/>
    <w:rsid w:val="005B3367"/>
    <w:rsid w:val="005B3B6A"/>
    <w:rsid w:val="005B4468"/>
    <w:rsid w:val="005B47F6"/>
    <w:rsid w:val="005B4CF9"/>
    <w:rsid w:val="005B559F"/>
    <w:rsid w:val="005B574C"/>
    <w:rsid w:val="005B5E81"/>
    <w:rsid w:val="005B728D"/>
    <w:rsid w:val="005B7BC4"/>
    <w:rsid w:val="005C057E"/>
    <w:rsid w:val="005C0C9D"/>
    <w:rsid w:val="005C101D"/>
    <w:rsid w:val="005C139F"/>
    <w:rsid w:val="005C1581"/>
    <w:rsid w:val="005C516C"/>
    <w:rsid w:val="005C5410"/>
    <w:rsid w:val="005C5D80"/>
    <w:rsid w:val="005C5EC6"/>
    <w:rsid w:val="005C6133"/>
    <w:rsid w:val="005C6554"/>
    <w:rsid w:val="005C68B0"/>
    <w:rsid w:val="005C7FE9"/>
    <w:rsid w:val="005D0478"/>
    <w:rsid w:val="005D1A14"/>
    <w:rsid w:val="005D1B80"/>
    <w:rsid w:val="005D292E"/>
    <w:rsid w:val="005D525F"/>
    <w:rsid w:val="005D535D"/>
    <w:rsid w:val="005D5BD9"/>
    <w:rsid w:val="005D5CD7"/>
    <w:rsid w:val="005D6A3D"/>
    <w:rsid w:val="005D6BE6"/>
    <w:rsid w:val="005D6E14"/>
    <w:rsid w:val="005D6EC5"/>
    <w:rsid w:val="005D7BC0"/>
    <w:rsid w:val="005D7E25"/>
    <w:rsid w:val="005E0822"/>
    <w:rsid w:val="005E0D7D"/>
    <w:rsid w:val="005E11E8"/>
    <w:rsid w:val="005E21DA"/>
    <w:rsid w:val="005E2708"/>
    <w:rsid w:val="005E635A"/>
    <w:rsid w:val="005E64C0"/>
    <w:rsid w:val="005E68A4"/>
    <w:rsid w:val="005E6A07"/>
    <w:rsid w:val="005E6F99"/>
    <w:rsid w:val="005E7345"/>
    <w:rsid w:val="005E79AD"/>
    <w:rsid w:val="005E7AAF"/>
    <w:rsid w:val="005F035B"/>
    <w:rsid w:val="005F0781"/>
    <w:rsid w:val="005F0CF9"/>
    <w:rsid w:val="005F0E51"/>
    <w:rsid w:val="005F1057"/>
    <w:rsid w:val="005F1F07"/>
    <w:rsid w:val="005F2499"/>
    <w:rsid w:val="005F2729"/>
    <w:rsid w:val="005F2FA4"/>
    <w:rsid w:val="005F3886"/>
    <w:rsid w:val="005F4A8B"/>
    <w:rsid w:val="005F6A87"/>
    <w:rsid w:val="005F7F02"/>
    <w:rsid w:val="00600225"/>
    <w:rsid w:val="00602435"/>
    <w:rsid w:val="006035CA"/>
    <w:rsid w:val="00603798"/>
    <w:rsid w:val="00604AC2"/>
    <w:rsid w:val="00606149"/>
    <w:rsid w:val="0060642B"/>
    <w:rsid w:val="0060663F"/>
    <w:rsid w:val="006074C7"/>
    <w:rsid w:val="006077F1"/>
    <w:rsid w:val="00610C28"/>
    <w:rsid w:val="00610D5A"/>
    <w:rsid w:val="00610F62"/>
    <w:rsid w:val="0061293C"/>
    <w:rsid w:val="006130D4"/>
    <w:rsid w:val="00614978"/>
    <w:rsid w:val="00615C8B"/>
    <w:rsid w:val="00615CF8"/>
    <w:rsid w:val="00616A2D"/>
    <w:rsid w:val="00616C98"/>
    <w:rsid w:val="00617110"/>
    <w:rsid w:val="00617402"/>
    <w:rsid w:val="0062037A"/>
    <w:rsid w:val="00620A13"/>
    <w:rsid w:val="006217ED"/>
    <w:rsid w:val="00621A7C"/>
    <w:rsid w:val="006227BB"/>
    <w:rsid w:val="0062296D"/>
    <w:rsid w:val="00622DE8"/>
    <w:rsid w:val="00622E83"/>
    <w:rsid w:val="006233CE"/>
    <w:rsid w:val="00625DDB"/>
    <w:rsid w:val="00625FA3"/>
    <w:rsid w:val="00626A35"/>
    <w:rsid w:val="00626B2A"/>
    <w:rsid w:val="00626FB9"/>
    <w:rsid w:val="006272D6"/>
    <w:rsid w:val="006306B4"/>
    <w:rsid w:val="006323CC"/>
    <w:rsid w:val="0063324D"/>
    <w:rsid w:val="006338C6"/>
    <w:rsid w:val="00633C53"/>
    <w:rsid w:val="00634144"/>
    <w:rsid w:val="00634402"/>
    <w:rsid w:val="006353E1"/>
    <w:rsid w:val="00635BFF"/>
    <w:rsid w:val="0063701F"/>
    <w:rsid w:val="00637912"/>
    <w:rsid w:val="00637F88"/>
    <w:rsid w:val="006404CB"/>
    <w:rsid w:val="00642376"/>
    <w:rsid w:val="006429E0"/>
    <w:rsid w:val="00643042"/>
    <w:rsid w:val="0064494B"/>
    <w:rsid w:val="0064499B"/>
    <w:rsid w:val="00645BF9"/>
    <w:rsid w:val="0064684D"/>
    <w:rsid w:val="00646986"/>
    <w:rsid w:val="006470A3"/>
    <w:rsid w:val="00653181"/>
    <w:rsid w:val="006544CE"/>
    <w:rsid w:val="00654E09"/>
    <w:rsid w:val="006558F4"/>
    <w:rsid w:val="00655E9B"/>
    <w:rsid w:val="006564F2"/>
    <w:rsid w:val="00656585"/>
    <w:rsid w:val="006565C6"/>
    <w:rsid w:val="00657A57"/>
    <w:rsid w:val="00657E59"/>
    <w:rsid w:val="0066088B"/>
    <w:rsid w:val="00660984"/>
    <w:rsid w:val="006611D2"/>
    <w:rsid w:val="00661229"/>
    <w:rsid w:val="00661BFD"/>
    <w:rsid w:val="006620C7"/>
    <w:rsid w:val="006622D7"/>
    <w:rsid w:val="00662A2A"/>
    <w:rsid w:val="00662D4B"/>
    <w:rsid w:val="0066339E"/>
    <w:rsid w:val="00664F17"/>
    <w:rsid w:val="00665487"/>
    <w:rsid w:val="006659B9"/>
    <w:rsid w:val="006662DB"/>
    <w:rsid w:val="00666619"/>
    <w:rsid w:val="00670B64"/>
    <w:rsid w:val="00670EB4"/>
    <w:rsid w:val="00671050"/>
    <w:rsid w:val="006718BA"/>
    <w:rsid w:val="006722E3"/>
    <w:rsid w:val="00672DC3"/>
    <w:rsid w:val="006733B8"/>
    <w:rsid w:val="00673DBA"/>
    <w:rsid w:val="00675632"/>
    <w:rsid w:val="00675FE3"/>
    <w:rsid w:val="00676BB7"/>
    <w:rsid w:val="00676D4C"/>
    <w:rsid w:val="0068025C"/>
    <w:rsid w:val="00681855"/>
    <w:rsid w:val="00681B49"/>
    <w:rsid w:val="00682226"/>
    <w:rsid w:val="00682FB4"/>
    <w:rsid w:val="0068330B"/>
    <w:rsid w:val="0068487B"/>
    <w:rsid w:val="006856EF"/>
    <w:rsid w:val="00685A4A"/>
    <w:rsid w:val="006865FF"/>
    <w:rsid w:val="0068714A"/>
    <w:rsid w:val="00687F91"/>
    <w:rsid w:val="00690C5A"/>
    <w:rsid w:val="00690F7E"/>
    <w:rsid w:val="00691CA0"/>
    <w:rsid w:val="00691F50"/>
    <w:rsid w:val="006939AC"/>
    <w:rsid w:val="00693E2A"/>
    <w:rsid w:val="006952FB"/>
    <w:rsid w:val="006963B6"/>
    <w:rsid w:val="00697781"/>
    <w:rsid w:val="00697960"/>
    <w:rsid w:val="00697B90"/>
    <w:rsid w:val="006A0065"/>
    <w:rsid w:val="006A08D5"/>
    <w:rsid w:val="006A2A8C"/>
    <w:rsid w:val="006A2AF3"/>
    <w:rsid w:val="006A3138"/>
    <w:rsid w:val="006A3EF9"/>
    <w:rsid w:val="006A41FE"/>
    <w:rsid w:val="006A514B"/>
    <w:rsid w:val="006A5596"/>
    <w:rsid w:val="006A6C89"/>
    <w:rsid w:val="006A76F6"/>
    <w:rsid w:val="006A7F74"/>
    <w:rsid w:val="006B03AA"/>
    <w:rsid w:val="006B1EA1"/>
    <w:rsid w:val="006B304C"/>
    <w:rsid w:val="006B31A6"/>
    <w:rsid w:val="006B3AA9"/>
    <w:rsid w:val="006B3D21"/>
    <w:rsid w:val="006B4187"/>
    <w:rsid w:val="006B42BE"/>
    <w:rsid w:val="006B4FF5"/>
    <w:rsid w:val="006B71EC"/>
    <w:rsid w:val="006B7727"/>
    <w:rsid w:val="006B7AF9"/>
    <w:rsid w:val="006B7EBD"/>
    <w:rsid w:val="006C06A2"/>
    <w:rsid w:val="006C0E31"/>
    <w:rsid w:val="006C1292"/>
    <w:rsid w:val="006C18E0"/>
    <w:rsid w:val="006C1CF3"/>
    <w:rsid w:val="006C23E7"/>
    <w:rsid w:val="006C2A48"/>
    <w:rsid w:val="006C2D12"/>
    <w:rsid w:val="006C3069"/>
    <w:rsid w:val="006C3128"/>
    <w:rsid w:val="006C3164"/>
    <w:rsid w:val="006C570E"/>
    <w:rsid w:val="006C6704"/>
    <w:rsid w:val="006C7708"/>
    <w:rsid w:val="006C79B6"/>
    <w:rsid w:val="006C7B65"/>
    <w:rsid w:val="006D0291"/>
    <w:rsid w:val="006D04CF"/>
    <w:rsid w:val="006D18B1"/>
    <w:rsid w:val="006D4349"/>
    <w:rsid w:val="006D435E"/>
    <w:rsid w:val="006D45AE"/>
    <w:rsid w:val="006D4CDC"/>
    <w:rsid w:val="006D56AB"/>
    <w:rsid w:val="006D58F6"/>
    <w:rsid w:val="006D5903"/>
    <w:rsid w:val="006D595D"/>
    <w:rsid w:val="006D5E96"/>
    <w:rsid w:val="006D6384"/>
    <w:rsid w:val="006D6B06"/>
    <w:rsid w:val="006D757A"/>
    <w:rsid w:val="006D7E05"/>
    <w:rsid w:val="006E0328"/>
    <w:rsid w:val="006E0A82"/>
    <w:rsid w:val="006E1294"/>
    <w:rsid w:val="006E17D9"/>
    <w:rsid w:val="006E2D2E"/>
    <w:rsid w:val="006E2DB3"/>
    <w:rsid w:val="006E3561"/>
    <w:rsid w:val="006E3C2A"/>
    <w:rsid w:val="006E472B"/>
    <w:rsid w:val="006E54A9"/>
    <w:rsid w:val="006E5989"/>
    <w:rsid w:val="006E711A"/>
    <w:rsid w:val="006E7233"/>
    <w:rsid w:val="006F059B"/>
    <w:rsid w:val="006F05C5"/>
    <w:rsid w:val="006F05FB"/>
    <w:rsid w:val="006F2541"/>
    <w:rsid w:val="006F37E2"/>
    <w:rsid w:val="006F43B7"/>
    <w:rsid w:val="006F4B5D"/>
    <w:rsid w:val="006F63D5"/>
    <w:rsid w:val="006F6D0B"/>
    <w:rsid w:val="007002D1"/>
    <w:rsid w:val="0070176E"/>
    <w:rsid w:val="00703211"/>
    <w:rsid w:val="00703CC0"/>
    <w:rsid w:val="00703E28"/>
    <w:rsid w:val="0070478A"/>
    <w:rsid w:val="00705965"/>
    <w:rsid w:val="00706238"/>
    <w:rsid w:val="00706939"/>
    <w:rsid w:val="00707A11"/>
    <w:rsid w:val="00707AE8"/>
    <w:rsid w:val="007103BA"/>
    <w:rsid w:val="00710EC4"/>
    <w:rsid w:val="00711C07"/>
    <w:rsid w:val="00711E15"/>
    <w:rsid w:val="0071281B"/>
    <w:rsid w:val="00713158"/>
    <w:rsid w:val="00713457"/>
    <w:rsid w:val="0071389F"/>
    <w:rsid w:val="00713E67"/>
    <w:rsid w:val="00715012"/>
    <w:rsid w:val="007151C7"/>
    <w:rsid w:val="007153CB"/>
    <w:rsid w:val="007156BF"/>
    <w:rsid w:val="007175AA"/>
    <w:rsid w:val="007177D3"/>
    <w:rsid w:val="00717EE1"/>
    <w:rsid w:val="00720353"/>
    <w:rsid w:val="00720469"/>
    <w:rsid w:val="00720814"/>
    <w:rsid w:val="007210AB"/>
    <w:rsid w:val="00721164"/>
    <w:rsid w:val="007220AE"/>
    <w:rsid w:val="007222F4"/>
    <w:rsid w:val="007224A7"/>
    <w:rsid w:val="0072261F"/>
    <w:rsid w:val="0072283F"/>
    <w:rsid w:val="00723FB1"/>
    <w:rsid w:val="00724782"/>
    <w:rsid w:val="00725034"/>
    <w:rsid w:val="007253DF"/>
    <w:rsid w:val="00726373"/>
    <w:rsid w:val="007263D5"/>
    <w:rsid w:val="00727A7B"/>
    <w:rsid w:val="007311A5"/>
    <w:rsid w:val="007313AB"/>
    <w:rsid w:val="00731BCB"/>
    <w:rsid w:val="007324A4"/>
    <w:rsid w:val="007326C4"/>
    <w:rsid w:val="00732AD3"/>
    <w:rsid w:val="00734174"/>
    <w:rsid w:val="00734EAA"/>
    <w:rsid w:val="00734EF5"/>
    <w:rsid w:val="00735102"/>
    <w:rsid w:val="00735112"/>
    <w:rsid w:val="007361C1"/>
    <w:rsid w:val="007365F6"/>
    <w:rsid w:val="00736A3B"/>
    <w:rsid w:val="007370D0"/>
    <w:rsid w:val="0074060F"/>
    <w:rsid w:val="0074098B"/>
    <w:rsid w:val="0074100B"/>
    <w:rsid w:val="00741A34"/>
    <w:rsid w:val="007425ED"/>
    <w:rsid w:val="00743B47"/>
    <w:rsid w:val="00743D66"/>
    <w:rsid w:val="0074424B"/>
    <w:rsid w:val="00746777"/>
    <w:rsid w:val="00746913"/>
    <w:rsid w:val="007479E4"/>
    <w:rsid w:val="00747BF5"/>
    <w:rsid w:val="00747CDA"/>
    <w:rsid w:val="00747E7B"/>
    <w:rsid w:val="00747E98"/>
    <w:rsid w:val="0075050E"/>
    <w:rsid w:val="00750836"/>
    <w:rsid w:val="00750A11"/>
    <w:rsid w:val="00750BC5"/>
    <w:rsid w:val="00750D01"/>
    <w:rsid w:val="00751C47"/>
    <w:rsid w:val="00753CA1"/>
    <w:rsid w:val="0075511E"/>
    <w:rsid w:val="00755E22"/>
    <w:rsid w:val="00755F8E"/>
    <w:rsid w:val="00756603"/>
    <w:rsid w:val="00756C1F"/>
    <w:rsid w:val="00756F98"/>
    <w:rsid w:val="0075705E"/>
    <w:rsid w:val="007571C8"/>
    <w:rsid w:val="00760B97"/>
    <w:rsid w:val="00760D22"/>
    <w:rsid w:val="0076149A"/>
    <w:rsid w:val="00761600"/>
    <w:rsid w:val="00761F56"/>
    <w:rsid w:val="00762045"/>
    <w:rsid w:val="00763414"/>
    <w:rsid w:val="00763BD3"/>
    <w:rsid w:val="00764D8B"/>
    <w:rsid w:val="00766B97"/>
    <w:rsid w:val="00770338"/>
    <w:rsid w:val="007711E6"/>
    <w:rsid w:val="0077141D"/>
    <w:rsid w:val="007715D7"/>
    <w:rsid w:val="00772D7D"/>
    <w:rsid w:val="00772F75"/>
    <w:rsid w:val="00775D34"/>
    <w:rsid w:val="0077690C"/>
    <w:rsid w:val="0077692D"/>
    <w:rsid w:val="00777356"/>
    <w:rsid w:val="00777490"/>
    <w:rsid w:val="007775B2"/>
    <w:rsid w:val="00777BD3"/>
    <w:rsid w:val="00777D83"/>
    <w:rsid w:val="00781722"/>
    <w:rsid w:val="007821A9"/>
    <w:rsid w:val="007821BC"/>
    <w:rsid w:val="00782A3D"/>
    <w:rsid w:val="00782B16"/>
    <w:rsid w:val="00783DF0"/>
    <w:rsid w:val="00783FAA"/>
    <w:rsid w:val="00785CDD"/>
    <w:rsid w:val="0078653E"/>
    <w:rsid w:val="0078685F"/>
    <w:rsid w:val="0079099E"/>
    <w:rsid w:val="00790DB8"/>
    <w:rsid w:val="00791483"/>
    <w:rsid w:val="0079251D"/>
    <w:rsid w:val="00792AEB"/>
    <w:rsid w:val="0079372E"/>
    <w:rsid w:val="00793782"/>
    <w:rsid w:val="007940E1"/>
    <w:rsid w:val="007946D6"/>
    <w:rsid w:val="00797895"/>
    <w:rsid w:val="00797B04"/>
    <w:rsid w:val="007A2D06"/>
    <w:rsid w:val="007A34D9"/>
    <w:rsid w:val="007A3DC9"/>
    <w:rsid w:val="007A4420"/>
    <w:rsid w:val="007A4D0F"/>
    <w:rsid w:val="007A64E2"/>
    <w:rsid w:val="007A6C12"/>
    <w:rsid w:val="007A71A4"/>
    <w:rsid w:val="007A751E"/>
    <w:rsid w:val="007A7E0E"/>
    <w:rsid w:val="007B0696"/>
    <w:rsid w:val="007B076A"/>
    <w:rsid w:val="007B1921"/>
    <w:rsid w:val="007B1E9D"/>
    <w:rsid w:val="007B4731"/>
    <w:rsid w:val="007B497D"/>
    <w:rsid w:val="007B4CC3"/>
    <w:rsid w:val="007B51D5"/>
    <w:rsid w:val="007B5ABE"/>
    <w:rsid w:val="007B634A"/>
    <w:rsid w:val="007B64C5"/>
    <w:rsid w:val="007B6DA7"/>
    <w:rsid w:val="007B6EE0"/>
    <w:rsid w:val="007B70D4"/>
    <w:rsid w:val="007B76CA"/>
    <w:rsid w:val="007C0218"/>
    <w:rsid w:val="007C0CE1"/>
    <w:rsid w:val="007C0D24"/>
    <w:rsid w:val="007C100A"/>
    <w:rsid w:val="007C237A"/>
    <w:rsid w:val="007C2CBF"/>
    <w:rsid w:val="007C646B"/>
    <w:rsid w:val="007C6AB0"/>
    <w:rsid w:val="007C7E94"/>
    <w:rsid w:val="007D033F"/>
    <w:rsid w:val="007D0C6E"/>
    <w:rsid w:val="007D1778"/>
    <w:rsid w:val="007D33E6"/>
    <w:rsid w:val="007D38BF"/>
    <w:rsid w:val="007D3C91"/>
    <w:rsid w:val="007D4102"/>
    <w:rsid w:val="007D4303"/>
    <w:rsid w:val="007D4A5E"/>
    <w:rsid w:val="007D6AEB"/>
    <w:rsid w:val="007D6EB7"/>
    <w:rsid w:val="007D75B6"/>
    <w:rsid w:val="007D770B"/>
    <w:rsid w:val="007E10E2"/>
    <w:rsid w:val="007E1F02"/>
    <w:rsid w:val="007E64CD"/>
    <w:rsid w:val="007E64FD"/>
    <w:rsid w:val="007E73AA"/>
    <w:rsid w:val="007E752D"/>
    <w:rsid w:val="007E7A93"/>
    <w:rsid w:val="007F0D57"/>
    <w:rsid w:val="007F0ED3"/>
    <w:rsid w:val="007F1412"/>
    <w:rsid w:val="007F17E8"/>
    <w:rsid w:val="007F24DF"/>
    <w:rsid w:val="007F2778"/>
    <w:rsid w:val="007F2B6D"/>
    <w:rsid w:val="007F3207"/>
    <w:rsid w:val="007F32A1"/>
    <w:rsid w:val="007F48A8"/>
    <w:rsid w:val="007F5A21"/>
    <w:rsid w:val="007F5B03"/>
    <w:rsid w:val="007F5BB9"/>
    <w:rsid w:val="007F5F51"/>
    <w:rsid w:val="007F5FF9"/>
    <w:rsid w:val="007F62EE"/>
    <w:rsid w:val="007F6A47"/>
    <w:rsid w:val="007F74D0"/>
    <w:rsid w:val="007F7F1D"/>
    <w:rsid w:val="00800832"/>
    <w:rsid w:val="00801156"/>
    <w:rsid w:val="00801373"/>
    <w:rsid w:val="0080219D"/>
    <w:rsid w:val="00802983"/>
    <w:rsid w:val="008029D9"/>
    <w:rsid w:val="00802B12"/>
    <w:rsid w:val="008035DA"/>
    <w:rsid w:val="00804123"/>
    <w:rsid w:val="008102BB"/>
    <w:rsid w:val="008117DF"/>
    <w:rsid w:val="0081255A"/>
    <w:rsid w:val="00812CA6"/>
    <w:rsid w:val="00813F0E"/>
    <w:rsid w:val="008141BD"/>
    <w:rsid w:val="00814604"/>
    <w:rsid w:val="00814AE8"/>
    <w:rsid w:val="00817711"/>
    <w:rsid w:val="0082032E"/>
    <w:rsid w:val="00820FB9"/>
    <w:rsid w:val="00821B88"/>
    <w:rsid w:val="00824F0A"/>
    <w:rsid w:val="00825857"/>
    <w:rsid w:val="00826E1F"/>
    <w:rsid w:val="008270A0"/>
    <w:rsid w:val="00831061"/>
    <w:rsid w:val="0083143A"/>
    <w:rsid w:val="008316C6"/>
    <w:rsid w:val="008324B3"/>
    <w:rsid w:val="008329DA"/>
    <w:rsid w:val="00832F3A"/>
    <w:rsid w:val="00833CE4"/>
    <w:rsid w:val="00834566"/>
    <w:rsid w:val="008352CA"/>
    <w:rsid w:val="0083559D"/>
    <w:rsid w:val="00840707"/>
    <w:rsid w:val="008416A3"/>
    <w:rsid w:val="0084202F"/>
    <w:rsid w:val="008423B9"/>
    <w:rsid w:val="008428EA"/>
    <w:rsid w:val="008435D2"/>
    <w:rsid w:val="00843C79"/>
    <w:rsid w:val="00843C7C"/>
    <w:rsid w:val="008440A5"/>
    <w:rsid w:val="00844A7F"/>
    <w:rsid w:val="008455EE"/>
    <w:rsid w:val="00846B2C"/>
    <w:rsid w:val="00846F4D"/>
    <w:rsid w:val="008475CF"/>
    <w:rsid w:val="00847BA4"/>
    <w:rsid w:val="008500D5"/>
    <w:rsid w:val="00850950"/>
    <w:rsid w:val="00850A8A"/>
    <w:rsid w:val="00850BD3"/>
    <w:rsid w:val="00851921"/>
    <w:rsid w:val="00851B85"/>
    <w:rsid w:val="00853668"/>
    <w:rsid w:val="008536B6"/>
    <w:rsid w:val="008541DC"/>
    <w:rsid w:val="00854DDA"/>
    <w:rsid w:val="008554EF"/>
    <w:rsid w:val="008560ED"/>
    <w:rsid w:val="0086081D"/>
    <w:rsid w:val="0086092B"/>
    <w:rsid w:val="00861323"/>
    <w:rsid w:val="00862BA0"/>
    <w:rsid w:val="00863C59"/>
    <w:rsid w:val="00864052"/>
    <w:rsid w:val="008643BF"/>
    <w:rsid w:val="00865670"/>
    <w:rsid w:val="00866588"/>
    <w:rsid w:val="0086762A"/>
    <w:rsid w:val="00867ED0"/>
    <w:rsid w:val="008707FB"/>
    <w:rsid w:val="0087276D"/>
    <w:rsid w:val="0087284C"/>
    <w:rsid w:val="00872D23"/>
    <w:rsid w:val="00872EA5"/>
    <w:rsid w:val="00873923"/>
    <w:rsid w:val="00873ACC"/>
    <w:rsid w:val="00874195"/>
    <w:rsid w:val="008760B6"/>
    <w:rsid w:val="008768FB"/>
    <w:rsid w:val="00877CBB"/>
    <w:rsid w:val="00877FD9"/>
    <w:rsid w:val="00880B55"/>
    <w:rsid w:val="00882397"/>
    <w:rsid w:val="0088251A"/>
    <w:rsid w:val="00884734"/>
    <w:rsid w:val="008850C3"/>
    <w:rsid w:val="00885252"/>
    <w:rsid w:val="0088744B"/>
    <w:rsid w:val="00887C45"/>
    <w:rsid w:val="00890246"/>
    <w:rsid w:val="00890BCC"/>
    <w:rsid w:val="00893632"/>
    <w:rsid w:val="008937CB"/>
    <w:rsid w:val="00896AC2"/>
    <w:rsid w:val="00897844"/>
    <w:rsid w:val="008A1B43"/>
    <w:rsid w:val="008A1E33"/>
    <w:rsid w:val="008A2370"/>
    <w:rsid w:val="008A2A2F"/>
    <w:rsid w:val="008A4043"/>
    <w:rsid w:val="008A4C8A"/>
    <w:rsid w:val="008A5BB1"/>
    <w:rsid w:val="008A6BEB"/>
    <w:rsid w:val="008A7BCC"/>
    <w:rsid w:val="008B126A"/>
    <w:rsid w:val="008B1552"/>
    <w:rsid w:val="008B1E4A"/>
    <w:rsid w:val="008B2B4F"/>
    <w:rsid w:val="008B40AB"/>
    <w:rsid w:val="008B43A1"/>
    <w:rsid w:val="008B680F"/>
    <w:rsid w:val="008B69DC"/>
    <w:rsid w:val="008B6E5C"/>
    <w:rsid w:val="008C059F"/>
    <w:rsid w:val="008C064B"/>
    <w:rsid w:val="008C0987"/>
    <w:rsid w:val="008C0E20"/>
    <w:rsid w:val="008C0F8A"/>
    <w:rsid w:val="008C1BBB"/>
    <w:rsid w:val="008C220D"/>
    <w:rsid w:val="008C2B22"/>
    <w:rsid w:val="008C2C45"/>
    <w:rsid w:val="008C32A4"/>
    <w:rsid w:val="008C360F"/>
    <w:rsid w:val="008C3C04"/>
    <w:rsid w:val="008C4DF5"/>
    <w:rsid w:val="008C4E69"/>
    <w:rsid w:val="008C5B45"/>
    <w:rsid w:val="008C6E54"/>
    <w:rsid w:val="008C7223"/>
    <w:rsid w:val="008C7900"/>
    <w:rsid w:val="008C7FCD"/>
    <w:rsid w:val="008D16C7"/>
    <w:rsid w:val="008D1B95"/>
    <w:rsid w:val="008D2606"/>
    <w:rsid w:val="008D2635"/>
    <w:rsid w:val="008D27C5"/>
    <w:rsid w:val="008D401F"/>
    <w:rsid w:val="008D5397"/>
    <w:rsid w:val="008D76DF"/>
    <w:rsid w:val="008D7864"/>
    <w:rsid w:val="008E0D47"/>
    <w:rsid w:val="008E0E2E"/>
    <w:rsid w:val="008E212F"/>
    <w:rsid w:val="008E23CE"/>
    <w:rsid w:val="008E285A"/>
    <w:rsid w:val="008E2E01"/>
    <w:rsid w:val="008E3379"/>
    <w:rsid w:val="008E358F"/>
    <w:rsid w:val="008E38E7"/>
    <w:rsid w:val="008E4FB1"/>
    <w:rsid w:val="008E5386"/>
    <w:rsid w:val="008E580A"/>
    <w:rsid w:val="008E5A62"/>
    <w:rsid w:val="008E74EE"/>
    <w:rsid w:val="008E791B"/>
    <w:rsid w:val="008F0662"/>
    <w:rsid w:val="008F13CF"/>
    <w:rsid w:val="008F2102"/>
    <w:rsid w:val="008F2690"/>
    <w:rsid w:val="008F271E"/>
    <w:rsid w:val="008F428A"/>
    <w:rsid w:val="008F580F"/>
    <w:rsid w:val="008F7B8A"/>
    <w:rsid w:val="00900102"/>
    <w:rsid w:val="0090040E"/>
    <w:rsid w:val="00900521"/>
    <w:rsid w:val="00900CA2"/>
    <w:rsid w:val="00901F77"/>
    <w:rsid w:val="009033A5"/>
    <w:rsid w:val="00903CBA"/>
    <w:rsid w:val="009047D5"/>
    <w:rsid w:val="0090498B"/>
    <w:rsid w:val="00904C50"/>
    <w:rsid w:val="00904D4C"/>
    <w:rsid w:val="00905557"/>
    <w:rsid w:val="00906A05"/>
    <w:rsid w:val="009111A7"/>
    <w:rsid w:val="00911380"/>
    <w:rsid w:val="00911593"/>
    <w:rsid w:val="00912274"/>
    <w:rsid w:val="00912C17"/>
    <w:rsid w:val="009132FB"/>
    <w:rsid w:val="0091350D"/>
    <w:rsid w:val="00913ACC"/>
    <w:rsid w:val="009143B8"/>
    <w:rsid w:val="00915006"/>
    <w:rsid w:val="00917177"/>
    <w:rsid w:val="0092012D"/>
    <w:rsid w:val="0092163C"/>
    <w:rsid w:val="00921DC3"/>
    <w:rsid w:val="00922F1A"/>
    <w:rsid w:val="00924636"/>
    <w:rsid w:val="00924F39"/>
    <w:rsid w:val="00925098"/>
    <w:rsid w:val="00925C3E"/>
    <w:rsid w:val="00926F45"/>
    <w:rsid w:val="009277FF"/>
    <w:rsid w:val="009300B7"/>
    <w:rsid w:val="00930206"/>
    <w:rsid w:val="00931384"/>
    <w:rsid w:val="0093153A"/>
    <w:rsid w:val="00931DF5"/>
    <w:rsid w:val="00932445"/>
    <w:rsid w:val="00932E92"/>
    <w:rsid w:val="00933120"/>
    <w:rsid w:val="0093322A"/>
    <w:rsid w:val="00934ED1"/>
    <w:rsid w:val="009364C3"/>
    <w:rsid w:val="009411BF"/>
    <w:rsid w:val="00941273"/>
    <w:rsid w:val="00941324"/>
    <w:rsid w:val="00942F2C"/>
    <w:rsid w:val="009434A0"/>
    <w:rsid w:val="00944201"/>
    <w:rsid w:val="00944E82"/>
    <w:rsid w:val="00946021"/>
    <w:rsid w:val="009463AC"/>
    <w:rsid w:val="009467E0"/>
    <w:rsid w:val="009478DE"/>
    <w:rsid w:val="0095100D"/>
    <w:rsid w:val="0095326D"/>
    <w:rsid w:val="009532A3"/>
    <w:rsid w:val="009535EE"/>
    <w:rsid w:val="009548BD"/>
    <w:rsid w:val="00955AE9"/>
    <w:rsid w:val="00956FC0"/>
    <w:rsid w:val="00957000"/>
    <w:rsid w:val="00960692"/>
    <w:rsid w:val="00961FE6"/>
    <w:rsid w:val="009629A2"/>
    <w:rsid w:val="00962AEA"/>
    <w:rsid w:val="00963155"/>
    <w:rsid w:val="0096377E"/>
    <w:rsid w:val="009638D3"/>
    <w:rsid w:val="00963DBC"/>
    <w:rsid w:val="009655BA"/>
    <w:rsid w:val="0096566A"/>
    <w:rsid w:val="0096586F"/>
    <w:rsid w:val="0096592B"/>
    <w:rsid w:val="0096638E"/>
    <w:rsid w:val="00966724"/>
    <w:rsid w:val="00970448"/>
    <w:rsid w:val="00970879"/>
    <w:rsid w:val="00972ACE"/>
    <w:rsid w:val="009730FE"/>
    <w:rsid w:val="00974140"/>
    <w:rsid w:val="00974989"/>
    <w:rsid w:val="00975410"/>
    <w:rsid w:val="009756C4"/>
    <w:rsid w:val="00975D81"/>
    <w:rsid w:val="00975F46"/>
    <w:rsid w:val="009768B5"/>
    <w:rsid w:val="00976D16"/>
    <w:rsid w:val="00977456"/>
    <w:rsid w:val="009805AC"/>
    <w:rsid w:val="00980E69"/>
    <w:rsid w:val="00981BB8"/>
    <w:rsid w:val="00981D13"/>
    <w:rsid w:val="00982AB1"/>
    <w:rsid w:val="00982D09"/>
    <w:rsid w:val="00982E23"/>
    <w:rsid w:val="00982E67"/>
    <w:rsid w:val="009831BD"/>
    <w:rsid w:val="00983A59"/>
    <w:rsid w:val="009849AC"/>
    <w:rsid w:val="0098504D"/>
    <w:rsid w:val="00985941"/>
    <w:rsid w:val="0098633F"/>
    <w:rsid w:val="00986CAC"/>
    <w:rsid w:val="00990248"/>
    <w:rsid w:val="009909EB"/>
    <w:rsid w:val="00990D7C"/>
    <w:rsid w:val="009936CA"/>
    <w:rsid w:val="00993737"/>
    <w:rsid w:val="0099450C"/>
    <w:rsid w:val="009960CA"/>
    <w:rsid w:val="009961C7"/>
    <w:rsid w:val="00996FA1"/>
    <w:rsid w:val="009A06FD"/>
    <w:rsid w:val="009A2020"/>
    <w:rsid w:val="009A33C4"/>
    <w:rsid w:val="009A427F"/>
    <w:rsid w:val="009A4775"/>
    <w:rsid w:val="009A5FFF"/>
    <w:rsid w:val="009A6442"/>
    <w:rsid w:val="009A6F4C"/>
    <w:rsid w:val="009A7133"/>
    <w:rsid w:val="009A74BB"/>
    <w:rsid w:val="009A7763"/>
    <w:rsid w:val="009B01BC"/>
    <w:rsid w:val="009B035C"/>
    <w:rsid w:val="009B13F0"/>
    <w:rsid w:val="009B210A"/>
    <w:rsid w:val="009B2A7E"/>
    <w:rsid w:val="009B420A"/>
    <w:rsid w:val="009B5DC2"/>
    <w:rsid w:val="009B6410"/>
    <w:rsid w:val="009B66E3"/>
    <w:rsid w:val="009B675F"/>
    <w:rsid w:val="009B69B5"/>
    <w:rsid w:val="009B6A36"/>
    <w:rsid w:val="009B6DF0"/>
    <w:rsid w:val="009B769A"/>
    <w:rsid w:val="009B7847"/>
    <w:rsid w:val="009C0709"/>
    <w:rsid w:val="009C1302"/>
    <w:rsid w:val="009C157B"/>
    <w:rsid w:val="009C232F"/>
    <w:rsid w:val="009C283C"/>
    <w:rsid w:val="009C38A0"/>
    <w:rsid w:val="009C40F5"/>
    <w:rsid w:val="009C4E4C"/>
    <w:rsid w:val="009C5014"/>
    <w:rsid w:val="009C54F1"/>
    <w:rsid w:val="009C57CC"/>
    <w:rsid w:val="009C58C0"/>
    <w:rsid w:val="009C5987"/>
    <w:rsid w:val="009C608A"/>
    <w:rsid w:val="009D0A4D"/>
    <w:rsid w:val="009D0DA4"/>
    <w:rsid w:val="009D1DE1"/>
    <w:rsid w:val="009D2028"/>
    <w:rsid w:val="009D2AD8"/>
    <w:rsid w:val="009D36F1"/>
    <w:rsid w:val="009D3BF9"/>
    <w:rsid w:val="009D4434"/>
    <w:rsid w:val="009D4DE2"/>
    <w:rsid w:val="009D64CB"/>
    <w:rsid w:val="009D7437"/>
    <w:rsid w:val="009D78ED"/>
    <w:rsid w:val="009D7E7B"/>
    <w:rsid w:val="009E0871"/>
    <w:rsid w:val="009E0B65"/>
    <w:rsid w:val="009E203F"/>
    <w:rsid w:val="009E2EB1"/>
    <w:rsid w:val="009E3CB9"/>
    <w:rsid w:val="009E44A7"/>
    <w:rsid w:val="009E4608"/>
    <w:rsid w:val="009E7F8F"/>
    <w:rsid w:val="009F0B5D"/>
    <w:rsid w:val="009F10B8"/>
    <w:rsid w:val="009F132E"/>
    <w:rsid w:val="009F26D7"/>
    <w:rsid w:val="009F2B2C"/>
    <w:rsid w:val="009F313D"/>
    <w:rsid w:val="009F3CBF"/>
    <w:rsid w:val="009F4C07"/>
    <w:rsid w:val="009F501D"/>
    <w:rsid w:val="009F530C"/>
    <w:rsid w:val="009F5642"/>
    <w:rsid w:val="009F5E8F"/>
    <w:rsid w:val="009F751D"/>
    <w:rsid w:val="00A016A4"/>
    <w:rsid w:val="00A01EBE"/>
    <w:rsid w:val="00A02598"/>
    <w:rsid w:val="00A02927"/>
    <w:rsid w:val="00A029EF"/>
    <w:rsid w:val="00A02BE0"/>
    <w:rsid w:val="00A02D76"/>
    <w:rsid w:val="00A031B5"/>
    <w:rsid w:val="00A04992"/>
    <w:rsid w:val="00A05C72"/>
    <w:rsid w:val="00A07978"/>
    <w:rsid w:val="00A107F3"/>
    <w:rsid w:val="00A11540"/>
    <w:rsid w:val="00A11E99"/>
    <w:rsid w:val="00A1272A"/>
    <w:rsid w:val="00A12B56"/>
    <w:rsid w:val="00A138FA"/>
    <w:rsid w:val="00A14326"/>
    <w:rsid w:val="00A146A5"/>
    <w:rsid w:val="00A14732"/>
    <w:rsid w:val="00A1524F"/>
    <w:rsid w:val="00A15D29"/>
    <w:rsid w:val="00A16497"/>
    <w:rsid w:val="00A165CF"/>
    <w:rsid w:val="00A16E77"/>
    <w:rsid w:val="00A2085E"/>
    <w:rsid w:val="00A20EE9"/>
    <w:rsid w:val="00A23030"/>
    <w:rsid w:val="00A24C2E"/>
    <w:rsid w:val="00A24C7F"/>
    <w:rsid w:val="00A24F15"/>
    <w:rsid w:val="00A2625C"/>
    <w:rsid w:val="00A263E9"/>
    <w:rsid w:val="00A2648B"/>
    <w:rsid w:val="00A27E11"/>
    <w:rsid w:val="00A3044D"/>
    <w:rsid w:val="00A316F4"/>
    <w:rsid w:val="00A322AC"/>
    <w:rsid w:val="00A32C3B"/>
    <w:rsid w:val="00A32EE5"/>
    <w:rsid w:val="00A33492"/>
    <w:rsid w:val="00A335AB"/>
    <w:rsid w:val="00A33A33"/>
    <w:rsid w:val="00A33ED8"/>
    <w:rsid w:val="00A34AA9"/>
    <w:rsid w:val="00A3650F"/>
    <w:rsid w:val="00A36C36"/>
    <w:rsid w:val="00A36C86"/>
    <w:rsid w:val="00A37056"/>
    <w:rsid w:val="00A370A1"/>
    <w:rsid w:val="00A37AC5"/>
    <w:rsid w:val="00A37E5A"/>
    <w:rsid w:val="00A40222"/>
    <w:rsid w:val="00A40354"/>
    <w:rsid w:val="00A4035A"/>
    <w:rsid w:val="00A40BAC"/>
    <w:rsid w:val="00A41D7A"/>
    <w:rsid w:val="00A4278D"/>
    <w:rsid w:val="00A42EC0"/>
    <w:rsid w:val="00A43836"/>
    <w:rsid w:val="00A442D4"/>
    <w:rsid w:val="00A45A94"/>
    <w:rsid w:val="00A45D4A"/>
    <w:rsid w:val="00A460FF"/>
    <w:rsid w:val="00A478F7"/>
    <w:rsid w:val="00A50A89"/>
    <w:rsid w:val="00A511A5"/>
    <w:rsid w:val="00A515D5"/>
    <w:rsid w:val="00A51763"/>
    <w:rsid w:val="00A52EEF"/>
    <w:rsid w:val="00A5497E"/>
    <w:rsid w:val="00A56EB4"/>
    <w:rsid w:val="00A57255"/>
    <w:rsid w:val="00A5796B"/>
    <w:rsid w:val="00A60327"/>
    <w:rsid w:val="00A60884"/>
    <w:rsid w:val="00A609CC"/>
    <w:rsid w:val="00A60A0B"/>
    <w:rsid w:val="00A60C50"/>
    <w:rsid w:val="00A60D27"/>
    <w:rsid w:val="00A62542"/>
    <w:rsid w:val="00A62BEE"/>
    <w:rsid w:val="00A62C2E"/>
    <w:rsid w:val="00A62CDF"/>
    <w:rsid w:val="00A64172"/>
    <w:rsid w:val="00A64405"/>
    <w:rsid w:val="00A64A2E"/>
    <w:rsid w:val="00A64F01"/>
    <w:rsid w:val="00A653E7"/>
    <w:rsid w:val="00A65CBF"/>
    <w:rsid w:val="00A65E20"/>
    <w:rsid w:val="00A6616A"/>
    <w:rsid w:val="00A669E2"/>
    <w:rsid w:val="00A708F4"/>
    <w:rsid w:val="00A7190B"/>
    <w:rsid w:val="00A71FE3"/>
    <w:rsid w:val="00A72406"/>
    <w:rsid w:val="00A72F59"/>
    <w:rsid w:val="00A7317E"/>
    <w:rsid w:val="00A7527F"/>
    <w:rsid w:val="00A75E8C"/>
    <w:rsid w:val="00A768C1"/>
    <w:rsid w:val="00A76D99"/>
    <w:rsid w:val="00A771BC"/>
    <w:rsid w:val="00A8070D"/>
    <w:rsid w:val="00A80E25"/>
    <w:rsid w:val="00A817E5"/>
    <w:rsid w:val="00A825BA"/>
    <w:rsid w:val="00A82A31"/>
    <w:rsid w:val="00A82B38"/>
    <w:rsid w:val="00A83780"/>
    <w:rsid w:val="00A83D32"/>
    <w:rsid w:val="00A84A3E"/>
    <w:rsid w:val="00A8514D"/>
    <w:rsid w:val="00A85ED5"/>
    <w:rsid w:val="00A85F5A"/>
    <w:rsid w:val="00A86F66"/>
    <w:rsid w:val="00A91057"/>
    <w:rsid w:val="00A91583"/>
    <w:rsid w:val="00A91B0A"/>
    <w:rsid w:val="00A94688"/>
    <w:rsid w:val="00A94929"/>
    <w:rsid w:val="00A94BE3"/>
    <w:rsid w:val="00A94DC4"/>
    <w:rsid w:val="00A957F3"/>
    <w:rsid w:val="00A96879"/>
    <w:rsid w:val="00A96C43"/>
    <w:rsid w:val="00A9723B"/>
    <w:rsid w:val="00A9773D"/>
    <w:rsid w:val="00AA095E"/>
    <w:rsid w:val="00AA1FCD"/>
    <w:rsid w:val="00AA2032"/>
    <w:rsid w:val="00AA20ED"/>
    <w:rsid w:val="00AA2AB0"/>
    <w:rsid w:val="00AA2D7E"/>
    <w:rsid w:val="00AA2EAF"/>
    <w:rsid w:val="00AA2F53"/>
    <w:rsid w:val="00AA3CC0"/>
    <w:rsid w:val="00AA4CC7"/>
    <w:rsid w:val="00AA6E25"/>
    <w:rsid w:val="00AA7855"/>
    <w:rsid w:val="00AB0BC0"/>
    <w:rsid w:val="00AB1201"/>
    <w:rsid w:val="00AB147D"/>
    <w:rsid w:val="00AB1854"/>
    <w:rsid w:val="00AB1C0C"/>
    <w:rsid w:val="00AB1E0C"/>
    <w:rsid w:val="00AB34ED"/>
    <w:rsid w:val="00AB4428"/>
    <w:rsid w:val="00AB44A7"/>
    <w:rsid w:val="00AB61A2"/>
    <w:rsid w:val="00AB66D9"/>
    <w:rsid w:val="00AB78A7"/>
    <w:rsid w:val="00AC22A4"/>
    <w:rsid w:val="00AC28DC"/>
    <w:rsid w:val="00AC2C10"/>
    <w:rsid w:val="00AC2F8C"/>
    <w:rsid w:val="00AC38EF"/>
    <w:rsid w:val="00AC41B0"/>
    <w:rsid w:val="00AC4309"/>
    <w:rsid w:val="00AC46B7"/>
    <w:rsid w:val="00AC6038"/>
    <w:rsid w:val="00AC6379"/>
    <w:rsid w:val="00AC6C48"/>
    <w:rsid w:val="00AC767E"/>
    <w:rsid w:val="00AD1326"/>
    <w:rsid w:val="00AD29A5"/>
    <w:rsid w:val="00AD34A0"/>
    <w:rsid w:val="00AD4393"/>
    <w:rsid w:val="00AD4668"/>
    <w:rsid w:val="00AD47A1"/>
    <w:rsid w:val="00AD6E1C"/>
    <w:rsid w:val="00AD72D8"/>
    <w:rsid w:val="00AD7AFE"/>
    <w:rsid w:val="00AD7E71"/>
    <w:rsid w:val="00AD7FC5"/>
    <w:rsid w:val="00AE0273"/>
    <w:rsid w:val="00AE0454"/>
    <w:rsid w:val="00AE2481"/>
    <w:rsid w:val="00AE24CB"/>
    <w:rsid w:val="00AE2FB4"/>
    <w:rsid w:val="00AE33D7"/>
    <w:rsid w:val="00AE34B7"/>
    <w:rsid w:val="00AE3E7B"/>
    <w:rsid w:val="00AE3F91"/>
    <w:rsid w:val="00AE544B"/>
    <w:rsid w:val="00AE5FAB"/>
    <w:rsid w:val="00AE638E"/>
    <w:rsid w:val="00AE6809"/>
    <w:rsid w:val="00AE6AAA"/>
    <w:rsid w:val="00AE70D2"/>
    <w:rsid w:val="00AE74C5"/>
    <w:rsid w:val="00AF0BC1"/>
    <w:rsid w:val="00AF1A04"/>
    <w:rsid w:val="00AF3308"/>
    <w:rsid w:val="00AF3EC8"/>
    <w:rsid w:val="00AF4397"/>
    <w:rsid w:val="00AF4827"/>
    <w:rsid w:val="00AF4C1A"/>
    <w:rsid w:val="00AF536B"/>
    <w:rsid w:val="00AF5BC0"/>
    <w:rsid w:val="00B00BF9"/>
    <w:rsid w:val="00B01177"/>
    <w:rsid w:val="00B02F1E"/>
    <w:rsid w:val="00B02FB8"/>
    <w:rsid w:val="00B034DC"/>
    <w:rsid w:val="00B036A2"/>
    <w:rsid w:val="00B03799"/>
    <w:rsid w:val="00B04D7C"/>
    <w:rsid w:val="00B05285"/>
    <w:rsid w:val="00B05DC2"/>
    <w:rsid w:val="00B06D2F"/>
    <w:rsid w:val="00B06DE5"/>
    <w:rsid w:val="00B07697"/>
    <w:rsid w:val="00B07A26"/>
    <w:rsid w:val="00B07B5C"/>
    <w:rsid w:val="00B1012C"/>
    <w:rsid w:val="00B1048C"/>
    <w:rsid w:val="00B108B9"/>
    <w:rsid w:val="00B10981"/>
    <w:rsid w:val="00B11533"/>
    <w:rsid w:val="00B119B8"/>
    <w:rsid w:val="00B11D02"/>
    <w:rsid w:val="00B1212D"/>
    <w:rsid w:val="00B1298D"/>
    <w:rsid w:val="00B13E6E"/>
    <w:rsid w:val="00B13ECF"/>
    <w:rsid w:val="00B14548"/>
    <w:rsid w:val="00B14834"/>
    <w:rsid w:val="00B14BC3"/>
    <w:rsid w:val="00B14F3A"/>
    <w:rsid w:val="00B1565F"/>
    <w:rsid w:val="00B157D5"/>
    <w:rsid w:val="00B15AF8"/>
    <w:rsid w:val="00B166F4"/>
    <w:rsid w:val="00B2061C"/>
    <w:rsid w:val="00B237DD"/>
    <w:rsid w:val="00B23992"/>
    <w:rsid w:val="00B23D78"/>
    <w:rsid w:val="00B24317"/>
    <w:rsid w:val="00B258D7"/>
    <w:rsid w:val="00B26B1E"/>
    <w:rsid w:val="00B26C73"/>
    <w:rsid w:val="00B278D8"/>
    <w:rsid w:val="00B279B9"/>
    <w:rsid w:val="00B27D1B"/>
    <w:rsid w:val="00B27DFC"/>
    <w:rsid w:val="00B300F0"/>
    <w:rsid w:val="00B30B14"/>
    <w:rsid w:val="00B30C44"/>
    <w:rsid w:val="00B32150"/>
    <w:rsid w:val="00B32AB6"/>
    <w:rsid w:val="00B33A5F"/>
    <w:rsid w:val="00B35682"/>
    <w:rsid w:val="00B359EF"/>
    <w:rsid w:val="00B35A89"/>
    <w:rsid w:val="00B36309"/>
    <w:rsid w:val="00B36590"/>
    <w:rsid w:val="00B36690"/>
    <w:rsid w:val="00B37613"/>
    <w:rsid w:val="00B401BA"/>
    <w:rsid w:val="00B40299"/>
    <w:rsid w:val="00B41142"/>
    <w:rsid w:val="00B42F84"/>
    <w:rsid w:val="00B435A3"/>
    <w:rsid w:val="00B44247"/>
    <w:rsid w:val="00B45444"/>
    <w:rsid w:val="00B45938"/>
    <w:rsid w:val="00B45A8A"/>
    <w:rsid w:val="00B46250"/>
    <w:rsid w:val="00B46534"/>
    <w:rsid w:val="00B47DBF"/>
    <w:rsid w:val="00B50746"/>
    <w:rsid w:val="00B519B2"/>
    <w:rsid w:val="00B5321D"/>
    <w:rsid w:val="00B53289"/>
    <w:rsid w:val="00B539F0"/>
    <w:rsid w:val="00B53ADF"/>
    <w:rsid w:val="00B54154"/>
    <w:rsid w:val="00B54397"/>
    <w:rsid w:val="00B54E1B"/>
    <w:rsid w:val="00B56BEB"/>
    <w:rsid w:val="00B56E7A"/>
    <w:rsid w:val="00B57687"/>
    <w:rsid w:val="00B60CB1"/>
    <w:rsid w:val="00B61233"/>
    <w:rsid w:val="00B6167D"/>
    <w:rsid w:val="00B62B65"/>
    <w:rsid w:val="00B62DEE"/>
    <w:rsid w:val="00B63237"/>
    <w:rsid w:val="00B63C1F"/>
    <w:rsid w:val="00B64742"/>
    <w:rsid w:val="00B65669"/>
    <w:rsid w:val="00B66D3A"/>
    <w:rsid w:val="00B67735"/>
    <w:rsid w:val="00B70662"/>
    <w:rsid w:val="00B70F7D"/>
    <w:rsid w:val="00B71475"/>
    <w:rsid w:val="00B71F49"/>
    <w:rsid w:val="00B72367"/>
    <w:rsid w:val="00B730F0"/>
    <w:rsid w:val="00B73E8A"/>
    <w:rsid w:val="00B75EB4"/>
    <w:rsid w:val="00B77A43"/>
    <w:rsid w:val="00B77C6D"/>
    <w:rsid w:val="00B826B8"/>
    <w:rsid w:val="00B83C85"/>
    <w:rsid w:val="00B84274"/>
    <w:rsid w:val="00B84ADB"/>
    <w:rsid w:val="00B85B86"/>
    <w:rsid w:val="00B87F90"/>
    <w:rsid w:val="00B90217"/>
    <w:rsid w:val="00B93104"/>
    <w:rsid w:val="00B932DC"/>
    <w:rsid w:val="00B936FD"/>
    <w:rsid w:val="00B93BAD"/>
    <w:rsid w:val="00B94271"/>
    <w:rsid w:val="00B94B11"/>
    <w:rsid w:val="00B967B1"/>
    <w:rsid w:val="00B96DD9"/>
    <w:rsid w:val="00B97925"/>
    <w:rsid w:val="00BA018D"/>
    <w:rsid w:val="00BA14BF"/>
    <w:rsid w:val="00BA234F"/>
    <w:rsid w:val="00BA2744"/>
    <w:rsid w:val="00BA27ED"/>
    <w:rsid w:val="00BA3EE0"/>
    <w:rsid w:val="00BA4B91"/>
    <w:rsid w:val="00BA5DE0"/>
    <w:rsid w:val="00BA6BB1"/>
    <w:rsid w:val="00BA6DF6"/>
    <w:rsid w:val="00BA7714"/>
    <w:rsid w:val="00BA7D71"/>
    <w:rsid w:val="00BB0462"/>
    <w:rsid w:val="00BB062A"/>
    <w:rsid w:val="00BB0CD9"/>
    <w:rsid w:val="00BB11DE"/>
    <w:rsid w:val="00BB30BB"/>
    <w:rsid w:val="00BB4197"/>
    <w:rsid w:val="00BB460A"/>
    <w:rsid w:val="00BB5027"/>
    <w:rsid w:val="00BB5209"/>
    <w:rsid w:val="00BB52D4"/>
    <w:rsid w:val="00BB5373"/>
    <w:rsid w:val="00BB57F4"/>
    <w:rsid w:val="00BB6A8F"/>
    <w:rsid w:val="00BB7911"/>
    <w:rsid w:val="00BC0F6E"/>
    <w:rsid w:val="00BC15AA"/>
    <w:rsid w:val="00BC16B0"/>
    <w:rsid w:val="00BC1E23"/>
    <w:rsid w:val="00BC2388"/>
    <w:rsid w:val="00BC2842"/>
    <w:rsid w:val="00BC3CA5"/>
    <w:rsid w:val="00BC3D4F"/>
    <w:rsid w:val="00BC58AE"/>
    <w:rsid w:val="00BC5A44"/>
    <w:rsid w:val="00BC5D54"/>
    <w:rsid w:val="00BC668B"/>
    <w:rsid w:val="00BC6AB8"/>
    <w:rsid w:val="00BC7460"/>
    <w:rsid w:val="00BC7601"/>
    <w:rsid w:val="00BD055A"/>
    <w:rsid w:val="00BD0702"/>
    <w:rsid w:val="00BD1329"/>
    <w:rsid w:val="00BD13D9"/>
    <w:rsid w:val="00BD1A5A"/>
    <w:rsid w:val="00BD20E7"/>
    <w:rsid w:val="00BD2806"/>
    <w:rsid w:val="00BD2B40"/>
    <w:rsid w:val="00BD2C3A"/>
    <w:rsid w:val="00BD3078"/>
    <w:rsid w:val="00BD35A7"/>
    <w:rsid w:val="00BD376C"/>
    <w:rsid w:val="00BD3E52"/>
    <w:rsid w:val="00BD58C3"/>
    <w:rsid w:val="00BD5EA3"/>
    <w:rsid w:val="00BD64F9"/>
    <w:rsid w:val="00BD733B"/>
    <w:rsid w:val="00BD7776"/>
    <w:rsid w:val="00BD7DBF"/>
    <w:rsid w:val="00BE0471"/>
    <w:rsid w:val="00BE07C8"/>
    <w:rsid w:val="00BE1283"/>
    <w:rsid w:val="00BE1372"/>
    <w:rsid w:val="00BE1902"/>
    <w:rsid w:val="00BE1995"/>
    <w:rsid w:val="00BE2966"/>
    <w:rsid w:val="00BE2A8B"/>
    <w:rsid w:val="00BE38EC"/>
    <w:rsid w:val="00BE3FE6"/>
    <w:rsid w:val="00BE428C"/>
    <w:rsid w:val="00BE53F6"/>
    <w:rsid w:val="00BE6720"/>
    <w:rsid w:val="00BE6E6B"/>
    <w:rsid w:val="00BE72F8"/>
    <w:rsid w:val="00BE772C"/>
    <w:rsid w:val="00BF0853"/>
    <w:rsid w:val="00BF094B"/>
    <w:rsid w:val="00BF1BD2"/>
    <w:rsid w:val="00BF2294"/>
    <w:rsid w:val="00BF2444"/>
    <w:rsid w:val="00BF294F"/>
    <w:rsid w:val="00BF313F"/>
    <w:rsid w:val="00BF471B"/>
    <w:rsid w:val="00BF4E05"/>
    <w:rsid w:val="00BF4F51"/>
    <w:rsid w:val="00BF546C"/>
    <w:rsid w:val="00BF5801"/>
    <w:rsid w:val="00BF619D"/>
    <w:rsid w:val="00BF6A86"/>
    <w:rsid w:val="00BF6AAE"/>
    <w:rsid w:val="00BF6E05"/>
    <w:rsid w:val="00BF7D65"/>
    <w:rsid w:val="00C01111"/>
    <w:rsid w:val="00C01A6D"/>
    <w:rsid w:val="00C02545"/>
    <w:rsid w:val="00C0376D"/>
    <w:rsid w:val="00C040A6"/>
    <w:rsid w:val="00C04E91"/>
    <w:rsid w:val="00C04EEA"/>
    <w:rsid w:val="00C05167"/>
    <w:rsid w:val="00C06649"/>
    <w:rsid w:val="00C06DDD"/>
    <w:rsid w:val="00C0791A"/>
    <w:rsid w:val="00C079B7"/>
    <w:rsid w:val="00C07FFA"/>
    <w:rsid w:val="00C104B9"/>
    <w:rsid w:val="00C10D1A"/>
    <w:rsid w:val="00C12D52"/>
    <w:rsid w:val="00C1422A"/>
    <w:rsid w:val="00C1520C"/>
    <w:rsid w:val="00C15360"/>
    <w:rsid w:val="00C15F51"/>
    <w:rsid w:val="00C16202"/>
    <w:rsid w:val="00C1677A"/>
    <w:rsid w:val="00C1781E"/>
    <w:rsid w:val="00C2084A"/>
    <w:rsid w:val="00C21A47"/>
    <w:rsid w:val="00C21FB9"/>
    <w:rsid w:val="00C223B2"/>
    <w:rsid w:val="00C223F6"/>
    <w:rsid w:val="00C231BD"/>
    <w:rsid w:val="00C234B0"/>
    <w:rsid w:val="00C23A90"/>
    <w:rsid w:val="00C23E62"/>
    <w:rsid w:val="00C24671"/>
    <w:rsid w:val="00C24679"/>
    <w:rsid w:val="00C258CF"/>
    <w:rsid w:val="00C261AA"/>
    <w:rsid w:val="00C265D9"/>
    <w:rsid w:val="00C26706"/>
    <w:rsid w:val="00C27E9A"/>
    <w:rsid w:val="00C30BAB"/>
    <w:rsid w:val="00C30E48"/>
    <w:rsid w:val="00C31011"/>
    <w:rsid w:val="00C326F6"/>
    <w:rsid w:val="00C32AD9"/>
    <w:rsid w:val="00C32B82"/>
    <w:rsid w:val="00C338A9"/>
    <w:rsid w:val="00C33B05"/>
    <w:rsid w:val="00C33B09"/>
    <w:rsid w:val="00C35FF5"/>
    <w:rsid w:val="00C368B0"/>
    <w:rsid w:val="00C36F0C"/>
    <w:rsid w:val="00C370B6"/>
    <w:rsid w:val="00C376EB"/>
    <w:rsid w:val="00C37EB2"/>
    <w:rsid w:val="00C4041F"/>
    <w:rsid w:val="00C40B41"/>
    <w:rsid w:val="00C41812"/>
    <w:rsid w:val="00C41CE1"/>
    <w:rsid w:val="00C41F59"/>
    <w:rsid w:val="00C4208D"/>
    <w:rsid w:val="00C42E68"/>
    <w:rsid w:val="00C4335B"/>
    <w:rsid w:val="00C43B5A"/>
    <w:rsid w:val="00C43FCE"/>
    <w:rsid w:val="00C44025"/>
    <w:rsid w:val="00C44691"/>
    <w:rsid w:val="00C44BDD"/>
    <w:rsid w:val="00C4504A"/>
    <w:rsid w:val="00C45087"/>
    <w:rsid w:val="00C45B63"/>
    <w:rsid w:val="00C47184"/>
    <w:rsid w:val="00C4739E"/>
    <w:rsid w:val="00C47660"/>
    <w:rsid w:val="00C477A3"/>
    <w:rsid w:val="00C47E3B"/>
    <w:rsid w:val="00C5004A"/>
    <w:rsid w:val="00C50A9F"/>
    <w:rsid w:val="00C518BB"/>
    <w:rsid w:val="00C52189"/>
    <w:rsid w:val="00C52A61"/>
    <w:rsid w:val="00C54124"/>
    <w:rsid w:val="00C541E3"/>
    <w:rsid w:val="00C542EF"/>
    <w:rsid w:val="00C54854"/>
    <w:rsid w:val="00C569CE"/>
    <w:rsid w:val="00C60CB2"/>
    <w:rsid w:val="00C61117"/>
    <w:rsid w:val="00C618C5"/>
    <w:rsid w:val="00C6213B"/>
    <w:rsid w:val="00C62612"/>
    <w:rsid w:val="00C6273E"/>
    <w:rsid w:val="00C62FB0"/>
    <w:rsid w:val="00C631E4"/>
    <w:rsid w:val="00C653AB"/>
    <w:rsid w:val="00C65869"/>
    <w:rsid w:val="00C65F19"/>
    <w:rsid w:val="00C6782C"/>
    <w:rsid w:val="00C707B7"/>
    <w:rsid w:val="00C70DD3"/>
    <w:rsid w:val="00C71449"/>
    <w:rsid w:val="00C72A9C"/>
    <w:rsid w:val="00C72EDE"/>
    <w:rsid w:val="00C72F2A"/>
    <w:rsid w:val="00C736C5"/>
    <w:rsid w:val="00C737A7"/>
    <w:rsid w:val="00C757EE"/>
    <w:rsid w:val="00C7584A"/>
    <w:rsid w:val="00C766E9"/>
    <w:rsid w:val="00C76CC5"/>
    <w:rsid w:val="00C80207"/>
    <w:rsid w:val="00C803B8"/>
    <w:rsid w:val="00C8117D"/>
    <w:rsid w:val="00C81B54"/>
    <w:rsid w:val="00C81B8E"/>
    <w:rsid w:val="00C824EF"/>
    <w:rsid w:val="00C82B36"/>
    <w:rsid w:val="00C842E4"/>
    <w:rsid w:val="00C8529F"/>
    <w:rsid w:val="00C856F8"/>
    <w:rsid w:val="00C85D6F"/>
    <w:rsid w:val="00C85E91"/>
    <w:rsid w:val="00C864D4"/>
    <w:rsid w:val="00C86B68"/>
    <w:rsid w:val="00C874BA"/>
    <w:rsid w:val="00C902DE"/>
    <w:rsid w:val="00C91573"/>
    <w:rsid w:val="00C91948"/>
    <w:rsid w:val="00C91A62"/>
    <w:rsid w:val="00C94CC8"/>
    <w:rsid w:val="00C9564D"/>
    <w:rsid w:val="00C9565C"/>
    <w:rsid w:val="00C961FB"/>
    <w:rsid w:val="00C96B36"/>
    <w:rsid w:val="00CA0A47"/>
    <w:rsid w:val="00CA149B"/>
    <w:rsid w:val="00CA2119"/>
    <w:rsid w:val="00CA2F29"/>
    <w:rsid w:val="00CA2FC6"/>
    <w:rsid w:val="00CA30AA"/>
    <w:rsid w:val="00CA31E3"/>
    <w:rsid w:val="00CA4AEB"/>
    <w:rsid w:val="00CA4B0C"/>
    <w:rsid w:val="00CA5CD8"/>
    <w:rsid w:val="00CA64F0"/>
    <w:rsid w:val="00CA6AB2"/>
    <w:rsid w:val="00CA7037"/>
    <w:rsid w:val="00CA7230"/>
    <w:rsid w:val="00CB17B1"/>
    <w:rsid w:val="00CB2325"/>
    <w:rsid w:val="00CB263E"/>
    <w:rsid w:val="00CB2F40"/>
    <w:rsid w:val="00CB38AB"/>
    <w:rsid w:val="00CB393A"/>
    <w:rsid w:val="00CB3AA3"/>
    <w:rsid w:val="00CB3BCE"/>
    <w:rsid w:val="00CB3FC1"/>
    <w:rsid w:val="00CB4FB0"/>
    <w:rsid w:val="00CB59B1"/>
    <w:rsid w:val="00CB5E67"/>
    <w:rsid w:val="00CB6176"/>
    <w:rsid w:val="00CB7285"/>
    <w:rsid w:val="00CB7516"/>
    <w:rsid w:val="00CB7564"/>
    <w:rsid w:val="00CC0098"/>
    <w:rsid w:val="00CC2808"/>
    <w:rsid w:val="00CC366F"/>
    <w:rsid w:val="00CC4465"/>
    <w:rsid w:val="00CC53ED"/>
    <w:rsid w:val="00CC56D1"/>
    <w:rsid w:val="00CC6B0D"/>
    <w:rsid w:val="00CD1BC7"/>
    <w:rsid w:val="00CD2BBC"/>
    <w:rsid w:val="00CD2EB9"/>
    <w:rsid w:val="00CD3B7D"/>
    <w:rsid w:val="00CD3F26"/>
    <w:rsid w:val="00CD4A18"/>
    <w:rsid w:val="00CD737A"/>
    <w:rsid w:val="00CD7400"/>
    <w:rsid w:val="00CD76BD"/>
    <w:rsid w:val="00CD784F"/>
    <w:rsid w:val="00CE0923"/>
    <w:rsid w:val="00CE124C"/>
    <w:rsid w:val="00CE1CC7"/>
    <w:rsid w:val="00CE21BE"/>
    <w:rsid w:val="00CE2988"/>
    <w:rsid w:val="00CE326C"/>
    <w:rsid w:val="00CE3A67"/>
    <w:rsid w:val="00CE3B84"/>
    <w:rsid w:val="00CE3C26"/>
    <w:rsid w:val="00CE4859"/>
    <w:rsid w:val="00CE5619"/>
    <w:rsid w:val="00CE5A2E"/>
    <w:rsid w:val="00CE5A4C"/>
    <w:rsid w:val="00CE64E0"/>
    <w:rsid w:val="00CE76F6"/>
    <w:rsid w:val="00CE7843"/>
    <w:rsid w:val="00CE78FA"/>
    <w:rsid w:val="00CF08AB"/>
    <w:rsid w:val="00CF120A"/>
    <w:rsid w:val="00CF19B2"/>
    <w:rsid w:val="00CF1AAD"/>
    <w:rsid w:val="00CF1C3F"/>
    <w:rsid w:val="00CF1D18"/>
    <w:rsid w:val="00CF2913"/>
    <w:rsid w:val="00CF4F92"/>
    <w:rsid w:val="00CF5816"/>
    <w:rsid w:val="00CF5D6C"/>
    <w:rsid w:val="00CF60A7"/>
    <w:rsid w:val="00CF63A4"/>
    <w:rsid w:val="00CF6ADF"/>
    <w:rsid w:val="00CF6BEE"/>
    <w:rsid w:val="00CF6C21"/>
    <w:rsid w:val="00CF6D44"/>
    <w:rsid w:val="00CF70D5"/>
    <w:rsid w:val="00CF731D"/>
    <w:rsid w:val="00D01631"/>
    <w:rsid w:val="00D027C2"/>
    <w:rsid w:val="00D049F7"/>
    <w:rsid w:val="00D050AF"/>
    <w:rsid w:val="00D05FE4"/>
    <w:rsid w:val="00D068C9"/>
    <w:rsid w:val="00D10D48"/>
    <w:rsid w:val="00D11722"/>
    <w:rsid w:val="00D1341C"/>
    <w:rsid w:val="00D154A3"/>
    <w:rsid w:val="00D15785"/>
    <w:rsid w:val="00D17AF8"/>
    <w:rsid w:val="00D17CDD"/>
    <w:rsid w:val="00D203D5"/>
    <w:rsid w:val="00D206A0"/>
    <w:rsid w:val="00D218B1"/>
    <w:rsid w:val="00D2232A"/>
    <w:rsid w:val="00D22C8F"/>
    <w:rsid w:val="00D22E9E"/>
    <w:rsid w:val="00D22F03"/>
    <w:rsid w:val="00D235C6"/>
    <w:rsid w:val="00D24099"/>
    <w:rsid w:val="00D24E5A"/>
    <w:rsid w:val="00D27810"/>
    <w:rsid w:val="00D3008A"/>
    <w:rsid w:val="00D305C2"/>
    <w:rsid w:val="00D31470"/>
    <w:rsid w:val="00D33720"/>
    <w:rsid w:val="00D34333"/>
    <w:rsid w:val="00D34840"/>
    <w:rsid w:val="00D34910"/>
    <w:rsid w:val="00D36BCB"/>
    <w:rsid w:val="00D372CC"/>
    <w:rsid w:val="00D37967"/>
    <w:rsid w:val="00D37FFB"/>
    <w:rsid w:val="00D4008A"/>
    <w:rsid w:val="00D40421"/>
    <w:rsid w:val="00D40545"/>
    <w:rsid w:val="00D41225"/>
    <w:rsid w:val="00D42406"/>
    <w:rsid w:val="00D427CE"/>
    <w:rsid w:val="00D42B4C"/>
    <w:rsid w:val="00D436A9"/>
    <w:rsid w:val="00D456EC"/>
    <w:rsid w:val="00D45917"/>
    <w:rsid w:val="00D45A8E"/>
    <w:rsid w:val="00D45AB6"/>
    <w:rsid w:val="00D46622"/>
    <w:rsid w:val="00D47173"/>
    <w:rsid w:val="00D472CA"/>
    <w:rsid w:val="00D475BF"/>
    <w:rsid w:val="00D479A6"/>
    <w:rsid w:val="00D47DCB"/>
    <w:rsid w:val="00D510BF"/>
    <w:rsid w:val="00D5231F"/>
    <w:rsid w:val="00D56E30"/>
    <w:rsid w:val="00D5737A"/>
    <w:rsid w:val="00D57BD1"/>
    <w:rsid w:val="00D606E8"/>
    <w:rsid w:val="00D60AC2"/>
    <w:rsid w:val="00D61DE0"/>
    <w:rsid w:val="00D643D6"/>
    <w:rsid w:val="00D64D84"/>
    <w:rsid w:val="00D6552A"/>
    <w:rsid w:val="00D658AE"/>
    <w:rsid w:val="00D65B71"/>
    <w:rsid w:val="00D66AA8"/>
    <w:rsid w:val="00D70B09"/>
    <w:rsid w:val="00D70EC1"/>
    <w:rsid w:val="00D7223C"/>
    <w:rsid w:val="00D73575"/>
    <w:rsid w:val="00D7371E"/>
    <w:rsid w:val="00D73F4F"/>
    <w:rsid w:val="00D741C3"/>
    <w:rsid w:val="00D748DC"/>
    <w:rsid w:val="00D75008"/>
    <w:rsid w:val="00D75608"/>
    <w:rsid w:val="00D75742"/>
    <w:rsid w:val="00D76816"/>
    <w:rsid w:val="00D768C4"/>
    <w:rsid w:val="00D80640"/>
    <w:rsid w:val="00D8196F"/>
    <w:rsid w:val="00D82252"/>
    <w:rsid w:val="00D82E21"/>
    <w:rsid w:val="00D839EB"/>
    <w:rsid w:val="00D83DA9"/>
    <w:rsid w:val="00D84468"/>
    <w:rsid w:val="00D84478"/>
    <w:rsid w:val="00D8461B"/>
    <w:rsid w:val="00D84AEA"/>
    <w:rsid w:val="00D85059"/>
    <w:rsid w:val="00D8579C"/>
    <w:rsid w:val="00D868E4"/>
    <w:rsid w:val="00D87C43"/>
    <w:rsid w:val="00D87C58"/>
    <w:rsid w:val="00D87FC2"/>
    <w:rsid w:val="00D91292"/>
    <w:rsid w:val="00D91316"/>
    <w:rsid w:val="00D917ED"/>
    <w:rsid w:val="00D91C99"/>
    <w:rsid w:val="00D920FB"/>
    <w:rsid w:val="00D927A4"/>
    <w:rsid w:val="00D92BBC"/>
    <w:rsid w:val="00D93961"/>
    <w:rsid w:val="00D93BF4"/>
    <w:rsid w:val="00D94875"/>
    <w:rsid w:val="00D96B17"/>
    <w:rsid w:val="00D9790F"/>
    <w:rsid w:val="00DA0471"/>
    <w:rsid w:val="00DA076C"/>
    <w:rsid w:val="00DA1BB1"/>
    <w:rsid w:val="00DA206D"/>
    <w:rsid w:val="00DA26AD"/>
    <w:rsid w:val="00DA2BF1"/>
    <w:rsid w:val="00DA30A2"/>
    <w:rsid w:val="00DA3406"/>
    <w:rsid w:val="00DA3AF4"/>
    <w:rsid w:val="00DA3F88"/>
    <w:rsid w:val="00DA4C56"/>
    <w:rsid w:val="00DA5F1E"/>
    <w:rsid w:val="00DA6163"/>
    <w:rsid w:val="00DA6338"/>
    <w:rsid w:val="00DB0D70"/>
    <w:rsid w:val="00DB1F53"/>
    <w:rsid w:val="00DB2C08"/>
    <w:rsid w:val="00DB3CA5"/>
    <w:rsid w:val="00DB58DB"/>
    <w:rsid w:val="00DB5B77"/>
    <w:rsid w:val="00DB6ED0"/>
    <w:rsid w:val="00DB70C8"/>
    <w:rsid w:val="00DB76E3"/>
    <w:rsid w:val="00DB7E88"/>
    <w:rsid w:val="00DC18BB"/>
    <w:rsid w:val="00DC195A"/>
    <w:rsid w:val="00DC1E11"/>
    <w:rsid w:val="00DC20C8"/>
    <w:rsid w:val="00DC21C9"/>
    <w:rsid w:val="00DC33C5"/>
    <w:rsid w:val="00DC3D1C"/>
    <w:rsid w:val="00DC4262"/>
    <w:rsid w:val="00DC47E1"/>
    <w:rsid w:val="00DC4AD5"/>
    <w:rsid w:val="00DC501E"/>
    <w:rsid w:val="00DC5021"/>
    <w:rsid w:val="00DC5255"/>
    <w:rsid w:val="00DC7CBE"/>
    <w:rsid w:val="00DC7F4D"/>
    <w:rsid w:val="00DD03BD"/>
    <w:rsid w:val="00DD0E35"/>
    <w:rsid w:val="00DD11ED"/>
    <w:rsid w:val="00DD2696"/>
    <w:rsid w:val="00DD3524"/>
    <w:rsid w:val="00DD38B3"/>
    <w:rsid w:val="00DD3F0A"/>
    <w:rsid w:val="00DD46EC"/>
    <w:rsid w:val="00DD4D19"/>
    <w:rsid w:val="00DD4DD9"/>
    <w:rsid w:val="00DD4FE4"/>
    <w:rsid w:val="00DD50F3"/>
    <w:rsid w:val="00DD686C"/>
    <w:rsid w:val="00DD7ADA"/>
    <w:rsid w:val="00DD7D0F"/>
    <w:rsid w:val="00DD7EDF"/>
    <w:rsid w:val="00DE1111"/>
    <w:rsid w:val="00DE13FA"/>
    <w:rsid w:val="00DE17C6"/>
    <w:rsid w:val="00DE1AF5"/>
    <w:rsid w:val="00DE2296"/>
    <w:rsid w:val="00DE355F"/>
    <w:rsid w:val="00DE35B4"/>
    <w:rsid w:val="00DE3D8C"/>
    <w:rsid w:val="00DE3FBA"/>
    <w:rsid w:val="00DE5F9F"/>
    <w:rsid w:val="00DE731C"/>
    <w:rsid w:val="00DF129F"/>
    <w:rsid w:val="00DF4904"/>
    <w:rsid w:val="00DF4A54"/>
    <w:rsid w:val="00DF558F"/>
    <w:rsid w:val="00DF65B0"/>
    <w:rsid w:val="00DF6B6E"/>
    <w:rsid w:val="00DF6DC3"/>
    <w:rsid w:val="00DF6F1A"/>
    <w:rsid w:val="00DF739F"/>
    <w:rsid w:val="00DF77CB"/>
    <w:rsid w:val="00DF7A59"/>
    <w:rsid w:val="00E0022D"/>
    <w:rsid w:val="00E0089D"/>
    <w:rsid w:val="00E00D86"/>
    <w:rsid w:val="00E010AD"/>
    <w:rsid w:val="00E0167A"/>
    <w:rsid w:val="00E01AD1"/>
    <w:rsid w:val="00E01E28"/>
    <w:rsid w:val="00E021CA"/>
    <w:rsid w:val="00E021CE"/>
    <w:rsid w:val="00E02759"/>
    <w:rsid w:val="00E02786"/>
    <w:rsid w:val="00E03815"/>
    <w:rsid w:val="00E038BB"/>
    <w:rsid w:val="00E03E73"/>
    <w:rsid w:val="00E03F5D"/>
    <w:rsid w:val="00E04089"/>
    <w:rsid w:val="00E04326"/>
    <w:rsid w:val="00E04673"/>
    <w:rsid w:val="00E061B3"/>
    <w:rsid w:val="00E069E6"/>
    <w:rsid w:val="00E07F8C"/>
    <w:rsid w:val="00E07FB5"/>
    <w:rsid w:val="00E10C81"/>
    <w:rsid w:val="00E113AE"/>
    <w:rsid w:val="00E1219B"/>
    <w:rsid w:val="00E12636"/>
    <w:rsid w:val="00E12FF8"/>
    <w:rsid w:val="00E132F3"/>
    <w:rsid w:val="00E134A9"/>
    <w:rsid w:val="00E1368D"/>
    <w:rsid w:val="00E14620"/>
    <w:rsid w:val="00E14B06"/>
    <w:rsid w:val="00E15196"/>
    <w:rsid w:val="00E15677"/>
    <w:rsid w:val="00E15779"/>
    <w:rsid w:val="00E1610C"/>
    <w:rsid w:val="00E16C98"/>
    <w:rsid w:val="00E1730F"/>
    <w:rsid w:val="00E17430"/>
    <w:rsid w:val="00E17EC2"/>
    <w:rsid w:val="00E20398"/>
    <w:rsid w:val="00E21672"/>
    <w:rsid w:val="00E21F42"/>
    <w:rsid w:val="00E2225F"/>
    <w:rsid w:val="00E22A21"/>
    <w:rsid w:val="00E22E75"/>
    <w:rsid w:val="00E23A9B"/>
    <w:rsid w:val="00E24233"/>
    <w:rsid w:val="00E2447F"/>
    <w:rsid w:val="00E256B6"/>
    <w:rsid w:val="00E25A70"/>
    <w:rsid w:val="00E27347"/>
    <w:rsid w:val="00E276B6"/>
    <w:rsid w:val="00E279AD"/>
    <w:rsid w:val="00E27C24"/>
    <w:rsid w:val="00E27CD2"/>
    <w:rsid w:val="00E30F9A"/>
    <w:rsid w:val="00E317D3"/>
    <w:rsid w:val="00E31BAF"/>
    <w:rsid w:val="00E31DAE"/>
    <w:rsid w:val="00E323DA"/>
    <w:rsid w:val="00E33009"/>
    <w:rsid w:val="00E33C05"/>
    <w:rsid w:val="00E35166"/>
    <w:rsid w:val="00E3584D"/>
    <w:rsid w:val="00E364F4"/>
    <w:rsid w:val="00E36867"/>
    <w:rsid w:val="00E36BCB"/>
    <w:rsid w:val="00E4002B"/>
    <w:rsid w:val="00E40906"/>
    <w:rsid w:val="00E409D8"/>
    <w:rsid w:val="00E40A75"/>
    <w:rsid w:val="00E41244"/>
    <w:rsid w:val="00E43360"/>
    <w:rsid w:val="00E43478"/>
    <w:rsid w:val="00E437B6"/>
    <w:rsid w:val="00E441B7"/>
    <w:rsid w:val="00E44681"/>
    <w:rsid w:val="00E45D9B"/>
    <w:rsid w:val="00E467AA"/>
    <w:rsid w:val="00E46823"/>
    <w:rsid w:val="00E47D63"/>
    <w:rsid w:val="00E500B6"/>
    <w:rsid w:val="00E505F1"/>
    <w:rsid w:val="00E5164C"/>
    <w:rsid w:val="00E52CE5"/>
    <w:rsid w:val="00E534C4"/>
    <w:rsid w:val="00E5383B"/>
    <w:rsid w:val="00E55C9C"/>
    <w:rsid w:val="00E5684A"/>
    <w:rsid w:val="00E56D96"/>
    <w:rsid w:val="00E57FA6"/>
    <w:rsid w:val="00E61014"/>
    <w:rsid w:val="00E61114"/>
    <w:rsid w:val="00E612E2"/>
    <w:rsid w:val="00E61569"/>
    <w:rsid w:val="00E61673"/>
    <w:rsid w:val="00E61F55"/>
    <w:rsid w:val="00E620C0"/>
    <w:rsid w:val="00E62356"/>
    <w:rsid w:val="00E62545"/>
    <w:rsid w:val="00E62CC5"/>
    <w:rsid w:val="00E63835"/>
    <w:rsid w:val="00E63AED"/>
    <w:rsid w:val="00E63C0F"/>
    <w:rsid w:val="00E64F42"/>
    <w:rsid w:val="00E65184"/>
    <w:rsid w:val="00E703BC"/>
    <w:rsid w:val="00E71669"/>
    <w:rsid w:val="00E72AF3"/>
    <w:rsid w:val="00E72C5E"/>
    <w:rsid w:val="00E7399C"/>
    <w:rsid w:val="00E74AAA"/>
    <w:rsid w:val="00E75817"/>
    <w:rsid w:val="00E77587"/>
    <w:rsid w:val="00E8075A"/>
    <w:rsid w:val="00E8090D"/>
    <w:rsid w:val="00E81034"/>
    <w:rsid w:val="00E81517"/>
    <w:rsid w:val="00E8241A"/>
    <w:rsid w:val="00E82DD2"/>
    <w:rsid w:val="00E839EF"/>
    <w:rsid w:val="00E83B57"/>
    <w:rsid w:val="00E8409E"/>
    <w:rsid w:val="00E8547E"/>
    <w:rsid w:val="00E8620A"/>
    <w:rsid w:val="00E865A2"/>
    <w:rsid w:val="00E86D0B"/>
    <w:rsid w:val="00E87297"/>
    <w:rsid w:val="00E87330"/>
    <w:rsid w:val="00E878D3"/>
    <w:rsid w:val="00E87FD5"/>
    <w:rsid w:val="00E9042F"/>
    <w:rsid w:val="00E906B4"/>
    <w:rsid w:val="00E9239C"/>
    <w:rsid w:val="00E942D0"/>
    <w:rsid w:val="00E9532E"/>
    <w:rsid w:val="00E95A33"/>
    <w:rsid w:val="00E9683A"/>
    <w:rsid w:val="00E96D09"/>
    <w:rsid w:val="00EA0C49"/>
    <w:rsid w:val="00EA2615"/>
    <w:rsid w:val="00EA28D8"/>
    <w:rsid w:val="00EA2A2E"/>
    <w:rsid w:val="00EA3151"/>
    <w:rsid w:val="00EA365B"/>
    <w:rsid w:val="00EA4448"/>
    <w:rsid w:val="00EA4BA2"/>
    <w:rsid w:val="00EA4FFB"/>
    <w:rsid w:val="00EA50FA"/>
    <w:rsid w:val="00EA6843"/>
    <w:rsid w:val="00EA7601"/>
    <w:rsid w:val="00EA7B41"/>
    <w:rsid w:val="00EB028D"/>
    <w:rsid w:val="00EB03E4"/>
    <w:rsid w:val="00EB2626"/>
    <w:rsid w:val="00EB5C7F"/>
    <w:rsid w:val="00EB62FA"/>
    <w:rsid w:val="00EB6590"/>
    <w:rsid w:val="00EB66C7"/>
    <w:rsid w:val="00EB6921"/>
    <w:rsid w:val="00EB6E92"/>
    <w:rsid w:val="00EB75CD"/>
    <w:rsid w:val="00EC0726"/>
    <w:rsid w:val="00EC0E12"/>
    <w:rsid w:val="00EC0E6E"/>
    <w:rsid w:val="00EC25E1"/>
    <w:rsid w:val="00EC2967"/>
    <w:rsid w:val="00EC29EA"/>
    <w:rsid w:val="00EC36FE"/>
    <w:rsid w:val="00EC4F04"/>
    <w:rsid w:val="00EC551A"/>
    <w:rsid w:val="00EC7185"/>
    <w:rsid w:val="00ED02FA"/>
    <w:rsid w:val="00ED0695"/>
    <w:rsid w:val="00ED07B5"/>
    <w:rsid w:val="00ED0A94"/>
    <w:rsid w:val="00ED1976"/>
    <w:rsid w:val="00ED31C5"/>
    <w:rsid w:val="00ED3779"/>
    <w:rsid w:val="00ED4725"/>
    <w:rsid w:val="00ED5F23"/>
    <w:rsid w:val="00ED68F8"/>
    <w:rsid w:val="00ED6CDC"/>
    <w:rsid w:val="00EE0B83"/>
    <w:rsid w:val="00EE0BF9"/>
    <w:rsid w:val="00EE1F2F"/>
    <w:rsid w:val="00EE2145"/>
    <w:rsid w:val="00EE2774"/>
    <w:rsid w:val="00EE4DDF"/>
    <w:rsid w:val="00EE5CF2"/>
    <w:rsid w:val="00EE68B1"/>
    <w:rsid w:val="00EE6B36"/>
    <w:rsid w:val="00EE6C33"/>
    <w:rsid w:val="00EE6E0F"/>
    <w:rsid w:val="00EE6F41"/>
    <w:rsid w:val="00EE7826"/>
    <w:rsid w:val="00EE7BD8"/>
    <w:rsid w:val="00EF09FC"/>
    <w:rsid w:val="00EF284E"/>
    <w:rsid w:val="00EF2913"/>
    <w:rsid w:val="00EF2BA7"/>
    <w:rsid w:val="00EF2F53"/>
    <w:rsid w:val="00EF304D"/>
    <w:rsid w:val="00EF3497"/>
    <w:rsid w:val="00EF407C"/>
    <w:rsid w:val="00EF468C"/>
    <w:rsid w:val="00EF4711"/>
    <w:rsid w:val="00EF53FC"/>
    <w:rsid w:val="00EF5CF0"/>
    <w:rsid w:val="00EF5DD0"/>
    <w:rsid w:val="00EF6B8B"/>
    <w:rsid w:val="00EF6E5E"/>
    <w:rsid w:val="00EF75F5"/>
    <w:rsid w:val="00EF7779"/>
    <w:rsid w:val="00EF7913"/>
    <w:rsid w:val="00F00E72"/>
    <w:rsid w:val="00F0226E"/>
    <w:rsid w:val="00F0266E"/>
    <w:rsid w:val="00F02F67"/>
    <w:rsid w:val="00F0320F"/>
    <w:rsid w:val="00F03438"/>
    <w:rsid w:val="00F04112"/>
    <w:rsid w:val="00F04201"/>
    <w:rsid w:val="00F04974"/>
    <w:rsid w:val="00F04FF4"/>
    <w:rsid w:val="00F062FA"/>
    <w:rsid w:val="00F0679E"/>
    <w:rsid w:val="00F10AE9"/>
    <w:rsid w:val="00F10AFB"/>
    <w:rsid w:val="00F1125D"/>
    <w:rsid w:val="00F124EA"/>
    <w:rsid w:val="00F12700"/>
    <w:rsid w:val="00F13E6D"/>
    <w:rsid w:val="00F14221"/>
    <w:rsid w:val="00F1475D"/>
    <w:rsid w:val="00F147B9"/>
    <w:rsid w:val="00F15367"/>
    <w:rsid w:val="00F15A95"/>
    <w:rsid w:val="00F15ED0"/>
    <w:rsid w:val="00F16283"/>
    <w:rsid w:val="00F16803"/>
    <w:rsid w:val="00F17332"/>
    <w:rsid w:val="00F17684"/>
    <w:rsid w:val="00F176F8"/>
    <w:rsid w:val="00F213D8"/>
    <w:rsid w:val="00F22A46"/>
    <w:rsid w:val="00F23618"/>
    <w:rsid w:val="00F23B09"/>
    <w:rsid w:val="00F25015"/>
    <w:rsid w:val="00F2506F"/>
    <w:rsid w:val="00F2574C"/>
    <w:rsid w:val="00F25E67"/>
    <w:rsid w:val="00F25FC5"/>
    <w:rsid w:val="00F26CBD"/>
    <w:rsid w:val="00F26D9F"/>
    <w:rsid w:val="00F307ED"/>
    <w:rsid w:val="00F30E37"/>
    <w:rsid w:val="00F30EC9"/>
    <w:rsid w:val="00F30FF9"/>
    <w:rsid w:val="00F322CB"/>
    <w:rsid w:val="00F3405A"/>
    <w:rsid w:val="00F340EA"/>
    <w:rsid w:val="00F34FD7"/>
    <w:rsid w:val="00F35C59"/>
    <w:rsid w:val="00F35D11"/>
    <w:rsid w:val="00F3746D"/>
    <w:rsid w:val="00F375C2"/>
    <w:rsid w:val="00F378FB"/>
    <w:rsid w:val="00F37B08"/>
    <w:rsid w:val="00F37F66"/>
    <w:rsid w:val="00F408E2"/>
    <w:rsid w:val="00F41B71"/>
    <w:rsid w:val="00F42A7D"/>
    <w:rsid w:val="00F42FB3"/>
    <w:rsid w:val="00F44195"/>
    <w:rsid w:val="00F4482D"/>
    <w:rsid w:val="00F44892"/>
    <w:rsid w:val="00F44DF2"/>
    <w:rsid w:val="00F46246"/>
    <w:rsid w:val="00F46EA2"/>
    <w:rsid w:val="00F46F30"/>
    <w:rsid w:val="00F47238"/>
    <w:rsid w:val="00F47F3C"/>
    <w:rsid w:val="00F47F81"/>
    <w:rsid w:val="00F501B7"/>
    <w:rsid w:val="00F50ADF"/>
    <w:rsid w:val="00F5106E"/>
    <w:rsid w:val="00F545E5"/>
    <w:rsid w:val="00F55544"/>
    <w:rsid w:val="00F556AB"/>
    <w:rsid w:val="00F55EF4"/>
    <w:rsid w:val="00F5604A"/>
    <w:rsid w:val="00F56079"/>
    <w:rsid w:val="00F564C3"/>
    <w:rsid w:val="00F56A09"/>
    <w:rsid w:val="00F575D9"/>
    <w:rsid w:val="00F576AA"/>
    <w:rsid w:val="00F60FE9"/>
    <w:rsid w:val="00F612C1"/>
    <w:rsid w:val="00F626A4"/>
    <w:rsid w:val="00F628A6"/>
    <w:rsid w:val="00F637B8"/>
    <w:rsid w:val="00F63C74"/>
    <w:rsid w:val="00F64319"/>
    <w:rsid w:val="00F67157"/>
    <w:rsid w:val="00F67626"/>
    <w:rsid w:val="00F7094C"/>
    <w:rsid w:val="00F72654"/>
    <w:rsid w:val="00F729C7"/>
    <w:rsid w:val="00F7301B"/>
    <w:rsid w:val="00F76DA2"/>
    <w:rsid w:val="00F77058"/>
    <w:rsid w:val="00F8024C"/>
    <w:rsid w:val="00F80F8A"/>
    <w:rsid w:val="00F826C0"/>
    <w:rsid w:val="00F828BA"/>
    <w:rsid w:val="00F84718"/>
    <w:rsid w:val="00F84B22"/>
    <w:rsid w:val="00F84B58"/>
    <w:rsid w:val="00F8553D"/>
    <w:rsid w:val="00F8675A"/>
    <w:rsid w:val="00F86F56"/>
    <w:rsid w:val="00F900C5"/>
    <w:rsid w:val="00F90EC9"/>
    <w:rsid w:val="00F93122"/>
    <w:rsid w:val="00F93E3E"/>
    <w:rsid w:val="00F94E28"/>
    <w:rsid w:val="00F95CD4"/>
    <w:rsid w:val="00F9619A"/>
    <w:rsid w:val="00F96470"/>
    <w:rsid w:val="00F96F64"/>
    <w:rsid w:val="00FA026F"/>
    <w:rsid w:val="00FA03D6"/>
    <w:rsid w:val="00FA064F"/>
    <w:rsid w:val="00FA07DE"/>
    <w:rsid w:val="00FA2C84"/>
    <w:rsid w:val="00FA344C"/>
    <w:rsid w:val="00FA4498"/>
    <w:rsid w:val="00FA44AA"/>
    <w:rsid w:val="00FA5634"/>
    <w:rsid w:val="00FA579A"/>
    <w:rsid w:val="00FA6F04"/>
    <w:rsid w:val="00FA7E2D"/>
    <w:rsid w:val="00FB0444"/>
    <w:rsid w:val="00FB0EE5"/>
    <w:rsid w:val="00FB12ED"/>
    <w:rsid w:val="00FB1700"/>
    <w:rsid w:val="00FB1A5D"/>
    <w:rsid w:val="00FB3022"/>
    <w:rsid w:val="00FB3360"/>
    <w:rsid w:val="00FB3CC5"/>
    <w:rsid w:val="00FB4BF6"/>
    <w:rsid w:val="00FB6C7F"/>
    <w:rsid w:val="00FB712B"/>
    <w:rsid w:val="00FB7976"/>
    <w:rsid w:val="00FC012C"/>
    <w:rsid w:val="00FC022C"/>
    <w:rsid w:val="00FC1856"/>
    <w:rsid w:val="00FC2457"/>
    <w:rsid w:val="00FC2C9C"/>
    <w:rsid w:val="00FC342D"/>
    <w:rsid w:val="00FC3DC5"/>
    <w:rsid w:val="00FC5CDD"/>
    <w:rsid w:val="00FC5E47"/>
    <w:rsid w:val="00FC753A"/>
    <w:rsid w:val="00FD016C"/>
    <w:rsid w:val="00FD1022"/>
    <w:rsid w:val="00FD126C"/>
    <w:rsid w:val="00FD1596"/>
    <w:rsid w:val="00FD1BB1"/>
    <w:rsid w:val="00FD31FA"/>
    <w:rsid w:val="00FD419F"/>
    <w:rsid w:val="00FD45D6"/>
    <w:rsid w:val="00FD51F2"/>
    <w:rsid w:val="00FD5D4D"/>
    <w:rsid w:val="00FD6CC8"/>
    <w:rsid w:val="00FE187C"/>
    <w:rsid w:val="00FE1FAA"/>
    <w:rsid w:val="00FE2A58"/>
    <w:rsid w:val="00FE3796"/>
    <w:rsid w:val="00FE3916"/>
    <w:rsid w:val="00FE3E15"/>
    <w:rsid w:val="00FE4307"/>
    <w:rsid w:val="00FE488D"/>
    <w:rsid w:val="00FE56E3"/>
    <w:rsid w:val="00FE60CB"/>
    <w:rsid w:val="00FE64DD"/>
    <w:rsid w:val="00FE66F3"/>
    <w:rsid w:val="00FE6A6F"/>
    <w:rsid w:val="00FE6D8D"/>
    <w:rsid w:val="00FE743C"/>
    <w:rsid w:val="00FE7656"/>
    <w:rsid w:val="00FE7ABD"/>
    <w:rsid w:val="00FF0AE7"/>
    <w:rsid w:val="00FF0BF7"/>
    <w:rsid w:val="00FF0CA4"/>
    <w:rsid w:val="00FF22EF"/>
    <w:rsid w:val="00FF3306"/>
    <w:rsid w:val="00FF5A1B"/>
    <w:rsid w:val="00FF66EF"/>
    <w:rsid w:val="00FF6B73"/>
    <w:rsid w:val="00FF7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69BE79"/>
  <w15:docId w15:val="{9BD40AB8-E232-4D5C-B4BE-C9C7BD2E8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38C3"/>
    <w:pPr>
      <w:spacing w:after="120"/>
    </w:pPr>
    <w:rPr>
      <w:rFonts w:ascii="EYInterstate Light" w:hAnsi="EYInterstate Light"/>
      <w:sz w:val="24"/>
      <w:szCs w:val="24"/>
      <w:lang w:val="en-GB" w:eastAsia="en-GB"/>
    </w:rPr>
  </w:style>
  <w:style w:type="paragraph" w:styleId="Heading1">
    <w:name w:val="heading 1"/>
    <w:basedOn w:val="Normal"/>
    <w:next w:val="Normal"/>
    <w:link w:val="Heading1Char"/>
    <w:qFormat/>
    <w:rsid w:val="004D644B"/>
    <w:pPr>
      <w:keepNext/>
      <w:numPr>
        <w:numId w:val="2"/>
      </w:numPr>
      <w:overflowPunct w:val="0"/>
      <w:autoSpaceDE w:val="0"/>
      <w:autoSpaceDN w:val="0"/>
      <w:adjustRightInd w:val="0"/>
      <w:spacing w:before="240" w:after="60"/>
      <w:textAlignment w:val="baseline"/>
      <w:outlineLvl w:val="0"/>
    </w:pPr>
    <w:rPr>
      <w:b/>
      <w:kern w:val="28"/>
      <w:sz w:val="28"/>
    </w:rPr>
  </w:style>
  <w:style w:type="paragraph" w:styleId="Heading2">
    <w:name w:val="heading 2"/>
    <w:basedOn w:val="Normal"/>
    <w:next w:val="Normal"/>
    <w:qFormat/>
    <w:rsid w:val="00295E61"/>
    <w:pPr>
      <w:keepNext/>
      <w:spacing w:before="240" w:after="60"/>
      <w:outlineLvl w:val="1"/>
    </w:pPr>
    <w:rPr>
      <w:rFonts w:cs="Arial"/>
      <w:b/>
      <w:bCs/>
      <w:i/>
      <w:iCs/>
      <w:sz w:val="28"/>
      <w:szCs w:val="28"/>
    </w:rPr>
  </w:style>
  <w:style w:type="paragraph" w:styleId="Heading3">
    <w:name w:val="heading 3"/>
    <w:basedOn w:val="Normal"/>
    <w:next w:val="Normal"/>
    <w:qFormat/>
    <w:rsid w:val="00AC6C48"/>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A7E0E"/>
    <w:pPr>
      <w:tabs>
        <w:tab w:val="center" w:pos="4320"/>
        <w:tab w:val="right" w:pos="8640"/>
      </w:tabs>
    </w:pPr>
  </w:style>
  <w:style w:type="paragraph" w:styleId="Footer">
    <w:name w:val="footer"/>
    <w:basedOn w:val="Normal"/>
    <w:link w:val="FooterChar"/>
    <w:uiPriority w:val="99"/>
    <w:rsid w:val="007A7E0E"/>
    <w:pPr>
      <w:tabs>
        <w:tab w:val="center" w:pos="4320"/>
        <w:tab w:val="right" w:pos="8640"/>
      </w:tabs>
    </w:pPr>
  </w:style>
  <w:style w:type="paragraph" w:styleId="BodyText">
    <w:name w:val="Body Text"/>
    <w:basedOn w:val="Normal"/>
    <w:rsid w:val="007A7E0E"/>
    <w:pPr>
      <w:spacing w:line="280" w:lineRule="atLeast"/>
      <w:jc w:val="both"/>
    </w:pPr>
    <w:rPr>
      <w:noProof/>
    </w:rPr>
  </w:style>
  <w:style w:type="paragraph" w:customStyle="1" w:styleId="SpecialSubhead">
    <w:name w:val="Special Subhead"/>
    <w:basedOn w:val="BodyText"/>
    <w:rsid w:val="007A7E0E"/>
    <w:rPr>
      <w:b/>
    </w:rPr>
  </w:style>
  <w:style w:type="character" w:styleId="PageNumber">
    <w:name w:val="page number"/>
    <w:basedOn w:val="DefaultParagraphFont"/>
    <w:rsid w:val="007A7E0E"/>
    <w:rPr>
      <w:rFonts w:ascii="Arial" w:hAnsi="Arial"/>
      <w:sz w:val="20"/>
    </w:rPr>
  </w:style>
  <w:style w:type="character" w:styleId="CommentReference">
    <w:name w:val="annotation reference"/>
    <w:basedOn w:val="DefaultParagraphFont"/>
    <w:uiPriority w:val="99"/>
    <w:semiHidden/>
    <w:rsid w:val="007A7E0E"/>
    <w:rPr>
      <w:sz w:val="16"/>
      <w:szCs w:val="16"/>
    </w:rPr>
  </w:style>
  <w:style w:type="paragraph" w:styleId="CommentText">
    <w:name w:val="annotation text"/>
    <w:basedOn w:val="Normal"/>
    <w:link w:val="CommentTextChar"/>
    <w:uiPriority w:val="99"/>
    <w:semiHidden/>
    <w:rsid w:val="007A7E0E"/>
  </w:style>
  <w:style w:type="paragraph" w:styleId="BalloonText">
    <w:name w:val="Balloon Text"/>
    <w:basedOn w:val="Normal"/>
    <w:link w:val="BalloonTextChar"/>
    <w:uiPriority w:val="99"/>
    <w:semiHidden/>
    <w:rsid w:val="007A7E0E"/>
    <w:rPr>
      <w:rFonts w:ascii="Tahoma" w:hAnsi="Tahoma" w:cs="Tahoma"/>
      <w:sz w:val="16"/>
      <w:szCs w:val="16"/>
    </w:rPr>
  </w:style>
  <w:style w:type="paragraph" w:styleId="CommentSubject">
    <w:name w:val="annotation subject"/>
    <w:basedOn w:val="CommentText"/>
    <w:next w:val="CommentText"/>
    <w:semiHidden/>
    <w:rsid w:val="000616C0"/>
    <w:rPr>
      <w:b/>
      <w:bCs/>
    </w:rPr>
  </w:style>
  <w:style w:type="paragraph" w:customStyle="1" w:styleId="DocumentSubject">
    <w:name w:val="Document Subject"/>
    <w:rsid w:val="00295E61"/>
    <w:pPr>
      <w:widowControl w:val="0"/>
      <w:overflowPunct w:val="0"/>
      <w:autoSpaceDE w:val="0"/>
      <w:autoSpaceDN w:val="0"/>
      <w:adjustRightInd w:val="0"/>
      <w:textAlignment w:val="baseline"/>
    </w:pPr>
    <w:rPr>
      <w:sz w:val="24"/>
    </w:rPr>
  </w:style>
  <w:style w:type="paragraph" w:styleId="TOAHeading">
    <w:name w:val="toa heading"/>
    <w:basedOn w:val="Normal"/>
    <w:next w:val="Normal"/>
    <w:semiHidden/>
    <w:rsid w:val="00295E61"/>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next w:val="Normal"/>
    <w:autoRedefine/>
    <w:uiPriority w:val="39"/>
    <w:rsid w:val="008C064B"/>
    <w:pPr>
      <w:tabs>
        <w:tab w:val="left" w:pos="709"/>
        <w:tab w:val="right" w:leader="dot" w:pos="9926"/>
      </w:tabs>
      <w:spacing w:line="480" w:lineRule="auto"/>
    </w:pPr>
  </w:style>
  <w:style w:type="paragraph" w:styleId="TOC2">
    <w:name w:val="toc 2"/>
    <w:basedOn w:val="Normal"/>
    <w:next w:val="Normal"/>
    <w:autoRedefine/>
    <w:uiPriority w:val="39"/>
    <w:rsid w:val="00C223B2"/>
    <w:pPr>
      <w:numPr>
        <w:numId w:val="5"/>
      </w:numPr>
      <w:tabs>
        <w:tab w:val="left" w:pos="1540"/>
        <w:tab w:val="right" w:leader="dot" w:pos="9926"/>
      </w:tabs>
      <w:spacing w:after="240"/>
    </w:pPr>
  </w:style>
  <w:style w:type="character" w:styleId="Hyperlink">
    <w:name w:val="Hyperlink"/>
    <w:basedOn w:val="DefaultParagraphFont"/>
    <w:uiPriority w:val="99"/>
    <w:rsid w:val="00A33492"/>
    <w:rPr>
      <w:color w:val="0000FF"/>
      <w:u w:val="single"/>
    </w:rPr>
  </w:style>
  <w:style w:type="table" w:styleId="TableGrid">
    <w:name w:val="Table Grid"/>
    <w:basedOn w:val="TableNormal"/>
    <w:uiPriority w:val="59"/>
    <w:rsid w:val="00990248"/>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rsid w:val="00664F17"/>
    <w:rPr>
      <w:color w:val="606420"/>
      <w:u w:val="single"/>
    </w:rPr>
  </w:style>
  <w:style w:type="paragraph" w:customStyle="1" w:styleId="Bullet">
    <w:name w:val="Bullet"/>
    <w:basedOn w:val="Normal"/>
    <w:rsid w:val="0008473F"/>
    <w:pPr>
      <w:numPr>
        <w:numId w:val="1"/>
      </w:numPr>
    </w:pPr>
  </w:style>
  <w:style w:type="paragraph" w:styleId="DocumentMap">
    <w:name w:val="Document Map"/>
    <w:basedOn w:val="Normal"/>
    <w:semiHidden/>
    <w:rsid w:val="00EA7B41"/>
    <w:pPr>
      <w:shd w:val="clear" w:color="auto" w:fill="000080"/>
    </w:pPr>
    <w:rPr>
      <w:rFonts w:ascii="Tahoma" w:hAnsi="Tahoma" w:cs="Tahoma"/>
    </w:rPr>
  </w:style>
  <w:style w:type="paragraph" w:customStyle="1" w:styleId="EYBodytextwithparaspace">
    <w:name w:val="EY Body text (with para space)"/>
    <w:basedOn w:val="Normal"/>
    <w:link w:val="EYBodytextwithparaspaceChar"/>
    <w:rsid w:val="00C15F51"/>
    <w:pPr>
      <w:numPr>
        <w:ilvl w:val="4"/>
        <w:numId w:val="3"/>
      </w:numPr>
      <w:spacing w:after="240"/>
      <w:outlineLvl w:val="0"/>
    </w:pPr>
    <w:rPr>
      <w:kern w:val="12"/>
    </w:rPr>
  </w:style>
  <w:style w:type="numbering" w:customStyle="1" w:styleId="ParaNumbering">
    <w:name w:val="ParaNumbering"/>
    <w:basedOn w:val="NoList"/>
    <w:rsid w:val="00C15F51"/>
    <w:pPr>
      <w:numPr>
        <w:numId w:val="3"/>
      </w:numPr>
    </w:pPr>
  </w:style>
  <w:style w:type="character" w:customStyle="1" w:styleId="EYBodytextwithparaspaceChar">
    <w:name w:val="EY Body text (with para space) Char"/>
    <w:basedOn w:val="DefaultParagraphFont"/>
    <w:link w:val="EYBodytextwithparaspace"/>
    <w:rsid w:val="00C15F51"/>
    <w:rPr>
      <w:rFonts w:ascii="EYInterstate Light" w:hAnsi="EYInterstate Light"/>
      <w:kern w:val="12"/>
      <w:sz w:val="24"/>
      <w:szCs w:val="24"/>
      <w:lang w:val="en-GB" w:eastAsia="en-GB"/>
    </w:rPr>
  </w:style>
  <w:style w:type="character" w:styleId="Emphasis">
    <w:name w:val="Emphasis"/>
    <w:basedOn w:val="DefaultParagraphFont"/>
    <w:qFormat/>
    <w:rsid w:val="002661D5"/>
    <w:rPr>
      <w:i/>
      <w:iCs/>
    </w:rPr>
  </w:style>
  <w:style w:type="paragraph" w:customStyle="1" w:styleId="Default">
    <w:name w:val="Default"/>
    <w:rsid w:val="00B14548"/>
    <w:pPr>
      <w:autoSpaceDE w:val="0"/>
      <w:autoSpaceDN w:val="0"/>
      <w:adjustRightInd w:val="0"/>
    </w:pPr>
    <w:rPr>
      <w:color w:val="000000"/>
      <w:sz w:val="24"/>
      <w:szCs w:val="24"/>
    </w:rPr>
  </w:style>
  <w:style w:type="paragraph" w:styleId="ListParagraph">
    <w:name w:val="List Paragraph"/>
    <w:basedOn w:val="Normal"/>
    <w:uiPriority w:val="34"/>
    <w:qFormat/>
    <w:rsid w:val="005D0478"/>
    <w:pPr>
      <w:ind w:left="720"/>
      <w:contextualSpacing/>
    </w:pPr>
  </w:style>
  <w:style w:type="table" w:styleId="LightList-Accent3">
    <w:name w:val="Light List Accent 3"/>
    <w:basedOn w:val="TableNormal"/>
    <w:uiPriority w:val="61"/>
    <w:rsid w:val="0051417D"/>
    <w:rPr>
      <w:rFonts w:ascii="Calibri" w:hAnsi="Calibri"/>
      <w:sz w:val="22"/>
      <w:szCs w:val="22"/>
      <w:lang w:eastAsia="zh-C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NoSpacing">
    <w:name w:val="No Spacing"/>
    <w:uiPriority w:val="1"/>
    <w:qFormat/>
    <w:rsid w:val="000F607C"/>
    <w:pPr>
      <w:overflowPunct w:val="0"/>
      <w:autoSpaceDE w:val="0"/>
      <w:autoSpaceDN w:val="0"/>
      <w:adjustRightInd w:val="0"/>
      <w:textAlignment w:val="baseline"/>
    </w:pPr>
    <w:rPr>
      <w:rFonts w:ascii="Arial" w:hAnsi="Arial"/>
    </w:rPr>
  </w:style>
  <w:style w:type="character" w:customStyle="1" w:styleId="BalloonTextChar">
    <w:name w:val="Balloon Text Char"/>
    <w:basedOn w:val="DefaultParagraphFont"/>
    <w:link w:val="BalloonText"/>
    <w:uiPriority w:val="99"/>
    <w:semiHidden/>
    <w:rsid w:val="0039117B"/>
    <w:rPr>
      <w:rFonts w:ascii="Tahoma" w:hAnsi="Tahoma" w:cs="Tahoma"/>
      <w:sz w:val="16"/>
      <w:szCs w:val="16"/>
    </w:rPr>
  </w:style>
  <w:style w:type="paragraph" w:styleId="EndnoteText">
    <w:name w:val="endnote text"/>
    <w:basedOn w:val="Normal"/>
    <w:link w:val="EndnoteTextChar"/>
    <w:rsid w:val="00C21A47"/>
  </w:style>
  <w:style w:type="character" w:customStyle="1" w:styleId="EndnoteTextChar">
    <w:name w:val="Endnote Text Char"/>
    <w:basedOn w:val="DefaultParagraphFont"/>
    <w:link w:val="EndnoteText"/>
    <w:rsid w:val="00C21A47"/>
    <w:rPr>
      <w:rFonts w:ascii="Arial" w:hAnsi="Arial"/>
    </w:rPr>
  </w:style>
  <w:style w:type="character" w:styleId="EndnoteReference">
    <w:name w:val="endnote reference"/>
    <w:basedOn w:val="DefaultParagraphFont"/>
    <w:rsid w:val="00C21A47"/>
    <w:rPr>
      <w:vertAlign w:val="superscript"/>
    </w:rPr>
  </w:style>
  <w:style w:type="paragraph" w:styleId="FootnoteText">
    <w:name w:val="footnote text"/>
    <w:basedOn w:val="Normal"/>
    <w:link w:val="FootnoteTextChar"/>
    <w:rsid w:val="00C21A47"/>
  </w:style>
  <w:style w:type="character" w:customStyle="1" w:styleId="FootnoteTextChar">
    <w:name w:val="Footnote Text Char"/>
    <w:basedOn w:val="DefaultParagraphFont"/>
    <w:link w:val="FootnoteText"/>
    <w:rsid w:val="00C21A47"/>
    <w:rPr>
      <w:rFonts w:ascii="Arial" w:hAnsi="Arial"/>
    </w:rPr>
  </w:style>
  <w:style w:type="character" w:styleId="FootnoteReference">
    <w:name w:val="footnote reference"/>
    <w:basedOn w:val="DefaultParagraphFont"/>
    <w:rsid w:val="00C21A47"/>
    <w:rPr>
      <w:vertAlign w:val="superscript"/>
    </w:rPr>
  </w:style>
  <w:style w:type="paragraph" w:customStyle="1" w:styleId="xl64">
    <w:name w:val="xl64"/>
    <w:basedOn w:val="Normal"/>
    <w:rsid w:val="006C18E0"/>
    <w:pPr>
      <w:spacing w:before="100" w:beforeAutospacing="1" w:after="100" w:afterAutospacing="1"/>
    </w:pPr>
    <w:rPr>
      <w:b/>
      <w:bCs/>
    </w:rPr>
  </w:style>
  <w:style w:type="table" w:customStyle="1" w:styleId="LightShading-Accent11">
    <w:name w:val="Light Shading - Accent 11"/>
    <w:basedOn w:val="TableNormal"/>
    <w:uiPriority w:val="60"/>
    <w:rsid w:val="00DD4D19"/>
    <w:rPr>
      <w:color w:val="365F91"/>
      <w:sz w:val="22"/>
      <w:szCs w:val="22"/>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HeaderChar">
    <w:name w:val="Header Char"/>
    <w:basedOn w:val="DefaultParagraphFont"/>
    <w:link w:val="Header"/>
    <w:uiPriority w:val="99"/>
    <w:rsid w:val="005B574C"/>
    <w:rPr>
      <w:sz w:val="24"/>
      <w:szCs w:val="24"/>
      <w:lang w:val="en-GB" w:eastAsia="en-GB"/>
    </w:rPr>
  </w:style>
  <w:style w:type="character" w:customStyle="1" w:styleId="FooterChar">
    <w:name w:val="Footer Char"/>
    <w:basedOn w:val="DefaultParagraphFont"/>
    <w:link w:val="Footer"/>
    <w:uiPriority w:val="99"/>
    <w:rsid w:val="005B574C"/>
    <w:rPr>
      <w:sz w:val="24"/>
      <w:szCs w:val="24"/>
      <w:lang w:val="en-GB" w:eastAsia="en-GB"/>
    </w:rPr>
  </w:style>
  <w:style w:type="paragraph" w:customStyle="1" w:styleId="xl65">
    <w:name w:val="xl65"/>
    <w:basedOn w:val="Normal"/>
    <w:rsid w:val="005B574C"/>
    <w:pPr>
      <w:pBdr>
        <w:top w:val="single" w:sz="8" w:space="0" w:color="auto"/>
        <w:left w:val="single" w:sz="8" w:space="0" w:color="auto"/>
      </w:pBdr>
      <w:spacing w:before="100" w:beforeAutospacing="1" w:after="100" w:afterAutospacing="1"/>
      <w:jc w:val="center"/>
      <w:textAlignment w:val="center"/>
    </w:pPr>
  </w:style>
  <w:style w:type="paragraph" w:customStyle="1" w:styleId="xl66">
    <w:name w:val="xl66"/>
    <w:basedOn w:val="Normal"/>
    <w:rsid w:val="005B574C"/>
    <w:pPr>
      <w:pBdr>
        <w:left w:val="single" w:sz="8" w:space="0" w:color="auto"/>
      </w:pBdr>
      <w:spacing w:before="100" w:beforeAutospacing="1" w:after="100" w:afterAutospacing="1"/>
      <w:jc w:val="center"/>
      <w:textAlignment w:val="center"/>
    </w:pPr>
  </w:style>
  <w:style w:type="paragraph" w:customStyle="1" w:styleId="xl67">
    <w:name w:val="xl67"/>
    <w:basedOn w:val="Normal"/>
    <w:rsid w:val="005B574C"/>
    <w:pPr>
      <w:pBdr>
        <w:left w:val="single" w:sz="8" w:space="0" w:color="auto"/>
        <w:bottom w:val="single" w:sz="8" w:space="0" w:color="auto"/>
      </w:pBdr>
      <w:spacing w:before="100" w:beforeAutospacing="1" w:after="100" w:afterAutospacing="1"/>
      <w:jc w:val="center"/>
      <w:textAlignment w:val="center"/>
    </w:pPr>
  </w:style>
  <w:style w:type="paragraph" w:customStyle="1" w:styleId="xl68">
    <w:name w:val="xl68"/>
    <w:basedOn w:val="Normal"/>
    <w:rsid w:val="005B574C"/>
    <w:pPr>
      <w:pBdr>
        <w:left w:val="single" w:sz="8" w:space="0" w:color="auto"/>
        <w:bottom w:val="single" w:sz="8" w:space="0" w:color="auto"/>
      </w:pBdr>
      <w:spacing w:before="100" w:beforeAutospacing="1" w:after="100" w:afterAutospacing="1"/>
      <w:textAlignment w:val="center"/>
    </w:pPr>
  </w:style>
  <w:style w:type="paragraph" w:customStyle="1" w:styleId="xl69">
    <w:name w:val="xl69"/>
    <w:basedOn w:val="Normal"/>
    <w:rsid w:val="005B574C"/>
    <w:pPr>
      <w:pBdr>
        <w:top w:val="single" w:sz="8"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70">
    <w:name w:val="xl70"/>
    <w:basedOn w:val="Normal"/>
    <w:rsid w:val="005B574C"/>
    <w:pPr>
      <w:pBdr>
        <w:top w:val="single" w:sz="8"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71">
    <w:name w:val="xl71"/>
    <w:basedOn w:val="Normal"/>
    <w:rsid w:val="005B574C"/>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72">
    <w:name w:val="xl72"/>
    <w:basedOn w:val="Normal"/>
    <w:rsid w:val="005B574C"/>
    <w:pPr>
      <w:pBdr>
        <w:top w:val="single" w:sz="4" w:space="0" w:color="auto"/>
        <w:left w:val="single" w:sz="4" w:space="0" w:color="auto"/>
        <w:bottom w:val="single" w:sz="4" w:space="0" w:color="auto"/>
        <w:right w:val="single" w:sz="8" w:space="0" w:color="auto"/>
      </w:pBdr>
      <w:spacing w:before="100" w:beforeAutospacing="1" w:after="100" w:afterAutospacing="1"/>
    </w:pPr>
    <w:rPr>
      <w:sz w:val="18"/>
      <w:szCs w:val="18"/>
    </w:rPr>
  </w:style>
  <w:style w:type="paragraph" w:customStyle="1" w:styleId="xl73">
    <w:name w:val="xl73"/>
    <w:basedOn w:val="Normal"/>
    <w:rsid w:val="005B574C"/>
    <w:pPr>
      <w:pBdr>
        <w:top w:val="single" w:sz="4" w:space="0" w:color="auto"/>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74">
    <w:name w:val="xl74"/>
    <w:basedOn w:val="Normal"/>
    <w:rsid w:val="005B574C"/>
    <w:pPr>
      <w:pBdr>
        <w:top w:val="single" w:sz="4" w:space="0" w:color="auto"/>
        <w:left w:val="single" w:sz="4" w:space="0" w:color="auto"/>
        <w:bottom w:val="single" w:sz="8" w:space="0" w:color="auto"/>
        <w:right w:val="single" w:sz="8" w:space="0" w:color="auto"/>
      </w:pBdr>
      <w:spacing w:before="100" w:beforeAutospacing="1" w:after="100" w:afterAutospacing="1"/>
    </w:pPr>
    <w:rPr>
      <w:sz w:val="18"/>
      <w:szCs w:val="18"/>
    </w:rPr>
  </w:style>
  <w:style w:type="paragraph" w:customStyle="1" w:styleId="xl75">
    <w:name w:val="xl75"/>
    <w:basedOn w:val="Normal"/>
    <w:rsid w:val="005B574C"/>
    <w:pPr>
      <w:pBdr>
        <w:left w:val="single" w:sz="4" w:space="0" w:color="auto"/>
        <w:bottom w:val="single" w:sz="8" w:space="0" w:color="auto"/>
        <w:right w:val="single" w:sz="4" w:space="0" w:color="auto"/>
      </w:pBdr>
      <w:spacing w:before="100" w:beforeAutospacing="1" w:after="100" w:afterAutospacing="1"/>
    </w:pPr>
    <w:rPr>
      <w:sz w:val="18"/>
      <w:szCs w:val="18"/>
    </w:rPr>
  </w:style>
  <w:style w:type="paragraph" w:customStyle="1" w:styleId="xl76">
    <w:name w:val="xl76"/>
    <w:basedOn w:val="Normal"/>
    <w:rsid w:val="005B574C"/>
    <w:pPr>
      <w:pBdr>
        <w:left w:val="single" w:sz="4" w:space="0" w:color="auto"/>
        <w:bottom w:val="single" w:sz="8" w:space="0" w:color="auto"/>
        <w:right w:val="single" w:sz="8" w:space="0" w:color="auto"/>
      </w:pBdr>
      <w:spacing w:before="100" w:beforeAutospacing="1" w:after="100" w:afterAutospacing="1"/>
    </w:pPr>
    <w:rPr>
      <w:sz w:val="18"/>
      <w:szCs w:val="18"/>
    </w:rPr>
  </w:style>
  <w:style w:type="paragraph" w:customStyle="1" w:styleId="xl77">
    <w:name w:val="xl77"/>
    <w:basedOn w:val="Normal"/>
    <w:rsid w:val="005B574C"/>
    <w:pPr>
      <w:pBdr>
        <w:top w:val="single" w:sz="8" w:space="0" w:color="auto"/>
        <w:left w:val="single" w:sz="8" w:space="0" w:color="auto"/>
      </w:pBdr>
      <w:shd w:val="clear" w:color="000000" w:fill="C5D9F1"/>
      <w:spacing w:before="100" w:beforeAutospacing="1" w:after="100" w:afterAutospacing="1"/>
    </w:pPr>
    <w:rPr>
      <w:b/>
      <w:bCs/>
      <w:sz w:val="22"/>
      <w:szCs w:val="22"/>
    </w:rPr>
  </w:style>
  <w:style w:type="paragraph" w:customStyle="1" w:styleId="xl78">
    <w:name w:val="xl78"/>
    <w:basedOn w:val="Normal"/>
    <w:rsid w:val="005B574C"/>
    <w:pPr>
      <w:pBdr>
        <w:top w:val="single" w:sz="8" w:space="0" w:color="auto"/>
        <w:left w:val="single" w:sz="4" w:space="0" w:color="auto"/>
        <w:right w:val="single" w:sz="4" w:space="0" w:color="auto"/>
      </w:pBdr>
      <w:shd w:val="clear" w:color="000000" w:fill="C5D9F1"/>
      <w:spacing w:before="100" w:beforeAutospacing="1" w:after="100" w:afterAutospacing="1"/>
    </w:pPr>
    <w:rPr>
      <w:b/>
      <w:bCs/>
      <w:sz w:val="22"/>
      <w:szCs w:val="22"/>
    </w:rPr>
  </w:style>
  <w:style w:type="paragraph" w:customStyle="1" w:styleId="xl79">
    <w:name w:val="xl79"/>
    <w:basedOn w:val="Normal"/>
    <w:rsid w:val="005B574C"/>
    <w:pPr>
      <w:pBdr>
        <w:top w:val="single" w:sz="8" w:space="0" w:color="auto"/>
        <w:left w:val="single" w:sz="4" w:space="0" w:color="auto"/>
        <w:right w:val="single" w:sz="8" w:space="0" w:color="auto"/>
      </w:pBdr>
      <w:shd w:val="clear" w:color="000000" w:fill="C5D9F1"/>
      <w:spacing w:before="100" w:beforeAutospacing="1" w:after="100" w:afterAutospacing="1"/>
    </w:pPr>
    <w:rPr>
      <w:b/>
      <w:bCs/>
      <w:sz w:val="22"/>
      <w:szCs w:val="22"/>
    </w:rPr>
  </w:style>
  <w:style w:type="paragraph" w:customStyle="1" w:styleId="xl63">
    <w:name w:val="xl63"/>
    <w:basedOn w:val="Normal"/>
    <w:rsid w:val="00015D79"/>
    <w:pPr>
      <w:spacing w:before="100" w:beforeAutospacing="1" w:after="100" w:afterAutospacing="1"/>
      <w:jc w:val="center"/>
    </w:pPr>
    <w:rPr>
      <w:rFonts w:ascii="Times New Roman" w:hAnsi="Times New Roman"/>
    </w:rPr>
  </w:style>
  <w:style w:type="character" w:styleId="Strong">
    <w:name w:val="Strong"/>
    <w:basedOn w:val="DefaultParagraphFont"/>
    <w:uiPriority w:val="22"/>
    <w:qFormat/>
    <w:rsid w:val="008536B6"/>
    <w:rPr>
      <w:b/>
      <w:bCs/>
    </w:rPr>
  </w:style>
  <w:style w:type="paragraph" w:customStyle="1" w:styleId="GraphTableheader">
    <w:name w:val="Graph/Table header"/>
    <w:basedOn w:val="Normal"/>
    <w:link w:val="GraphTableheaderChar"/>
    <w:qFormat/>
    <w:rsid w:val="00985941"/>
    <w:pPr>
      <w:numPr>
        <w:numId w:val="10"/>
      </w:numPr>
      <w:spacing w:before="240"/>
    </w:pPr>
    <w:rPr>
      <w:b/>
    </w:rPr>
  </w:style>
  <w:style w:type="paragraph" w:customStyle="1" w:styleId="TabularData">
    <w:name w:val="Tabular Data"/>
    <w:basedOn w:val="Normal"/>
    <w:link w:val="TabularDataChar"/>
    <w:qFormat/>
    <w:rsid w:val="00B54397"/>
    <w:rPr>
      <w:sz w:val="20"/>
      <w:szCs w:val="20"/>
    </w:rPr>
  </w:style>
  <w:style w:type="character" w:customStyle="1" w:styleId="GraphTableheaderChar">
    <w:name w:val="Graph/Table header Char"/>
    <w:basedOn w:val="DefaultParagraphFont"/>
    <w:link w:val="GraphTableheader"/>
    <w:rsid w:val="00985941"/>
    <w:rPr>
      <w:rFonts w:ascii="EYInterstate Light" w:hAnsi="EYInterstate Light"/>
      <w:b/>
      <w:sz w:val="24"/>
      <w:szCs w:val="24"/>
      <w:lang w:val="en-GB" w:eastAsia="en-GB"/>
    </w:rPr>
  </w:style>
  <w:style w:type="paragraph" w:customStyle="1" w:styleId="TabularHeading">
    <w:name w:val="Tabular Heading"/>
    <w:basedOn w:val="Normal"/>
    <w:link w:val="TabularHeadingChar"/>
    <w:qFormat/>
    <w:rsid w:val="00B54397"/>
  </w:style>
  <w:style w:type="character" w:customStyle="1" w:styleId="TabularDataChar">
    <w:name w:val="Tabular Data Char"/>
    <w:basedOn w:val="DefaultParagraphFont"/>
    <w:link w:val="TabularData"/>
    <w:rsid w:val="00B54397"/>
    <w:rPr>
      <w:rFonts w:ascii="EYInterstate Light" w:hAnsi="EYInterstate Light"/>
      <w:lang w:val="en-GB" w:eastAsia="en-GB"/>
    </w:rPr>
  </w:style>
  <w:style w:type="character" w:customStyle="1" w:styleId="TabularHeadingChar">
    <w:name w:val="Tabular Heading Char"/>
    <w:basedOn w:val="DefaultParagraphFont"/>
    <w:link w:val="TabularHeading"/>
    <w:rsid w:val="00B54397"/>
    <w:rPr>
      <w:rFonts w:ascii="EYInterstate Light" w:hAnsi="EYInterstate Light"/>
      <w:sz w:val="24"/>
      <w:szCs w:val="24"/>
      <w:lang w:val="en-GB" w:eastAsia="en-GB"/>
    </w:rPr>
  </w:style>
  <w:style w:type="paragraph" w:customStyle="1" w:styleId="TableBullet1">
    <w:name w:val="Table Bullet 1"/>
    <w:basedOn w:val="Normal"/>
    <w:uiPriority w:val="99"/>
    <w:semiHidden/>
    <w:rsid w:val="00AC22A4"/>
    <w:pPr>
      <w:numPr>
        <w:numId w:val="4"/>
      </w:numPr>
      <w:spacing w:after="0"/>
    </w:pPr>
    <w:rPr>
      <w:rFonts w:ascii="Times New Roman" w:hAnsi="Times New Roman"/>
      <w:lang w:val="en-US" w:eastAsia="de-DE"/>
    </w:rPr>
  </w:style>
  <w:style w:type="paragraph" w:customStyle="1" w:styleId="TableBullet2">
    <w:name w:val="Table Bullet 2"/>
    <w:basedOn w:val="Normal"/>
    <w:uiPriority w:val="99"/>
    <w:semiHidden/>
    <w:rsid w:val="00AC22A4"/>
    <w:pPr>
      <w:numPr>
        <w:ilvl w:val="1"/>
        <w:numId w:val="4"/>
      </w:numPr>
      <w:tabs>
        <w:tab w:val="decimal" w:pos="1549"/>
      </w:tabs>
      <w:spacing w:after="0"/>
    </w:pPr>
    <w:rPr>
      <w:rFonts w:ascii="Times New Roman" w:hAnsi="Times New Roman"/>
      <w:lang w:val="en-US" w:eastAsia="de-DE"/>
    </w:rPr>
  </w:style>
  <w:style w:type="paragraph" w:customStyle="1" w:styleId="TableBullet3">
    <w:name w:val="Table Bullet 3"/>
    <w:basedOn w:val="Normal"/>
    <w:uiPriority w:val="99"/>
    <w:semiHidden/>
    <w:rsid w:val="00AC22A4"/>
    <w:pPr>
      <w:numPr>
        <w:ilvl w:val="2"/>
        <w:numId w:val="4"/>
      </w:numPr>
      <w:spacing w:after="0"/>
    </w:pPr>
    <w:rPr>
      <w:rFonts w:ascii="Times New Roman" w:hAnsi="Times New Roman"/>
      <w:lang w:val="en-US" w:eastAsia="de-DE"/>
    </w:rPr>
  </w:style>
  <w:style w:type="paragraph" w:styleId="TOCHeading">
    <w:name w:val="TOC Heading"/>
    <w:basedOn w:val="Heading1"/>
    <w:next w:val="Normal"/>
    <w:uiPriority w:val="39"/>
    <w:unhideWhenUsed/>
    <w:qFormat/>
    <w:rsid w:val="00AD7E71"/>
    <w:pPr>
      <w:keepLines/>
      <w:numPr>
        <w:numId w:val="0"/>
      </w:numPr>
      <w:overflowPunct/>
      <w:autoSpaceDE/>
      <w:autoSpaceDN/>
      <w:adjustRightInd/>
      <w:spacing w:before="480" w:after="0" w:line="276" w:lineRule="auto"/>
      <w:textAlignment w:val="auto"/>
      <w:outlineLvl w:val="9"/>
    </w:pPr>
    <w:rPr>
      <w:rFonts w:ascii="Cambria" w:hAnsi="Cambria"/>
      <w:bCs/>
      <w:color w:val="365F91"/>
      <w:kern w:val="0"/>
      <w:szCs w:val="28"/>
      <w:lang w:val="en-US" w:eastAsia="en-US"/>
    </w:rPr>
  </w:style>
  <w:style w:type="character" w:customStyle="1" w:styleId="Heading1Char">
    <w:name w:val="Heading 1 Char"/>
    <w:basedOn w:val="DefaultParagraphFont"/>
    <w:link w:val="Heading1"/>
    <w:rsid w:val="001E30E1"/>
    <w:rPr>
      <w:rFonts w:ascii="EYInterstate Light" w:hAnsi="EYInterstate Light"/>
      <w:b/>
      <w:kern w:val="28"/>
      <w:sz w:val="28"/>
      <w:szCs w:val="24"/>
      <w:lang w:val="en-GB" w:eastAsia="en-GB"/>
    </w:rPr>
  </w:style>
  <w:style w:type="paragraph" w:styleId="Subtitle">
    <w:name w:val="Subtitle"/>
    <w:basedOn w:val="Normal"/>
    <w:next w:val="Normal"/>
    <w:link w:val="SubtitleChar"/>
    <w:qFormat/>
    <w:rsid w:val="000E45B9"/>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0E45B9"/>
    <w:rPr>
      <w:rFonts w:asciiTheme="majorHAnsi" w:eastAsiaTheme="majorEastAsia" w:hAnsiTheme="majorHAnsi" w:cstheme="majorBidi"/>
      <w:i/>
      <w:iCs/>
      <w:color w:val="4F81BD" w:themeColor="accent1"/>
      <w:spacing w:val="15"/>
      <w:sz w:val="24"/>
      <w:szCs w:val="24"/>
      <w:lang w:val="en-GB" w:eastAsia="en-GB"/>
    </w:rPr>
  </w:style>
  <w:style w:type="paragraph" w:styleId="TOC3">
    <w:name w:val="toc 3"/>
    <w:basedOn w:val="Normal"/>
    <w:next w:val="Normal"/>
    <w:autoRedefine/>
    <w:uiPriority w:val="39"/>
    <w:rsid w:val="002A6973"/>
    <w:pPr>
      <w:tabs>
        <w:tab w:val="right" w:leader="dot" w:pos="9923"/>
      </w:tabs>
      <w:spacing w:after="100"/>
      <w:ind w:left="480"/>
    </w:pPr>
  </w:style>
  <w:style w:type="paragraph" w:styleId="NormalWeb">
    <w:name w:val="Normal (Web)"/>
    <w:basedOn w:val="Normal"/>
    <w:uiPriority w:val="99"/>
    <w:unhideWhenUsed/>
    <w:rsid w:val="00E534C4"/>
    <w:pPr>
      <w:spacing w:before="100" w:beforeAutospacing="1" w:after="100" w:afterAutospacing="1"/>
    </w:pPr>
    <w:rPr>
      <w:rFonts w:ascii="Times New Roman" w:hAnsi="Times New Roman"/>
      <w:lang w:val="en-IN" w:eastAsia="en-IN"/>
    </w:rPr>
  </w:style>
  <w:style w:type="paragraph" w:customStyle="1" w:styleId="Bodycopy">
    <w:name w:val="Body copy"/>
    <w:rsid w:val="003C67EB"/>
    <w:pPr>
      <w:spacing w:after="240" w:line="260" w:lineRule="exact"/>
    </w:pPr>
    <w:rPr>
      <w:rFonts w:ascii="EYInterstate Light" w:hAnsi="EYInterstate Light"/>
      <w:color w:val="000000"/>
      <w:szCs w:val="18"/>
    </w:rPr>
  </w:style>
  <w:style w:type="paragraph" w:customStyle="1" w:styleId="Bulletcopywithparaspace">
    <w:name w:val="Bullet copy with para space"/>
    <w:basedOn w:val="Normal"/>
    <w:rsid w:val="00F95CD4"/>
    <w:pPr>
      <w:numPr>
        <w:numId w:val="15"/>
      </w:numPr>
      <w:spacing w:after="240" w:line="240" w:lineRule="exact"/>
    </w:pPr>
    <w:rPr>
      <w:sz w:val="20"/>
      <w:szCs w:val="18"/>
      <w:lang w:eastAsia="en-US"/>
    </w:rPr>
  </w:style>
  <w:style w:type="paragraph" w:customStyle="1" w:styleId="Bulletcopy">
    <w:name w:val="Bullet copy"/>
    <w:basedOn w:val="Bulletcopywithparaspace"/>
    <w:rsid w:val="00F95CD4"/>
    <w:pPr>
      <w:spacing w:after="80"/>
    </w:pPr>
    <w:rPr>
      <w:lang w:val="it-IT"/>
    </w:rPr>
  </w:style>
  <w:style w:type="paragraph" w:customStyle="1" w:styleId="EYCoverTitle">
    <w:name w:val="EY Cover Title"/>
    <w:basedOn w:val="Normal"/>
    <w:next w:val="Normal"/>
    <w:uiPriority w:val="99"/>
    <w:rsid w:val="00BE1902"/>
    <w:pPr>
      <w:spacing w:before="6400" w:line="276" w:lineRule="auto"/>
      <w:ind w:left="4423" w:right="1701"/>
      <w:outlineLvl w:val="0"/>
    </w:pPr>
    <w:rPr>
      <w:rFonts w:ascii="Arial" w:hAnsi="Arial"/>
      <w:b/>
      <w:color w:val="7F7E82"/>
      <w:kern w:val="12"/>
      <w:sz w:val="28"/>
      <w:lang w:val="en-US" w:eastAsia="en-US" w:bidi="en-US"/>
    </w:rPr>
  </w:style>
  <w:style w:type="character" w:customStyle="1" w:styleId="CommentTextChar">
    <w:name w:val="Comment Text Char"/>
    <w:basedOn w:val="DefaultParagraphFont"/>
    <w:link w:val="CommentText"/>
    <w:uiPriority w:val="99"/>
    <w:semiHidden/>
    <w:locked/>
    <w:rsid w:val="00BE1902"/>
    <w:rPr>
      <w:rFonts w:ascii="EYInterstate Light" w:hAnsi="EYInterstate Light"/>
      <w:sz w:val="24"/>
      <w:szCs w:val="24"/>
      <w:lang w:val="en-GB" w:eastAsia="en-GB"/>
    </w:rPr>
  </w:style>
  <w:style w:type="paragraph" w:styleId="Quote">
    <w:name w:val="Quote"/>
    <w:basedOn w:val="Normal"/>
    <w:next w:val="Normal"/>
    <w:link w:val="QuoteChar"/>
    <w:uiPriority w:val="29"/>
    <w:qFormat/>
    <w:rsid w:val="00BE1902"/>
    <w:pPr>
      <w:keepNext/>
      <w:spacing w:after="200" w:line="276" w:lineRule="auto"/>
    </w:pPr>
    <w:rPr>
      <w:i/>
      <w:iCs/>
      <w:color w:val="000000"/>
      <w:sz w:val="20"/>
      <w:szCs w:val="22"/>
      <w:lang w:eastAsia="en-US" w:bidi="en-US"/>
    </w:rPr>
  </w:style>
  <w:style w:type="character" w:customStyle="1" w:styleId="QuoteChar">
    <w:name w:val="Quote Char"/>
    <w:basedOn w:val="DefaultParagraphFont"/>
    <w:link w:val="Quote"/>
    <w:uiPriority w:val="29"/>
    <w:rsid w:val="00BE1902"/>
    <w:rPr>
      <w:rFonts w:ascii="EYInterstate Light" w:hAnsi="EYInterstate Light"/>
      <w:i/>
      <w:iCs/>
      <w:color w:val="000000"/>
      <w:szCs w:val="22"/>
      <w:lang w:val="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2676">
      <w:bodyDiv w:val="1"/>
      <w:marLeft w:val="0"/>
      <w:marRight w:val="0"/>
      <w:marTop w:val="0"/>
      <w:marBottom w:val="0"/>
      <w:divBdr>
        <w:top w:val="none" w:sz="0" w:space="0" w:color="auto"/>
        <w:left w:val="none" w:sz="0" w:space="0" w:color="auto"/>
        <w:bottom w:val="none" w:sz="0" w:space="0" w:color="auto"/>
        <w:right w:val="none" w:sz="0" w:space="0" w:color="auto"/>
      </w:divBdr>
    </w:div>
    <w:div w:id="19860392">
      <w:bodyDiv w:val="1"/>
      <w:marLeft w:val="0"/>
      <w:marRight w:val="0"/>
      <w:marTop w:val="0"/>
      <w:marBottom w:val="0"/>
      <w:divBdr>
        <w:top w:val="none" w:sz="0" w:space="0" w:color="auto"/>
        <w:left w:val="none" w:sz="0" w:space="0" w:color="auto"/>
        <w:bottom w:val="none" w:sz="0" w:space="0" w:color="auto"/>
        <w:right w:val="none" w:sz="0" w:space="0" w:color="auto"/>
      </w:divBdr>
    </w:div>
    <w:div w:id="32196667">
      <w:bodyDiv w:val="1"/>
      <w:marLeft w:val="225"/>
      <w:marRight w:val="225"/>
      <w:marTop w:val="75"/>
      <w:marBottom w:val="225"/>
      <w:divBdr>
        <w:top w:val="none" w:sz="0" w:space="0" w:color="auto"/>
        <w:left w:val="none" w:sz="0" w:space="0" w:color="auto"/>
        <w:bottom w:val="none" w:sz="0" w:space="0" w:color="auto"/>
        <w:right w:val="none" w:sz="0" w:space="0" w:color="auto"/>
      </w:divBdr>
    </w:div>
    <w:div w:id="35743642">
      <w:bodyDiv w:val="1"/>
      <w:marLeft w:val="0"/>
      <w:marRight w:val="0"/>
      <w:marTop w:val="0"/>
      <w:marBottom w:val="0"/>
      <w:divBdr>
        <w:top w:val="none" w:sz="0" w:space="0" w:color="auto"/>
        <w:left w:val="none" w:sz="0" w:space="0" w:color="auto"/>
        <w:bottom w:val="none" w:sz="0" w:space="0" w:color="auto"/>
        <w:right w:val="none" w:sz="0" w:space="0" w:color="auto"/>
      </w:divBdr>
    </w:div>
    <w:div w:id="44380412">
      <w:bodyDiv w:val="1"/>
      <w:marLeft w:val="0"/>
      <w:marRight w:val="0"/>
      <w:marTop w:val="0"/>
      <w:marBottom w:val="0"/>
      <w:divBdr>
        <w:top w:val="none" w:sz="0" w:space="0" w:color="auto"/>
        <w:left w:val="none" w:sz="0" w:space="0" w:color="auto"/>
        <w:bottom w:val="none" w:sz="0" w:space="0" w:color="auto"/>
        <w:right w:val="none" w:sz="0" w:space="0" w:color="auto"/>
      </w:divBdr>
    </w:div>
    <w:div w:id="83455461">
      <w:bodyDiv w:val="1"/>
      <w:marLeft w:val="0"/>
      <w:marRight w:val="0"/>
      <w:marTop w:val="0"/>
      <w:marBottom w:val="0"/>
      <w:divBdr>
        <w:top w:val="none" w:sz="0" w:space="0" w:color="auto"/>
        <w:left w:val="none" w:sz="0" w:space="0" w:color="auto"/>
        <w:bottom w:val="none" w:sz="0" w:space="0" w:color="auto"/>
        <w:right w:val="none" w:sz="0" w:space="0" w:color="auto"/>
      </w:divBdr>
    </w:div>
    <w:div w:id="97651276">
      <w:bodyDiv w:val="1"/>
      <w:marLeft w:val="0"/>
      <w:marRight w:val="0"/>
      <w:marTop w:val="0"/>
      <w:marBottom w:val="0"/>
      <w:divBdr>
        <w:top w:val="none" w:sz="0" w:space="0" w:color="auto"/>
        <w:left w:val="none" w:sz="0" w:space="0" w:color="auto"/>
        <w:bottom w:val="none" w:sz="0" w:space="0" w:color="auto"/>
        <w:right w:val="none" w:sz="0" w:space="0" w:color="auto"/>
      </w:divBdr>
    </w:div>
    <w:div w:id="103960784">
      <w:bodyDiv w:val="1"/>
      <w:marLeft w:val="0"/>
      <w:marRight w:val="0"/>
      <w:marTop w:val="0"/>
      <w:marBottom w:val="0"/>
      <w:divBdr>
        <w:top w:val="none" w:sz="0" w:space="0" w:color="auto"/>
        <w:left w:val="none" w:sz="0" w:space="0" w:color="auto"/>
        <w:bottom w:val="none" w:sz="0" w:space="0" w:color="auto"/>
        <w:right w:val="none" w:sz="0" w:space="0" w:color="auto"/>
      </w:divBdr>
    </w:div>
    <w:div w:id="120852189">
      <w:bodyDiv w:val="1"/>
      <w:marLeft w:val="0"/>
      <w:marRight w:val="0"/>
      <w:marTop w:val="0"/>
      <w:marBottom w:val="0"/>
      <w:divBdr>
        <w:top w:val="none" w:sz="0" w:space="0" w:color="auto"/>
        <w:left w:val="none" w:sz="0" w:space="0" w:color="auto"/>
        <w:bottom w:val="none" w:sz="0" w:space="0" w:color="auto"/>
        <w:right w:val="none" w:sz="0" w:space="0" w:color="auto"/>
      </w:divBdr>
    </w:div>
    <w:div w:id="125852832">
      <w:bodyDiv w:val="1"/>
      <w:marLeft w:val="0"/>
      <w:marRight w:val="0"/>
      <w:marTop w:val="0"/>
      <w:marBottom w:val="0"/>
      <w:divBdr>
        <w:top w:val="none" w:sz="0" w:space="0" w:color="auto"/>
        <w:left w:val="none" w:sz="0" w:space="0" w:color="auto"/>
        <w:bottom w:val="none" w:sz="0" w:space="0" w:color="auto"/>
        <w:right w:val="none" w:sz="0" w:space="0" w:color="auto"/>
      </w:divBdr>
    </w:div>
    <w:div w:id="127163838">
      <w:bodyDiv w:val="1"/>
      <w:marLeft w:val="0"/>
      <w:marRight w:val="0"/>
      <w:marTop w:val="0"/>
      <w:marBottom w:val="0"/>
      <w:divBdr>
        <w:top w:val="none" w:sz="0" w:space="0" w:color="auto"/>
        <w:left w:val="none" w:sz="0" w:space="0" w:color="auto"/>
        <w:bottom w:val="none" w:sz="0" w:space="0" w:color="auto"/>
        <w:right w:val="none" w:sz="0" w:space="0" w:color="auto"/>
      </w:divBdr>
    </w:div>
    <w:div w:id="153883478">
      <w:bodyDiv w:val="1"/>
      <w:marLeft w:val="0"/>
      <w:marRight w:val="0"/>
      <w:marTop w:val="0"/>
      <w:marBottom w:val="0"/>
      <w:divBdr>
        <w:top w:val="none" w:sz="0" w:space="0" w:color="auto"/>
        <w:left w:val="none" w:sz="0" w:space="0" w:color="auto"/>
        <w:bottom w:val="none" w:sz="0" w:space="0" w:color="auto"/>
        <w:right w:val="none" w:sz="0" w:space="0" w:color="auto"/>
      </w:divBdr>
    </w:div>
    <w:div w:id="167521244">
      <w:bodyDiv w:val="1"/>
      <w:marLeft w:val="0"/>
      <w:marRight w:val="0"/>
      <w:marTop w:val="0"/>
      <w:marBottom w:val="0"/>
      <w:divBdr>
        <w:top w:val="none" w:sz="0" w:space="0" w:color="auto"/>
        <w:left w:val="none" w:sz="0" w:space="0" w:color="auto"/>
        <w:bottom w:val="none" w:sz="0" w:space="0" w:color="auto"/>
        <w:right w:val="none" w:sz="0" w:space="0" w:color="auto"/>
      </w:divBdr>
    </w:div>
    <w:div w:id="173233373">
      <w:bodyDiv w:val="1"/>
      <w:marLeft w:val="0"/>
      <w:marRight w:val="0"/>
      <w:marTop w:val="0"/>
      <w:marBottom w:val="0"/>
      <w:divBdr>
        <w:top w:val="none" w:sz="0" w:space="0" w:color="auto"/>
        <w:left w:val="none" w:sz="0" w:space="0" w:color="auto"/>
        <w:bottom w:val="none" w:sz="0" w:space="0" w:color="auto"/>
        <w:right w:val="none" w:sz="0" w:space="0" w:color="auto"/>
      </w:divBdr>
    </w:div>
    <w:div w:id="178812968">
      <w:bodyDiv w:val="1"/>
      <w:marLeft w:val="0"/>
      <w:marRight w:val="0"/>
      <w:marTop w:val="0"/>
      <w:marBottom w:val="0"/>
      <w:divBdr>
        <w:top w:val="none" w:sz="0" w:space="0" w:color="auto"/>
        <w:left w:val="none" w:sz="0" w:space="0" w:color="auto"/>
        <w:bottom w:val="none" w:sz="0" w:space="0" w:color="auto"/>
        <w:right w:val="none" w:sz="0" w:space="0" w:color="auto"/>
      </w:divBdr>
    </w:div>
    <w:div w:id="192766952">
      <w:bodyDiv w:val="1"/>
      <w:marLeft w:val="0"/>
      <w:marRight w:val="0"/>
      <w:marTop w:val="0"/>
      <w:marBottom w:val="0"/>
      <w:divBdr>
        <w:top w:val="none" w:sz="0" w:space="0" w:color="auto"/>
        <w:left w:val="none" w:sz="0" w:space="0" w:color="auto"/>
        <w:bottom w:val="none" w:sz="0" w:space="0" w:color="auto"/>
        <w:right w:val="none" w:sz="0" w:space="0" w:color="auto"/>
      </w:divBdr>
    </w:div>
    <w:div w:id="258293892">
      <w:bodyDiv w:val="1"/>
      <w:marLeft w:val="0"/>
      <w:marRight w:val="0"/>
      <w:marTop w:val="0"/>
      <w:marBottom w:val="0"/>
      <w:divBdr>
        <w:top w:val="none" w:sz="0" w:space="0" w:color="auto"/>
        <w:left w:val="none" w:sz="0" w:space="0" w:color="auto"/>
        <w:bottom w:val="none" w:sz="0" w:space="0" w:color="auto"/>
        <w:right w:val="none" w:sz="0" w:space="0" w:color="auto"/>
      </w:divBdr>
    </w:div>
    <w:div w:id="266618090">
      <w:bodyDiv w:val="1"/>
      <w:marLeft w:val="0"/>
      <w:marRight w:val="0"/>
      <w:marTop w:val="0"/>
      <w:marBottom w:val="0"/>
      <w:divBdr>
        <w:top w:val="none" w:sz="0" w:space="0" w:color="auto"/>
        <w:left w:val="none" w:sz="0" w:space="0" w:color="auto"/>
        <w:bottom w:val="none" w:sz="0" w:space="0" w:color="auto"/>
        <w:right w:val="none" w:sz="0" w:space="0" w:color="auto"/>
      </w:divBdr>
    </w:div>
    <w:div w:id="275065520">
      <w:bodyDiv w:val="1"/>
      <w:marLeft w:val="0"/>
      <w:marRight w:val="0"/>
      <w:marTop w:val="0"/>
      <w:marBottom w:val="0"/>
      <w:divBdr>
        <w:top w:val="none" w:sz="0" w:space="0" w:color="auto"/>
        <w:left w:val="none" w:sz="0" w:space="0" w:color="auto"/>
        <w:bottom w:val="none" w:sz="0" w:space="0" w:color="auto"/>
        <w:right w:val="none" w:sz="0" w:space="0" w:color="auto"/>
      </w:divBdr>
    </w:div>
    <w:div w:id="281546242">
      <w:bodyDiv w:val="1"/>
      <w:marLeft w:val="0"/>
      <w:marRight w:val="0"/>
      <w:marTop w:val="0"/>
      <w:marBottom w:val="0"/>
      <w:divBdr>
        <w:top w:val="none" w:sz="0" w:space="0" w:color="auto"/>
        <w:left w:val="none" w:sz="0" w:space="0" w:color="auto"/>
        <w:bottom w:val="none" w:sz="0" w:space="0" w:color="auto"/>
        <w:right w:val="none" w:sz="0" w:space="0" w:color="auto"/>
      </w:divBdr>
    </w:div>
    <w:div w:id="319620167">
      <w:bodyDiv w:val="1"/>
      <w:marLeft w:val="0"/>
      <w:marRight w:val="0"/>
      <w:marTop w:val="0"/>
      <w:marBottom w:val="0"/>
      <w:divBdr>
        <w:top w:val="none" w:sz="0" w:space="0" w:color="auto"/>
        <w:left w:val="none" w:sz="0" w:space="0" w:color="auto"/>
        <w:bottom w:val="none" w:sz="0" w:space="0" w:color="auto"/>
        <w:right w:val="none" w:sz="0" w:space="0" w:color="auto"/>
      </w:divBdr>
    </w:div>
    <w:div w:id="324431138">
      <w:bodyDiv w:val="1"/>
      <w:marLeft w:val="0"/>
      <w:marRight w:val="0"/>
      <w:marTop w:val="0"/>
      <w:marBottom w:val="0"/>
      <w:divBdr>
        <w:top w:val="none" w:sz="0" w:space="0" w:color="auto"/>
        <w:left w:val="none" w:sz="0" w:space="0" w:color="auto"/>
        <w:bottom w:val="none" w:sz="0" w:space="0" w:color="auto"/>
        <w:right w:val="none" w:sz="0" w:space="0" w:color="auto"/>
      </w:divBdr>
    </w:div>
    <w:div w:id="333459197">
      <w:bodyDiv w:val="1"/>
      <w:marLeft w:val="0"/>
      <w:marRight w:val="0"/>
      <w:marTop w:val="0"/>
      <w:marBottom w:val="0"/>
      <w:divBdr>
        <w:top w:val="none" w:sz="0" w:space="0" w:color="auto"/>
        <w:left w:val="none" w:sz="0" w:space="0" w:color="auto"/>
        <w:bottom w:val="none" w:sz="0" w:space="0" w:color="auto"/>
        <w:right w:val="none" w:sz="0" w:space="0" w:color="auto"/>
      </w:divBdr>
    </w:div>
    <w:div w:id="338776475">
      <w:bodyDiv w:val="1"/>
      <w:marLeft w:val="0"/>
      <w:marRight w:val="0"/>
      <w:marTop w:val="0"/>
      <w:marBottom w:val="0"/>
      <w:divBdr>
        <w:top w:val="none" w:sz="0" w:space="0" w:color="auto"/>
        <w:left w:val="none" w:sz="0" w:space="0" w:color="auto"/>
        <w:bottom w:val="none" w:sz="0" w:space="0" w:color="auto"/>
        <w:right w:val="none" w:sz="0" w:space="0" w:color="auto"/>
      </w:divBdr>
    </w:div>
    <w:div w:id="339892427">
      <w:bodyDiv w:val="1"/>
      <w:marLeft w:val="0"/>
      <w:marRight w:val="0"/>
      <w:marTop w:val="0"/>
      <w:marBottom w:val="0"/>
      <w:divBdr>
        <w:top w:val="none" w:sz="0" w:space="0" w:color="auto"/>
        <w:left w:val="none" w:sz="0" w:space="0" w:color="auto"/>
        <w:bottom w:val="none" w:sz="0" w:space="0" w:color="auto"/>
        <w:right w:val="none" w:sz="0" w:space="0" w:color="auto"/>
      </w:divBdr>
    </w:div>
    <w:div w:id="349720726">
      <w:bodyDiv w:val="1"/>
      <w:marLeft w:val="0"/>
      <w:marRight w:val="0"/>
      <w:marTop w:val="0"/>
      <w:marBottom w:val="0"/>
      <w:divBdr>
        <w:top w:val="none" w:sz="0" w:space="0" w:color="auto"/>
        <w:left w:val="none" w:sz="0" w:space="0" w:color="auto"/>
        <w:bottom w:val="none" w:sz="0" w:space="0" w:color="auto"/>
        <w:right w:val="none" w:sz="0" w:space="0" w:color="auto"/>
      </w:divBdr>
    </w:div>
    <w:div w:id="353725035">
      <w:bodyDiv w:val="1"/>
      <w:marLeft w:val="0"/>
      <w:marRight w:val="0"/>
      <w:marTop w:val="0"/>
      <w:marBottom w:val="0"/>
      <w:divBdr>
        <w:top w:val="none" w:sz="0" w:space="0" w:color="auto"/>
        <w:left w:val="none" w:sz="0" w:space="0" w:color="auto"/>
        <w:bottom w:val="none" w:sz="0" w:space="0" w:color="auto"/>
        <w:right w:val="none" w:sz="0" w:space="0" w:color="auto"/>
      </w:divBdr>
    </w:div>
    <w:div w:id="377708897">
      <w:bodyDiv w:val="1"/>
      <w:marLeft w:val="225"/>
      <w:marRight w:val="225"/>
      <w:marTop w:val="75"/>
      <w:marBottom w:val="225"/>
      <w:divBdr>
        <w:top w:val="none" w:sz="0" w:space="0" w:color="auto"/>
        <w:left w:val="none" w:sz="0" w:space="0" w:color="auto"/>
        <w:bottom w:val="none" w:sz="0" w:space="0" w:color="auto"/>
        <w:right w:val="none" w:sz="0" w:space="0" w:color="auto"/>
      </w:divBdr>
    </w:div>
    <w:div w:id="401365762">
      <w:bodyDiv w:val="1"/>
      <w:marLeft w:val="0"/>
      <w:marRight w:val="0"/>
      <w:marTop w:val="0"/>
      <w:marBottom w:val="0"/>
      <w:divBdr>
        <w:top w:val="none" w:sz="0" w:space="0" w:color="auto"/>
        <w:left w:val="none" w:sz="0" w:space="0" w:color="auto"/>
        <w:bottom w:val="none" w:sz="0" w:space="0" w:color="auto"/>
        <w:right w:val="none" w:sz="0" w:space="0" w:color="auto"/>
      </w:divBdr>
    </w:div>
    <w:div w:id="411584486">
      <w:bodyDiv w:val="1"/>
      <w:marLeft w:val="0"/>
      <w:marRight w:val="0"/>
      <w:marTop w:val="0"/>
      <w:marBottom w:val="0"/>
      <w:divBdr>
        <w:top w:val="none" w:sz="0" w:space="0" w:color="auto"/>
        <w:left w:val="none" w:sz="0" w:space="0" w:color="auto"/>
        <w:bottom w:val="none" w:sz="0" w:space="0" w:color="auto"/>
        <w:right w:val="none" w:sz="0" w:space="0" w:color="auto"/>
      </w:divBdr>
    </w:div>
    <w:div w:id="420881926">
      <w:bodyDiv w:val="1"/>
      <w:marLeft w:val="225"/>
      <w:marRight w:val="225"/>
      <w:marTop w:val="75"/>
      <w:marBottom w:val="225"/>
      <w:divBdr>
        <w:top w:val="none" w:sz="0" w:space="0" w:color="auto"/>
        <w:left w:val="none" w:sz="0" w:space="0" w:color="auto"/>
        <w:bottom w:val="none" w:sz="0" w:space="0" w:color="auto"/>
        <w:right w:val="none" w:sz="0" w:space="0" w:color="auto"/>
      </w:divBdr>
    </w:div>
    <w:div w:id="423455130">
      <w:bodyDiv w:val="1"/>
      <w:marLeft w:val="0"/>
      <w:marRight w:val="0"/>
      <w:marTop w:val="0"/>
      <w:marBottom w:val="0"/>
      <w:divBdr>
        <w:top w:val="none" w:sz="0" w:space="0" w:color="auto"/>
        <w:left w:val="none" w:sz="0" w:space="0" w:color="auto"/>
        <w:bottom w:val="none" w:sz="0" w:space="0" w:color="auto"/>
        <w:right w:val="none" w:sz="0" w:space="0" w:color="auto"/>
      </w:divBdr>
    </w:div>
    <w:div w:id="448089857">
      <w:bodyDiv w:val="1"/>
      <w:marLeft w:val="0"/>
      <w:marRight w:val="0"/>
      <w:marTop w:val="0"/>
      <w:marBottom w:val="0"/>
      <w:divBdr>
        <w:top w:val="none" w:sz="0" w:space="0" w:color="auto"/>
        <w:left w:val="none" w:sz="0" w:space="0" w:color="auto"/>
        <w:bottom w:val="none" w:sz="0" w:space="0" w:color="auto"/>
        <w:right w:val="none" w:sz="0" w:space="0" w:color="auto"/>
      </w:divBdr>
    </w:div>
    <w:div w:id="451946816">
      <w:bodyDiv w:val="1"/>
      <w:marLeft w:val="0"/>
      <w:marRight w:val="0"/>
      <w:marTop w:val="0"/>
      <w:marBottom w:val="0"/>
      <w:divBdr>
        <w:top w:val="none" w:sz="0" w:space="0" w:color="auto"/>
        <w:left w:val="none" w:sz="0" w:space="0" w:color="auto"/>
        <w:bottom w:val="none" w:sz="0" w:space="0" w:color="auto"/>
        <w:right w:val="none" w:sz="0" w:space="0" w:color="auto"/>
      </w:divBdr>
    </w:div>
    <w:div w:id="461071792">
      <w:bodyDiv w:val="1"/>
      <w:marLeft w:val="0"/>
      <w:marRight w:val="0"/>
      <w:marTop w:val="0"/>
      <w:marBottom w:val="0"/>
      <w:divBdr>
        <w:top w:val="none" w:sz="0" w:space="0" w:color="auto"/>
        <w:left w:val="none" w:sz="0" w:space="0" w:color="auto"/>
        <w:bottom w:val="none" w:sz="0" w:space="0" w:color="auto"/>
        <w:right w:val="none" w:sz="0" w:space="0" w:color="auto"/>
      </w:divBdr>
    </w:div>
    <w:div w:id="501626681">
      <w:bodyDiv w:val="1"/>
      <w:marLeft w:val="0"/>
      <w:marRight w:val="0"/>
      <w:marTop w:val="0"/>
      <w:marBottom w:val="0"/>
      <w:divBdr>
        <w:top w:val="none" w:sz="0" w:space="0" w:color="auto"/>
        <w:left w:val="none" w:sz="0" w:space="0" w:color="auto"/>
        <w:bottom w:val="none" w:sz="0" w:space="0" w:color="auto"/>
        <w:right w:val="none" w:sz="0" w:space="0" w:color="auto"/>
      </w:divBdr>
    </w:div>
    <w:div w:id="513300892">
      <w:bodyDiv w:val="1"/>
      <w:marLeft w:val="0"/>
      <w:marRight w:val="0"/>
      <w:marTop w:val="0"/>
      <w:marBottom w:val="0"/>
      <w:divBdr>
        <w:top w:val="none" w:sz="0" w:space="0" w:color="auto"/>
        <w:left w:val="none" w:sz="0" w:space="0" w:color="auto"/>
        <w:bottom w:val="none" w:sz="0" w:space="0" w:color="auto"/>
        <w:right w:val="none" w:sz="0" w:space="0" w:color="auto"/>
      </w:divBdr>
    </w:div>
    <w:div w:id="514615112">
      <w:bodyDiv w:val="1"/>
      <w:marLeft w:val="0"/>
      <w:marRight w:val="0"/>
      <w:marTop w:val="0"/>
      <w:marBottom w:val="0"/>
      <w:divBdr>
        <w:top w:val="none" w:sz="0" w:space="0" w:color="auto"/>
        <w:left w:val="none" w:sz="0" w:space="0" w:color="auto"/>
        <w:bottom w:val="none" w:sz="0" w:space="0" w:color="auto"/>
        <w:right w:val="none" w:sz="0" w:space="0" w:color="auto"/>
      </w:divBdr>
    </w:div>
    <w:div w:id="554852149">
      <w:bodyDiv w:val="1"/>
      <w:marLeft w:val="0"/>
      <w:marRight w:val="0"/>
      <w:marTop w:val="0"/>
      <w:marBottom w:val="0"/>
      <w:divBdr>
        <w:top w:val="none" w:sz="0" w:space="0" w:color="auto"/>
        <w:left w:val="none" w:sz="0" w:space="0" w:color="auto"/>
        <w:bottom w:val="none" w:sz="0" w:space="0" w:color="auto"/>
        <w:right w:val="none" w:sz="0" w:space="0" w:color="auto"/>
      </w:divBdr>
    </w:div>
    <w:div w:id="556012542">
      <w:bodyDiv w:val="1"/>
      <w:marLeft w:val="0"/>
      <w:marRight w:val="0"/>
      <w:marTop w:val="0"/>
      <w:marBottom w:val="0"/>
      <w:divBdr>
        <w:top w:val="none" w:sz="0" w:space="0" w:color="auto"/>
        <w:left w:val="none" w:sz="0" w:space="0" w:color="auto"/>
        <w:bottom w:val="none" w:sz="0" w:space="0" w:color="auto"/>
        <w:right w:val="none" w:sz="0" w:space="0" w:color="auto"/>
      </w:divBdr>
    </w:div>
    <w:div w:id="567494081">
      <w:bodyDiv w:val="1"/>
      <w:marLeft w:val="0"/>
      <w:marRight w:val="0"/>
      <w:marTop w:val="0"/>
      <w:marBottom w:val="0"/>
      <w:divBdr>
        <w:top w:val="none" w:sz="0" w:space="0" w:color="auto"/>
        <w:left w:val="none" w:sz="0" w:space="0" w:color="auto"/>
        <w:bottom w:val="none" w:sz="0" w:space="0" w:color="auto"/>
        <w:right w:val="none" w:sz="0" w:space="0" w:color="auto"/>
      </w:divBdr>
    </w:div>
    <w:div w:id="597712846">
      <w:bodyDiv w:val="1"/>
      <w:marLeft w:val="0"/>
      <w:marRight w:val="0"/>
      <w:marTop w:val="0"/>
      <w:marBottom w:val="0"/>
      <w:divBdr>
        <w:top w:val="none" w:sz="0" w:space="0" w:color="auto"/>
        <w:left w:val="none" w:sz="0" w:space="0" w:color="auto"/>
        <w:bottom w:val="none" w:sz="0" w:space="0" w:color="auto"/>
        <w:right w:val="none" w:sz="0" w:space="0" w:color="auto"/>
      </w:divBdr>
    </w:div>
    <w:div w:id="610166881">
      <w:bodyDiv w:val="1"/>
      <w:marLeft w:val="0"/>
      <w:marRight w:val="0"/>
      <w:marTop w:val="0"/>
      <w:marBottom w:val="0"/>
      <w:divBdr>
        <w:top w:val="none" w:sz="0" w:space="0" w:color="auto"/>
        <w:left w:val="none" w:sz="0" w:space="0" w:color="auto"/>
        <w:bottom w:val="none" w:sz="0" w:space="0" w:color="auto"/>
        <w:right w:val="none" w:sz="0" w:space="0" w:color="auto"/>
      </w:divBdr>
    </w:div>
    <w:div w:id="620263535">
      <w:bodyDiv w:val="1"/>
      <w:marLeft w:val="0"/>
      <w:marRight w:val="0"/>
      <w:marTop w:val="0"/>
      <w:marBottom w:val="0"/>
      <w:divBdr>
        <w:top w:val="none" w:sz="0" w:space="0" w:color="auto"/>
        <w:left w:val="none" w:sz="0" w:space="0" w:color="auto"/>
        <w:bottom w:val="none" w:sz="0" w:space="0" w:color="auto"/>
        <w:right w:val="none" w:sz="0" w:space="0" w:color="auto"/>
      </w:divBdr>
    </w:div>
    <w:div w:id="625038825">
      <w:bodyDiv w:val="1"/>
      <w:marLeft w:val="0"/>
      <w:marRight w:val="0"/>
      <w:marTop w:val="0"/>
      <w:marBottom w:val="0"/>
      <w:divBdr>
        <w:top w:val="none" w:sz="0" w:space="0" w:color="auto"/>
        <w:left w:val="none" w:sz="0" w:space="0" w:color="auto"/>
        <w:bottom w:val="none" w:sz="0" w:space="0" w:color="auto"/>
        <w:right w:val="none" w:sz="0" w:space="0" w:color="auto"/>
      </w:divBdr>
    </w:div>
    <w:div w:id="648872097">
      <w:bodyDiv w:val="1"/>
      <w:marLeft w:val="0"/>
      <w:marRight w:val="0"/>
      <w:marTop w:val="0"/>
      <w:marBottom w:val="0"/>
      <w:divBdr>
        <w:top w:val="none" w:sz="0" w:space="0" w:color="auto"/>
        <w:left w:val="none" w:sz="0" w:space="0" w:color="auto"/>
        <w:bottom w:val="none" w:sz="0" w:space="0" w:color="auto"/>
        <w:right w:val="none" w:sz="0" w:space="0" w:color="auto"/>
      </w:divBdr>
      <w:divsChild>
        <w:div w:id="1204486569">
          <w:marLeft w:val="173"/>
          <w:marRight w:val="0"/>
          <w:marTop w:val="0"/>
          <w:marBottom w:val="137"/>
          <w:divBdr>
            <w:top w:val="none" w:sz="0" w:space="0" w:color="auto"/>
            <w:left w:val="none" w:sz="0" w:space="0" w:color="auto"/>
            <w:bottom w:val="none" w:sz="0" w:space="0" w:color="auto"/>
            <w:right w:val="none" w:sz="0" w:space="0" w:color="auto"/>
          </w:divBdr>
        </w:div>
        <w:div w:id="1799564686">
          <w:marLeft w:val="173"/>
          <w:marRight w:val="0"/>
          <w:marTop w:val="0"/>
          <w:marBottom w:val="137"/>
          <w:divBdr>
            <w:top w:val="none" w:sz="0" w:space="0" w:color="auto"/>
            <w:left w:val="none" w:sz="0" w:space="0" w:color="auto"/>
            <w:bottom w:val="none" w:sz="0" w:space="0" w:color="auto"/>
            <w:right w:val="none" w:sz="0" w:space="0" w:color="auto"/>
          </w:divBdr>
        </w:div>
        <w:div w:id="538593719">
          <w:marLeft w:val="173"/>
          <w:marRight w:val="0"/>
          <w:marTop w:val="0"/>
          <w:marBottom w:val="137"/>
          <w:divBdr>
            <w:top w:val="none" w:sz="0" w:space="0" w:color="auto"/>
            <w:left w:val="none" w:sz="0" w:space="0" w:color="auto"/>
            <w:bottom w:val="none" w:sz="0" w:space="0" w:color="auto"/>
            <w:right w:val="none" w:sz="0" w:space="0" w:color="auto"/>
          </w:divBdr>
        </w:div>
        <w:div w:id="522473582">
          <w:marLeft w:val="173"/>
          <w:marRight w:val="0"/>
          <w:marTop w:val="0"/>
          <w:marBottom w:val="137"/>
          <w:divBdr>
            <w:top w:val="none" w:sz="0" w:space="0" w:color="auto"/>
            <w:left w:val="none" w:sz="0" w:space="0" w:color="auto"/>
            <w:bottom w:val="none" w:sz="0" w:space="0" w:color="auto"/>
            <w:right w:val="none" w:sz="0" w:space="0" w:color="auto"/>
          </w:divBdr>
        </w:div>
      </w:divsChild>
    </w:div>
    <w:div w:id="650594111">
      <w:bodyDiv w:val="1"/>
      <w:marLeft w:val="0"/>
      <w:marRight w:val="0"/>
      <w:marTop w:val="0"/>
      <w:marBottom w:val="0"/>
      <w:divBdr>
        <w:top w:val="none" w:sz="0" w:space="0" w:color="auto"/>
        <w:left w:val="none" w:sz="0" w:space="0" w:color="auto"/>
        <w:bottom w:val="none" w:sz="0" w:space="0" w:color="auto"/>
        <w:right w:val="none" w:sz="0" w:space="0" w:color="auto"/>
      </w:divBdr>
    </w:div>
    <w:div w:id="696396679">
      <w:bodyDiv w:val="1"/>
      <w:marLeft w:val="0"/>
      <w:marRight w:val="0"/>
      <w:marTop w:val="0"/>
      <w:marBottom w:val="0"/>
      <w:divBdr>
        <w:top w:val="none" w:sz="0" w:space="0" w:color="auto"/>
        <w:left w:val="none" w:sz="0" w:space="0" w:color="auto"/>
        <w:bottom w:val="none" w:sz="0" w:space="0" w:color="auto"/>
        <w:right w:val="none" w:sz="0" w:space="0" w:color="auto"/>
      </w:divBdr>
    </w:div>
    <w:div w:id="700131406">
      <w:bodyDiv w:val="1"/>
      <w:marLeft w:val="0"/>
      <w:marRight w:val="0"/>
      <w:marTop w:val="0"/>
      <w:marBottom w:val="0"/>
      <w:divBdr>
        <w:top w:val="none" w:sz="0" w:space="0" w:color="auto"/>
        <w:left w:val="none" w:sz="0" w:space="0" w:color="auto"/>
        <w:bottom w:val="none" w:sz="0" w:space="0" w:color="auto"/>
        <w:right w:val="none" w:sz="0" w:space="0" w:color="auto"/>
      </w:divBdr>
    </w:div>
    <w:div w:id="712995358">
      <w:bodyDiv w:val="1"/>
      <w:marLeft w:val="0"/>
      <w:marRight w:val="0"/>
      <w:marTop w:val="0"/>
      <w:marBottom w:val="0"/>
      <w:divBdr>
        <w:top w:val="none" w:sz="0" w:space="0" w:color="auto"/>
        <w:left w:val="none" w:sz="0" w:space="0" w:color="auto"/>
        <w:bottom w:val="none" w:sz="0" w:space="0" w:color="auto"/>
        <w:right w:val="none" w:sz="0" w:space="0" w:color="auto"/>
      </w:divBdr>
    </w:div>
    <w:div w:id="751463154">
      <w:bodyDiv w:val="1"/>
      <w:marLeft w:val="0"/>
      <w:marRight w:val="0"/>
      <w:marTop w:val="0"/>
      <w:marBottom w:val="0"/>
      <w:divBdr>
        <w:top w:val="none" w:sz="0" w:space="0" w:color="auto"/>
        <w:left w:val="none" w:sz="0" w:space="0" w:color="auto"/>
        <w:bottom w:val="none" w:sz="0" w:space="0" w:color="auto"/>
        <w:right w:val="none" w:sz="0" w:space="0" w:color="auto"/>
      </w:divBdr>
    </w:div>
    <w:div w:id="756485993">
      <w:bodyDiv w:val="1"/>
      <w:marLeft w:val="0"/>
      <w:marRight w:val="0"/>
      <w:marTop w:val="0"/>
      <w:marBottom w:val="0"/>
      <w:divBdr>
        <w:top w:val="none" w:sz="0" w:space="0" w:color="auto"/>
        <w:left w:val="none" w:sz="0" w:space="0" w:color="auto"/>
        <w:bottom w:val="none" w:sz="0" w:space="0" w:color="auto"/>
        <w:right w:val="none" w:sz="0" w:space="0" w:color="auto"/>
      </w:divBdr>
    </w:div>
    <w:div w:id="766005371">
      <w:bodyDiv w:val="1"/>
      <w:marLeft w:val="0"/>
      <w:marRight w:val="0"/>
      <w:marTop w:val="0"/>
      <w:marBottom w:val="0"/>
      <w:divBdr>
        <w:top w:val="none" w:sz="0" w:space="0" w:color="auto"/>
        <w:left w:val="none" w:sz="0" w:space="0" w:color="auto"/>
        <w:bottom w:val="none" w:sz="0" w:space="0" w:color="auto"/>
        <w:right w:val="none" w:sz="0" w:space="0" w:color="auto"/>
      </w:divBdr>
    </w:div>
    <w:div w:id="769199484">
      <w:bodyDiv w:val="1"/>
      <w:marLeft w:val="0"/>
      <w:marRight w:val="0"/>
      <w:marTop w:val="0"/>
      <w:marBottom w:val="0"/>
      <w:divBdr>
        <w:top w:val="none" w:sz="0" w:space="0" w:color="auto"/>
        <w:left w:val="none" w:sz="0" w:space="0" w:color="auto"/>
        <w:bottom w:val="none" w:sz="0" w:space="0" w:color="auto"/>
        <w:right w:val="none" w:sz="0" w:space="0" w:color="auto"/>
      </w:divBdr>
    </w:div>
    <w:div w:id="793598126">
      <w:bodyDiv w:val="1"/>
      <w:marLeft w:val="0"/>
      <w:marRight w:val="0"/>
      <w:marTop w:val="0"/>
      <w:marBottom w:val="0"/>
      <w:divBdr>
        <w:top w:val="none" w:sz="0" w:space="0" w:color="auto"/>
        <w:left w:val="none" w:sz="0" w:space="0" w:color="auto"/>
        <w:bottom w:val="none" w:sz="0" w:space="0" w:color="auto"/>
        <w:right w:val="none" w:sz="0" w:space="0" w:color="auto"/>
      </w:divBdr>
    </w:div>
    <w:div w:id="805243790">
      <w:bodyDiv w:val="1"/>
      <w:marLeft w:val="0"/>
      <w:marRight w:val="0"/>
      <w:marTop w:val="0"/>
      <w:marBottom w:val="0"/>
      <w:divBdr>
        <w:top w:val="none" w:sz="0" w:space="0" w:color="auto"/>
        <w:left w:val="none" w:sz="0" w:space="0" w:color="auto"/>
        <w:bottom w:val="none" w:sz="0" w:space="0" w:color="auto"/>
        <w:right w:val="none" w:sz="0" w:space="0" w:color="auto"/>
      </w:divBdr>
    </w:div>
    <w:div w:id="817766630">
      <w:bodyDiv w:val="1"/>
      <w:marLeft w:val="0"/>
      <w:marRight w:val="0"/>
      <w:marTop w:val="0"/>
      <w:marBottom w:val="0"/>
      <w:divBdr>
        <w:top w:val="none" w:sz="0" w:space="0" w:color="auto"/>
        <w:left w:val="none" w:sz="0" w:space="0" w:color="auto"/>
        <w:bottom w:val="none" w:sz="0" w:space="0" w:color="auto"/>
        <w:right w:val="none" w:sz="0" w:space="0" w:color="auto"/>
      </w:divBdr>
      <w:divsChild>
        <w:div w:id="328949181">
          <w:marLeft w:val="0"/>
          <w:marRight w:val="0"/>
          <w:marTop w:val="0"/>
          <w:marBottom w:val="0"/>
          <w:divBdr>
            <w:top w:val="none" w:sz="0" w:space="0" w:color="auto"/>
            <w:left w:val="none" w:sz="0" w:space="0" w:color="auto"/>
            <w:bottom w:val="none" w:sz="0" w:space="0" w:color="auto"/>
            <w:right w:val="none" w:sz="0" w:space="0" w:color="auto"/>
          </w:divBdr>
          <w:divsChild>
            <w:div w:id="2005892709">
              <w:marLeft w:val="0"/>
              <w:marRight w:val="0"/>
              <w:marTop w:val="0"/>
              <w:marBottom w:val="0"/>
              <w:divBdr>
                <w:top w:val="none" w:sz="0" w:space="0" w:color="auto"/>
                <w:left w:val="none" w:sz="0" w:space="0" w:color="auto"/>
                <w:bottom w:val="none" w:sz="0" w:space="0" w:color="auto"/>
                <w:right w:val="none" w:sz="0" w:space="0" w:color="auto"/>
              </w:divBdr>
              <w:divsChild>
                <w:div w:id="2126267910">
                  <w:marLeft w:val="0"/>
                  <w:marRight w:val="0"/>
                  <w:marTop w:val="0"/>
                  <w:marBottom w:val="0"/>
                  <w:divBdr>
                    <w:top w:val="none" w:sz="0" w:space="0" w:color="auto"/>
                    <w:left w:val="none" w:sz="0" w:space="0" w:color="auto"/>
                    <w:bottom w:val="none" w:sz="0" w:space="0" w:color="auto"/>
                    <w:right w:val="none" w:sz="0" w:space="0" w:color="auto"/>
                  </w:divBdr>
                  <w:divsChild>
                    <w:div w:id="1014261747">
                      <w:marLeft w:val="0"/>
                      <w:marRight w:val="0"/>
                      <w:marTop w:val="0"/>
                      <w:marBottom w:val="0"/>
                      <w:divBdr>
                        <w:top w:val="none" w:sz="0" w:space="0" w:color="auto"/>
                        <w:left w:val="none" w:sz="0" w:space="0" w:color="auto"/>
                        <w:bottom w:val="none" w:sz="0" w:space="0" w:color="auto"/>
                        <w:right w:val="none" w:sz="0" w:space="0" w:color="auto"/>
                      </w:divBdr>
                      <w:divsChild>
                        <w:div w:id="932741067">
                          <w:marLeft w:val="0"/>
                          <w:marRight w:val="0"/>
                          <w:marTop w:val="0"/>
                          <w:marBottom w:val="0"/>
                          <w:divBdr>
                            <w:top w:val="none" w:sz="0" w:space="0" w:color="auto"/>
                            <w:left w:val="none" w:sz="0" w:space="0" w:color="auto"/>
                            <w:bottom w:val="none" w:sz="0" w:space="0" w:color="auto"/>
                            <w:right w:val="none" w:sz="0" w:space="0" w:color="auto"/>
                          </w:divBdr>
                          <w:divsChild>
                            <w:div w:id="2065175782">
                              <w:marLeft w:val="0"/>
                              <w:marRight w:val="0"/>
                              <w:marTop w:val="0"/>
                              <w:marBottom w:val="0"/>
                              <w:divBdr>
                                <w:top w:val="none" w:sz="0" w:space="0" w:color="auto"/>
                                <w:left w:val="none" w:sz="0" w:space="0" w:color="auto"/>
                                <w:bottom w:val="none" w:sz="0" w:space="0" w:color="auto"/>
                                <w:right w:val="none" w:sz="0" w:space="0" w:color="auto"/>
                              </w:divBdr>
                              <w:divsChild>
                                <w:div w:id="1134756370">
                                  <w:marLeft w:val="0"/>
                                  <w:marRight w:val="0"/>
                                  <w:marTop w:val="0"/>
                                  <w:marBottom w:val="0"/>
                                  <w:divBdr>
                                    <w:top w:val="none" w:sz="0" w:space="0" w:color="auto"/>
                                    <w:left w:val="none" w:sz="0" w:space="0" w:color="auto"/>
                                    <w:bottom w:val="none" w:sz="0" w:space="0" w:color="auto"/>
                                    <w:right w:val="none" w:sz="0" w:space="0" w:color="auto"/>
                                  </w:divBdr>
                                  <w:divsChild>
                                    <w:div w:id="1790320884">
                                      <w:marLeft w:val="0"/>
                                      <w:marRight w:val="0"/>
                                      <w:marTop w:val="0"/>
                                      <w:marBottom w:val="0"/>
                                      <w:divBdr>
                                        <w:top w:val="none" w:sz="0" w:space="0" w:color="auto"/>
                                        <w:left w:val="none" w:sz="0" w:space="0" w:color="auto"/>
                                        <w:bottom w:val="none" w:sz="0" w:space="0" w:color="auto"/>
                                        <w:right w:val="none" w:sz="0" w:space="0" w:color="auto"/>
                                      </w:divBdr>
                                      <w:divsChild>
                                        <w:div w:id="766923988">
                                          <w:marLeft w:val="0"/>
                                          <w:marRight w:val="0"/>
                                          <w:marTop w:val="0"/>
                                          <w:marBottom w:val="0"/>
                                          <w:divBdr>
                                            <w:top w:val="none" w:sz="0" w:space="0" w:color="auto"/>
                                            <w:left w:val="none" w:sz="0" w:space="0" w:color="auto"/>
                                            <w:bottom w:val="none" w:sz="0" w:space="0" w:color="auto"/>
                                            <w:right w:val="none" w:sz="0" w:space="0" w:color="auto"/>
                                          </w:divBdr>
                                          <w:divsChild>
                                            <w:div w:id="2004812434">
                                              <w:marLeft w:val="0"/>
                                              <w:marRight w:val="0"/>
                                              <w:marTop w:val="0"/>
                                              <w:marBottom w:val="0"/>
                                              <w:divBdr>
                                                <w:top w:val="none" w:sz="0" w:space="0" w:color="auto"/>
                                                <w:left w:val="none" w:sz="0" w:space="0" w:color="auto"/>
                                                <w:bottom w:val="none" w:sz="0" w:space="0" w:color="auto"/>
                                                <w:right w:val="none" w:sz="0" w:space="0" w:color="auto"/>
                                              </w:divBdr>
                                              <w:divsChild>
                                                <w:div w:id="638724289">
                                                  <w:marLeft w:val="0"/>
                                                  <w:marRight w:val="0"/>
                                                  <w:marTop w:val="0"/>
                                                  <w:marBottom w:val="0"/>
                                                  <w:divBdr>
                                                    <w:top w:val="none" w:sz="0" w:space="0" w:color="auto"/>
                                                    <w:left w:val="none" w:sz="0" w:space="0" w:color="auto"/>
                                                    <w:bottom w:val="none" w:sz="0" w:space="0" w:color="auto"/>
                                                    <w:right w:val="none" w:sz="0" w:space="0" w:color="auto"/>
                                                  </w:divBdr>
                                                  <w:divsChild>
                                                    <w:div w:id="439371832">
                                                      <w:marLeft w:val="0"/>
                                                      <w:marRight w:val="0"/>
                                                      <w:marTop w:val="0"/>
                                                      <w:marBottom w:val="0"/>
                                                      <w:divBdr>
                                                        <w:top w:val="none" w:sz="0" w:space="0" w:color="auto"/>
                                                        <w:left w:val="none" w:sz="0" w:space="0" w:color="auto"/>
                                                        <w:bottom w:val="none" w:sz="0" w:space="0" w:color="auto"/>
                                                        <w:right w:val="none" w:sz="0" w:space="0" w:color="auto"/>
                                                      </w:divBdr>
                                                      <w:divsChild>
                                                        <w:div w:id="2031225394">
                                                          <w:marLeft w:val="0"/>
                                                          <w:marRight w:val="0"/>
                                                          <w:marTop w:val="0"/>
                                                          <w:marBottom w:val="0"/>
                                                          <w:divBdr>
                                                            <w:top w:val="none" w:sz="0" w:space="0" w:color="auto"/>
                                                            <w:left w:val="none" w:sz="0" w:space="0" w:color="auto"/>
                                                            <w:bottom w:val="none" w:sz="0" w:space="0" w:color="auto"/>
                                                            <w:right w:val="none" w:sz="0" w:space="0" w:color="auto"/>
                                                          </w:divBdr>
                                                          <w:divsChild>
                                                            <w:div w:id="774131277">
                                                              <w:marLeft w:val="0"/>
                                                              <w:marRight w:val="0"/>
                                                              <w:marTop w:val="0"/>
                                                              <w:marBottom w:val="0"/>
                                                              <w:divBdr>
                                                                <w:top w:val="none" w:sz="0" w:space="0" w:color="auto"/>
                                                                <w:left w:val="none" w:sz="0" w:space="0" w:color="auto"/>
                                                                <w:bottom w:val="none" w:sz="0" w:space="0" w:color="auto"/>
                                                                <w:right w:val="none" w:sz="0" w:space="0" w:color="auto"/>
                                                              </w:divBdr>
                                                              <w:divsChild>
                                                                <w:div w:id="1233467220">
                                                                  <w:marLeft w:val="0"/>
                                                                  <w:marRight w:val="0"/>
                                                                  <w:marTop w:val="0"/>
                                                                  <w:marBottom w:val="0"/>
                                                                  <w:divBdr>
                                                                    <w:top w:val="none" w:sz="0" w:space="0" w:color="auto"/>
                                                                    <w:left w:val="none" w:sz="0" w:space="0" w:color="auto"/>
                                                                    <w:bottom w:val="none" w:sz="0" w:space="0" w:color="auto"/>
                                                                    <w:right w:val="none" w:sz="0" w:space="0" w:color="auto"/>
                                                                  </w:divBdr>
                                                                  <w:divsChild>
                                                                    <w:div w:id="128517462">
                                                                      <w:marLeft w:val="0"/>
                                                                      <w:marRight w:val="0"/>
                                                                      <w:marTop w:val="0"/>
                                                                      <w:marBottom w:val="0"/>
                                                                      <w:divBdr>
                                                                        <w:top w:val="none" w:sz="0" w:space="0" w:color="auto"/>
                                                                        <w:left w:val="none" w:sz="0" w:space="0" w:color="auto"/>
                                                                        <w:bottom w:val="none" w:sz="0" w:space="0" w:color="auto"/>
                                                                        <w:right w:val="none" w:sz="0" w:space="0" w:color="auto"/>
                                                                      </w:divBdr>
                                                                      <w:divsChild>
                                                                        <w:div w:id="2050765097">
                                                                          <w:marLeft w:val="0"/>
                                                                          <w:marRight w:val="0"/>
                                                                          <w:marTop w:val="0"/>
                                                                          <w:marBottom w:val="0"/>
                                                                          <w:divBdr>
                                                                            <w:top w:val="none" w:sz="0" w:space="0" w:color="auto"/>
                                                                            <w:left w:val="none" w:sz="0" w:space="0" w:color="auto"/>
                                                                            <w:bottom w:val="none" w:sz="0" w:space="0" w:color="auto"/>
                                                                            <w:right w:val="none" w:sz="0" w:space="0" w:color="auto"/>
                                                                          </w:divBdr>
                                                                          <w:divsChild>
                                                                            <w:div w:id="277302491">
                                                                              <w:marLeft w:val="0"/>
                                                                              <w:marRight w:val="0"/>
                                                                              <w:marTop w:val="0"/>
                                                                              <w:marBottom w:val="0"/>
                                                                              <w:divBdr>
                                                                                <w:top w:val="none" w:sz="0" w:space="0" w:color="auto"/>
                                                                                <w:left w:val="none" w:sz="0" w:space="0" w:color="auto"/>
                                                                                <w:bottom w:val="none" w:sz="0" w:space="0" w:color="auto"/>
                                                                                <w:right w:val="none" w:sz="0" w:space="0" w:color="auto"/>
                                                                              </w:divBdr>
                                                                              <w:divsChild>
                                                                                <w:div w:id="2042123791">
                                                                                  <w:marLeft w:val="0"/>
                                                                                  <w:marRight w:val="0"/>
                                                                                  <w:marTop w:val="0"/>
                                                                                  <w:marBottom w:val="0"/>
                                                                                  <w:divBdr>
                                                                                    <w:top w:val="none" w:sz="0" w:space="0" w:color="auto"/>
                                                                                    <w:left w:val="none" w:sz="0" w:space="0" w:color="auto"/>
                                                                                    <w:bottom w:val="none" w:sz="0" w:space="0" w:color="auto"/>
                                                                                    <w:right w:val="none" w:sz="0" w:space="0" w:color="auto"/>
                                                                                  </w:divBdr>
                                                                                  <w:divsChild>
                                                                                    <w:div w:id="475537473">
                                                                                      <w:marLeft w:val="0"/>
                                                                                      <w:marRight w:val="0"/>
                                                                                      <w:marTop w:val="0"/>
                                                                                      <w:marBottom w:val="0"/>
                                                                                      <w:divBdr>
                                                                                        <w:top w:val="none" w:sz="0" w:space="0" w:color="auto"/>
                                                                                        <w:left w:val="none" w:sz="0" w:space="0" w:color="auto"/>
                                                                                        <w:bottom w:val="none" w:sz="0" w:space="0" w:color="auto"/>
                                                                                        <w:right w:val="none" w:sz="0" w:space="0" w:color="auto"/>
                                                                                      </w:divBdr>
                                                                                      <w:divsChild>
                                                                                        <w:div w:id="204217156">
                                                                                          <w:marLeft w:val="0"/>
                                                                                          <w:marRight w:val="0"/>
                                                                                          <w:marTop w:val="0"/>
                                                                                          <w:marBottom w:val="0"/>
                                                                                          <w:divBdr>
                                                                                            <w:top w:val="none" w:sz="0" w:space="0" w:color="auto"/>
                                                                                            <w:left w:val="none" w:sz="0" w:space="0" w:color="auto"/>
                                                                                            <w:bottom w:val="none" w:sz="0" w:space="0" w:color="auto"/>
                                                                                            <w:right w:val="none" w:sz="0" w:space="0" w:color="auto"/>
                                                                                          </w:divBdr>
                                                                                          <w:divsChild>
                                                                                            <w:div w:id="112411459">
                                                                                              <w:marLeft w:val="0"/>
                                                                                              <w:marRight w:val="0"/>
                                                                                              <w:marTop w:val="0"/>
                                                                                              <w:marBottom w:val="0"/>
                                                                                              <w:divBdr>
                                                                                                <w:top w:val="none" w:sz="0" w:space="0" w:color="auto"/>
                                                                                                <w:left w:val="none" w:sz="0" w:space="0" w:color="auto"/>
                                                                                                <w:bottom w:val="none" w:sz="0" w:space="0" w:color="auto"/>
                                                                                                <w:right w:val="none" w:sz="0" w:space="0" w:color="auto"/>
                                                                                              </w:divBdr>
                                                                                              <w:divsChild>
                                                                                                <w:div w:id="335159588">
                                                                                                  <w:marLeft w:val="0"/>
                                                                                                  <w:marRight w:val="0"/>
                                                                                                  <w:marTop w:val="0"/>
                                                                                                  <w:marBottom w:val="0"/>
                                                                                                  <w:divBdr>
                                                                                                    <w:top w:val="none" w:sz="0" w:space="0" w:color="auto"/>
                                                                                                    <w:left w:val="none" w:sz="0" w:space="0" w:color="auto"/>
                                                                                                    <w:bottom w:val="none" w:sz="0" w:space="0" w:color="auto"/>
                                                                                                    <w:right w:val="none" w:sz="0" w:space="0" w:color="auto"/>
                                                                                                  </w:divBdr>
                                                                                                  <w:divsChild>
                                                                                                    <w:div w:id="1976372008">
                                                                                                      <w:marLeft w:val="0"/>
                                                                                                      <w:marRight w:val="0"/>
                                                                                                      <w:marTop w:val="0"/>
                                                                                                      <w:marBottom w:val="0"/>
                                                                                                      <w:divBdr>
                                                                                                        <w:top w:val="none" w:sz="0" w:space="0" w:color="auto"/>
                                                                                                        <w:left w:val="none" w:sz="0" w:space="0" w:color="auto"/>
                                                                                                        <w:bottom w:val="none" w:sz="0" w:space="0" w:color="auto"/>
                                                                                                        <w:right w:val="none" w:sz="0" w:space="0" w:color="auto"/>
                                                                                                      </w:divBdr>
                                                                                                      <w:divsChild>
                                                                                                        <w:div w:id="1638758388">
                                                                                                          <w:marLeft w:val="0"/>
                                                                                                          <w:marRight w:val="0"/>
                                                                                                          <w:marTop w:val="0"/>
                                                                                                          <w:marBottom w:val="0"/>
                                                                                                          <w:divBdr>
                                                                                                            <w:top w:val="none" w:sz="0" w:space="0" w:color="auto"/>
                                                                                                            <w:left w:val="none" w:sz="0" w:space="0" w:color="auto"/>
                                                                                                            <w:bottom w:val="none" w:sz="0" w:space="0" w:color="auto"/>
                                                                                                            <w:right w:val="none" w:sz="0" w:space="0" w:color="auto"/>
                                                                                                          </w:divBdr>
                                                                                                          <w:divsChild>
                                                                                                            <w:div w:id="280697734">
                                                                                                              <w:marLeft w:val="0"/>
                                                                                                              <w:marRight w:val="0"/>
                                                                                                              <w:marTop w:val="0"/>
                                                                                                              <w:marBottom w:val="0"/>
                                                                                                              <w:divBdr>
                                                                                                                <w:top w:val="none" w:sz="0" w:space="0" w:color="auto"/>
                                                                                                                <w:left w:val="none" w:sz="0" w:space="0" w:color="auto"/>
                                                                                                                <w:bottom w:val="none" w:sz="0" w:space="0" w:color="auto"/>
                                                                                                                <w:right w:val="none" w:sz="0" w:space="0" w:color="auto"/>
                                                                                                              </w:divBdr>
                                                                                                              <w:divsChild>
                                                                                                                <w:div w:id="492717918">
                                                                                                                  <w:marLeft w:val="0"/>
                                                                                                                  <w:marRight w:val="0"/>
                                                                                                                  <w:marTop w:val="0"/>
                                                                                                                  <w:marBottom w:val="0"/>
                                                                                                                  <w:divBdr>
                                                                                                                    <w:top w:val="none" w:sz="0" w:space="0" w:color="auto"/>
                                                                                                                    <w:left w:val="none" w:sz="0" w:space="0" w:color="auto"/>
                                                                                                                    <w:bottom w:val="none" w:sz="0" w:space="0" w:color="auto"/>
                                                                                                                    <w:right w:val="none" w:sz="0" w:space="0" w:color="auto"/>
                                                                                                                  </w:divBdr>
                                                                                                                  <w:divsChild>
                                                                                                                    <w:div w:id="277221278">
                                                                                                                      <w:marLeft w:val="0"/>
                                                                                                                      <w:marRight w:val="0"/>
                                                                                                                      <w:marTop w:val="0"/>
                                                                                                                      <w:marBottom w:val="0"/>
                                                                                                                      <w:divBdr>
                                                                                                                        <w:top w:val="none" w:sz="0" w:space="0" w:color="auto"/>
                                                                                                                        <w:left w:val="none" w:sz="0" w:space="0" w:color="auto"/>
                                                                                                                        <w:bottom w:val="none" w:sz="0" w:space="0" w:color="auto"/>
                                                                                                                        <w:right w:val="none" w:sz="0" w:space="0" w:color="auto"/>
                                                                                                                      </w:divBdr>
                                                                                                                      <w:divsChild>
                                                                                                                        <w:div w:id="1370181308">
                                                                                                                          <w:marLeft w:val="0"/>
                                                                                                                          <w:marRight w:val="0"/>
                                                                                                                          <w:marTop w:val="0"/>
                                                                                                                          <w:marBottom w:val="0"/>
                                                                                                                          <w:divBdr>
                                                                                                                            <w:top w:val="none" w:sz="0" w:space="0" w:color="auto"/>
                                                                                                                            <w:left w:val="none" w:sz="0" w:space="0" w:color="auto"/>
                                                                                                                            <w:bottom w:val="none" w:sz="0" w:space="0" w:color="auto"/>
                                                                                                                            <w:right w:val="none" w:sz="0" w:space="0" w:color="auto"/>
                                                                                                                          </w:divBdr>
                                                                                                                          <w:divsChild>
                                                                                                                            <w:div w:id="117988807">
                                                                                                                              <w:marLeft w:val="0"/>
                                                                                                                              <w:marRight w:val="0"/>
                                                                                                                              <w:marTop w:val="0"/>
                                                                                                                              <w:marBottom w:val="0"/>
                                                                                                                              <w:divBdr>
                                                                                                                                <w:top w:val="none" w:sz="0" w:space="0" w:color="auto"/>
                                                                                                                                <w:left w:val="none" w:sz="0" w:space="0" w:color="auto"/>
                                                                                                                                <w:bottom w:val="none" w:sz="0" w:space="0" w:color="auto"/>
                                                                                                                                <w:right w:val="none" w:sz="0" w:space="0" w:color="auto"/>
                                                                                                                              </w:divBdr>
                                                                                                                              <w:divsChild>
                                                                                                                                <w:div w:id="542865717">
                                                                                                                                  <w:marLeft w:val="0"/>
                                                                                                                                  <w:marRight w:val="0"/>
                                                                                                                                  <w:marTop w:val="0"/>
                                                                                                                                  <w:marBottom w:val="450"/>
                                                                                                                                  <w:divBdr>
                                                                                                                                    <w:top w:val="none" w:sz="0" w:space="0" w:color="auto"/>
                                                                                                                                    <w:left w:val="none" w:sz="0" w:space="0" w:color="auto"/>
                                                                                                                                    <w:bottom w:val="none" w:sz="0" w:space="0" w:color="auto"/>
                                                                                                                                    <w:right w:val="none" w:sz="0" w:space="0" w:color="auto"/>
                                                                                                                                  </w:divBdr>
                                                                                                                                  <w:divsChild>
                                                                                                                                    <w:div w:id="123007515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2087671">
      <w:bodyDiv w:val="1"/>
      <w:marLeft w:val="0"/>
      <w:marRight w:val="0"/>
      <w:marTop w:val="0"/>
      <w:marBottom w:val="0"/>
      <w:divBdr>
        <w:top w:val="none" w:sz="0" w:space="0" w:color="auto"/>
        <w:left w:val="none" w:sz="0" w:space="0" w:color="auto"/>
        <w:bottom w:val="none" w:sz="0" w:space="0" w:color="auto"/>
        <w:right w:val="none" w:sz="0" w:space="0" w:color="auto"/>
      </w:divBdr>
    </w:div>
    <w:div w:id="862396832">
      <w:bodyDiv w:val="1"/>
      <w:marLeft w:val="0"/>
      <w:marRight w:val="0"/>
      <w:marTop w:val="0"/>
      <w:marBottom w:val="0"/>
      <w:divBdr>
        <w:top w:val="none" w:sz="0" w:space="0" w:color="auto"/>
        <w:left w:val="none" w:sz="0" w:space="0" w:color="auto"/>
        <w:bottom w:val="none" w:sz="0" w:space="0" w:color="auto"/>
        <w:right w:val="none" w:sz="0" w:space="0" w:color="auto"/>
      </w:divBdr>
    </w:div>
    <w:div w:id="874927585">
      <w:bodyDiv w:val="1"/>
      <w:marLeft w:val="0"/>
      <w:marRight w:val="0"/>
      <w:marTop w:val="0"/>
      <w:marBottom w:val="0"/>
      <w:divBdr>
        <w:top w:val="none" w:sz="0" w:space="0" w:color="auto"/>
        <w:left w:val="none" w:sz="0" w:space="0" w:color="auto"/>
        <w:bottom w:val="none" w:sz="0" w:space="0" w:color="auto"/>
        <w:right w:val="none" w:sz="0" w:space="0" w:color="auto"/>
      </w:divBdr>
    </w:div>
    <w:div w:id="887687424">
      <w:bodyDiv w:val="1"/>
      <w:marLeft w:val="0"/>
      <w:marRight w:val="0"/>
      <w:marTop w:val="0"/>
      <w:marBottom w:val="0"/>
      <w:divBdr>
        <w:top w:val="none" w:sz="0" w:space="0" w:color="auto"/>
        <w:left w:val="none" w:sz="0" w:space="0" w:color="auto"/>
        <w:bottom w:val="none" w:sz="0" w:space="0" w:color="auto"/>
        <w:right w:val="none" w:sz="0" w:space="0" w:color="auto"/>
      </w:divBdr>
    </w:div>
    <w:div w:id="942031916">
      <w:bodyDiv w:val="1"/>
      <w:marLeft w:val="0"/>
      <w:marRight w:val="0"/>
      <w:marTop w:val="0"/>
      <w:marBottom w:val="0"/>
      <w:divBdr>
        <w:top w:val="none" w:sz="0" w:space="0" w:color="auto"/>
        <w:left w:val="none" w:sz="0" w:space="0" w:color="auto"/>
        <w:bottom w:val="none" w:sz="0" w:space="0" w:color="auto"/>
        <w:right w:val="none" w:sz="0" w:space="0" w:color="auto"/>
      </w:divBdr>
    </w:div>
    <w:div w:id="960234418">
      <w:bodyDiv w:val="1"/>
      <w:marLeft w:val="0"/>
      <w:marRight w:val="0"/>
      <w:marTop w:val="0"/>
      <w:marBottom w:val="0"/>
      <w:divBdr>
        <w:top w:val="none" w:sz="0" w:space="0" w:color="auto"/>
        <w:left w:val="none" w:sz="0" w:space="0" w:color="auto"/>
        <w:bottom w:val="none" w:sz="0" w:space="0" w:color="auto"/>
        <w:right w:val="none" w:sz="0" w:space="0" w:color="auto"/>
      </w:divBdr>
    </w:div>
    <w:div w:id="964121924">
      <w:bodyDiv w:val="1"/>
      <w:marLeft w:val="0"/>
      <w:marRight w:val="0"/>
      <w:marTop w:val="0"/>
      <w:marBottom w:val="0"/>
      <w:divBdr>
        <w:top w:val="none" w:sz="0" w:space="0" w:color="auto"/>
        <w:left w:val="none" w:sz="0" w:space="0" w:color="auto"/>
        <w:bottom w:val="none" w:sz="0" w:space="0" w:color="auto"/>
        <w:right w:val="none" w:sz="0" w:space="0" w:color="auto"/>
      </w:divBdr>
    </w:div>
    <w:div w:id="974989707">
      <w:bodyDiv w:val="1"/>
      <w:marLeft w:val="0"/>
      <w:marRight w:val="0"/>
      <w:marTop w:val="0"/>
      <w:marBottom w:val="0"/>
      <w:divBdr>
        <w:top w:val="none" w:sz="0" w:space="0" w:color="auto"/>
        <w:left w:val="none" w:sz="0" w:space="0" w:color="auto"/>
        <w:bottom w:val="none" w:sz="0" w:space="0" w:color="auto"/>
        <w:right w:val="none" w:sz="0" w:space="0" w:color="auto"/>
      </w:divBdr>
    </w:div>
    <w:div w:id="984553557">
      <w:bodyDiv w:val="1"/>
      <w:marLeft w:val="0"/>
      <w:marRight w:val="0"/>
      <w:marTop w:val="0"/>
      <w:marBottom w:val="0"/>
      <w:divBdr>
        <w:top w:val="none" w:sz="0" w:space="0" w:color="auto"/>
        <w:left w:val="none" w:sz="0" w:space="0" w:color="auto"/>
        <w:bottom w:val="none" w:sz="0" w:space="0" w:color="auto"/>
        <w:right w:val="none" w:sz="0" w:space="0" w:color="auto"/>
      </w:divBdr>
    </w:div>
    <w:div w:id="1031809835">
      <w:bodyDiv w:val="1"/>
      <w:marLeft w:val="0"/>
      <w:marRight w:val="0"/>
      <w:marTop w:val="0"/>
      <w:marBottom w:val="0"/>
      <w:divBdr>
        <w:top w:val="none" w:sz="0" w:space="0" w:color="auto"/>
        <w:left w:val="none" w:sz="0" w:space="0" w:color="auto"/>
        <w:bottom w:val="none" w:sz="0" w:space="0" w:color="auto"/>
        <w:right w:val="none" w:sz="0" w:space="0" w:color="auto"/>
      </w:divBdr>
    </w:div>
    <w:div w:id="1041588634">
      <w:bodyDiv w:val="1"/>
      <w:marLeft w:val="0"/>
      <w:marRight w:val="0"/>
      <w:marTop w:val="0"/>
      <w:marBottom w:val="0"/>
      <w:divBdr>
        <w:top w:val="none" w:sz="0" w:space="0" w:color="auto"/>
        <w:left w:val="none" w:sz="0" w:space="0" w:color="auto"/>
        <w:bottom w:val="none" w:sz="0" w:space="0" w:color="auto"/>
        <w:right w:val="none" w:sz="0" w:space="0" w:color="auto"/>
      </w:divBdr>
    </w:div>
    <w:div w:id="1048605301">
      <w:bodyDiv w:val="1"/>
      <w:marLeft w:val="0"/>
      <w:marRight w:val="0"/>
      <w:marTop w:val="0"/>
      <w:marBottom w:val="0"/>
      <w:divBdr>
        <w:top w:val="none" w:sz="0" w:space="0" w:color="auto"/>
        <w:left w:val="none" w:sz="0" w:space="0" w:color="auto"/>
        <w:bottom w:val="none" w:sz="0" w:space="0" w:color="auto"/>
        <w:right w:val="none" w:sz="0" w:space="0" w:color="auto"/>
      </w:divBdr>
    </w:div>
    <w:div w:id="1057557025">
      <w:bodyDiv w:val="1"/>
      <w:marLeft w:val="0"/>
      <w:marRight w:val="0"/>
      <w:marTop w:val="0"/>
      <w:marBottom w:val="0"/>
      <w:divBdr>
        <w:top w:val="none" w:sz="0" w:space="0" w:color="auto"/>
        <w:left w:val="none" w:sz="0" w:space="0" w:color="auto"/>
        <w:bottom w:val="none" w:sz="0" w:space="0" w:color="auto"/>
        <w:right w:val="none" w:sz="0" w:space="0" w:color="auto"/>
      </w:divBdr>
    </w:div>
    <w:div w:id="1060208258">
      <w:bodyDiv w:val="1"/>
      <w:marLeft w:val="0"/>
      <w:marRight w:val="0"/>
      <w:marTop w:val="0"/>
      <w:marBottom w:val="0"/>
      <w:divBdr>
        <w:top w:val="none" w:sz="0" w:space="0" w:color="auto"/>
        <w:left w:val="none" w:sz="0" w:space="0" w:color="auto"/>
        <w:bottom w:val="none" w:sz="0" w:space="0" w:color="auto"/>
        <w:right w:val="none" w:sz="0" w:space="0" w:color="auto"/>
      </w:divBdr>
    </w:div>
    <w:div w:id="1091585384">
      <w:bodyDiv w:val="1"/>
      <w:marLeft w:val="0"/>
      <w:marRight w:val="0"/>
      <w:marTop w:val="0"/>
      <w:marBottom w:val="0"/>
      <w:divBdr>
        <w:top w:val="none" w:sz="0" w:space="0" w:color="auto"/>
        <w:left w:val="none" w:sz="0" w:space="0" w:color="auto"/>
        <w:bottom w:val="none" w:sz="0" w:space="0" w:color="auto"/>
        <w:right w:val="none" w:sz="0" w:space="0" w:color="auto"/>
      </w:divBdr>
    </w:div>
    <w:div w:id="1094398325">
      <w:bodyDiv w:val="1"/>
      <w:marLeft w:val="0"/>
      <w:marRight w:val="0"/>
      <w:marTop w:val="0"/>
      <w:marBottom w:val="0"/>
      <w:divBdr>
        <w:top w:val="none" w:sz="0" w:space="0" w:color="auto"/>
        <w:left w:val="none" w:sz="0" w:space="0" w:color="auto"/>
        <w:bottom w:val="none" w:sz="0" w:space="0" w:color="auto"/>
        <w:right w:val="none" w:sz="0" w:space="0" w:color="auto"/>
      </w:divBdr>
    </w:div>
    <w:div w:id="1124737473">
      <w:bodyDiv w:val="1"/>
      <w:marLeft w:val="0"/>
      <w:marRight w:val="0"/>
      <w:marTop w:val="0"/>
      <w:marBottom w:val="0"/>
      <w:divBdr>
        <w:top w:val="none" w:sz="0" w:space="0" w:color="auto"/>
        <w:left w:val="none" w:sz="0" w:space="0" w:color="auto"/>
        <w:bottom w:val="none" w:sz="0" w:space="0" w:color="auto"/>
        <w:right w:val="none" w:sz="0" w:space="0" w:color="auto"/>
      </w:divBdr>
    </w:div>
    <w:div w:id="1165708242">
      <w:bodyDiv w:val="1"/>
      <w:marLeft w:val="0"/>
      <w:marRight w:val="0"/>
      <w:marTop w:val="0"/>
      <w:marBottom w:val="0"/>
      <w:divBdr>
        <w:top w:val="none" w:sz="0" w:space="0" w:color="auto"/>
        <w:left w:val="none" w:sz="0" w:space="0" w:color="auto"/>
        <w:bottom w:val="none" w:sz="0" w:space="0" w:color="auto"/>
        <w:right w:val="none" w:sz="0" w:space="0" w:color="auto"/>
      </w:divBdr>
    </w:div>
    <w:div w:id="1197960109">
      <w:bodyDiv w:val="1"/>
      <w:marLeft w:val="0"/>
      <w:marRight w:val="0"/>
      <w:marTop w:val="0"/>
      <w:marBottom w:val="0"/>
      <w:divBdr>
        <w:top w:val="none" w:sz="0" w:space="0" w:color="auto"/>
        <w:left w:val="none" w:sz="0" w:space="0" w:color="auto"/>
        <w:bottom w:val="none" w:sz="0" w:space="0" w:color="auto"/>
        <w:right w:val="none" w:sz="0" w:space="0" w:color="auto"/>
      </w:divBdr>
    </w:div>
    <w:div w:id="1218971439">
      <w:bodyDiv w:val="1"/>
      <w:marLeft w:val="0"/>
      <w:marRight w:val="0"/>
      <w:marTop w:val="0"/>
      <w:marBottom w:val="0"/>
      <w:divBdr>
        <w:top w:val="none" w:sz="0" w:space="0" w:color="auto"/>
        <w:left w:val="none" w:sz="0" w:space="0" w:color="auto"/>
        <w:bottom w:val="none" w:sz="0" w:space="0" w:color="auto"/>
        <w:right w:val="none" w:sz="0" w:space="0" w:color="auto"/>
      </w:divBdr>
    </w:div>
    <w:div w:id="1270775409">
      <w:bodyDiv w:val="1"/>
      <w:marLeft w:val="0"/>
      <w:marRight w:val="0"/>
      <w:marTop w:val="0"/>
      <w:marBottom w:val="0"/>
      <w:divBdr>
        <w:top w:val="none" w:sz="0" w:space="0" w:color="auto"/>
        <w:left w:val="none" w:sz="0" w:space="0" w:color="auto"/>
        <w:bottom w:val="none" w:sz="0" w:space="0" w:color="auto"/>
        <w:right w:val="none" w:sz="0" w:space="0" w:color="auto"/>
      </w:divBdr>
    </w:div>
    <w:div w:id="1283416891">
      <w:bodyDiv w:val="1"/>
      <w:marLeft w:val="0"/>
      <w:marRight w:val="0"/>
      <w:marTop w:val="0"/>
      <w:marBottom w:val="0"/>
      <w:divBdr>
        <w:top w:val="none" w:sz="0" w:space="0" w:color="auto"/>
        <w:left w:val="none" w:sz="0" w:space="0" w:color="auto"/>
        <w:bottom w:val="none" w:sz="0" w:space="0" w:color="auto"/>
        <w:right w:val="none" w:sz="0" w:space="0" w:color="auto"/>
      </w:divBdr>
    </w:div>
    <w:div w:id="1303577033">
      <w:bodyDiv w:val="1"/>
      <w:marLeft w:val="0"/>
      <w:marRight w:val="0"/>
      <w:marTop w:val="0"/>
      <w:marBottom w:val="0"/>
      <w:divBdr>
        <w:top w:val="none" w:sz="0" w:space="0" w:color="auto"/>
        <w:left w:val="none" w:sz="0" w:space="0" w:color="auto"/>
        <w:bottom w:val="none" w:sz="0" w:space="0" w:color="auto"/>
        <w:right w:val="none" w:sz="0" w:space="0" w:color="auto"/>
      </w:divBdr>
    </w:div>
    <w:div w:id="1306473231">
      <w:bodyDiv w:val="1"/>
      <w:marLeft w:val="0"/>
      <w:marRight w:val="0"/>
      <w:marTop w:val="0"/>
      <w:marBottom w:val="0"/>
      <w:divBdr>
        <w:top w:val="none" w:sz="0" w:space="0" w:color="auto"/>
        <w:left w:val="none" w:sz="0" w:space="0" w:color="auto"/>
        <w:bottom w:val="none" w:sz="0" w:space="0" w:color="auto"/>
        <w:right w:val="none" w:sz="0" w:space="0" w:color="auto"/>
      </w:divBdr>
    </w:div>
    <w:div w:id="1308823927">
      <w:bodyDiv w:val="1"/>
      <w:marLeft w:val="0"/>
      <w:marRight w:val="0"/>
      <w:marTop w:val="0"/>
      <w:marBottom w:val="0"/>
      <w:divBdr>
        <w:top w:val="none" w:sz="0" w:space="0" w:color="auto"/>
        <w:left w:val="none" w:sz="0" w:space="0" w:color="auto"/>
        <w:bottom w:val="none" w:sz="0" w:space="0" w:color="auto"/>
        <w:right w:val="none" w:sz="0" w:space="0" w:color="auto"/>
      </w:divBdr>
    </w:div>
    <w:div w:id="1317493814">
      <w:bodyDiv w:val="1"/>
      <w:marLeft w:val="0"/>
      <w:marRight w:val="0"/>
      <w:marTop w:val="0"/>
      <w:marBottom w:val="0"/>
      <w:divBdr>
        <w:top w:val="none" w:sz="0" w:space="0" w:color="auto"/>
        <w:left w:val="none" w:sz="0" w:space="0" w:color="auto"/>
        <w:bottom w:val="none" w:sz="0" w:space="0" w:color="auto"/>
        <w:right w:val="none" w:sz="0" w:space="0" w:color="auto"/>
      </w:divBdr>
    </w:div>
    <w:div w:id="1321347331">
      <w:bodyDiv w:val="1"/>
      <w:marLeft w:val="0"/>
      <w:marRight w:val="0"/>
      <w:marTop w:val="0"/>
      <w:marBottom w:val="0"/>
      <w:divBdr>
        <w:top w:val="none" w:sz="0" w:space="0" w:color="auto"/>
        <w:left w:val="none" w:sz="0" w:space="0" w:color="auto"/>
        <w:bottom w:val="none" w:sz="0" w:space="0" w:color="auto"/>
        <w:right w:val="none" w:sz="0" w:space="0" w:color="auto"/>
      </w:divBdr>
    </w:div>
    <w:div w:id="1329291136">
      <w:bodyDiv w:val="1"/>
      <w:marLeft w:val="0"/>
      <w:marRight w:val="0"/>
      <w:marTop w:val="0"/>
      <w:marBottom w:val="0"/>
      <w:divBdr>
        <w:top w:val="none" w:sz="0" w:space="0" w:color="auto"/>
        <w:left w:val="none" w:sz="0" w:space="0" w:color="auto"/>
        <w:bottom w:val="none" w:sz="0" w:space="0" w:color="auto"/>
        <w:right w:val="none" w:sz="0" w:space="0" w:color="auto"/>
      </w:divBdr>
    </w:div>
    <w:div w:id="1330795484">
      <w:bodyDiv w:val="1"/>
      <w:marLeft w:val="0"/>
      <w:marRight w:val="0"/>
      <w:marTop w:val="0"/>
      <w:marBottom w:val="0"/>
      <w:divBdr>
        <w:top w:val="none" w:sz="0" w:space="0" w:color="auto"/>
        <w:left w:val="none" w:sz="0" w:space="0" w:color="auto"/>
        <w:bottom w:val="none" w:sz="0" w:space="0" w:color="auto"/>
        <w:right w:val="none" w:sz="0" w:space="0" w:color="auto"/>
      </w:divBdr>
    </w:div>
    <w:div w:id="1349990937">
      <w:bodyDiv w:val="1"/>
      <w:marLeft w:val="0"/>
      <w:marRight w:val="0"/>
      <w:marTop w:val="0"/>
      <w:marBottom w:val="0"/>
      <w:divBdr>
        <w:top w:val="none" w:sz="0" w:space="0" w:color="auto"/>
        <w:left w:val="none" w:sz="0" w:space="0" w:color="auto"/>
        <w:bottom w:val="none" w:sz="0" w:space="0" w:color="auto"/>
        <w:right w:val="none" w:sz="0" w:space="0" w:color="auto"/>
      </w:divBdr>
    </w:div>
    <w:div w:id="1353609684">
      <w:bodyDiv w:val="1"/>
      <w:marLeft w:val="0"/>
      <w:marRight w:val="0"/>
      <w:marTop w:val="0"/>
      <w:marBottom w:val="0"/>
      <w:divBdr>
        <w:top w:val="none" w:sz="0" w:space="0" w:color="auto"/>
        <w:left w:val="none" w:sz="0" w:space="0" w:color="auto"/>
        <w:bottom w:val="none" w:sz="0" w:space="0" w:color="auto"/>
        <w:right w:val="none" w:sz="0" w:space="0" w:color="auto"/>
      </w:divBdr>
    </w:div>
    <w:div w:id="1360089726">
      <w:bodyDiv w:val="1"/>
      <w:marLeft w:val="0"/>
      <w:marRight w:val="0"/>
      <w:marTop w:val="0"/>
      <w:marBottom w:val="0"/>
      <w:divBdr>
        <w:top w:val="none" w:sz="0" w:space="0" w:color="auto"/>
        <w:left w:val="none" w:sz="0" w:space="0" w:color="auto"/>
        <w:bottom w:val="none" w:sz="0" w:space="0" w:color="auto"/>
        <w:right w:val="none" w:sz="0" w:space="0" w:color="auto"/>
      </w:divBdr>
    </w:div>
    <w:div w:id="1370259111">
      <w:bodyDiv w:val="1"/>
      <w:marLeft w:val="0"/>
      <w:marRight w:val="0"/>
      <w:marTop w:val="0"/>
      <w:marBottom w:val="0"/>
      <w:divBdr>
        <w:top w:val="none" w:sz="0" w:space="0" w:color="auto"/>
        <w:left w:val="none" w:sz="0" w:space="0" w:color="auto"/>
        <w:bottom w:val="none" w:sz="0" w:space="0" w:color="auto"/>
        <w:right w:val="none" w:sz="0" w:space="0" w:color="auto"/>
      </w:divBdr>
    </w:div>
    <w:div w:id="1372075610">
      <w:bodyDiv w:val="1"/>
      <w:marLeft w:val="0"/>
      <w:marRight w:val="0"/>
      <w:marTop w:val="0"/>
      <w:marBottom w:val="0"/>
      <w:divBdr>
        <w:top w:val="none" w:sz="0" w:space="0" w:color="auto"/>
        <w:left w:val="none" w:sz="0" w:space="0" w:color="auto"/>
        <w:bottom w:val="none" w:sz="0" w:space="0" w:color="auto"/>
        <w:right w:val="none" w:sz="0" w:space="0" w:color="auto"/>
      </w:divBdr>
    </w:div>
    <w:div w:id="1392315954">
      <w:bodyDiv w:val="1"/>
      <w:marLeft w:val="0"/>
      <w:marRight w:val="0"/>
      <w:marTop w:val="0"/>
      <w:marBottom w:val="0"/>
      <w:divBdr>
        <w:top w:val="none" w:sz="0" w:space="0" w:color="auto"/>
        <w:left w:val="none" w:sz="0" w:space="0" w:color="auto"/>
        <w:bottom w:val="none" w:sz="0" w:space="0" w:color="auto"/>
        <w:right w:val="none" w:sz="0" w:space="0" w:color="auto"/>
      </w:divBdr>
    </w:div>
    <w:div w:id="1409351746">
      <w:bodyDiv w:val="1"/>
      <w:marLeft w:val="0"/>
      <w:marRight w:val="0"/>
      <w:marTop w:val="0"/>
      <w:marBottom w:val="0"/>
      <w:divBdr>
        <w:top w:val="none" w:sz="0" w:space="0" w:color="auto"/>
        <w:left w:val="none" w:sz="0" w:space="0" w:color="auto"/>
        <w:bottom w:val="none" w:sz="0" w:space="0" w:color="auto"/>
        <w:right w:val="none" w:sz="0" w:space="0" w:color="auto"/>
      </w:divBdr>
    </w:div>
    <w:div w:id="1414087336">
      <w:bodyDiv w:val="1"/>
      <w:marLeft w:val="0"/>
      <w:marRight w:val="0"/>
      <w:marTop w:val="0"/>
      <w:marBottom w:val="0"/>
      <w:divBdr>
        <w:top w:val="none" w:sz="0" w:space="0" w:color="auto"/>
        <w:left w:val="none" w:sz="0" w:space="0" w:color="auto"/>
        <w:bottom w:val="none" w:sz="0" w:space="0" w:color="auto"/>
        <w:right w:val="none" w:sz="0" w:space="0" w:color="auto"/>
      </w:divBdr>
    </w:div>
    <w:div w:id="1437947481">
      <w:bodyDiv w:val="1"/>
      <w:marLeft w:val="0"/>
      <w:marRight w:val="0"/>
      <w:marTop w:val="0"/>
      <w:marBottom w:val="0"/>
      <w:divBdr>
        <w:top w:val="none" w:sz="0" w:space="0" w:color="auto"/>
        <w:left w:val="none" w:sz="0" w:space="0" w:color="auto"/>
        <w:bottom w:val="none" w:sz="0" w:space="0" w:color="auto"/>
        <w:right w:val="none" w:sz="0" w:space="0" w:color="auto"/>
      </w:divBdr>
    </w:div>
    <w:div w:id="1438864430">
      <w:bodyDiv w:val="1"/>
      <w:marLeft w:val="0"/>
      <w:marRight w:val="0"/>
      <w:marTop w:val="0"/>
      <w:marBottom w:val="0"/>
      <w:divBdr>
        <w:top w:val="none" w:sz="0" w:space="0" w:color="auto"/>
        <w:left w:val="none" w:sz="0" w:space="0" w:color="auto"/>
        <w:bottom w:val="none" w:sz="0" w:space="0" w:color="auto"/>
        <w:right w:val="none" w:sz="0" w:space="0" w:color="auto"/>
      </w:divBdr>
    </w:div>
    <w:div w:id="1471753617">
      <w:bodyDiv w:val="1"/>
      <w:marLeft w:val="0"/>
      <w:marRight w:val="0"/>
      <w:marTop w:val="0"/>
      <w:marBottom w:val="0"/>
      <w:divBdr>
        <w:top w:val="none" w:sz="0" w:space="0" w:color="auto"/>
        <w:left w:val="none" w:sz="0" w:space="0" w:color="auto"/>
        <w:bottom w:val="none" w:sz="0" w:space="0" w:color="auto"/>
        <w:right w:val="none" w:sz="0" w:space="0" w:color="auto"/>
      </w:divBdr>
    </w:div>
    <w:div w:id="1480223976">
      <w:bodyDiv w:val="1"/>
      <w:marLeft w:val="0"/>
      <w:marRight w:val="0"/>
      <w:marTop w:val="0"/>
      <w:marBottom w:val="0"/>
      <w:divBdr>
        <w:top w:val="none" w:sz="0" w:space="0" w:color="auto"/>
        <w:left w:val="none" w:sz="0" w:space="0" w:color="auto"/>
        <w:bottom w:val="none" w:sz="0" w:space="0" w:color="auto"/>
        <w:right w:val="none" w:sz="0" w:space="0" w:color="auto"/>
      </w:divBdr>
    </w:div>
    <w:div w:id="1481924468">
      <w:bodyDiv w:val="1"/>
      <w:marLeft w:val="0"/>
      <w:marRight w:val="0"/>
      <w:marTop w:val="0"/>
      <w:marBottom w:val="0"/>
      <w:divBdr>
        <w:top w:val="none" w:sz="0" w:space="0" w:color="auto"/>
        <w:left w:val="none" w:sz="0" w:space="0" w:color="auto"/>
        <w:bottom w:val="none" w:sz="0" w:space="0" w:color="auto"/>
        <w:right w:val="none" w:sz="0" w:space="0" w:color="auto"/>
      </w:divBdr>
    </w:div>
    <w:div w:id="1490100425">
      <w:bodyDiv w:val="1"/>
      <w:marLeft w:val="0"/>
      <w:marRight w:val="0"/>
      <w:marTop w:val="0"/>
      <w:marBottom w:val="0"/>
      <w:divBdr>
        <w:top w:val="none" w:sz="0" w:space="0" w:color="auto"/>
        <w:left w:val="none" w:sz="0" w:space="0" w:color="auto"/>
        <w:bottom w:val="none" w:sz="0" w:space="0" w:color="auto"/>
        <w:right w:val="none" w:sz="0" w:space="0" w:color="auto"/>
      </w:divBdr>
    </w:div>
    <w:div w:id="1494374428">
      <w:bodyDiv w:val="1"/>
      <w:marLeft w:val="0"/>
      <w:marRight w:val="0"/>
      <w:marTop w:val="0"/>
      <w:marBottom w:val="0"/>
      <w:divBdr>
        <w:top w:val="none" w:sz="0" w:space="0" w:color="auto"/>
        <w:left w:val="none" w:sz="0" w:space="0" w:color="auto"/>
        <w:bottom w:val="none" w:sz="0" w:space="0" w:color="auto"/>
        <w:right w:val="none" w:sz="0" w:space="0" w:color="auto"/>
      </w:divBdr>
    </w:div>
    <w:div w:id="1512988193">
      <w:bodyDiv w:val="1"/>
      <w:marLeft w:val="0"/>
      <w:marRight w:val="0"/>
      <w:marTop w:val="0"/>
      <w:marBottom w:val="0"/>
      <w:divBdr>
        <w:top w:val="none" w:sz="0" w:space="0" w:color="auto"/>
        <w:left w:val="none" w:sz="0" w:space="0" w:color="auto"/>
        <w:bottom w:val="none" w:sz="0" w:space="0" w:color="auto"/>
        <w:right w:val="none" w:sz="0" w:space="0" w:color="auto"/>
      </w:divBdr>
    </w:div>
    <w:div w:id="1540314274">
      <w:bodyDiv w:val="1"/>
      <w:marLeft w:val="0"/>
      <w:marRight w:val="0"/>
      <w:marTop w:val="0"/>
      <w:marBottom w:val="0"/>
      <w:divBdr>
        <w:top w:val="none" w:sz="0" w:space="0" w:color="auto"/>
        <w:left w:val="none" w:sz="0" w:space="0" w:color="auto"/>
        <w:bottom w:val="none" w:sz="0" w:space="0" w:color="auto"/>
        <w:right w:val="none" w:sz="0" w:space="0" w:color="auto"/>
      </w:divBdr>
    </w:div>
    <w:div w:id="1540780777">
      <w:bodyDiv w:val="1"/>
      <w:marLeft w:val="0"/>
      <w:marRight w:val="0"/>
      <w:marTop w:val="0"/>
      <w:marBottom w:val="0"/>
      <w:divBdr>
        <w:top w:val="none" w:sz="0" w:space="0" w:color="auto"/>
        <w:left w:val="none" w:sz="0" w:space="0" w:color="auto"/>
        <w:bottom w:val="none" w:sz="0" w:space="0" w:color="auto"/>
        <w:right w:val="none" w:sz="0" w:space="0" w:color="auto"/>
      </w:divBdr>
    </w:div>
    <w:div w:id="1567258152">
      <w:bodyDiv w:val="1"/>
      <w:marLeft w:val="0"/>
      <w:marRight w:val="0"/>
      <w:marTop w:val="0"/>
      <w:marBottom w:val="0"/>
      <w:divBdr>
        <w:top w:val="none" w:sz="0" w:space="0" w:color="auto"/>
        <w:left w:val="none" w:sz="0" w:space="0" w:color="auto"/>
        <w:bottom w:val="none" w:sz="0" w:space="0" w:color="auto"/>
        <w:right w:val="none" w:sz="0" w:space="0" w:color="auto"/>
      </w:divBdr>
    </w:div>
    <w:div w:id="1570268020">
      <w:bodyDiv w:val="1"/>
      <w:marLeft w:val="0"/>
      <w:marRight w:val="0"/>
      <w:marTop w:val="0"/>
      <w:marBottom w:val="0"/>
      <w:divBdr>
        <w:top w:val="none" w:sz="0" w:space="0" w:color="auto"/>
        <w:left w:val="none" w:sz="0" w:space="0" w:color="auto"/>
        <w:bottom w:val="none" w:sz="0" w:space="0" w:color="auto"/>
        <w:right w:val="none" w:sz="0" w:space="0" w:color="auto"/>
      </w:divBdr>
    </w:div>
    <w:div w:id="1570799135">
      <w:bodyDiv w:val="1"/>
      <w:marLeft w:val="0"/>
      <w:marRight w:val="0"/>
      <w:marTop w:val="0"/>
      <w:marBottom w:val="0"/>
      <w:divBdr>
        <w:top w:val="none" w:sz="0" w:space="0" w:color="auto"/>
        <w:left w:val="none" w:sz="0" w:space="0" w:color="auto"/>
        <w:bottom w:val="none" w:sz="0" w:space="0" w:color="auto"/>
        <w:right w:val="none" w:sz="0" w:space="0" w:color="auto"/>
      </w:divBdr>
    </w:div>
    <w:div w:id="1591889165">
      <w:bodyDiv w:val="1"/>
      <w:marLeft w:val="0"/>
      <w:marRight w:val="0"/>
      <w:marTop w:val="0"/>
      <w:marBottom w:val="0"/>
      <w:divBdr>
        <w:top w:val="none" w:sz="0" w:space="0" w:color="auto"/>
        <w:left w:val="none" w:sz="0" w:space="0" w:color="auto"/>
        <w:bottom w:val="none" w:sz="0" w:space="0" w:color="auto"/>
        <w:right w:val="none" w:sz="0" w:space="0" w:color="auto"/>
      </w:divBdr>
    </w:div>
    <w:div w:id="1623461230">
      <w:bodyDiv w:val="1"/>
      <w:marLeft w:val="0"/>
      <w:marRight w:val="0"/>
      <w:marTop w:val="0"/>
      <w:marBottom w:val="0"/>
      <w:divBdr>
        <w:top w:val="none" w:sz="0" w:space="0" w:color="auto"/>
        <w:left w:val="none" w:sz="0" w:space="0" w:color="auto"/>
        <w:bottom w:val="none" w:sz="0" w:space="0" w:color="auto"/>
        <w:right w:val="none" w:sz="0" w:space="0" w:color="auto"/>
      </w:divBdr>
    </w:div>
    <w:div w:id="1623878184">
      <w:bodyDiv w:val="1"/>
      <w:marLeft w:val="0"/>
      <w:marRight w:val="0"/>
      <w:marTop w:val="0"/>
      <w:marBottom w:val="0"/>
      <w:divBdr>
        <w:top w:val="none" w:sz="0" w:space="0" w:color="auto"/>
        <w:left w:val="none" w:sz="0" w:space="0" w:color="auto"/>
        <w:bottom w:val="none" w:sz="0" w:space="0" w:color="auto"/>
        <w:right w:val="none" w:sz="0" w:space="0" w:color="auto"/>
      </w:divBdr>
    </w:div>
    <w:div w:id="1626424859">
      <w:bodyDiv w:val="1"/>
      <w:marLeft w:val="225"/>
      <w:marRight w:val="225"/>
      <w:marTop w:val="75"/>
      <w:marBottom w:val="225"/>
      <w:divBdr>
        <w:top w:val="none" w:sz="0" w:space="0" w:color="auto"/>
        <w:left w:val="none" w:sz="0" w:space="0" w:color="auto"/>
        <w:bottom w:val="none" w:sz="0" w:space="0" w:color="auto"/>
        <w:right w:val="none" w:sz="0" w:space="0" w:color="auto"/>
      </w:divBdr>
    </w:div>
    <w:div w:id="1643538177">
      <w:bodyDiv w:val="1"/>
      <w:marLeft w:val="0"/>
      <w:marRight w:val="0"/>
      <w:marTop w:val="0"/>
      <w:marBottom w:val="0"/>
      <w:divBdr>
        <w:top w:val="none" w:sz="0" w:space="0" w:color="auto"/>
        <w:left w:val="none" w:sz="0" w:space="0" w:color="auto"/>
        <w:bottom w:val="none" w:sz="0" w:space="0" w:color="auto"/>
        <w:right w:val="none" w:sz="0" w:space="0" w:color="auto"/>
      </w:divBdr>
    </w:div>
    <w:div w:id="1670979983">
      <w:bodyDiv w:val="1"/>
      <w:marLeft w:val="0"/>
      <w:marRight w:val="0"/>
      <w:marTop w:val="0"/>
      <w:marBottom w:val="0"/>
      <w:divBdr>
        <w:top w:val="none" w:sz="0" w:space="0" w:color="auto"/>
        <w:left w:val="none" w:sz="0" w:space="0" w:color="auto"/>
        <w:bottom w:val="none" w:sz="0" w:space="0" w:color="auto"/>
        <w:right w:val="none" w:sz="0" w:space="0" w:color="auto"/>
      </w:divBdr>
    </w:div>
    <w:div w:id="1677421324">
      <w:bodyDiv w:val="1"/>
      <w:marLeft w:val="0"/>
      <w:marRight w:val="0"/>
      <w:marTop w:val="0"/>
      <w:marBottom w:val="0"/>
      <w:divBdr>
        <w:top w:val="none" w:sz="0" w:space="0" w:color="auto"/>
        <w:left w:val="none" w:sz="0" w:space="0" w:color="auto"/>
        <w:bottom w:val="none" w:sz="0" w:space="0" w:color="auto"/>
        <w:right w:val="none" w:sz="0" w:space="0" w:color="auto"/>
      </w:divBdr>
    </w:div>
    <w:div w:id="1688798455">
      <w:bodyDiv w:val="1"/>
      <w:marLeft w:val="225"/>
      <w:marRight w:val="225"/>
      <w:marTop w:val="75"/>
      <w:marBottom w:val="225"/>
      <w:divBdr>
        <w:top w:val="none" w:sz="0" w:space="0" w:color="auto"/>
        <w:left w:val="none" w:sz="0" w:space="0" w:color="auto"/>
        <w:bottom w:val="none" w:sz="0" w:space="0" w:color="auto"/>
        <w:right w:val="none" w:sz="0" w:space="0" w:color="auto"/>
      </w:divBdr>
    </w:div>
    <w:div w:id="1691101846">
      <w:bodyDiv w:val="1"/>
      <w:marLeft w:val="0"/>
      <w:marRight w:val="0"/>
      <w:marTop w:val="0"/>
      <w:marBottom w:val="0"/>
      <w:divBdr>
        <w:top w:val="none" w:sz="0" w:space="0" w:color="auto"/>
        <w:left w:val="none" w:sz="0" w:space="0" w:color="auto"/>
        <w:bottom w:val="none" w:sz="0" w:space="0" w:color="auto"/>
        <w:right w:val="none" w:sz="0" w:space="0" w:color="auto"/>
      </w:divBdr>
    </w:div>
    <w:div w:id="1726877594">
      <w:bodyDiv w:val="1"/>
      <w:marLeft w:val="0"/>
      <w:marRight w:val="0"/>
      <w:marTop w:val="0"/>
      <w:marBottom w:val="0"/>
      <w:divBdr>
        <w:top w:val="none" w:sz="0" w:space="0" w:color="auto"/>
        <w:left w:val="none" w:sz="0" w:space="0" w:color="auto"/>
        <w:bottom w:val="none" w:sz="0" w:space="0" w:color="auto"/>
        <w:right w:val="none" w:sz="0" w:space="0" w:color="auto"/>
      </w:divBdr>
    </w:div>
    <w:div w:id="1740906619">
      <w:bodyDiv w:val="1"/>
      <w:marLeft w:val="0"/>
      <w:marRight w:val="0"/>
      <w:marTop w:val="0"/>
      <w:marBottom w:val="0"/>
      <w:divBdr>
        <w:top w:val="none" w:sz="0" w:space="0" w:color="auto"/>
        <w:left w:val="none" w:sz="0" w:space="0" w:color="auto"/>
        <w:bottom w:val="none" w:sz="0" w:space="0" w:color="auto"/>
        <w:right w:val="none" w:sz="0" w:space="0" w:color="auto"/>
      </w:divBdr>
    </w:div>
    <w:div w:id="1742874963">
      <w:bodyDiv w:val="1"/>
      <w:marLeft w:val="0"/>
      <w:marRight w:val="0"/>
      <w:marTop w:val="0"/>
      <w:marBottom w:val="0"/>
      <w:divBdr>
        <w:top w:val="none" w:sz="0" w:space="0" w:color="auto"/>
        <w:left w:val="none" w:sz="0" w:space="0" w:color="auto"/>
        <w:bottom w:val="none" w:sz="0" w:space="0" w:color="auto"/>
        <w:right w:val="none" w:sz="0" w:space="0" w:color="auto"/>
      </w:divBdr>
    </w:div>
    <w:div w:id="1762679730">
      <w:bodyDiv w:val="1"/>
      <w:marLeft w:val="0"/>
      <w:marRight w:val="0"/>
      <w:marTop w:val="0"/>
      <w:marBottom w:val="0"/>
      <w:divBdr>
        <w:top w:val="none" w:sz="0" w:space="0" w:color="auto"/>
        <w:left w:val="none" w:sz="0" w:space="0" w:color="auto"/>
        <w:bottom w:val="none" w:sz="0" w:space="0" w:color="auto"/>
        <w:right w:val="none" w:sz="0" w:space="0" w:color="auto"/>
      </w:divBdr>
    </w:div>
    <w:div w:id="1782140038">
      <w:bodyDiv w:val="1"/>
      <w:marLeft w:val="0"/>
      <w:marRight w:val="0"/>
      <w:marTop w:val="0"/>
      <w:marBottom w:val="0"/>
      <w:divBdr>
        <w:top w:val="none" w:sz="0" w:space="0" w:color="auto"/>
        <w:left w:val="none" w:sz="0" w:space="0" w:color="auto"/>
        <w:bottom w:val="none" w:sz="0" w:space="0" w:color="auto"/>
        <w:right w:val="none" w:sz="0" w:space="0" w:color="auto"/>
      </w:divBdr>
    </w:div>
    <w:div w:id="1787656077">
      <w:bodyDiv w:val="1"/>
      <w:marLeft w:val="0"/>
      <w:marRight w:val="0"/>
      <w:marTop w:val="0"/>
      <w:marBottom w:val="0"/>
      <w:divBdr>
        <w:top w:val="none" w:sz="0" w:space="0" w:color="auto"/>
        <w:left w:val="none" w:sz="0" w:space="0" w:color="auto"/>
        <w:bottom w:val="none" w:sz="0" w:space="0" w:color="auto"/>
        <w:right w:val="none" w:sz="0" w:space="0" w:color="auto"/>
      </w:divBdr>
    </w:div>
    <w:div w:id="1789885306">
      <w:bodyDiv w:val="1"/>
      <w:marLeft w:val="0"/>
      <w:marRight w:val="0"/>
      <w:marTop w:val="0"/>
      <w:marBottom w:val="0"/>
      <w:divBdr>
        <w:top w:val="none" w:sz="0" w:space="0" w:color="auto"/>
        <w:left w:val="none" w:sz="0" w:space="0" w:color="auto"/>
        <w:bottom w:val="none" w:sz="0" w:space="0" w:color="auto"/>
        <w:right w:val="none" w:sz="0" w:space="0" w:color="auto"/>
      </w:divBdr>
    </w:div>
    <w:div w:id="1794135552">
      <w:bodyDiv w:val="1"/>
      <w:marLeft w:val="0"/>
      <w:marRight w:val="0"/>
      <w:marTop w:val="0"/>
      <w:marBottom w:val="0"/>
      <w:divBdr>
        <w:top w:val="none" w:sz="0" w:space="0" w:color="auto"/>
        <w:left w:val="none" w:sz="0" w:space="0" w:color="auto"/>
        <w:bottom w:val="none" w:sz="0" w:space="0" w:color="auto"/>
        <w:right w:val="none" w:sz="0" w:space="0" w:color="auto"/>
      </w:divBdr>
    </w:div>
    <w:div w:id="1797286983">
      <w:bodyDiv w:val="1"/>
      <w:marLeft w:val="0"/>
      <w:marRight w:val="0"/>
      <w:marTop w:val="0"/>
      <w:marBottom w:val="0"/>
      <w:divBdr>
        <w:top w:val="none" w:sz="0" w:space="0" w:color="auto"/>
        <w:left w:val="none" w:sz="0" w:space="0" w:color="auto"/>
        <w:bottom w:val="none" w:sz="0" w:space="0" w:color="auto"/>
        <w:right w:val="none" w:sz="0" w:space="0" w:color="auto"/>
      </w:divBdr>
    </w:div>
    <w:div w:id="1797983558">
      <w:bodyDiv w:val="1"/>
      <w:marLeft w:val="0"/>
      <w:marRight w:val="0"/>
      <w:marTop w:val="0"/>
      <w:marBottom w:val="0"/>
      <w:divBdr>
        <w:top w:val="none" w:sz="0" w:space="0" w:color="auto"/>
        <w:left w:val="none" w:sz="0" w:space="0" w:color="auto"/>
        <w:bottom w:val="none" w:sz="0" w:space="0" w:color="auto"/>
        <w:right w:val="none" w:sz="0" w:space="0" w:color="auto"/>
      </w:divBdr>
    </w:div>
    <w:div w:id="1848054167">
      <w:bodyDiv w:val="1"/>
      <w:marLeft w:val="0"/>
      <w:marRight w:val="0"/>
      <w:marTop w:val="0"/>
      <w:marBottom w:val="0"/>
      <w:divBdr>
        <w:top w:val="none" w:sz="0" w:space="0" w:color="auto"/>
        <w:left w:val="none" w:sz="0" w:space="0" w:color="auto"/>
        <w:bottom w:val="none" w:sz="0" w:space="0" w:color="auto"/>
        <w:right w:val="none" w:sz="0" w:space="0" w:color="auto"/>
      </w:divBdr>
    </w:div>
    <w:div w:id="1865512077">
      <w:bodyDiv w:val="1"/>
      <w:marLeft w:val="0"/>
      <w:marRight w:val="0"/>
      <w:marTop w:val="0"/>
      <w:marBottom w:val="0"/>
      <w:divBdr>
        <w:top w:val="none" w:sz="0" w:space="0" w:color="auto"/>
        <w:left w:val="none" w:sz="0" w:space="0" w:color="auto"/>
        <w:bottom w:val="none" w:sz="0" w:space="0" w:color="auto"/>
        <w:right w:val="none" w:sz="0" w:space="0" w:color="auto"/>
      </w:divBdr>
    </w:div>
    <w:div w:id="1882470527">
      <w:bodyDiv w:val="1"/>
      <w:marLeft w:val="0"/>
      <w:marRight w:val="0"/>
      <w:marTop w:val="0"/>
      <w:marBottom w:val="0"/>
      <w:divBdr>
        <w:top w:val="none" w:sz="0" w:space="0" w:color="auto"/>
        <w:left w:val="none" w:sz="0" w:space="0" w:color="auto"/>
        <w:bottom w:val="none" w:sz="0" w:space="0" w:color="auto"/>
        <w:right w:val="none" w:sz="0" w:space="0" w:color="auto"/>
      </w:divBdr>
    </w:div>
    <w:div w:id="1885289378">
      <w:bodyDiv w:val="1"/>
      <w:marLeft w:val="0"/>
      <w:marRight w:val="0"/>
      <w:marTop w:val="0"/>
      <w:marBottom w:val="0"/>
      <w:divBdr>
        <w:top w:val="none" w:sz="0" w:space="0" w:color="auto"/>
        <w:left w:val="none" w:sz="0" w:space="0" w:color="auto"/>
        <w:bottom w:val="none" w:sz="0" w:space="0" w:color="auto"/>
        <w:right w:val="none" w:sz="0" w:space="0" w:color="auto"/>
      </w:divBdr>
    </w:div>
    <w:div w:id="1886479553">
      <w:bodyDiv w:val="1"/>
      <w:marLeft w:val="0"/>
      <w:marRight w:val="0"/>
      <w:marTop w:val="0"/>
      <w:marBottom w:val="0"/>
      <w:divBdr>
        <w:top w:val="none" w:sz="0" w:space="0" w:color="auto"/>
        <w:left w:val="none" w:sz="0" w:space="0" w:color="auto"/>
        <w:bottom w:val="none" w:sz="0" w:space="0" w:color="auto"/>
        <w:right w:val="none" w:sz="0" w:space="0" w:color="auto"/>
      </w:divBdr>
    </w:div>
    <w:div w:id="1897818172">
      <w:bodyDiv w:val="1"/>
      <w:marLeft w:val="0"/>
      <w:marRight w:val="0"/>
      <w:marTop w:val="0"/>
      <w:marBottom w:val="0"/>
      <w:divBdr>
        <w:top w:val="none" w:sz="0" w:space="0" w:color="auto"/>
        <w:left w:val="none" w:sz="0" w:space="0" w:color="auto"/>
        <w:bottom w:val="none" w:sz="0" w:space="0" w:color="auto"/>
        <w:right w:val="none" w:sz="0" w:space="0" w:color="auto"/>
      </w:divBdr>
    </w:div>
    <w:div w:id="1913540635">
      <w:bodyDiv w:val="1"/>
      <w:marLeft w:val="0"/>
      <w:marRight w:val="0"/>
      <w:marTop w:val="0"/>
      <w:marBottom w:val="0"/>
      <w:divBdr>
        <w:top w:val="none" w:sz="0" w:space="0" w:color="auto"/>
        <w:left w:val="none" w:sz="0" w:space="0" w:color="auto"/>
        <w:bottom w:val="none" w:sz="0" w:space="0" w:color="auto"/>
        <w:right w:val="none" w:sz="0" w:space="0" w:color="auto"/>
      </w:divBdr>
    </w:div>
    <w:div w:id="1918439129">
      <w:bodyDiv w:val="1"/>
      <w:marLeft w:val="0"/>
      <w:marRight w:val="0"/>
      <w:marTop w:val="0"/>
      <w:marBottom w:val="0"/>
      <w:divBdr>
        <w:top w:val="none" w:sz="0" w:space="0" w:color="auto"/>
        <w:left w:val="none" w:sz="0" w:space="0" w:color="auto"/>
        <w:bottom w:val="none" w:sz="0" w:space="0" w:color="auto"/>
        <w:right w:val="none" w:sz="0" w:space="0" w:color="auto"/>
      </w:divBdr>
    </w:div>
    <w:div w:id="1945651215">
      <w:bodyDiv w:val="1"/>
      <w:marLeft w:val="0"/>
      <w:marRight w:val="0"/>
      <w:marTop w:val="0"/>
      <w:marBottom w:val="0"/>
      <w:divBdr>
        <w:top w:val="none" w:sz="0" w:space="0" w:color="auto"/>
        <w:left w:val="none" w:sz="0" w:space="0" w:color="auto"/>
        <w:bottom w:val="none" w:sz="0" w:space="0" w:color="auto"/>
        <w:right w:val="none" w:sz="0" w:space="0" w:color="auto"/>
      </w:divBdr>
    </w:div>
    <w:div w:id="1951812992">
      <w:bodyDiv w:val="1"/>
      <w:marLeft w:val="0"/>
      <w:marRight w:val="0"/>
      <w:marTop w:val="0"/>
      <w:marBottom w:val="0"/>
      <w:divBdr>
        <w:top w:val="none" w:sz="0" w:space="0" w:color="auto"/>
        <w:left w:val="none" w:sz="0" w:space="0" w:color="auto"/>
        <w:bottom w:val="none" w:sz="0" w:space="0" w:color="auto"/>
        <w:right w:val="none" w:sz="0" w:space="0" w:color="auto"/>
      </w:divBdr>
    </w:div>
    <w:div w:id="1956717423">
      <w:bodyDiv w:val="1"/>
      <w:marLeft w:val="0"/>
      <w:marRight w:val="0"/>
      <w:marTop w:val="0"/>
      <w:marBottom w:val="0"/>
      <w:divBdr>
        <w:top w:val="none" w:sz="0" w:space="0" w:color="auto"/>
        <w:left w:val="none" w:sz="0" w:space="0" w:color="auto"/>
        <w:bottom w:val="none" w:sz="0" w:space="0" w:color="auto"/>
        <w:right w:val="none" w:sz="0" w:space="0" w:color="auto"/>
      </w:divBdr>
    </w:div>
    <w:div w:id="1991666466">
      <w:bodyDiv w:val="1"/>
      <w:marLeft w:val="0"/>
      <w:marRight w:val="0"/>
      <w:marTop w:val="0"/>
      <w:marBottom w:val="0"/>
      <w:divBdr>
        <w:top w:val="none" w:sz="0" w:space="0" w:color="auto"/>
        <w:left w:val="none" w:sz="0" w:space="0" w:color="auto"/>
        <w:bottom w:val="none" w:sz="0" w:space="0" w:color="auto"/>
        <w:right w:val="none" w:sz="0" w:space="0" w:color="auto"/>
      </w:divBdr>
    </w:div>
    <w:div w:id="1996954139">
      <w:bodyDiv w:val="1"/>
      <w:marLeft w:val="0"/>
      <w:marRight w:val="0"/>
      <w:marTop w:val="0"/>
      <w:marBottom w:val="0"/>
      <w:divBdr>
        <w:top w:val="none" w:sz="0" w:space="0" w:color="auto"/>
        <w:left w:val="none" w:sz="0" w:space="0" w:color="auto"/>
        <w:bottom w:val="none" w:sz="0" w:space="0" w:color="auto"/>
        <w:right w:val="none" w:sz="0" w:space="0" w:color="auto"/>
      </w:divBdr>
    </w:div>
    <w:div w:id="2003849340">
      <w:bodyDiv w:val="1"/>
      <w:marLeft w:val="0"/>
      <w:marRight w:val="0"/>
      <w:marTop w:val="0"/>
      <w:marBottom w:val="0"/>
      <w:divBdr>
        <w:top w:val="none" w:sz="0" w:space="0" w:color="auto"/>
        <w:left w:val="none" w:sz="0" w:space="0" w:color="auto"/>
        <w:bottom w:val="none" w:sz="0" w:space="0" w:color="auto"/>
        <w:right w:val="none" w:sz="0" w:space="0" w:color="auto"/>
      </w:divBdr>
    </w:div>
    <w:div w:id="2017879466">
      <w:bodyDiv w:val="1"/>
      <w:marLeft w:val="0"/>
      <w:marRight w:val="0"/>
      <w:marTop w:val="0"/>
      <w:marBottom w:val="0"/>
      <w:divBdr>
        <w:top w:val="none" w:sz="0" w:space="0" w:color="auto"/>
        <w:left w:val="none" w:sz="0" w:space="0" w:color="auto"/>
        <w:bottom w:val="none" w:sz="0" w:space="0" w:color="auto"/>
        <w:right w:val="none" w:sz="0" w:space="0" w:color="auto"/>
      </w:divBdr>
    </w:div>
    <w:div w:id="2022394146">
      <w:bodyDiv w:val="1"/>
      <w:marLeft w:val="0"/>
      <w:marRight w:val="0"/>
      <w:marTop w:val="0"/>
      <w:marBottom w:val="0"/>
      <w:divBdr>
        <w:top w:val="none" w:sz="0" w:space="0" w:color="auto"/>
        <w:left w:val="none" w:sz="0" w:space="0" w:color="auto"/>
        <w:bottom w:val="none" w:sz="0" w:space="0" w:color="auto"/>
        <w:right w:val="none" w:sz="0" w:space="0" w:color="auto"/>
      </w:divBdr>
    </w:div>
    <w:div w:id="2025670171">
      <w:bodyDiv w:val="1"/>
      <w:marLeft w:val="0"/>
      <w:marRight w:val="0"/>
      <w:marTop w:val="0"/>
      <w:marBottom w:val="0"/>
      <w:divBdr>
        <w:top w:val="none" w:sz="0" w:space="0" w:color="auto"/>
        <w:left w:val="none" w:sz="0" w:space="0" w:color="auto"/>
        <w:bottom w:val="none" w:sz="0" w:space="0" w:color="auto"/>
        <w:right w:val="none" w:sz="0" w:space="0" w:color="auto"/>
      </w:divBdr>
    </w:div>
    <w:div w:id="2077430500">
      <w:bodyDiv w:val="1"/>
      <w:marLeft w:val="0"/>
      <w:marRight w:val="0"/>
      <w:marTop w:val="0"/>
      <w:marBottom w:val="0"/>
      <w:divBdr>
        <w:top w:val="none" w:sz="0" w:space="0" w:color="auto"/>
        <w:left w:val="none" w:sz="0" w:space="0" w:color="auto"/>
        <w:bottom w:val="none" w:sz="0" w:space="0" w:color="auto"/>
        <w:right w:val="none" w:sz="0" w:space="0" w:color="auto"/>
      </w:divBdr>
    </w:div>
    <w:div w:id="2079131659">
      <w:bodyDiv w:val="1"/>
      <w:marLeft w:val="0"/>
      <w:marRight w:val="0"/>
      <w:marTop w:val="0"/>
      <w:marBottom w:val="0"/>
      <w:divBdr>
        <w:top w:val="none" w:sz="0" w:space="0" w:color="auto"/>
        <w:left w:val="none" w:sz="0" w:space="0" w:color="auto"/>
        <w:bottom w:val="none" w:sz="0" w:space="0" w:color="auto"/>
        <w:right w:val="none" w:sz="0" w:space="0" w:color="auto"/>
      </w:divBdr>
    </w:div>
    <w:div w:id="2086218469">
      <w:bodyDiv w:val="1"/>
      <w:marLeft w:val="0"/>
      <w:marRight w:val="0"/>
      <w:marTop w:val="0"/>
      <w:marBottom w:val="0"/>
      <w:divBdr>
        <w:top w:val="none" w:sz="0" w:space="0" w:color="auto"/>
        <w:left w:val="none" w:sz="0" w:space="0" w:color="auto"/>
        <w:bottom w:val="none" w:sz="0" w:space="0" w:color="auto"/>
        <w:right w:val="none" w:sz="0" w:space="0" w:color="auto"/>
      </w:divBdr>
    </w:div>
    <w:div w:id="2102413683">
      <w:bodyDiv w:val="1"/>
      <w:marLeft w:val="0"/>
      <w:marRight w:val="0"/>
      <w:marTop w:val="0"/>
      <w:marBottom w:val="0"/>
      <w:divBdr>
        <w:top w:val="none" w:sz="0" w:space="0" w:color="auto"/>
        <w:left w:val="none" w:sz="0" w:space="0" w:color="auto"/>
        <w:bottom w:val="none" w:sz="0" w:space="0" w:color="auto"/>
        <w:right w:val="none" w:sz="0" w:space="0" w:color="auto"/>
      </w:divBdr>
    </w:div>
    <w:div w:id="2136294001">
      <w:bodyDiv w:val="1"/>
      <w:marLeft w:val="0"/>
      <w:marRight w:val="0"/>
      <w:marTop w:val="0"/>
      <w:marBottom w:val="0"/>
      <w:divBdr>
        <w:top w:val="none" w:sz="0" w:space="0" w:color="auto"/>
        <w:left w:val="none" w:sz="0" w:space="0" w:color="auto"/>
        <w:bottom w:val="none" w:sz="0" w:space="0" w:color="auto"/>
        <w:right w:val="none" w:sz="0" w:space="0" w:color="auto"/>
      </w:divBdr>
    </w:div>
    <w:div w:id="214507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package" Target="embeddings/Microsoft_Word_Document1.doc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en.wikipedia.org/wiki/IPv4"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jmeter.apache.org/usermanual/remote-test.html" TargetMode="External"/><Relationship Id="rId20" Type="http://schemas.openxmlformats.org/officeDocument/2006/relationships/hyperlink" Target="https://en.wikipedia.org/wiki/IPv6"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jmeter.apache.org/usermanual/jmeter_distributed_testing_step_by_step.pdf" TargetMode="External"/><Relationship Id="rId23" Type="http://schemas.openxmlformats.org/officeDocument/2006/relationships/hyperlink" Target="https://knowledgeworldforyou.wordpress.com/tag/jmeter/"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stackoverflow.com/questions/49147263/jmeter-server4-0-using-ipv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9cc9f4e4-efc4-4954-9a3a-92fa8d4fa5d0" ContentTypeId="0x010100826318CDA76982469C2C3CD2CD5847410101" PreviousValue="false"/>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k8128b1c45734e36a24fce652bc7ffb7 xmlns="35818088-e62d-4edf-bbb6-409430aef268">
      <Terms xmlns="http://schemas.microsoft.com/office/infopath/2007/PartnerControls"/>
    </k8128b1c45734e36a24fce652bc7ffb7>
    <e0e024ccac5240e69ae9c38a41bfa7a5 xmlns="35818088-e62d-4edf-bbb6-409430aef268">
      <Terms xmlns="http://schemas.microsoft.com/office/infopath/2007/PartnerControls"/>
    </e0e024ccac5240e69ae9c38a41bfa7a5>
    <Ratings xmlns="http://schemas.microsoft.com/sharepoint/v3" xsi:nil="true"/>
    <TaxCatchAll xmlns="35818088-e62d-4edf-bbb6-409430aef268"/>
    <LikedBy xmlns="http://schemas.microsoft.com/sharepoint/v3">
      <UserInfo>
        <DisplayName/>
        <AccountId xsi:nil="true"/>
        <AccountType/>
      </UserInfo>
    </LikedBy>
    <b4187e12891e46deb4d240a4b28bdb90 xmlns="35818088-e62d-4edf-bbb6-409430aef268">
      <Terms xmlns="http://schemas.microsoft.com/office/infopath/2007/PartnerControls"/>
    </b4187e12891e46deb4d240a4b28bdb90>
    <jc981bd8ab5b47fd91abb7684c0f405b xmlns="35818088-e62d-4edf-bbb6-409430aef268">
      <Terms xmlns="http://schemas.microsoft.com/office/infopath/2007/PartnerControls"/>
    </jc981bd8ab5b47fd91abb7684c0f405b>
    <Classification_x0020_Status xmlns="35818088-e62d-4edf-bbb6-409430aef268" xsi:nil="true"/>
    <i14ea8bbd518495ea0e20ac1ad18c527 xmlns="35818088-e62d-4edf-bbb6-409430aef268">
      <Terms xmlns="http://schemas.microsoft.com/office/infopath/2007/PartnerControls"/>
    </i14ea8bbd518495ea0e20ac1ad18c527>
    <RatedBy xmlns="http://schemas.microsoft.com/sharepoint/v3">
      <UserInfo>
        <DisplayName/>
        <AccountId xsi:nil="true"/>
        <AccountType/>
      </UserInfo>
    </RatedBy>
    <_dlc_DocId xmlns="2fe2f690-d3e2-4a77-a48c-bfd52bcb5302">CPTA4XCM6W6H-120239446-833</_dlc_DocId>
    <_dlc_DocIdUrl xmlns="2fe2f690-d3e2-4a77-a48c-bfd52bcb5302">
      <Url>https://share.ey.net/sites/GDSKPerformance/_layouts/15/DocIdRedir.aspx?ID=CPTA4XCM6W6H-120239446-833</Url>
      <Description>CPTA4XCM6W6H-120239446-833</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EY Collaboration Document" ma:contentTypeID="0x010100826318CDA76982469C2C3CD2CD584741010100B8BD9B76359F87459C9AA8550E7E96CE" ma:contentTypeVersion="13" ma:contentTypeDescription="Create a new document." ma:contentTypeScope="" ma:versionID="32cea97f7904952c6b2c8233e833b076">
  <xsd:schema xmlns:xsd="http://www.w3.org/2001/XMLSchema" xmlns:xs="http://www.w3.org/2001/XMLSchema" xmlns:p="http://schemas.microsoft.com/office/2006/metadata/properties" xmlns:ns1="http://schemas.microsoft.com/sharepoint/v3" xmlns:ns2="35818088-e62d-4edf-bbb6-409430aef268" xmlns:ns4="2fe2f690-d3e2-4a77-a48c-bfd52bcb5302" targetNamespace="http://schemas.microsoft.com/office/2006/metadata/properties" ma:root="true" ma:fieldsID="752f225683c70f7c57c3d0894053ca9b" ns1:_="" ns2:_="" ns4:_="">
    <xsd:import namespace="http://schemas.microsoft.com/sharepoint/v3"/>
    <xsd:import namespace="35818088-e62d-4edf-bbb6-409430aef268"/>
    <xsd:import namespace="2fe2f690-d3e2-4a77-a48c-bfd52bcb5302"/>
    <xsd:element name="properties">
      <xsd:complexType>
        <xsd:sequence>
          <xsd:element name="documentManagement">
            <xsd:complexType>
              <xsd:all>
                <xsd:element ref="ns2:i14ea8bbd518495ea0e20ac1ad18c527" minOccurs="0"/>
                <xsd:element ref="ns2:TaxCatchAll" minOccurs="0"/>
                <xsd:element ref="ns2:TaxCatchAllLabel" minOccurs="0"/>
                <xsd:element ref="ns2:k8128b1c45734e36a24fce652bc7ffb7" minOccurs="0"/>
                <xsd:element ref="ns2:jc981bd8ab5b47fd91abb7684c0f405b" minOccurs="0"/>
                <xsd:element ref="ns2:b4187e12891e46deb4d240a4b28bdb90" minOccurs="0"/>
                <xsd:element ref="ns2:e0e024ccac5240e69ae9c38a41bfa7a5" minOccurs="0"/>
                <xsd:element ref="ns1:RatingCount" minOccurs="0"/>
                <xsd:element ref="ns1:AverageRating" minOccurs="0"/>
                <xsd:element ref="ns2:ClassificationDataNoteField" minOccurs="0"/>
                <xsd:element ref="ns2:Classification_x0020_Status" minOccurs="0"/>
                <xsd:element ref="ns4:_dlc_DocId" minOccurs="0"/>
                <xsd:element ref="ns4:_dlc_DocIdUrl" minOccurs="0"/>
                <xsd:element ref="ns4:_dlc_DocIdPersistId" minOccurs="0"/>
                <xsd:element ref="ns1:RatedBy" minOccurs="0"/>
                <xsd:element ref="ns1:Ratings" minOccurs="0"/>
                <xsd:element ref="ns1:LikedBy" minOccurs="0"/>
                <xsd:element ref="ns1:Likes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ingCount" ma:index="22" nillable="true" ma:displayName="Number of Ratings" ma:decimals="0" ma:description="Number of ratings submitted" ma:internalName="RatingCount" ma:readOnly="true">
      <xsd:simpleType>
        <xsd:restriction base="dms:Number"/>
      </xsd:simpleType>
    </xsd:element>
    <xsd:element name="AverageRating" ma:index="23" nillable="true" ma:displayName="Rating (0-5)" ma:decimals="2" ma:description="Average value of all the ratings that have been submitted" ma:internalName="AverageRating" ma:readOnly="true">
      <xsd:simpleType>
        <xsd:restriction base="dms:Number"/>
      </xsd:simpleType>
    </xsd:element>
    <xsd:element name="RatedBy" ma:index="29"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30" nillable="true" ma:displayName="User ratings" ma:description="User ratings for the item" ma:hidden="true" ma:internalName="Ratings">
      <xsd:simpleType>
        <xsd:restriction base="dms:Note"/>
      </xsd:simpleType>
    </xsd:element>
    <xsd:element name="LikedBy" ma:index="31"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ikesCount" ma:index="32" nillable="true" ma:displayName="Number of Likes" ma:internalName="LikesCount">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5818088-e62d-4edf-bbb6-409430aef268" elementFormDefault="qualified">
    <xsd:import namespace="http://schemas.microsoft.com/office/2006/documentManagement/types"/>
    <xsd:import namespace="http://schemas.microsoft.com/office/infopath/2007/PartnerControls"/>
    <xsd:element name="i14ea8bbd518495ea0e20ac1ad18c527" ma:index="8" nillable="true" ma:taxonomy="true" ma:internalName="i14ea8bbd518495ea0e20ac1ad18c527" ma:taxonomyFieldName="EYContentType" ma:displayName="EY Content Type" ma:readOnly="false" ma:fieldId="{214ea8bb-d518-495e-a0e2-0ac1ad18c527}" ma:sspId="9cc9f4e4-efc4-4954-9a3a-92fa8d4fa5d0" ma:termSetId="6505b3fe-eead-400a-9754-f8a94624a621" ma:anchorId="00000000-0000-0000-0000-000000000000" ma:open="true" ma:isKeyword="false">
      <xsd:complexType>
        <xsd:sequence>
          <xsd:element ref="pc:Terms" minOccurs="0" maxOccurs="1"/>
        </xsd:sequence>
      </xsd:complexType>
    </xsd:element>
    <xsd:element name="TaxCatchAll" ma:index="9" nillable="true" ma:displayName="Taxonomy Catch All Column" ma:description="" ma:hidden="true" ma:list="{cb648d6f-1009-46b0-988f-4fd81ea18892}" ma:internalName="TaxCatchAll" ma:showField="CatchAllData" ma:web="2fe2f690-d3e2-4a77-a48c-bfd52bcb530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description="" ma:hidden="true" ma:list="{cb648d6f-1009-46b0-988f-4fd81ea18892}" ma:internalName="TaxCatchAllLabel" ma:readOnly="true" ma:showField="CatchAllDataLabel" ma:web="2fe2f690-d3e2-4a77-a48c-bfd52bcb5302">
      <xsd:complexType>
        <xsd:complexContent>
          <xsd:extension base="dms:MultiChoiceLookup">
            <xsd:sequence>
              <xsd:element name="Value" type="dms:Lookup" maxOccurs="unbounded" minOccurs="0" nillable="true"/>
            </xsd:sequence>
          </xsd:extension>
        </xsd:complexContent>
      </xsd:complexType>
    </xsd:element>
    <xsd:element name="k8128b1c45734e36a24fce652bc7ffb7" ma:index="12" nillable="true" ma:taxonomy="true" ma:internalName="k8128b1c45734e36a24fce652bc7ffb7" ma:taxonomyFieldName="ServiceLineFunction" ma:displayName="Service Line / Function" ma:readOnly="false" ma:fieldId="{48128b1c-4573-4e36-a24f-ce652bc7ffb7}" ma:taxonomyMulti="true" ma:sspId="9cc9f4e4-efc4-4954-9a3a-92fa8d4fa5d0" ma:termSetId="a54bfafd-6ceb-41d3-a4cd-e00da9f478ef" ma:anchorId="00000000-0000-0000-0000-000000000000" ma:open="true" ma:isKeyword="false">
      <xsd:complexType>
        <xsd:sequence>
          <xsd:element ref="pc:Terms" minOccurs="0" maxOccurs="1"/>
        </xsd:sequence>
      </xsd:complexType>
    </xsd:element>
    <xsd:element name="jc981bd8ab5b47fd91abb7684c0f405b" ma:index="14" nillable="true" ma:taxonomy="true" ma:internalName="jc981bd8ab5b47fd91abb7684c0f405b" ma:taxonomyFieldName="GeographicApplicability" ma:displayName="Geographic Applicability" ma:readOnly="false" ma:fieldId="{3c981bd8-ab5b-47fd-91ab-b7684c0f405b}" ma:taxonomyMulti="true" ma:sspId="9cc9f4e4-efc4-4954-9a3a-92fa8d4fa5d0" ma:termSetId="d4205efd-bf5c-4aee-a8ac-d84b5a7eb933" ma:anchorId="00000000-0000-0000-0000-000000000000" ma:open="true" ma:isKeyword="false">
      <xsd:complexType>
        <xsd:sequence>
          <xsd:element ref="pc:Terms" minOccurs="0" maxOccurs="1"/>
        </xsd:sequence>
      </xsd:complexType>
    </xsd:element>
    <xsd:element name="b4187e12891e46deb4d240a4b28bdb90" ma:index="16" nillable="true" ma:taxonomy="true" ma:internalName="b4187e12891e46deb4d240a4b28bdb90" ma:taxonomyFieldName="ContentLanguage" ma:displayName="Content Language" ma:fieldId="{b4187e12-891e-46de-b4d2-40a4b28bdb90}" ma:taxonomyMulti="true" ma:sspId="9cc9f4e4-efc4-4954-9a3a-92fa8d4fa5d0" ma:termSetId="de7f4a9f-9315-4ba0-93d7-d7d3ca1129ab" ma:anchorId="00000000-0000-0000-0000-000000000000" ma:open="true" ma:isKeyword="false">
      <xsd:complexType>
        <xsd:sequence>
          <xsd:element ref="pc:Terms" minOccurs="0" maxOccurs="1"/>
        </xsd:sequence>
      </xsd:complexType>
    </xsd:element>
    <xsd:element name="e0e024ccac5240e69ae9c38a41bfa7a5" ma:index="18" nillable="true" ma:taxonomy="true" ma:internalName="e0e024ccac5240e69ae9c38a41bfa7a5" ma:taxonomyFieldName="Sector" ma:displayName="Sector" ma:fieldId="{e0e024cc-ac52-40e6-9ae9-c38a41bfa7a5}" ma:taxonomyMulti="true" ma:sspId="9cc9f4e4-efc4-4954-9a3a-92fa8d4fa5d0" ma:termSetId="a2f97da7-e69b-4e00-a045-c556c68352c3" ma:anchorId="00000000-0000-0000-0000-000000000000" ma:open="true" ma:isKeyword="false">
      <xsd:complexType>
        <xsd:sequence>
          <xsd:element ref="pc:Terms" minOccurs="0" maxOccurs="1"/>
        </xsd:sequence>
      </xsd:complexType>
    </xsd:element>
    <xsd:element name="ClassificationDataNoteField" ma:index="24" nillable="true" ma:displayName="ClassificationDataNoteField" ma:internalName="ClassificationDataNoteField" ma:readOnly="true">
      <xsd:simpleType>
        <xsd:restriction base="dms:Note"/>
      </xsd:simpleType>
    </xsd:element>
    <xsd:element name="Classification_x0020_Status" ma:index="25" nillable="true" ma:displayName="Classification Status" ma:internalName="Classification_x0020_Statu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fe2f690-d3e2-4a77-a48c-bfd52bcb5302"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displayName="Author"/>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ma:index="21"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3C3FBA-BC8E-447A-9A4D-B209B5B57213}">
  <ds:schemaRefs>
    <ds:schemaRef ds:uri="Microsoft.SharePoint.Taxonomy.ContentTypeSync"/>
  </ds:schemaRefs>
</ds:datastoreItem>
</file>

<file path=customXml/itemProps2.xml><?xml version="1.0" encoding="utf-8"?>
<ds:datastoreItem xmlns:ds="http://schemas.openxmlformats.org/officeDocument/2006/customXml" ds:itemID="{A2A65755-3BAA-4A3C-9711-A036DECF1531}">
  <ds:schemaRefs>
    <ds:schemaRef ds:uri="http://schemas.microsoft.com/office/2006/metadata/properties"/>
    <ds:schemaRef ds:uri="http://schemas.microsoft.com/office/infopath/2007/PartnerControls"/>
    <ds:schemaRef ds:uri="http://schemas.microsoft.com/sharepoint/v3"/>
    <ds:schemaRef ds:uri="35818088-e62d-4edf-bbb6-409430aef268"/>
    <ds:schemaRef ds:uri="2fe2f690-d3e2-4a77-a48c-bfd52bcb5302"/>
  </ds:schemaRefs>
</ds:datastoreItem>
</file>

<file path=customXml/itemProps3.xml><?xml version="1.0" encoding="utf-8"?>
<ds:datastoreItem xmlns:ds="http://schemas.openxmlformats.org/officeDocument/2006/customXml" ds:itemID="{E05866BC-9C21-47E1-909D-3352031ECC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5818088-e62d-4edf-bbb6-409430aef268"/>
    <ds:schemaRef ds:uri="2fe2f690-d3e2-4a77-a48c-bfd52bcb53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3B6A7C-44EC-40EF-BA33-0755679DBBBA}">
  <ds:schemaRefs>
    <ds:schemaRef ds:uri="http://schemas.microsoft.com/sharepoint/v3/contenttype/forms"/>
  </ds:schemaRefs>
</ds:datastoreItem>
</file>

<file path=customXml/itemProps5.xml><?xml version="1.0" encoding="utf-8"?>
<ds:datastoreItem xmlns:ds="http://schemas.openxmlformats.org/officeDocument/2006/customXml" ds:itemID="{72A92D9D-8992-4109-9F1F-ACAD0FE20579}">
  <ds:schemaRefs>
    <ds:schemaRef ds:uri="http://schemas.microsoft.com/sharepoint/events"/>
  </ds:schemaRefs>
</ds:datastoreItem>
</file>

<file path=customXml/itemProps6.xml><?xml version="1.0" encoding="utf-8"?>
<ds:datastoreItem xmlns:ds="http://schemas.openxmlformats.org/officeDocument/2006/customXml" ds:itemID="{A660A3A4-87F9-4B53-A32F-4660DEB4D90B}">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1705172</vt:lpwstr>
  </property>
  <property fmtid="{D5CDD505-2E9C-101B-9397-08002B2CF9AE}" pid="4" name="OptimizationTime">
    <vt:lpwstr>20180620_1036</vt:lpwstr>
  </property>
</Properties>
</file>

<file path=docProps/app.xml><?xml version="1.0" encoding="utf-8"?>
<Properties xmlns="http://schemas.openxmlformats.org/officeDocument/2006/extended-properties" xmlns:vt="http://schemas.openxmlformats.org/officeDocument/2006/docPropsVTypes">
  <Template>Normal.dotm</Template>
  <TotalTime>70</TotalTime>
  <Pages>5</Pages>
  <Words>684</Words>
  <Characters>390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Charter Overview</vt:lpstr>
    </vt:vector>
  </TitlesOfParts>
  <Company>Ernst &amp; Young</Company>
  <LinksUpToDate>false</LinksUpToDate>
  <CharactersWithSpaces>4579</CharactersWithSpaces>
  <SharedDoc>false</SharedDoc>
  <HLinks>
    <vt:vector size="78" baseType="variant">
      <vt:variant>
        <vt:i4>1966135</vt:i4>
      </vt:variant>
      <vt:variant>
        <vt:i4>77</vt:i4>
      </vt:variant>
      <vt:variant>
        <vt:i4>0</vt:i4>
      </vt:variant>
      <vt:variant>
        <vt:i4>5</vt:i4>
      </vt:variant>
      <vt:variant>
        <vt:lpwstr/>
      </vt:variant>
      <vt:variant>
        <vt:lpwstr>_Toc333846343</vt:lpwstr>
      </vt:variant>
      <vt:variant>
        <vt:i4>1966135</vt:i4>
      </vt:variant>
      <vt:variant>
        <vt:i4>71</vt:i4>
      </vt:variant>
      <vt:variant>
        <vt:i4>0</vt:i4>
      </vt:variant>
      <vt:variant>
        <vt:i4>5</vt:i4>
      </vt:variant>
      <vt:variant>
        <vt:lpwstr/>
      </vt:variant>
      <vt:variant>
        <vt:lpwstr>_Toc333846342</vt:lpwstr>
      </vt:variant>
      <vt:variant>
        <vt:i4>1966135</vt:i4>
      </vt:variant>
      <vt:variant>
        <vt:i4>65</vt:i4>
      </vt:variant>
      <vt:variant>
        <vt:i4>0</vt:i4>
      </vt:variant>
      <vt:variant>
        <vt:i4>5</vt:i4>
      </vt:variant>
      <vt:variant>
        <vt:lpwstr/>
      </vt:variant>
      <vt:variant>
        <vt:lpwstr>_Toc333846341</vt:lpwstr>
      </vt:variant>
      <vt:variant>
        <vt:i4>1966135</vt:i4>
      </vt:variant>
      <vt:variant>
        <vt:i4>59</vt:i4>
      </vt:variant>
      <vt:variant>
        <vt:i4>0</vt:i4>
      </vt:variant>
      <vt:variant>
        <vt:i4>5</vt:i4>
      </vt:variant>
      <vt:variant>
        <vt:lpwstr/>
      </vt:variant>
      <vt:variant>
        <vt:lpwstr>_Toc333846340</vt:lpwstr>
      </vt:variant>
      <vt:variant>
        <vt:i4>1638455</vt:i4>
      </vt:variant>
      <vt:variant>
        <vt:i4>53</vt:i4>
      </vt:variant>
      <vt:variant>
        <vt:i4>0</vt:i4>
      </vt:variant>
      <vt:variant>
        <vt:i4>5</vt:i4>
      </vt:variant>
      <vt:variant>
        <vt:lpwstr/>
      </vt:variant>
      <vt:variant>
        <vt:lpwstr>_Toc333846339</vt:lpwstr>
      </vt:variant>
      <vt:variant>
        <vt:i4>1638455</vt:i4>
      </vt:variant>
      <vt:variant>
        <vt:i4>47</vt:i4>
      </vt:variant>
      <vt:variant>
        <vt:i4>0</vt:i4>
      </vt:variant>
      <vt:variant>
        <vt:i4>5</vt:i4>
      </vt:variant>
      <vt:variant>
        <vt:lpwstr/>
      </vt:variant>
      <vt:variant>
        <vt:lpwstr>_Toc333846338</vt:lpwstr>
      </vt:variant>
      <vt:variant>
        <vt:i4>1638455</vt:i4>
      </vt:variant>
      <vt:variant>
        <vt:i4>41</vt:i4>
      </vt:variant>
      <vt:variant>
        <vt:i4>0</vt:i4>
      </vt:variant>
      <vt:variant>
        <vt:i4>5</vt:i4>
      </vt:variant>
      <vt:variant>
        <vt:lpwstr/>
      </vt:variant>
      <vt:variant>
        <vt:lpwstr>_Toc333846337</vt:lpwstr>
      </vt:variant>
      <vt:variant>
        <vt:i4>1638455</vt:i4>
      </vt:variant>
      <vt:variant>
        <vt:i4>35</vt:i4>
      </vt:variant>
      <vt:variant>
        <vt:i4>0</vt:i4>
      </vt:variant>
      <vt:variant>
        <vt:i4>5</vt:i4>
      </vt:variant>
      <vt:variant>
        <vt:lpwstr/>
      </vt:variant>
      <vt:variant>
        <vt:lpwstr>_Toc333846336</vt:lpwstr>
      </vt:variant>
      <vt:variant>
        <vt:i4>1638455</vt:i4>
      </vt:variant>
      <vt:variant>
        <vt:i4>29</vt:i4>
      </vt:variant>
      <vt:variant>
        <vt:i4>0</vt:i4>
      </vt:variant>
      <vt:variant>
        <vt:i4>5</vt:i4>
      </vt:variant>
      <vt:variant>
        <vt:lpwstr/>
      </vt:variant>
      <vt:variant>
        <vt:lpwstr>_Toc333846335</vt:lpwstr>
      </vt:variant>
      <vt:variant>
        <vt:i4>1638455</vt:i4>
      </vt:variant>
      <vt:variant>
        <vt:i4>23</vt:i4>
      </vt:variant>
      <vt:variant>
        <vt:i4>0</vt:i4>
      </vt:variant>
      <vt:variant>
        <vt:i4>5</vt:i4>
      </vt:variant>
      <vt:variant>
        <vt:lpwstr/>
      </vt:variant>
      <vt:variant>
        <vt:lpwstr>_Toc333846334</vt:lpwstr>
      </vt:variant>
      <vt:variant>
        <vt:i4>1638455</vt:i4>
      </vt:variant>
      <vt:variant>
        <vt:i4>17</vt:i4>
      </vt:variant>
      <vt:variant>
        <vt:i4>0</vt:i4>
      </vt:variant>
      <vt:variant>
        <vt:i4>5</vt:i4>
      </vt:variant>
      <vt:variant>
        <vt:lpwstr/>
      </vt:variant>
      <vt:variant>
        <vt:lpwstr>_Toc333846333</vt:lpwstr>
      </vt:variant>
      <vt:variant>
        <vt:i4>1638455</vt:i4>
      </vt:variant>
      <vt:variant>
        <vt:i4>11</vt:i4>
      </vt:variant>
      <vt:variant>
        <vt:i4>0</vt:i4>
      </vt:variant>
      <vt:variant>
        <vt:i4>5</vt:i4>
      </vt:variant>
      <vt:variant>
        <vt:lpwstr/>
      </vt:variant>
      <vt:variant>
        <vt:lpwstr>_Toc333846332</vt:lpwstr>
      </vt:variant>
      <vt:variant>
        <vt:i4>1638455</vt:i4>
      </vt:variant>
      <vt:variant>
        <vt:i4>5</vt:i4>
      </vt:variant>
      <vt:variant>
        <vt:i4>0</vt:i4>
      </vt:variant>
      <vt:variant>
        <vt:i4>5</vt:i4>
      </vt:variant>
      <vt:variant>
        <vt:lpwstr/>
      </vt:variant>
      <vt:variant>
        <vt:lpwstr>_Toc33384633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Overview</dc:title>
  <dc:creator>lalithambika.nk@xe04.ey.com</dc:creator>
  <cp:lastModifiedBy>Lalithambika N K</cp:lastModifiedBy>
  <cp:revision>32</cp:revision>
  <cp:lastPrinted>2012-04-05T22:27:00Z</cp:lastPrinted>
  <dcterms:created xsi:type="dcterms:W3CDTF">2018-06-20T03:51:00Z</dcterms:created>
  <dcterms:modified xsi:type="dcterms:W3CDTF">2018-06-2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
    <vt:lpwstr/>
  </property>
  <property fmtid="{D5CDD505-2E9C-101B-9397-08002B2CF9AE}" pid="3" name="Library Location">
    <vt:lpwstr/>
  </property>
  <property fmtid="{D5CDD505-2E9C-101B-9397-08002B2CF9AE}" pid="4" name="ContentTypeId">
    <vt:lpwstr>0x010100826318CDA76982469C2C3CD2CD584741010100B8BD9B76359F87459C9AA8550E7E96CE</vt:lpwstr>
  </property>
  <property fmtid="{D5CDD505-2E9C-101B-9397-08002B2CF9AE}" pid="5" name="_dlc_DocIdItemGuid">
    <vt:lpwstr>6374757a-a136-4441-b629-1b49346f58e1</vt:lpwstr>
  </property>
</Properties>
</file>